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1637B" w14:textId="77777777" w:rsidR="008D365F" w:rsidRPr="00B15A02" w:rsidRDefault="008D365F" w:rsidP="008D365F">
      <w:pPr>
        <w:pStyle w:val="60"/>
        <w:framePr w:w="10685" w:h="2798" w:hRule="exact" w:wrap="none" w:vAnchor="page" w:hAnchor="page" w:x="721" w:y="4171"/>
        <w:spacing w:after="0"/>
        <w:rPr>
          <w:rFonts w:ascii="Times New Roman" w:hAnsi="Times New Roman" w:cs="Times New Roman"/>
        </w:rPr>
      </w:pPr>
    </w:p>
    <w:p w14:paraId="6C6A6B04" w14:textId="1C790BCB" w:rsidR="00460D0A" w:rsidRPr="00B15A02" w:rsidRDefault="008D365F" w:rsidP="008D365F">
      <w:pPr>
        <w:pStyle w:val="60"/>
        <w:framePr w:w="10685" w:h="2798" w:hRule="exact" w:wrap="none" w:vAnchor="page" w:hAnchor="page" w:x="721" w:y="4171"/>
        <w:spacing w:after="0"/>
        <w:rPr>
          <w:rFonts w:ascii="Times New Roman" w:hAnsi="Times New Roman" w:cs="Times New Roman"/>
        </w:rPr>
      </w:pPr>
      <w:r w:rsidRPr="00B15A02">
        <w:rPr>
          <w:rFonts w:ascii="Times New Roman" w:hAnsi="Times New Roman" w:cs="Times New Roman"/>
        </w:rPr>
        <w:t>Водный</w:t>
      </w:r>
      <w:r w:rsidR="00583D38" w:rsidRPr="00B15A02">
        <w:rPr>
          <w:rFonts w:ascii="Times New Roman" w:hAnsi="Times New Roman" w:cs="Times New Roman"/>
        </w:rPr>
        <w:t xml:space="preserve"> гребной тренажер</w:t>
      </w:r>
      <w:r w:rsidR="00583D38" w:rsidRPr="00B15A02">
        <w:rPr>
          <w:rFonts w:ascii="Times New Roman" w:hAnsi="Times New Roman" w:cs="Times New Roman"/>
        </w:rPr>
        <w:br/>
      </w:r>
      <w:proofErr w:type="spellStart"/>
      <w:r w:rsidRPr="00B15A02">
        <w:rPr>
          <w:rFonts w:ascii="Times New Roman" w:hAnsi="Times New Roman" w:cs="Times New Roman"/>
          <w:lang w:val="en-US"/>
        </w:rPr>
        <w:t>VictoryFit</w:t>
      </w:r>
      <w:proofErr w:type="spellEnd"/>
      <w:r w:rsidRPr="00B15A02">
        <w:rPr>
          <w:rFonts w:ascii="Times New Roman" w:hAnsi="Times New Roman" w:cs="Times New Roman"/>
        </w:rPr>
        <w:t xml:space="preserve"> </w:t>
      </w:r>
      <w:r w:rsidR="00583D38" w:rsidRPr="00B15A02">
        <w:rPr>
          <w:rFonts w:ascii="Times New Roman" w:hAnsi="Times New Roman" w:cs="Times New Roman"/>
        </w:rPr>
        <w:t>VF-WR802</w:t>
      </w:r>
    </w:p>
    <w:p w14:paraId="6AC62D6E" w14:textId="77777777" w:rsidR="00257C35" w:rsidRDefault="00257C35" w:rsidP="008D365F">
      <w:pPr>
        <w:pStyle w:val="60"/>
        <w:framePr w:w="10685" w:h="2798" w:hRule="exact" w:wrap="none" w:vAnchor="page" w:hAnchor="page" w:x="721" w:y="4171"/>
        <w:spacing w:after="0"/>
      </w:pPr>
    </w:p>
    <w:p w14:paraId="49985716" w14:textId="77777777" w:rsidR="00460D0A" w:rsidRDefault="00583D38">
      <w:pPr>
        <w:framePr w:wrap="none" w:vAnchor="page" w:hAnchor="page" w:x="1389" w:y="7552"/>
        <w:rPr>
          <w:sz w:val="2"/>
          <w:szCs w:val="2"/>
        </w:rPr>
      </w:pPr>
      <w:r>
        <w:rPr>
          <w:noProof/>
          <w:lang w:eastAsia="ru-RU" w:bidi="ar-SA"/>
        </w:rPr>
        <w:drawing>
          <wp:inline distT="0" distB="0" distL="0" distR="0" wp14:anchorId="51C2E43F" wp14:editId="3CBB1343">
            <wp:extent cx="6004560" cy="2749550"/>
            <wp:effectExtent l="0" t="0" r="0" b="0"/>
            <wp:docPr id="1" name="Picut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pic:blipFill>
                  <pic:spPr>
                    <a:xfrm>
                      <a:off x="0" y="0"/>
                      <a:ext cx="6004560" cy="2749550"/>
                    </a:xfrm>
                    <a:prstGeom prst="rect">
                      <a:avLst/>
                    </a:prstGeom>
                  </pic:spPr>
                </pic:pic>
              </a:graphicData>
            </a:graphic>
          </wp:inline>
        </w:drawing>
      </w:r>
    </w:p>
    <w:p w14:paraId="74D9ECA3" w14:textId="77777777" w:rsidR="00460D0A" w:rsidRDefault="008D365F">
      <w:pPr>
        <w:spacing w:line="1" w:lineRule="exact"/>
      </w:pPr>
      <w:r>
        <w:rPr>
          <w:noProof/>
          <w:lang w:eastAsia="ru-RU" w:bidi="ar-SA"/>
        </w:rPr>
        <w:drawing>
          <wp:anchor distT="0" distB="0" distL="114300" distR="114300" simplePos="0" relativeHeight="251667456" behindDoc="0" locked="0" layoutInCell="1" allowOverlap="1" wp14:anchorId="4AB18656" wp14:editId="3C917258">
            <wp:simplePos x="0" y="0"/>
            <wp:positionH relativeFrom="margin">
              <wp:align>center</wp:align>
            </wp:positionH>
            <wp:positionV relativeFrom="paragraph">
              <wp:posOffset>190500</wp:posOffset>
            </wp:positionV>
            <wp:extent cx="5400675" cy="1743075"/>
            <wp:effectExtent l="0" t="0" r="9525" b="9525"/>
            <wp:wrapTopAndBottom/>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675" cy="1743075"/>
                    </a:xfrm>
                    <a:prstGeom prst="rect">
                      <a:avLst/>
                    </a:prstGeom>
                  </pic:spPr>
                </pic:pic>
              </a:graphicData>
            </a:graphic>
            <wp14:sizeRelH relativeFrom="margin">
              <wp14:pctWidth>0</wp14:pctWidth>
            </wp14:sizeRelH>
            <wp14:sizeRelV relativeFrom="margin">
              <wp14:pctHeight>0</wp14:pctHeight>
            </wp14:sizeRelV>
          </wp:anchor>
        </w:drawing>
      </w:r>
    </w:p>
    <w:p w14:paraId="3D08B64F" w14:textId="77777777" w:rsidR="008D365F" w:rsidRPr="008D365F" w:rsidRDefault="008D365F" w:rsidP="008D365F"/>
    <w:p w14:paraId="3E2F9B2E" w14:textId="77777777" w:rsidR="008D365F" w:rsidRPr="008D365F" w:rsidRDefault="008D365F" w:rsidP="008D365F"/>
    <w:p w14:paraId="7D8289B1" w14:textId="77777777" w:rsidR="008D365F" w:rsidRPr="008D365F" w:rsidRDefault="008D365F" w:rsidP="008D365F"/>
    <w:p w14:paraId="78F0FAF3" w14:textId="77777777" w:rsidR="008D365F" w:rsidRPr="008D365F" w:rsidRDefault="008D365F" w:rsidP="008D365F"/>
    <w:p w14:paraId="325651E2" w14:textId="77777777" w:rsidR="008D365F" w:rsidRPr="008D365F" w:rsidRDefault="008D365F" w:rsidP="008D365F"/>
    <w:p w14:paraId="156DCB30" w14:textId="77777777" w:rsidR="008D365F" w:rsidRPr="008D365F" w:rsidRDefault="008D365F" w:rsidP="008D365F"/>
    <w:p w14:paraId="3D606DA7" w14:textId="77777777" w:rsidR="008D365F" w:rsidRPr="008D365F" w:rsidRDefault="008D365F" w:rsidP="008D365F"/>
    <w:p w14:paraId="4B4E6207" w14:textId="77777777" w:rsidR="008D365F" w:rsidRPr="008D365F" w:rsidRDefault="008D365F" w:rsidP="008D365F"/>
    <w:p w14:paraId="1CBDDAF0" w14:textId="77777777" w:rsidR="008D365F" w:rsidRPr="008D365F" w:rsidRDefault="008D365F" w:rsidP="008D365F"/>
    <w:p w14:paraId="1A3CA774" w14:textId="77777777" w:rsidR="008D365F" w:rsidRPr="008D365F" w:rsidRDefault="008D365F" w:rsidP="008D365F"/>
    <w:p w14:paraId="66E09625" w14:textId="77777777" w:rsidR="008D365F" w:rsidRPr="008D365F" w:rsidRDefault="008D365F" w:rsidP="008D365F"/>
    <w:p w14:paraId="2E280CAE" w14:textId="77777777" w:rsidR="008D365F" w:rsidRPr="008D365F" w:rsidRDefault="008D365F" w:rsidP="008D365F"/>
    <w:p w14:paraId="7DA657D2" w14:textId="77777777" w:rsidR="008D365F" w:rsidRPr="008D365F" w:rsidRDefault="008D365F" w:rsidP="008D365F"/>
    <w:p w14:paraId="705A5835" w14:textId="77777777" w:rsidR="008D365F" w:rsidRPr="008D365F" w:rsidRDefault="008D365F" w:rsidP="008D365F"/>
    <w:p w14:paraId="1F22025B" w14:textId="4FC9C820" w:rsidR="008D365F" w:rsidRPr="008D365F" w:rsidRDefault="00257C35" w:rsidP="00257C35">
      <w:pPr>
        <w:tabs>
          <w:tab w:val="left" w:pos="8535"/>
        </w:tabs>
      </w:pPr>
      <w:r>
        <w:tab/>
      </w:r>
    </w:p>
    <w:p w14:paraId="6BF117E8" w14:textId="77777777" w:rsidR="008D365F" w:rsidRPr="008D365F" w:rsidRDefault="008D365F" w:rsidP="008D365F"/>
    <w:p w14:paraId="78F773E1" w14:textId="77777777" w:rsidR="008D365F" w:rsidRPr="008D365F" w:rsidRDefault="008D365F" w:rsidP="008D365F"/>
    <w:p w14:paraId="5EEBB318" w14:textId="77777777" w:rsidR="008D365F" w:rsidRPr="008D365F" w:rsidRDefault="008D365F" w:rsidP="008D365F"/>
    <w:p w14:paraId="7CDB9F77" w14:textId="77777777" w:rsidR="008D365F" w:rsidRPr="008D365F" w:rsidRDefault="008D365F" w:rsidP="008D365F"/>
    <w:p w14:paraId="55D316BB" w14:textId="77777777" w:rsidR="008D365F" w:rsidRPr="008D365F" w:rsidRDefault="008D365F" w:rsidP="008D365F"/>
    <w:p w14:paraId="2D8AECF1" w14:textId="77777777" w:rsidR="008D365F" w:rsidRPr="008D365F" w:rsidRDefault="008D365F" w:rsidP="008D365F"/>
    <w:p w14:paraId="2291E689" w14:textId="77777777" w:rsidR="008D365F" w:rsidRPr="008D365F" w:rsidRDefault="008D365F" w:rsidP="008D365F"/>
    <w:p w14:paraId="5B06DEE4" w14:textId="77777777" w:rsidR="008D365F" w:rsidRPr="008D365F" w:rsidRDefault="008D365F" w:rsidP="008D365F"/>
    <w:p w14:paraId="26A95F6B" w14:textId="77777777" w:rsidR="008D365F" w:rsidRPr="008D365F" w:rsidRDefault="008D365F" w:rsidP="008D365F"/>
    <w:p w14:paraId="02570B11" w14:textId="77777777" w:rsidR="008D365F" w:rsidRPr="008D365F" w:rsidRDefault="008D365F" w:rsidP="008D365F"/>
    <w:p w14:paraId="7E5E626C" w14:textId="77777777" w:rsidR="008D365F" w:rsidRPr="008D365F" w:rsidRDefault="008D365F" w:rsidP="008D365F"/>
    <w:p w14:paraId="4B9CFCA9" w14:textId="77777777" w:rsidR="008D365F" w:rsidRPr="008D365F" w:rsidRDefault="008D365F" w:rsidP="008D365F"/>
    <w:p w14:paraId="6D8246DA" w14:textId="77777777" w:rsidR="008D365F" w:rsidRPr="008D365F" w:rsidRDefault="008D365F" w:rsidP="008D365F"/>
    <w:p w14:paraId="2188785C" w14:textId="77777777" w:rsidR="008D365F" w:rsidRPr="008D365F" w:rsidRDefault="008D365F" w:rsidP="008D365F"/>
    <w:p w14:paraId="7ECF2EE7" w14:textId="77777777" w:rsidR="008D365F" w:rsidRPr="008D365F" w:rsidRDefault="008D365F" w:rsidP="008D365F"/>
    <w:p w14:paraId="66A94174" w14:textId="77777777" w:rsidR="008D365F" w:rsidRPr="008D365F" w:rsidRDefault="008D365F" w:rsidP="008D365F"/>
    <w:p w14:paraId="0593B006" w14:textId="77777777" w:rsidR="008D365F" w:rsidRPr="008D365F" w:rsidRDefault="008D365F" w:rsidP="008D365F"/>
    <w:p w14:paraId="303B667A" w14:textId="77777777" w:rsidR="008D365F" w:rsidRPr="008D365F" w:rsidRDefault="008D365F" w:rsidP="008D365F"/>
    <w:p w14:paraId="65B5F9B4" w14:textId="77777777" w:rsidR="008D365F" w:rsidRPr="008D365F" w:rsidRDefault="008D365F" w:rsidP="008D365F"/>
    <w:p w14:paraId="62B39622" w14:textId="77777777" w:rsidR="008D365F" w:rsidRPr="008D365F" w:rsidRDefault="008D365F" w:rsidP="008D365F"/>
    <w:p w14:paraId="19499937" w14:textId="77777777" w:rsidR="008D365F" w:rsidRPr="008D365F" w:rsidRDefault="008D365F" w:rsidP="008D365F"/>
    <w:p w14:paraId="69B054F6" w14:textId="77777777" w:rsidR="008D365F" w:rsidRPr="008D365F" w:rsidRDefault="008D365F" w:rsidP="008D365F"/>
    <w:p w14:paraId="3559542F" w14:textId="77777777" w:rsidR="008D365F" w:rsidRPr="008D365F" w:rsidRDefault="008D365F" w:rsidP="008D365F"/>
    <w:p w14:paraId="6346DA45" w14:textId="77777777" w:rsidR="008D365F" w:rsidRPr="008D365F" w:rsidRDefault="008D365F" w:rsidP="008D365F"/>
    <w:p w14:paraId="4E4BCD8D" w14:textId="77777777" w:rsidR="008D365F" w:rsidRPr="008D365F" w:rsidRDefault="008D365F" w:rsidP="008D365F"/>
    <w:p w14:paraId="66E7C011" w14:textId="77777777" w:rsidR="008D365F" w:rsidRPr="00B15A02" w:rsidRDefault="008D365F" w:rsidP="008D365F">
      <w:pPr>
        <w:rPr>
          <w:rFonts w:ascii="Times New Roman" w:hAnsi="Times New Roman" w:cs="Times New Roman"/>
        </w:rPr>
      </w:pPr>
    </w:p>
    <w:p w14:paraId="31F614AF" w14:textId="08805AEB" w:rsidR="00712D81" w:rsidRPr="00B15A02" w:rsidRDefault="00712D81" w:rsidP="00712D81">
      <w:pPr>
        <w:widowControl/>
        <w:autoSpaceDE w:val="0"/>
        <w:autoSpaceDN w:val="0"/>
        <w:adjustRightInd w:val="0"/>
        <w:ind w:left="708"/>
        <w:rPr>
          <w:rFonts w:ascii="Times New Roman" w:hAnsi="Times New Roman" w:cs="Times New Roman"/>
          <w:b/>
          <w:bCs/>
          <w:color w:val="auto"/>
          <w:lang w:bidi="ar-SA"/>
        </w:rPr>
      </w:pPr>
      <w:r w:rsidRPr="00B15A02">
        <w:rPr>
          <w:rFonts w:ascii="Times New Roman" w:hAnsi="Times New Roman" w:cs="Times New Roman"/>
          <w:b/>
          <w:bCs/>
          <w:color w:val="auto"/>
          <w:lang w:bidi="ar-SA"/>
        </w:rPr>
        <w:t>Обязательно прочтите настоящую инструкцию перед сборкой и использованием тренажера.</w:t>
      </w:r>
    </w:p>
    <w:p w14:paraId="08F60043" w14:textId="77777777" w:rsidR="00B15A02" w:rsidRPr="00B15A02" w:rsidRDefault="00712D81" w:rsidP="00B15A02">
      <w:pPr>
        <w:widowControl/>
        <w:autoSpaceDE w:val="0"/>
        <w:autoSpaceDN w:val="0"/>
        <w:adjustRightInd w:val="0"/>
        <w:ind w:firstLine="708"/>
        <w:rPr>
          <w:rFonts w:ascii="Times New Roman" w:hAnsi="Times New Roman" w:cs="Times New Roman"/>
          <w:b/>
          <w:bCs/>
          <w:color w:val="auto"/>
          <w:lang w:bidi="ar-SA"/>
        </w:rPr>
      </w:pPr>
      <w:r w:rsidRPr="00B15A02">
        <w:rPr>
          <w:rFonts w:ascii="Times New Roman" w:hAnsi="Times New Roman" w:cs="Times New Roman"/>
          <w:b/>
          <w:bCs/>
          <w:color w:val="auto"/>
          <w:lang w:bidi="ar-SA"/>
        </w:rPr>
        <w:t>В ней указана информация, необходимая для правильного использования,</w:t>
      </w:r>
      <w:r w:rsidR="00B15A02" w:rsidRPr="00B15A02">
        <w:rPr>
          <w:rFonts w:ascii="Times New Roman" w:hAnsi="Times New Roman" w:cs="Times New Roman"/>
          <w:b/>
          <w:bCs/>
          <w:color w:val="auto"/>
          <w:lang w:bidi="ar-SA"/>
        </w:rPr>
        <w:t xml:space="preserve"> </w:t>
      </w:r>
    </w:p>
    <w:p w14:paraId="56B78FFB" w14:textId="6074CA54" w:rsidR="008D365F" w:rsidRPr="00B15A02" w:rsidRDefault="00712D81" w:rsidP="00B15A02">
      <w:pPr>
        <w:widowControl/>
        <w:autoSpaceDE w:val="0"/>
        <w:autoSpaceDN w:val="0"/>
        <w:adjustRightInd w:val="0"/>
        <w:ind w:firstLine="708"/>
        <w:rPr>
          <w:rFonts w:ascii="Times New Roman" w:hAnsi="Times New Roman" w:cs="Times New Roman"/>
          <w:b/>
          <w:bCs/>
          <w:color w:val="auto"/>
          <w:lang w:bidi="ar-SA"/>
        </w:rPr>
      </w:pPr>
      <w:r w:rsidRPr="00B15A02">
        <w:rPr>
          <w:rFonts w:ascii="Times New Roman" w:hAnsi="Times New Roman" w:cs="Times New Roman"/>
          <w:b/>
          <w:bCs/>
          <w:color w:val="auto"/>
          <w:lang w:bidi="ar-SA"/>
        </w:rPr>
        <w:t>сборки и технического обслуживания тренажера.</w:t>
      </w:r>
    </w:p>
    <w:p w14:paraId="48D2D66B" w14:textId="77777777" w:rsidR="008D365F" w:rsidRPr="00B15A02" w:rsidRDefault="008D365F" w:rsidP="008D365F">
      <w:pPr>
        <w:rPr>
          <w:rFonts w:ascii="Times New Roman" w:hAnsi="Times New Roman" w:cs="Times New Roman"/>
        </w:rPr>
      </w:pPr>
    </w:p>
    <w:p w14:paraId="3B2AD547" w14:textId="77777777" w:rsidR="008D365F" w:rsidRPr="00B15A02" w:rsidRDefault="008D365F" w:rsidP="008D365F">
      <w:pPr>
        <w:rPr>
          <w:rFonts w:ascii="Times New Roman" w:hAnsi="Times New Roman" w:cs="Times New Roman"/>
        </w:rPr>
      </w:pPr>
    </w:p>
    <w:p w14:paraId="6B2120EC" w14:textId="77777777" w:rsidR="008D365F" w:rsidRPr="008D365F" w:rsidRDefault="008D365F" w:rsidP="008D365F"/>
    <w:p w14:paraId="7451D0B7" w14:textId="7544CAB3" w:rsidR="008D365F" w:rsidRPr="008D365F" w:rsidRDefault="008D365F" w:rsidP="008D365F">
      <w:pPr>
        <w:sectPr w:rsidR="008D365F" w:rsidRPr="008D365F" w:rsidSect="00AC2741">
          <w:footerReference w:type="default" r:id="rId10"/>
          <w:footerReference w:type="first" r:id="rId11"/>
          <w:pgSz w:w="11900" w:h="16840"/>
          <w:pgMar w:top="360" w:right="360" w:bottom="360" w:left="360" w:header="0" w:footer="3" w:gutter="0"/>
          <w:cols w:space="720"/>
          <w:noEndnote/>
          <w:titlePg/>
          <w:docGrid w:linePitch="360"/>
        </w:sectPr>
      </w:pPr>
    </w:p>
    <w:p w14:paraId="01C0E1A3" w14:textId="22C3F400" w:rsidR="00460D0A" w:rsidRDefault="00583D38">
      <w:pPr>
        <w:pStyle w:val="30"/>
        <w:framePr w:w="10685" w:h="10018" w:hRule="exact" w:wrap="none" w:vAnchor="page" w:hAnchor="page" w:x="673" w:y="722"/>
      </w:pPr>
      <w:bookmarkStart w:id="0" w:name="bookmark0"/>
      <w:r>
        <w:lastRenderedPageBreak/>
        <w:t>Благодарим вас за приобретение данного изделия. Сохраните данную инструкцию для использования в будущем.</w:t>
      </w:r>
      <w:bookmarkEnd w:id="0"/>
    </w:p>
    <w:p w14:paraId="5F9CE615" w14:textId="77777777" w:rsidR="00460D0A" w:rsidRDefault="00583D38">
      <w:pPr>
        <w:pStyle w:val="80"/>
        <w:framePr w:w="10685" w:h="10018" w:hRule="exact" w:wrap="none" w:vAnchor="page" w:hAnchor="page" w:x="673" w:y="722"/>
        <w:pBdr>
          <w:bottom w:val="single" w:sz="4" w:space="0" w:color="auto"/>
        </w:pBdr>
      </w:pPr>
      <w:r>
        <w:t>СОДЕРЖАНИЕ</w:t>
      </w:r>
    </w:p>
    <w:p w14:paraId="2133927E" w14:textId="77777777" w:rsidR="00460D0A" w:rsidRPr="00B15A02" w:rsidRDefault="006E37CC">
      <w:pPr>
        <w:pStyle w:val="a7"/>
        <w:framePr w:w="10685" w:h="10018" w:hRule="exact" w:wrap="none" w:vAnchor="page" w:hAnchor="page" w:x="673" w:y="722"/>
        <w:tabs>
          <w:tab w:val="right" w:leader="hyphen" w:pos="8842"/>
        </w:tabs>
      </w:pPr>
      <w:hyperlink w:anchor="bookmark2" w:tooltip="Current Document">
        <w:r w:rsidR="00583D38" w:rsidRPr="00B15A02">
          <w:t>Инструкции по технике безопасности</w:t>
        </w:r>
        <w:r w:rsidR="00583D38" w:rsidRPr="00B15A02">
          <w:tab/>
          <w:t>2</w:t>
        </w:r>
      </w:hyperlink>
    </w:p>
    <w:p w14:paraId="5287B49A" w14:textId="76CF7F49" w:rsidR="00460D0A" w:rsidRPr="00B15A02" w:rsidRDefault="006E37CC">
      <w:pPr>
        <w:pStyle w:val="a7"/>
        <w:framePr w:w="10685" w:h="10018" w:hRule="exact" w:wrap="none" w:vAnchor="page" w:hAnchor="page" w:x="673" w:y="722"/>
        <w:tabs>
          <w:tab w:val="right" w:leader="hyphen" w:pos="8842"/>
        </w:tabs>
      </w:pPr>
      <w:hyperlink w:anchor="bookmark4" w:tooltip="Current Document">
        <w:r w:rsidR="00583D38" w:rsidRPr="00B15A02">
          <w:t xml:space="preserve">Складной </w:t>
        </w:r>
        <w:r w:rsidR="004442BC" w:rsidRPr="00B15A02">
          <w:t>водный</w:t>
        </w:r>
        <w:r w:rsidR="00583D38" w:rsidRPr="00B15A02">
          <w:t xml:space="preserve"> гребной тренажер</w:t>
        </w:r>
        <w:r w:rsidR="00583D38" w:rsidRPr="00B15A02">
          <w:tab/>
          <w:t>3</w:t>
        </w:r>
      </w:hyperlink>
    </w:p>
    <w:p w14:paraId="3B286711" w14:textId="77777777" w:rsidR="00460D0A" w:rsidRPr="00B15A02" w:rsidRDefault="00583D38">
      <w:pPr>
        <w:pStyle w:val="a7"/>
        <w:framePr w:w="10685" w:h="10018" w:hRule="exact" w:wrap="none" w:vAnchor="page" w:hAnchor="page" w:x="673" w:y="722"/>
        <w:tabs>
          <w:tab w:val="right" w:leader="hyphen" w:pos="8842"/>
        </w:tabs>
      </w:pPr>
      <w:r w:rsidRPr="00B15A02">
        <w:t>Разминка</w:t>
      </w:r>
      <w:r w:rsidRPr="00B15A02">
        <w:tab/>
        <w:t>4</w:t>
      </w:r>
    </w:p>
    <w:p w14:paraId="1806B8F7" w14:textId="77777777" w:rsidR="00460D0A" w:rsidRPr="00B15A02" w:rsidRDefault="006E37CC">
      <w:pPr>
        <w:pStyle w:val="a7"/>
        <w:framePr w:w="10685" w:h="10018" w:hRule="exact" w:wrap="none" w:vAnchor="page" w:hAnchor="page" w:x="673" w:y="722"/>
        <w:tabs>
          <w:tab w:val="right" w:leader="hyphen" w:pos="8842"/>
        </w:tabs>
      </w:pPr>
      <w:hyperlink w:anchor="bookmark8" w:tooltip="Current Document">
        <w:r w:rsidR="00583D38" w:rsidRPr="00B15A02">
          <w:t>Компоненты</w:t>
        </w:r>
        <w:r w:rsidR="00583D38" w:rsidRPr="00B15A02">
          <w:tab/>
          <w:t>5</w:t>
        </w:r>
      </w:hyperlink>
    </w:p>
    <w:p w14:paraId="54F2A1A3" w14:textId="77777777" w:rsidR="00460D0A" w:rsidRPr="00B15A02" w:rsidRDefault="00583D38">
      <w:pPr>
        <w:pStyle w:val="a7"/>
        <w:framePr w:w="10685" w:h="10018" w:hRule="exact" w:wrap="none" w:vAnchor="page" w:hAnchor="page" w:x="673" w:y="722"/>
        <w:tabs>
          <w:tab w:val="right" w:leader="hyphen" w:pos="8842"/>
        </w:tabs>
      </w:pPr>
      <w:r w:rsidRPr="00B15A02">
        <w:t>Части гребного тренажера</w:t>
      </w:r>
      <w:r w:rsidRPr="00B15A02">
        <w:tab/>
        <w:t>6</w:t>
      </w:r>
    </w:p>
    <w:p w14:paraId="7B2FD61C" w14:textId="77777777" w:rsidR="00460D0A" w:rsidRPr="00B15A02" w:rsidRDefault="006E37CC">
      <w:pPr>
        <w:pStyle w:val="a7"/>
        <w:framePr w:w="10685" w:h="10018" w:hRule="exact" w:wrap="none" w:vAnchor="page" w:hAnchor="page" w:x="673" w:y="722"/>
        <w:tabs>
          <w:tab w:val="right" w:leader="hyphen" w:pos="8842"/>
        </w:tabs>
      </w:pPr>
      <w:hyperlink w:anchor="bookmark12" w:tooltip="Current Document">
        <w:r w:rsidR="00583D38" w:rsidRPr="00B15A02">
          <w:t>Меры предосторожности</w:t>
        </w:r>
        <w:r w:rsidR="00583D38" w:rsidRPr="00B15A02">
          <w:tab/>
          <w:t>7</w:t>
        </w:r>
      </w:hyperlink>
    </w:p>
    <w:p w14:paraId="7535DF96" w14:textId="77777777" w:rsidR="00460D0A" w:rsidRPr="00B15A02" w:rsidRDefault="006E37CC">
      <w:pPr>
        <w:pStyle w:val="a7"/>
        <w:framePr w:w="10685" w:h="10018" w:hRule="exact" w:wrap="none" w:vAnchor="page" w:hAnchor="page" w:x="673" w:y="722"/>
        <w:tabs>
          <w:tab w:val="right" w:leader="hyphen" w:pos="8842"/>
        </w:tabs>
      </w:pPr>
      <w:hyperlink w:anchor="bookmark14" w:tooltip="Current Document">
        <w:r w:rsidR="00583D38" w:rsidRPr="00B15A02">
          <w:t>Резервуар для воды</w:t>
        </w:r>
        <w:r w:rsidR="00583D38" w:rsidRPr="00B15A02">
          <w:tab/>
          <w:t>8</w:t>
        </w:r>
      </w:hyperlink>
    </w:p>
    <w:p w14:paraId="2ECF8198" w14:textId="77777777" w:rsidR="00460D0A" w:rsidRPr="00B15A02" w:rsidRDefault="006E37CC">
      <w:pPr>
        <w:pStyle w:val="a7"/>
        <w:framePr w:w="10685" w:h="10018" w:hRule="exact" w:wrap="none" w:vAnchor="page" w:hAnchor="page" w:x="673" w:y="722"/>
        <w:tabs>
          <w:tab w:val="right" w:leader="hyphen" w:pos="8842"/>
        </w:tabs>
        <w:spacing w:after="180"/>
      </w:pPr>
      <w:hyperlink w:anchor="bookmark16" w:tooltip="Current Document">
        <w:r w:rsidR="00583D38" w:rsidRPr="00B15A02">
          <w:t>Закачка и очистка воды</w:t>
        </w:r>
        <w:r w:rsidR="00583D38" w:rsidRPr="00B15A02">
          <w:tab/>
          <w:t>9-10</w:t>
        </w:r>
      </w:hyperlink>
    </w:p>
    <w:p w14:paraId="69AB60AF" w14:textId="77777777" w:rsidR="00460D0A" w:rsidRPr="00B15A02" w:rsidRDefault="006E37CC">
      <w:pPr>
        <w:pStyle w:val="a7"/>
        <w:framePr w:w="10685" w:h="10018" w:hRule="exact" w:wrap="none" w:vAnchor="page" w:hAnchor="page" w:x="673" w:y="722"/>
        <w:tabs>
          <w:tab w:val="right" w:leader="hyphen" w:pos="8842"/>
        </w:tabs>
      </w:pPr>
      <w:hyperlink w:anchor="bookmark20" w:tooltip="Current Document">
        <w:r w:rsidR="00583D38" w:rsidRPr="00B15A02">
          <w:t>Педали</w:t>
        </w:r>
        <w:r w:rsidR="00583D38" w:rsidRPr="00B15A02">
          <w:tab/>
          <w:t>11</w:t>
        </w:r>
      </w:hyperlink>
    </w:p>
    <w:p w14:paraId="6EA909D0" w14:textId="77777777" w:rsidR="00460D0A" w:rsidRPr="00B15A02" w:rsidRDefault="00583D38">
      <w:pPr>
        <w:pStyle w:val="a7"/>
        <w:framePr w:w="10685" w:h="10018" w:hRule="exact" w:wrap="none" w:vAnchor="page" w:hAnchor="page" w:x="673" w:y="722"/>
        <w:tabs>
          <w:tab w:val="left" w:leader="hyphen" w:pos="8064"/>
        </w:tabs>
        <w:jc w:val="both"/>
      </w:pPr>
      <w:r w:rsidRPr="00B15A02">
        <w:t>Инструкция по эксплуатации электронных часов</w:t>
      </w:r>
      <w:r w:rsidRPr="00B15A02">
        <w:tab/>
        <w:t>12 -14</w:t>
      </w:r>
    </w:p>
    <w:p w14:paraId="65EA7482" w14:textId="77777777" w:rsidR="00460D0A" w:rsidRPr="00B15A02" w:rsidRDefault="006E37CC">
      <w:pPr>
        <w:pStyle w:val="a7"/>
        <w:framePr w:w="10685" w:h="10018" w:hRule="exact" w:wrap="none" w:vAnchor="page" w:hAnchor="page" w:x="673" w:y="722"/>
        <w:tabs>
          <w:tab w:val="right" w:leader="hyphen" w:pos="8842"/>
        </w:tabs>
      </w:pPr>
      <w:hyperlink w:anchor="bookmark26" w:tooltip="Current Document">
        <w:r w:rsidR="00583D38" w:rsidRPr="00B15A02">
          <w:t>Как использовать гребной тренажер</w:t>
        </w:r>
        <w:r w:rsidR="00583D38" w:rsidRPr="00B15A02">
          <w:tab/>
          <w:t>15</w:t>
        </w:r>
      </w:hyperlink>
    </w:p>
    <w:p w14:paraId="6E849A7B" w14:textId="77777777" w:rsidR="00460D0A" w:rsidRPr="00B15A02" w:rsidRDefault="006E37CC">
      <w:pPr>
        <w:pStyle w:val="a7"/>
        <w:framePr w:w="10685" w:h="10018" w:hRule="exact" w:wrap="none" w:vAnchor="page" w:hAnchor="page" w:x="673" w:y="722"/>
        <w:tabs>
          <w:tab w:val="right" w:leader="hyphen" w:pos="8842"/>
        </w:tabs>
        <w:spacing w:after="0"/>
      </w:pPr>
      <w:hyperlink w:anchor="bookmark34" w:tooltip="Current Document">
        <w:r w:rsidR="00583D38" w:rsidRPr="00B15A02">
          <w:t>Поиск и устранение неисправностей</w:t>
        </w:r>
        <w:r w:rsidR="00583D38" w:rsidRPr="00B15A02">
          <w:tab/>
          <w:t>16</w:t>
        </w:r>
      </w:hyperlink>
    </w:p>
    <w:p w14:paraId="7027592A" w14:textId="77777777" w:rsidR="00460D0A" w:rsidRDefault="00583D38">
      <w:pPr>
        <w:pStyle w:val="a5"/>
        <w:framePr w:wrap="none" w:vAnchor="page" w:hAnchor="page" w:x="5881" w:y="16091"/>
      </w:pPr>
      <w:r>
        <w:t>1</w:t>
      </w:r>
    </w:p>
    <w:p w14:paraId="3094A375" w14:textId="77777777" w:rsidR="00460D0A" w:rsidRDefault="00460D0A">
      <w:pPr>
        <w:spacing w:line="1" w:lineRule="exact"/>
        <w:sectPr w:rsidR="00460D0A" w:rsidSect="00776A68">
          <w:footerReference w:type="first" r:id="rId12"/>
          <w:pgSz w:w="11900" w:h="16840"/>
          <w:pgMar w:top="360" w:right="360" w:bottom="360" w:left="360" w:header="0" w:footer="113" w:gutter="0"/>
          <w:cols w:space="720"/>
          <w:noEndnote/>
          <w:titlePg/>
          <w:docGrid w:linePitch="360"/>
        </w:sectPr>
      </w:pPr>
    </w:p>
    <w:p w14:paraId="514F9B71" w14:textId="77777777" w:rsidR="00460D0A" w:rsidRPr="00B15A02" w:rsidRDefault="00583D38">
      <w:pPr>
        <w:pStyle w:val="40"/>
        <w:framePr w:wrap="none" w:vAnchor="page" w:hAnchor="page" w:x="673" w:y="717"/>
        <w:spacing w:after="0"/>
        <w:ind w:firstLine="180"/>
        <w:rPr>
          <w:rFonts w:ascii="Times New Roman" w:hAnsi="Times New Roman" w:cs="Times New Roman"/>
          <w:sz w:val="24"/>
          <w:szCs w:val="24"/>
        </w:rPr>
      </w:pPr>
      <w:bookmarkStart w:id="1" w:name="bookmark2"/>
      <w:r w:rsidRPr="00B15A02">
        <w:rPr>
          <w:rFonts w:ascii="Times New Roman" w:hAnsi="Times New Roman" w:cs="Times New Roman"/>
          <w:sz w:val="24"/>
          <w:szCs w:val="24"/>
        </w:rPr>
        <w:lastRenderedPageBreak/>
        <w:t>Инструкции по технике безопасности</w:t>
      </w:r>
      <w:bookmarkEnd w:id="1"/>
    </w:p>
    <w:p w14:paraId="760B1304" w14:textId="77777777" w:rsidR="00460D0A" w:rsidRPr="00B15A02" w:rsidRDefault="00583D38" w:rsidP="0042178B">
      <w:pPr>
        <w:pStyle w:val="1"/>
        <w:framePr w:w="10685" w:h="9523" w:hRule="exact" w:wrap="none" w:vAnchor="page" w:hAnchor="page" w:x="673" w:y="1663"/>
        <w:numPr>
          <w:ilvl w:val="0"/>
          <w:numId w:val="1"/>
        </w:numPr>
        <w:tabs>
          <w:tab w:val="left" w:pos="519"/>
        </w:tabs>
        <w:ind w:left="180" w:firstLine="20"/>
        <w:rPr>
          <w:rFonts w:ascii="Times New Roman" w:hAnsi="Times New Roman" w:cs="Times New Roman"/>
          <w:sz w:val="24"/>
          <w:szCs w:val="24"/>
        </w:rPr>
      </w:pPr>
      <w:r w:rsidRPr="00B15A02">
        <w:rPr>
          <w:rFonts w:ascii="Times New Roman" w:hAnsi="Times New Roman" w:cs="Times New Roman"/>
          <w:sz w:val="24"/>
          <w:szCs w:val="24"/>
        </w:rPr>
        <w:t>Устанавливайте тренажер в строгом соответствии с инструкцией. После завершения сборки обязательно проверьте прочность всех болтов, прокладок и других комплектующих.</w:t>
      </w:r>
    </w:p>
    <w:p w14:paraId="21E57FE9" w14:textId="77777777" w:rsidR="00460D0A" w:rsidRPr="00B15A02" w:rsidRDefault="00583D38" w:rsidP="0042178B">
      <w:pPr>
        <w:pStyle w:val="1"/>
        <w:framePr w:w="10685" w:h="9523" w:hRule="exact" w:wrap="none" w:vAnchor="page" w:hAnchor="page" w:x="673" w:y="1663"/>
        <w:numPr>
          <w:ilvl w:val="0"/>
          <w:numId w:val="1"/>
        </w:numPr>
        <w:tabs>
          <w:tab w:val="left" w:pos="591"/>
        </w:tabs>
        <w:ind w:left="180" w:firstLine="20"/>
        <w:rPr>
          <w:rFonts w:ascii="Times New Roman" w:hAnsi="Times New Roman" w:cs="Times New Roman"/>
          <w:sz w:val="24"/>
          <w:szCs w:val="24"/>
        </w:rPr>
      </w:pPr>
      <w:r w:rsidRPr="00B15A02">
        <w:rPr>
          <w:rFonts w:ascii="Times New Roman" w:hAnsi="Times New Roman" w:cs="Times New Roman"/>
          <w:sz w:val="24"/>
          <w:szCs w:val="24"/>
        </w:rPr>
        <w:t>Перед выполнением физических упражнений необходимо проконсультироваться с врачом о том, какая частота, время и сила упражнений подходит для вашего возраста и состояния.</w:t>
      </w:r>
    </w:p>
    <w:p w14:paraId="7C68C011" w14:textId="77777777" w:rsidR="00460D0A" w:rsidRPr="00B15A02" w:rsidRDefault="00583D38" w:rsidP="0042178B">
      <w:pPr>
        <w:pStyle w:val="1"/>
        <w:framePr w:w="10685" w:h="9523" w:hRule="exact" w:wrap="none" w:vAnchor="page" w:hAnchor="page" w:x="673" w:y="1663"/>
        <w:numPr>
          <w:ilvl w:val="0"/>
          <w:numId w:val="1"/>
        </w:numPr>
        <w:tabs>
          <w:tab w:val="left" w:pos="596"/>
        </w:tabs>
        <w:ind w:left="180" w:firstLine="20"/>
        <w:rPr>
          <w:rFonts w:ascii="Times New Roman" w:hAnsi="Times New Roman" w:cs="Times New Roman"/>
          <w:sz w:val="24"/>
          <w:szCs w:val="24"/>
        </w:rPr>
      </w:pPr>
      <w:r w:rsidRPr="00B15A02">
        <w:rPr>
          <w:rFonts w:ascii="Times New Roman" w:hAnsi="Times New Roman" w:cs="Times New Roman"/>
          <w:sz w:val="24"/>
          <w:szCs w:val="24"/>
        </w:rPr>
        <w:t>Если вы почувствовали недомогание, одышку, головокружение, головную боль, боль, сдавливание грудной клетки и любой другой дискомфорт, немедленно прекратите выполнение упражнений.</w:t>
      </w:r>
    </w:p>
    <w:p w14:paraId="599D55BE" w14:textId="77777777" w:rsidR="00460D0A" w:rsidRPr="00B15A02" w:rsidRDefault="00583D38" w:rsidP="0042178B">
      <w:pPr>
        <w:pStyle w:val="1"/>
        <w:framePr w:w="10685" w:h="9523" w:hRule="exact" w:wrap="none" w:vAnchor="page" w:hAnchor="page" w:x="673" w:y="1663"/>
        <w:numPr>
          <w:ilvl w:val="0"/>
          <w:numId w:val="1"/>
        </w:numPr>
        <w:tabs>
          <w:tab w:val="left" w:pos="615"/>
        </w:tabs>
        <w:ind w:left="180" w:firstLine="20"/>
        <w:rPr>
          <w:rFonts w:ascii="Times New Roman" w:hAnsi="Times New Roman" w:cs="Times New Roman"/>
          <w:sz w:val="24"/>
          <w:szCs w:val="24"/>
        </w:rPr>
      </w:pPr>
      <w:r w:rsidRPr="00B15A02">
        <w:rPr>
          <w:rFonts w:ascii="Times New Roman" w:hAnsi="Times New Roman" w:cs="Times New Roman"/>
          <w:sz w:val="24"/>
          <w:szCs w:val="24"/>
        </w:rPr>
        <w:t>Не подпускайте детей к этому тренажеру во время выполнения упражнений. Этот тренажер разработан специально для взрослых. Не позволяйте детям пользоваться им.</w:t>
      </w:r>
    </w:p>
    <w:p w14:paraId="03EF46C0" w14:textId="77777777" w:rsidR="00460D0A" w:rsidRPr="00B15A02" w:rsidRDefault="00583D38" w:rsidP="0042178B">
      <w:pPr>
        <w:pStyle w:val="1"/>
        <w:framePr w:w="10685" w:h="9523" w:hRule="exact" w:wrap="none" w:vAnchor="page" w:hAnchor="page" w:x="673" w:y="1663"/>
        <w:numPr>
          <w:ilvl w:val="0"/>
          <w:numId w:val="1"/>
        </w:numPr>
        <w:tabs>
          <w:tab w:val="left" w:pos="591"/>
        </w:tabs>
        <w:ind w:left="180" w:firstLine="20"/>
        <w:rPr>
          <w:rFonts w:ascii="Times New Roman" w:hAnsi="Times New Roman" w:cs="Times New Roman"/>
          <w:sz w:val="24"/>
          <w:szCs w:val="24"/>
        </w:rPr>
      </w:pPr>
      <w:r w:rsidRPr="00B15A02">
        <w:rPr>
          <w:rFonts w:ascii="Times New Roman" w:hAnsi="Times New Roman" w:cs="Times New Roman"/>
          <w:sz w:val="24"/>
          <w:szCs w:val="24"/>
        </w:rPr>
        <w:t>Не забывайте проводить регулярное обслуживание системы безопасности его движущихся частей. Вокруг тренажера должно оставаться 0,5 м свободного пространства.</w:t>
      </w:r>
    </w:p>
    <w:p w14:paraId="0D79D65F" w14:textId="77777777" w:rsidR="00460D0A" w:rsidRPr="00B15A02" w:rsidRDefault="00583D38" w:rsidP="0042178B">
      <w:pPr>
        <w:pStyle w:val="1"/>
        <w:framePr w:w="10685" w:h="9523" w:hRule="exact" w:wrap="none" w:vAnchor="page" w:hAnchor="page" w:x="673" w:y="1663"/>
        <w:numPr>
          <w:ilvl w:val="0"/>
          <w:numId w:val="1"/>
        </w:numPr>
        <w:tabs>
          <w:tab w:val="left" w:pos="606"/>
        </w:tabs>
        <w:ind w:left="180" w:firstLine="20"/>
        <w:rPr>
          <w:rFonts w:ascii="Times New Roman" w:hAnsi="Times New Roman" w:cs="Times New Roman"/>
          <w:sz w:val="24"/>
          <w:szCs w:val="24"/>
        </w:rPr>
      </w:pPr>
      <w:r w:rsidRPr="00B15A02">
        <w:rPr>
          <w:rFonts w:ascii="Times New Roman" w:hAnsi="Times New Roman" w:cs="Times New Roman"/>
          <w:sz w:val="24"/>
          <w:szCs w:val="24"/>
        </w:rPr>
        <w:t>Убедитесь в безопасности всех частей данного тренажера, прежде чем использовать его для выполнения упражнений.</w:t>
      </w:r>
    </w:p>
    <w:p w14:paraId="1621AAD8" w14:textId="77777777" w:rsidR="00460D0A" w:rsidRPr="00B15A02" w:rsidRDefault="00583D38" w:rsidP="0042178B">
      <w:pPr>
        <w:pStyle w:val="1"/>
        <w:framePr w:w="10685" w:h="9523" w:hRule="exact" w:wrap="none" w:vAnchor="page" w:hAnchor="page" w:x="673" w:y="1663"/>
        <w:numPr>
          <w:ilvl w:val="0"/>
          <w:numId w:val="1"/>
        </w:numPr>
        <w:tabs>
          <w:tab w:val="left" w:pos="591"/>
        </w:tabs>
        <w:ind w:left="180" w:firstLine="20"/>
        <w:rPr>
          <w:rFonts w:ascii="Times New Roman" w:hAnsi="Times New Roman" w:cs="Times New Roman"/>
          <w:sz w:val="24"/>
          <w:szCs w:val="24"/>
        </w:rPr>
      </w:pPr>
      <w:r w:rsidRPr="00B15A02">
        <w:rPr>
          <w:rFonts w:ascii="Times New Roman" w:hAnsi="Times New Roman" w:cs="Times New Roman"/>
          <w:sz w:val="24"/>
          <w:szCs w:val="24"/>
        </w:rPr>
        <w:t>Осторожно используйте данный тренажер. Если вы обнаружили необычный звук и другие проблемы, немедленно прекратите выполнять упражнения.</w:t>
      </w:r>
    </w:p>
    <w:p w14:paraId="24A3DA04" w14:textId="77777777" w:rsidR="00460D0A" w:rsidRPr="00B15A02" w:rsidRDefault="00583D38" w:rsidP="0042178B">
      <w:pPr>
        <w:pStyle w:val="1"/>
        <w:framePr w:w="10685" w:h="9523" w:hRule="exact" w:wrap="none" w:vAnchor="page" w:hAnchor="page" w:x="673" w:y="1663"/>
        <w:numPr>
          <w:ilvl w:val="0"/>
          <w:numId w:val="1"/>
        </w:numPr>
        <w:tabs>
          <w:tab w:val="left" w:pos="601"/>
        </w:tabs>
        <w:ind w:left="180" w:firstLine="20"/>
        <w:rPr>
          <w:rFonts w:ascii="Times New Roman" w:hAnsi="Times New Roman" w:cs="Times New Roman"/>
          <w:sz w:val="24"/>
          <w:szCs w:val="24"/>
        </w:rPr>
      </w:pPr>
      <w:r w:rsidRPr="00B15A02">
        <w:rPr>
          <w:rFonts w:ascii="Times New Roman" w:hAnsi="Times New Roman" w:cs="Times New Roman"/>
          <w:sz w:val="24"/>
          <w:szCs w:val="24"/>
        </w:rPr>
        <w:t>Не надевайте свободную одежду, чтобы избежать ее защемления между деталями тренажера.</w:t>
      </w:r>
    </w:p>
    <w:p w14:paraId="3CEF921C" w14:textId="77777777" w:rsidR="00460D0A" w:rsidRPr="00B15A02" w:rsidRDefault="00583D38" w:rsidP="0042178B">
      <w:pPr>
        <w:pStyle w:val="1"/>
        <w:framePr w:w="10685" w:h="9523" w:hRule="exact" w:wrap="none" w:vAnchor="page" w:hAnchor="page" w:x="673" w:y="1663"/>
        <w:numPr>
          <w:ilvl w:val="0"/>
          <w:numId w:val="1"/>
        </w:numPr>
        <w:tabs>
          <w:tab w:val="left" w:pos="615"/>
        </w:tabs>
        <w:ind w:left="180" w:firstLine="20"/>
        <w:rPr>
          <w:rFonts w:ascii="Times New Roman" w:hAnsi="Times New Roman" w:cs="Times New Roman"/>
          <w:sz w:val="24"/>
          <w:szCs w:val="24"/>
        </w:rPr>
      </w:pPr>
      <w:r w:rsidRPr="00B15A02">
        <w:rPr>
          <w:rFonts w:ascii="Times New Roman" w:hAnsi="Times New Roman" w:cs="Times New Roman"/>
          <w:sz w:val="24"/>
          <w:szCs w:val="24"/>
        </w:rPr>
        <w:t>Данный тренажер предназначен для использования исключительно внутри помещений. Его максимальная грузоподъемность составляет 120 кг. Если общий вес человека превышает установленный предел, тренажер использовать не следует.</w:t>
      </w:r>
    </w:p>
    <w:p w14:paraId="4DC52106" w14:textId="77777777" w:rsidR="00460D0A" w:rsidRPr="00B15A02" w:rsidRDefault="00583D38" w:rsidP="0042178B">
      <w:pPr>
        <w:pStyle w:val="1"/>
        <w:framePr w:w="10685" w:h="9523" w:hRule="exact" w:wrap="none" w:vAnchor="page" w:hAnchor="page" w:x="673" w:y="1663"/>
        <w:numPr>
          <w:ilvl w:val="0"/>
          <w:numId w:val="1"/>
        </w:numPr>
        <w:tabs>
          <w:tab w:val="left" w:pos="735"/>
        </w:tabs>
        <w:ind w:firstLine="180"/>
        <w:rPr>
          <w:rFonts w:ascii="Times New Roman" w:hAnsi="Times New Roman" w:cs="Times New Roman"/>
          <w:sz w:val="24"/>
          <w:szCs w:val="24"/>
        </w:rPr>
      </w:pPr>
      <w:r w:rsidRPr="00B15A02">
        <w:rPr>
          <w:rFonts w:ascii="Times New Roman" w:hAnsi="Times New Roman" w:cs="Times New Roman"/>
          <w:sz w:val="24"/>
          <w:szCs w:val="24"/>
        </w:rPr>
        <w:t>Будьте осторожны и избегайте травм во время перемещения.</w:t>
      </w:r>
    </w:p>
    <w:p w14:paraId="1E90CFC1" w14:textId="77777777" w:rsidR="00460D0A" w:rsidRPr="00B15A02" w:rsidRDefault="00583D38" w:rsidP="0042178B">
      <w:pPr>
        <w:pStyle w:val="1"/>
        <w:framePr w:w="10685" w:h="9523" w:hRule="exact" w:wrap="none" w:vAnchor="page" w:hAnchor="page" w:x="673" w:y="1663"/>
        <w:numPr>
          <w:ilvl w:val="0"/>
          <w:numId w:val="1"/>
        </w:numPr>
        <w:tabs>
          <w:tab w:val="left" w:pos="620"/>
        </w:tabs>
        <w:ind w:firstLine="180"/>
        <w:rPr>
          <w:rFonts w:ascii="Times New Roman" w:hAnsi="Times New Roman" w:cs="Times New Roman"/>
          <w:sz w:val="24"/>
          <w:szCs w:val="24"/>
        </w:rPr>
      </w:pPr>
      <w:r w:rsidRPr="00B15A02">
        <w:rPr>
          <w:rFonts w:ascii="Times New Roman" w:hAnsi="Times New Roman" w:cs="Times New Roman"/>
          <w:sz w:val="24"/>
          <w:szCs w:val="24"/>
        </w:rPr>
        <w:t>Вес пользователя не должен превышать 120 килограммов.</w:t>
      </w:r>
    </w:p>
    <w:p w14:paraId="347EDA28" w14:textId="77777777" w:rsidR="00460D0A" w:rsidRPr="00B15A02" w:rsidRDefault="00583D38">
      <w:pPr>
        <w:pStyle w:val="1"/>
        <w:framePr w:w="10685" w:h="2107" w:hRule="exact" w:wrap="none" w:vAnchor="page" w:hAnchor="page" w:x="673" w:y="11397"/>
        <w:spacing w:line="230" w:lineRule="auto"/>
        <w:ind w:firstLine="180"/>
        <w:jc w:val="both"/>
        <w:rPr>
          <w:rFonts w:ascii="Times New Roman" w:hAnsi="Times New Roman" w:cs="Times New Roman"/>
          <w:sz w:val="24"/>
          <w:szCs w:val="24"/>
        </w:rPr>
      </w:pPr>
      <w:r w:rsidRPr="00B15A02">
        <w:rPr>
          <w:rFonts w:ascii="Times New Roman" w:hAnsi="Times New Roman" w:cs="Times New Roman"/>
          <w:b/>
          <w:bCs/>
          <w:sz w:val="24"/>
          <w:szCs w:val="24"/>
        </w:rPr>
        <w:t>Предупреждение:</w:t>
      </w:r>
    </w:p>
    <w:p w14:paraId="01840F78" w14:textId="77777777" w:rsidR="00460D0A" w:rsidRPr="00B15A02" w:rsidRDefault="00583D38">
      <w:pPr>
        <w:pStyle w:val="1"/>
        <w:framePr w:w="10685" w:h="2107" w:hRule="exact" w:wrap="none" w:vAnchor="page" w:hAnchor="page" w:x="673" w:y="11397"/>
        <w:spacing w:after="340" w:line="230" w:lineRule="auto"/>
        <w:ind w:left="180" w:firstLine="20"/>
        <w:rPr>
          <w:rFonts w:ascii="Times New Roman" w:hAnsi="Times New Roman" w:cs="Times New Roman"/>
          <w:sz w:val="24"/>
          <w:szCs w:val="24"/>
        </w:rPr>
      </w:pPr>
      <w:r w:rsidRPr="00B15A02">
        <w:rPr>
          <w:rFonts w:ascii="Times New Roman" w:hAnsi="Times New Roman" w:cs="Times New Roman"/>
          <w:b/>
          <w:bCs/>
          <w:sz w:val="24"/>
          <w:szCs w:val="24"/>
        </w:rPr>
        <w:t>Пользователю следует проконсультироваться с врачом перед выполнением любых упражнений, особенно если у него уже возникали некоторые проблемы со здоровьем. Важно! Прочтите все инструкции перед использованием любых тренажеров.</w:t>
      </w:r>
    </w:p>
    <w:p w14:paraId="42522764" w14:textId="77777777" w:rsidR="00460D0A" w:rsidRPr="00B15A02" w:rsidRDefault="00583D38">
      <w:pPr>
        <w:pStyle w:val="1"/>
        <w:framePr w:w="10685" w:h="2107" w:hRule="exact" w:wrap="none" w:vAnchor="page" w:hAnchor="page" w:x="673" w:y="11397"/>
        <w:spacing w:line="230" w:lineRule="auto"/>
        <w:ind w:firstLine="180"/>
        <w:rPr>
          <w:rFonts w:ascii="Times New Roman" w:hAnsi="Times New Roman" w:cs="Times New Roman"/>
          <w:sz w:val="24"/>
          <w:szCs w:val="24"/>
        </w:rPr>
      </w:pPr>
      <w:r w:rsidRPr="00B15A02">
        <w:rPr>
          <w:rFonts w:ascii="Times New Roman" w:hAnsi="Times New Roman" w:cs="Times New Roman"/>
          <w:b/>
          <w:bCs/>
          <w:sz w:val="24"/>
          <w:szCs w:val="24"/>
        </w:rPr>
        <w:t>Сохраните данную инструкцию для возможности обращения к ней в дальнейшем.</w:t>
      </w:r>
    </w:p>
    <w:p w14:paraId="64BDF507" w14:textId="77777777" w:rsidR="00460D0A" w:rsidRPr="00B15A02" w:rsidRDefault="00583D38">
      <w:pPr>
        <w:pStyle w:val="a5"/>
        <w:framePr w:wrap="none" w:vAnchor="page" w:hAnchor="page" w:x="5853" w:y="16091"/>
        <w:rPr>
          <w:sz w:val="24"/>
          <w:szCs w:val="24"/>
        </w:rPr>
      </w:pPr>
      <w:r w:rsidRPr="00B15A02">
        <w:rPr>
          <w:sz w:val="24"/>
          <w:szCs w:val="24"/>
        </w:rPr>
        <w:t>2</w:t>
      </w:r>
    </w:p>
    <w:p w14:paraId="666E00B5"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227" w:gutter="0"/>
          <w:cols w:space="720"/>
          <w:noEndnote/>
          <w:docGrid w:linePitch="360"/>
        </w:sectPr>
      </w:pPr>
    </w:p>
    <w:p w14:paraId="251E0090" w14:textId="1F6960DC" w:rsidR="00460D0A" w:rsidRPr="00B15A02" w:rsidRDefault="00583D38" w:rsidP="0042178B">
      <w:pPr>
        <w:pStyle w:val="20"/>
        <w:framePr w:w="9415" w:h="1183" w:hRule="exact" w:wrap="none" w:vAnchor="page" w:hAnchor="page" w:x="1259" w:y="535"/>
        <w:spacing w:after="0"/>
        <w:ind w:firstLine="0"/>
        <w:jc w:val="center"/>
        <w:rPr>
          <w:rFonts w:ascii="Times New Roman" w:hAnsi="Times New Roman" w:cs="Times New Roman"/>
          <w:sz w:val="24"/>
          <w:szCs w:val="24"/>
        </w:rPr>
      </w:pPr>
      <w:bookmarkStart w:id="2" w:name="bookmark4"/>
      <w:r w:rsidRPr="00B15A02">
        <w:rPr>
          <w:rFonts w:ascii="Times New Roman" w:hAnsi="Times New Roman" w:cs="Times New Roman"/>
          <w:sz w:val="24"/>
          <w:szCs w:val="24"/>
        </w:rPr>
        <w:lastRenderedPageBreak/>
        <w:t xml:space="preserve">Складной </w:t>
      </w:r>
      <w:r w:rsidR="004442BC" w:rsidRPr="00B15A02">
        <w:rPr>
          <w:rFonts w:ascii="Times New Roman" w:hAnsi="Times New Roman" w:cs="Times New Roman"/>
          <w:sz w:val="24"/>
          <w:szCs w:val="24"/>
        </w:rPr>
        <w:t>водный</w:t>
      </w:r>
      <w:r w:rsidRPr="00B15A02">
        <w:rPr>
          <w:rFonts w:ascii="Times New Roman" w:hAnsi="Times New Roman" w:cs="Times New Roman"/>
          <w:sz w:val="24"/>
          <w:szCs w:val="24"/>
        </w:rPr>
        <w:t xml:space="preserve"> гребной тренажер</w:t>
      </w:r>
      <w:r w:rsidRPr="00B15A02">
        <w:rPr>
          <w:rFonts w:ascii="Times New Roman" w:hAnsi="Times New Roman" w:cs="Times New Roman"/>
          <w:sz w:val="24"/>
          <w:szCs w:val="24"/>
        </w:rPr>
        <w:tab/>
      </w:r>
      <w:bookmarkEnd w:id="2"/>
    </w:p>
    <w:p w14:paraId="0B0861DE" w14:textId="60C572A2" w:rsidR="00460D0A" w:rsidRPr="00B15A02" w:rsidRDefault="00400E1A" w:rsidP="0042178B">
      <w:pPr>
        <w:pStyle w:val="50"/>
        <w:framePr w:w="9140" w:h="701" w:hRule="exact" w:wrap="none" w:vAnchor="page" w:hAnchor="page" w:x="1230" w:y="1648"/>
        <w:spacing w:after="0" w:line="223" w:lineRule="auto"/>
        <w:ind w:left="0" w:firstLine="0"/>
        <w:rPr>
          <w:rFonts w:ascii="Times New Roman" w:hAnsi="Times New Roman" w:cs="Times New Roman"/>
          <w:sz w:val="24"/>
          <w:szCs w:val="24"/>
        </w:rPr>
      </w:pPr>
      <w:r w:rsidRPr="00B15A02">
        <w:rPr>
          <w:rFonts w:ascii="Times New Roman" w:hAnsi="Times New Roman" w:cs="Times New Roman"/>
          <w:sz w:val="24"/>
          <w:szCs w:val="24"/>
        </w:rPr>
        <w:t>С</w:t>
      </w:r>
      <w:r w:rsidR="00583D38" w:rsidRPr="00B15A02">
        <w:rPr>
          <w:rFonts w:ascii="Times New Roman" w:hAnsi="Times New Roman" w:cs="Times New Roman"/>
          <w:sz w:val="24"/>
          <w:szCs w:val="24"/>
        </w:rPr>
        <w:t>пособ складывания следующий:</w:t>
      </w:r>
    </w:p>
    <w:p w14:paraId="5B9F350C" w14:textId="77777777" w:rsidR="00460D0A" w:rsidRPr="00B15A02" w:rsidRDefault="00583D38">
      <w:pPr>
        <w:pStyle w:val="50"/>
        <w:framePr w:wrap="none" w:vAnchor="page" w:hAnchor="page" w:x="2392" w:y="8047"/>
        <w:spacing w:after="0"/>
        <w:ind w:left="0" w:firstLine="0"/>
        <w:rPr>
          <w:rFonts w:ascii="Times New Roman" w:hAnsi="Times New Roman" w:cs="Times New Roman"/>
          <w:sz w:val="24"/>
          <w:szCs w:val="24"/>
        </w:rPr>
      </w:pPr>
      <w:r w:rsidRPr="00B15A02">
        <w:rPr>
          <w:rFonts w:ascii="Times New Roman" w:hAnsi="Times New Roman" w:cs="Times New Roman"/>
          <w:sz w:val="24"/>
          <w:szCs w:val="24"/>
        </w:rPr>
        <w:t>При складывании потяните рукоятку вверх.</w:t>
      </w:r>
    </w:p>
    <w:p w14:paraId="05C2FE6E" w14:textId="77777777" w:rsidR="00460D0A" w:rsidRPr="00B15A02" w:rsidRDefault="00583D38">
      <w:pPr>
        <w:framePr w:wrap="none" w:vAnchor="page" w:hAnchor="page" w:x="3813" w:y="9021"/>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6FDECB07" wp14:editId="511FB5A4">
            <wp:extent cx="2206625" cy="3139440"/>
            <wp:effectExtent l="0" t="0" r="0" b="0"/>
            <wp:docPr id="2" name="Picut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pic:blipFill>
                  <pic:spPr>
                    <a:xfrm>
                      <a:off x="0" y="0"/>
                      <a:ext cx="2206625" cy="3139440"/>
                    </a:xfrm>
                    <a:prstGeom prst="rect">
                      <a:avLst/>
                    </a:prstGeom>
                  </pic:spPr>
                </pic:pic>
              </a:graphicData>
            </a:graphic>
          </wp:inline>
        </w:drawing>
      </w:r>
    </w:p>
    <w:p w14:paraId="24A7791C" w14:textId="77777777" w:rsidR="00460D0A" w:rsidRPr="00B15A02" w:rsidRDefault="00583D38">
      <w:pPr>
        <w:pStyle w:val="aa"/>
        <w:framePr w:wrap="none" w:vAnchor="page" w:hAnchor="page" w:x="4974" w:y="14479"/>
        <w:rPr>
          <w:rFonts w:ascii="Times New Roman" w:hAnsi="Times New Roman" w:cs="Times New Roman"/>
          <w:sz w:val="24"/>
          <w:szCs w:val="24"/>
        </w:rPr>
      </w:pPr>
      <w:r w:rsidRPr="00B15A02">
        <w:rPr>
          <w:rFonts w:ascii="Times New Roman" w:hAnsi="Times New Roman" w:cs="Times New Roman"/>
          <w:sz w:val="24"/>
          <w:szCs w:val="24"/>
        </w:rPr>
        <w:t>Вид после складывания</w:t>
      </w:r>
    </w:p>
    <w:p w14:paraId="47DDF506" w14:textId="77777777" w:rsidR="00460D0A" w:rsidRPr="00B15A02" w:rsidRDefault="00583D38">
      <w:pPr>
        <w:pStyle w:val="ac"/>
        <w:framePr w:w="197" w:h="384" w:hRule="exact" w:wrap="none" w:vAnchor="page" w:hAnchor="page" w:x="5862" w:y="16082"/>
        <w:jc w:val="right"/>
        <w:rPr>
          <w:sz w:val="24"/>
          <w:szCs w:val="24"/>
        </w:rPr>
      </w:pPr>
      <w:r w:rsidRPr="00B15A02">
        <w:rPr>
          <w:sz w:val="24"/>
          <w:szCs w:val="24"/>
        </w:rPr>
        <w:t>3</w:t>
      </w:r>
    </w:p>
    <w:p w14:paraId="290DB675" w14:textId="77777777" w:rsidR="00460D0A" w:rsidRPr="00B15A02" w:rsidRDefault="00583D38" w:rsidP="0042178B">
      <w:pPr>
        <w:pStyle w:val="aa"/>
        <w:framePr w:w="5378" w:h="403" w:hRule="exact" w:wrap="none" w:vAnchor="page" w:hAnchor="page" w:x="6097" w:y="4039"/>
        <w:jc w:val="right"/>
        <w:rPr>
          <w:rFonts w:ascii="Times New Roman" w:hAnsi="Times New Roman" w:cs="Times New Roman"/>
          <w:sz w:val="24"/>
          <w:szCs w:val="24"/>
        </w:rPr>
      </w:pPr>
      <w:r w:rsidRPr="00B15A02">
        <w:rPr>
          <w:rFonts w:ascii="Times New Roman" w:hAnsi="Times New Roman" w:cs="Times New Roman"/>
          <w:sz w:val="24"/>
          <w:szCs w:val="24"/>
        </w:rPr>
        <w:t>Рукоятка для складывания</w:t>
      </w:r>
    </w:p>
    <w:p w14:paraId="0E1D60BA" w14:textId="77777777" w:rsidR="00460D0A" w:rsidRPr="00B15A02" w:rsidRDefault="00583D38">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titlePg/>
          <w:docGrid w:linePitch="360"/>
        </w:sectPr>
      </w:pPr>
      <w:r w:rsidRPr="00B15A02">
        <w:rPr>
          <w:rFonts w:ascii="Times New Roman" w:hAnsi="Times New Roman" w:cs="Times New Roman"/>
          <w:noProof/>
          <w:lang w:eastAsia="ru-RU" w:bidi="ar-SA"/>
        </w:rPr>
        <w:drawing>
          <wp:anchor distT="0" distB="0" distL="0" distR="0" simplePos="0" relativeHeight="251657216" behindDoc="1" locked="0" layoutInCell="1" allowOverlap="1" wp14:anchorId="48883636" wp14:editId="2C948318">
            <wp:simplePos x="0" y="0"/>
            <wp:positionH relativeFrom="page">
              <wp:posOffset>1106805</wp:posOffset>
            </wp:positionH>
            <wp:positionV relativeFrom="page">
              <wp:posOffset>1945005</wp:posOffset>
            </wp:positionV>
            <wp:extent cx="5346065" cy="2426335"/>
            <wp:effectExtent l="0" t="0" r="0" b="0"/>
            <wp:wrapNone/>
            <wp:docPr id="3" name="Shape 3"/>
            <wp:cNvGraphicFramePr/>
            <a:graphic xmlns:a="http://schemas.openxmlformats.org/drawingml/2006/main">
              <a:graphicData uri="http://schemas.openxmlformats.org/drawingml/2006/picture">
                <pic:pic xmlns:pic="http://schemas.openxmlformats.org/drawingml/2006/picture">
                  <pic:nvPicPr>
                    <pic:cNvPr id="4" name="Picture box 4"/>
                    <pic:cNvPicPr/>
                  </pic:nvPicPr>
                  <pic:blipFill>
                    <a:blip r:embed="rId14"/>
                    <a:stretch/>
                  </pic:blipFill>
                  <pic:spPr>
                    <a:xfrm>
                      <a:off x="0" y="0"/>
                      <a:ext cx="5346065" cy="2426335"/>
                    </a:xfrm>
                    <a:prstGeom prst="rect">
                      <a:avLst/>
                    </a:prstGeom>
                  </pic:spPr>
                </pic:pic>
              </a:graphicData>
            </a:graphic>
          </wp:anchor>
        </w:drawing>
      </w:r>
    </w:p>
    <w:p w14:paraId="18147838" w14:textId="77777777" w:rsidR="00460D0A" w:rsidRPr="00B15A02" w:rsidRDefault="00583D38">
      <w:pPr>
        <w:pStyle w:val="a5"/>
        <w:framePr w:w="10085" w:h="413" w:hRule="exact" w:wrap="none" w:vAnchor="page" w:hAnchor="page" w:x="822" w:y="712"/>
        <w:rPr>
          <w:sz w:val="24"/>
          <w:szCs w:val="24"/>
        </w:rPr>
      </w:pPr>
      <w:r w:rsidRPr="00B15A02">
        <w:rPr>
          <w:b/>
          <w:bCs/>
          <w:sz w:val="24"/>
          <w:szCs w:val="24"/>
        </w:rPr>
        <w:lastRenderedPageBreak/>
        <w:t>Разминка</w:t>
      </w:r>
    </w:p>
    <w:p w14:paraId="6454BC1B" w14:textId="54FE4A4B" w:rsidR="00460D0A" w:rsidRPr="00B15A02" w:rsidRDefault="00583D38">
      <w:pPr>
        <w:pStyle w:val="1"/>
        <w:framePr w:w="10085" w:h="2045" w:hRule="exact" w:wrap="none" w:vAnchor="page" w:hAnchor="page" w:x="822" w:y="1418"/>
        <w:rPr>
          <w:rFonts w:ascii="Times New Roman" w:hAnsi="Times New Roman" w:cs="Times New Roman"/>
          <w:sz w:val="24"/>
          <w:szCs w:val="24"/>
        </w:rPr>
      </w:pPr>
      <w:r w:rsidRPr="00B15A02">
        <w:rPr>
          <w:rFonts w:ascii="Times New Roman" w:hAnsi="Times New Roman" w:cs="Times New Roman"/>
          <w:sz w:val="24"/>
          <w:szCs w:val="24"/>
        </w:rPr>
        <w:t>Разминка очень важна, поскольку она позволяет разогреть тело, заставить мышцы растянуться, усилить кровообращение, улучшить сердечный ритм и доставить больше кислорода к мышцам. После завершения упражнений вы можете повторить эти действия, чтобы замедлить сердечный ритм и уменьшить болезненность мышц. Мы рекомендуем выполнять следующ</w:t>
      </w:r>
      <w:r w:rsidR="0042178B" w:rsidRPr="00B15A02">
        <w:rPr>
          <w:rFonts w:ascii="Times New Roman" w:hAnsi="Times New Roman" w:cs="Times New Roman"/>
          <w:sz w:val="24"/>
          <w:szCs w:val="24"/>
        </w:rPr>
        <w:t>ие виды растяжки</w:t>
      </w:r>
      <w:r w:rsidRPr="00B15A02">
        <w:rPr>
          <w:rFonts w:ascii="Times New Roman" w:hAnsi="Times New Roman" w:cs="Times New Roman"/>
          <w:sz w:val="24"/>
          <w:szCs w:val="24"/>
        </w:rPr>
        <w:t>:</w:t>
      </w:r>
    </w:p>
    <w:p w14:paraId="21C147C1" w14:textId="77777777" w:rsidR="00460D0A" w:rsidRPr="00B15A02" w:rsidRDefault="00583D38" w:rsidP="0042178B">
      <w:pPr>
        <w:pStyle w:val="22"/>
        <w:framePr w:w="3163" w:h="3638" w:hRule="exact" w:wrap="none" w:vAnchor="page" w:hAnchor="page" w:x="745" w:y="3847"/>
        <w:rPr>
          <w:rFonts w:ascii="Times New Roman" w:hAnsi="Times New Roman" w:cs="Times New Roman"/>
          <w:sz w:val="24"/>
          <w:szCs w:val="24"/>
        </w:rPr>
      </w:pPr>
      <w:r w:rsidRPr="00B15A02">
        <w:rPr>
          <w:rFonts w:ascii="Times New Roman" w:hAnsi="Times New Roman" w:cs="Times New Roman"/>
          <w:sz w:val="24"/>
          <w:szCs w:val="24"/>
        </w:rPr>
        <w:t>Растяжка бедра</w:t>
      </w:r>
    </w:p>
    <w:p w14:paraId="0EEA78D4" w14:textId="77777777" w:rsidR="00460D0A" w:rsidRPr="00B15A02" w:rsidRDefault="00583D38" w:rsidP="0042178B">
      <w:pPr>
        <w:pStyle w:val="22"/>
        <w:framePr w:w="3163" w:h="3638" w:hRule="exact" w:wrap="none" w:vAnchor="page" w:hAnchor="page" w:x="745" w:y="3847"/>
        <w:rPr>
          <w:rFonts w:ascii="Times New Roman" w:hAnsi="Times New Roman" w:cs="Times New Roman"/>
          <w:sz w:val="24"/>
          <w:szCs w:val="24"/>
        </w:rPr>
      </w:pPr>
      <w:r w:rsidRPr="00B15A02">
        <w:rPr>
          <w:rFonts w:ascii="Times New Roman" w:hAnsi="Times New Roman" w:cs="Times New Roman"/>
          <w:sz w:val="24"/>
          <w:szCs w:val="24"/>
        </w:rPr>
        <w:t xml:space="preserve">Сядьте на землю и сделайте так, </w:t>
      </w:r>
      <w:r w:rsidRPr="00B15A02">
        <w:rPr>
          <w:rFonts w:ascii="Times New Roman" w:hAnsi="Times New Roman" w:cs="Times New Roman"/>
          <w:sz w:val="24"/>
          <w:szCs w:val="24"/>
        </w:rPr>
        <w:br/>
        <w:t xml:space="preserve">чтобы подошвы обеих ног </w:t>
      </w:r>
      <w:r w:rsidRPr="00B15A02">
        <w:rPr>
          <w:rFonts w:ascii="Times New Roman" w:hAnsi="Times New Roman" w:cs="Times New Roman"/>
          <w:sz w:val="24"/>
          <w:szCs w:val="24"/>
        </w:rPr>
        <w:br/>
        <w:t xml:space="preserve">были обращены друг к другу. Отведите колени наружу и </w:t>
      </w:r>
      <w:r w:rsidRPr="00B15A02">
        <w:rPr>
          <w:rFonts w:ascii="Times New Roman" w:hAnsi="Times New Roman" w:cs="Times New Roman"/>
          <w:sz w:val="24"/>
          <w:szCs w:val="24"/>
        </w:rPr>
        <w:br/>
        <w:t xml:space="preserve">постарайтесь согнуть </w:t>
      </w:r>
      <w:r w:rsidRPr="00B15A02">
        <w:rPr>
          <w:rFonts w:ascii="Times New Roman" w:hAnsi="Times New Roman" w:cs="Times New Roman"/>
          <w:sz w:val="24"/>
          <w:szCs w:val="24"/>
        </w:rPr>
        <w:br/>
        <w:t>ваши ступни внутрь</w:t>
      </w:r>
      <w:r w:rsidRPr="00B15A02">
        <w:rPr>
          <w:rFonts w:ascii="Times New Roman" w:hAnsi="Times New Roman" w:cs="Times New Roman"/>
          <w:sz w:val="24"/>
          <w:szCs w:val="24"/>
        </w:rPr>
        <w:br/>
        <w:t>с помощью рук</w:t>
      </w:r>
    </w:p>
    <w:p w14:paraId="542A1BF4" w14:textId="1E5D0685" w:rsidR="00460D0A" w:rsidRPr="00B15A02" w:rsidRDefault="00583D38" w:rsidP="0042178B">
      <w:pPr>
        <w:pStyle w:val="22"/>
        <w:framePr w:w="3163" w:h="3638" w:hRule="exact" w:wrap="none" w:vAnchor="page" w:hAnchor="page" w:x="745" w:y="3847"/>
        <w:rPr>
          <w:rFonts w:ascii="Times New Roman" w:hAnsi="Times New Roman" w:cs="Times New Roman"/>
          <w:sz w:val="24"/>
          <w:szCs w:val="24"/>
        </w:rPr>
      </w:pPr>
      <w:r w:rsidRPr="00B15A02">
        <w:rPr>
          <w:rFonts w:ascii="Times New Roman" w:hAnsi="Times New Roman" w:cs="Times New Roman"/>
          <w:sz w:val="24"/>
          <w:szCs w:val="24"/>
        </w:rPr>
        <w:t xml:space="preserve">и постепенно толкайте </w:t>
      </w:r>
      <w:r w:rsidRPr="00B15A02">
        <w:rPr>
          <w:rFonts w:ascii="Times New Roman" w:hAnsi="Times New Roman" w:cs="Times New Roman"/>
          <w:sz w:val="24"/>
          <w:szCs w:val="24"/>
        </w:rPr>
        <w:br/>
        <w:t xml:space="preserve">колени к </w:t>
      </w:r>
      <w:r w:rsidR="0042178B" w:rsidRPr="00B15A02">
        <w:rPr>
          <w:rFonts w:ascii="Times New Roman" w:hAnsi="Times New Roman" w:cs="Times New Roman"/>
          <w:sz w:val="24"/>
          <w:szCs w:val="24"/>
        </w:rPr>
        <w:t>полу</w:t>
      </w:r>
      <w:r w:rsidRPr="00B15A02">
        <w:rPr>
          <w:rFonts w:ascii="Times New Roman" w:hAnsi="Times New Roman" w:cs="Times New Roman"/>
          <w:sz w:val="24"/>
          <w:szCs w:val="24"/>
        </w:rPr>
        <w:t>.</w:t>
      </w:r>
    </w:p>
    <w:p w14:paraId="6E7F4FA8" w14:textId="77777777" w:rsidR="00460D0A" w:rsidRPr="00B15A02" w:rsidRDefault="00460D0A" w:rsidP="0042178B">
      <w:pPr>
        <w:pStyle w:val="22"/>
        <w:framePr w:w="3163" w:h="3638" w:hRule="exact" w:wrap="none" w:vAnchor="page" w:hAnchor="page" w:x="745" w:y="3847"/>
        <w:rPr>
          <w:rFonts w:ascii="Times New Roman" w:hAnsi="Times New Roman" w:cs="Times New Roman"/>
          <w:sz w:val="24"/>
          <w:szCs w:val="24"/>
        </w:rPr>
      </w:pPr>
    </w:p>
    <w:p w14:paraId="251FCF14" w14:textId="77777777" w:rsidR="00460D0A" w:rsidRPr="00B15A02" w:rsidRDefault="00583D38" w:rsidP="00B15A02">
      <w:pPr>
        <w:pStyle w:val="22"/>
        <w:framePr w:w="3961" w:h="3905" w:hRule="exact" w:wrap="none" w:vAnchor="page" w:hAnchor="page" w:x="6016" w:y="3781"/>
        <w:ind w:left="5"/>
        <w:rPr>
          <w:rFonts w:ascii="Times New Roman" w:hAnsi="Times New Roman" w:cs="Times New Roman"/>
          <w:sz w:val="24"/>
          <w:szCs w:val="24"/>
        </w:rPr>
      </w:pPr>
      <w:r w:rsidRPr="00B15A02">
        <w:rPr>
          <w:rFonts w:ascii="Times New Roman" w:hAnsi="Times New Roman" w:cs="Times New Roman"/>
          <w:sz w:val="24"/>
          <w:szCs w:val="24"/>
        </w:rPr>
        <w:t>Растяжка задней части голени</w:t>
      </w:r>
    </w:p>
    <w:p w14:paraId="5057ED3C" w14:textId="77777777" w:rsidR="00460D0A" w:rsidRPr="00B15A02" w:rsidRDefault="00583D38" w:rsidP="00B15A02">
      <w:pPr>
        <w:pStyle w:val="22"/>
        <w:framePr w:w="3961" w:h="3905" w:hRule="exact" w:wrap="none" w:vAnchor="page" w:hAnchor="page" w:x="6016" w:y="3781"/>
        <w:ind w:left="5"/>
        <w:rPr>
          <w:rFonts w:ascii="Times New Roman" w:hAnsi="Times New Roman" w:cs="Times New Roman"/>
          <w:sz w:val="24"/>
          <w:szCs w:val="24"/>
        </w:rPr>
      </w:pPr>
      <w:r w:rsidRPr="00B15A02">
        <w:rPr>
          <w:rFonts w:ascii="Times New Roman" w:hAnsi="Times New Roman" w:cs="Times New Roman"/>
          <w:sz w:val="24"/>
          <w:szCs w:val="24"/>
        </w:rPr>
        <w:t xml:space="preserve">Обопритесь на стену или своего </w:t>
      </w:r>
    </w:p>
    <w:p w14:paraId="5834EEC3"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партнера с помощью рук, и встаньте, </w:t>
      </w:r>
    </w:p>
    <w:p w14:paraId="01B89220"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расставив ноги на ширине плеч, </w:t>
      </w:r>
    </w:p>
    <w:p w14:paraId="20CA7C97"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при этом одна нога должна </w:t>
      </w:r>
      <w:r w:rsidRPr="00B15A02">
        <w:rPr>
          <w:rFonts w:ascii="Times New Roman" w:hAnsi="Times New Roman" w:cs="Times New Roman"/>
          <w:sz w:val="24"/>
          <w:szCs w:val="24"/>
        </w:rPr>
        <w:br/>
        <w:t xml:space="preserve">стоять впереди другой. Задняя нога должна быть прямой в колене, </w:t>
      </w:r>
      <w:r w:rsidRPr="00B15A02">
        <w:rPr>
          <w:rFonts w:ascii="Times New Roman" w:hAnsi="Times New Roman" w:cs="Times New Roman"/>
          <w:sz w:val="24"/>
          <w:szCs w:val="24"/>
        </w:rPr>
        <w:br/>
        <w:t>а передняя нога должна быть согнута. Наклоните тело под углом</w:t>
      </w:r>
    </w:p>
    <w:p w14:paraId="131A71B8"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 xml:space="preserve">45 градусов. Пяткой задней ноги </w:t>
      </w:r>
    </w:p>
    <w:p w14:paraId="7889678C" w14:textId="77777777" w:rsidR="00460D0A" w:rsidRPr="00B15A02" w:rsidRDefault="00583D38" w:rsidP="00B15A02">
      <w:pPr>
        <w:pStyle w:val="22"/>
        <w:framePr w:w="3961" w:h="3905" w:hRule="exact" w:wrap="none" w:vAnchor="page" w:hAnchor="page" w:x="6016" w:y="3781"/>
        <w:ind w:left="9"/>
        <w:rPr>
          <w:rFonts w:ascii="Times New Roman" w:hAnsi="Times New Roman" w:cs="Times New Roman"/>
          <w:sz w:val="24"/>
          <w:szCs w:val="24"/>
        </w:rPr>
      </w:pPr>
      <w:r w:rsidRPr="00B15A02">
        <w:rPr>
          <w:rFonts w:ascii="Times New Roman" w:hAnsi="Times New Roman" w:cs="Times New Roman"/>
          <w:sz w:val="24"/>
          <w:szCs w:val="24"/>
        </w:rPr>
        <w:t>Сильно упирайтесь в пол.</w:t>
      </w:r>
    </w:p>
    <w:p w14:paraId="4A565F8B" w14:textId="77777777" w:rsidR="00460D0A" w:rsidRPr="00B15A02" w:rsidRDefault="00583D38" w:rsidP="00B15A02">
      <w:pPr>
        <w:pStyle w:val="22"/>
        <w:framePr w:w="2995" w:h="2896" w:hRule="exact" w:wrap="none" w:vAnchor="page" w:hAnchor="page" w:x="750" w:y="7519"/>
        <w:rPr>
          <w:rFonts w:ascii="Times New Roman" w:hAnsi="Times New Roman" w:cs="Times New Roman"/>
          <w:sz w:val="24"/>
          <w:szCs w:val="24"/>
        </w:rPr>
      </w:pPr>
      <w:r w:rsidRPr="00B15A02">
        <w:rPr>
          <w:rFonts w:ascii="Times New Roman" w:hAnsi="Times New Roman" w:cs="Times New Roman"/>
          <w:sz w:val="24"/>
          <w:szCs w:val="24"/>
        </w:rPr>
        <w:t>Растяжка сгибателей бедра</w:t>
      </w:r>
    </w:p>
    <w:p w14:paraId="6E9C30BC" w14:textId="11CB9FF9" w:rsidR="00460D0A" w:rsidRPr="00B15A02" w:rsidRDefault="00583D38" w:rsidP="00B15A02">
      <w:pPr>
        <w:pStyle w:val="22"/>
        <w:framePr w:w="2995" w:h="2896" w:hRule="exact" w:wrap="none" w:vAnchor="page" w:hAnchor="page" w:x="750" w:y="7519"/>
        <w:rPr>
          <w:rFonts w:ascii="Times New Roman" w:hAnsi="Times New Roman" w:cs="Times New Roman"/>
          <w:sz w:val="24"/>
          <w:szCs w:val="24"/>
        </w:rPr>
      </w:pPr>
      <w:r w:rsidRPr="00B15A02">
        <w:rPr>
          <w:rFonts w:ascii="Times New Roman" w:hAnsi="Times New Roman" w:cs="Times New Roman"/>
          <w:sz w:val="24"/>
          <w:szCs w:val="24"/>
        </w:rPr>
        <w:t xml:space="preserve">Встаньте на колено левой ноги. </w:t>
      </w:r>
      <w:r w:rsidRPr="00B15A02">
        <w:rPr>
          <w:rFonts w:ascii="Times New Roman" w:hAnsi="Times New Roman" w:cs="Times New Roman"/>
          <w:sz w:val="24"/>
          <w:szCs w:val="24"/>
        </w:rPr>
        <w:br/>
        <w:t xml:space="preserve">Положите руки на бедра </w:t>
      </w:r>
      <w:r w:rsidRPr="00B15A02">
        <w:rPr>
          <w:rFonts w:ascii="Times New Roman" w:hAnsi="Times New Roman" w:cs="Times New Roman"/>
          <w:sz w:val="24"/>
          <w:szCs w:val="24"/>
        </w:rPr>
        <w:br/>
        <w:t>и толкайте бедра вперед.</w:t>
      </w:r>
      <w:r w:rsidRPr="00B15A02">
        <w:rPr>
          <w:rFonts w:ascii="Times New Roman" w:hAnsi="Times New Roman" w:cs="Times New Roman"/>
          <w:sz w:val="24"/>
          <w:szCs w:val="24"/>
        </w:rPr>
        <w:br/>
        <w:t>После завершения, выполните</w:t>
      </w:r>
    </w:p>
    <w:p w14:paraId="790682F2" w14:textId="77777777" w:rsidR="00460D0A" w:rsidRPr="00B15A02" w:rsidRDefault="00583D38" w:rsidP="00B15A02">
      <w:pPr>
        <w:pStyle w:val="22"/>
        <w:framePr w:w="2995" w:h="2896" w:hRule="exact" w:wrap="none" w:vAnchor="page" w:hAnchor="page" w:x="750" w:y="7519"/>
        <w:rPr>
          <w:rFonts w:ascii="Times New Roman" w:hAnsi="Times New Roman" w:cs="Times New Roman"/>
          <w:sz w:val="24"/>
          <w:szCs w:val="24"/>
        </w:rPr>
      </w:pPr>
      <w:r w:rsidRPr="00B15A02">
        <w:rPr>
          <w:rFonts w:ascii="Times New Roman" w:hAnsi="Times New Roman" w:cs="Times New Roman"/>
          <w:sz w:val="24"/>
          <w:szCs w:val="24"/>
        </w:rPr>
        <w:t>Те же действия другой ногой.</w:t>
      </w:r>
    </w:p>
    <w:p w14:paraId="09DA786D" w14:textId="77777777" w:rsidR="00460D0A" w:rsidRPr="00B15A02" w:rsidRDefault="00583D38" w:rsidP="0042178B">
      <w:pPr>
        <w:pStyle w:val="22"/>
        <w:framePr w:w="3974" w:h="3946" w:hRule="exact" w:wrap="none" w:vAnchor="page" w:hAnchor="page" w:x="2349" w:y="11843"/>
        <w:rPr>
          <w:rFonts w:ascii="Times New Roman" w:hAnsi="Times New Roman" w:cs="Times New Roman"/>
          <w:sz w:val="24"/>
          <w:szCs w:val="24"/>
        </w:rPr>
      </w:pPr>
      <w:r w:rsidRPr="00B15A02">
        <w:rPr>
          <w:rFonts w:ascii="Times New Roman" w:hAnsi="Times New Roman" w:cs="Times New Roman"/>
          <w:sz w:val="24"/>
          <w:szCs w:val="24"/>
        </w:rPr>
        <w:t>Растяжка живота</w:t>
      </w:r>
      <w:r w:rsidRPr="00B15A02">
        <w:rPr>
          <w:rFonts w:ascii="Times New Roman" w:hAnsi="Times New Roman" w:cs="Times New Roman"/>
          <w:sz w:val="24"/>
          <w:szCs w:val="24"/>
        </w:rPr>
        <w:cr/>
      </w:r>
      <w:r w:rsidRPr="00B15A02">
        <w:rPr>
          <w:rFonts w:ascii="Times New Roman" w:hAnsi="Times New Roman" w:cs="Times New Roman"/>
          <w:sz w:val="24"/>
          <w:szCs w:val="24"/>
        </w:rPr>
        <w:br/>
        <w:t>Лягте лицом вниз на</w:t>
      </w:r>
    </w:p>
    <w:p w14:paraId="1D4AA07A" w14:textId="77777777" w:rsidR="00460D0A" w:rsidRPr="00B15A02" w:rsidRDefault="00583D38" w:rsidP="0042178B">
      <w:pPr>
        <w:pStyle w:val="22"/>
        <w:framePr w:w="3974" w:h="3946" w:hRule="exact" w:wrap="none" w:vAnchor="page" w:hAnchor="page" w:x="2349" w:y="11843"/>
        <w:rPr>
          <w:rFonts w:ascii="Times New Roman" w:hAnsi="Times New Roman" w:cs="Times New Roman"/>
          <w:sz w:val="24"/>
          <w:szCs w:val="24"/>
        </w:rPr>
      </w:pPr>
      <w:r w:rsidRPr="00B15A02">
        <w:rPr>
          <w:rFonts w:ascii="Times New Roman" w:hAnsi="Times New Roman" w:cs="Times New Roman"/>
          <w:sz w:val="24"/>
          <w:szCs w:val="24"/>
        </w:rPr>
        <w:t xml:space="preserve">Лягте на пол лицом вниз </w:t>
      </w:r>
      <w:r w:rsidRPr="00B15A02">
        <w:rPr>
          <w:rFonts w:ascii="Times New Roman" w:hAnsi="Times New Roman" w:cs="Times New Roman"/>
          <w:sz w:val="24"/>
          <w:szCs w:val="24"/>
        </w:rPr>
        <w:br/>
        <w:t>и положите руки под плечи.</w:t>
      </w:r>
      <w:r w:rsidRPr="00B15A02">
        <w:rPr>
          <w:rFonts w:ascii="Times New Roman" w:hAnsi="Times New Roman" w:cs="Times New Roman"/>
          <w:sz w:val="24"/>
          <w:szCs w:val="24"/>
        </w:rPr>
        <w:br/>
        <w:t>Надавите руками вниз и выполните</w:t>
      </w:r>
    </w:p>
    <w:p w14:paraId="52FB289C" w14:textId="77777777" w:rsidR="00460D0A" w:rsidRPr="00B15A02" w:rsidRDefault="00583D38" w:rsidP="0042178B">
      <w:pPr>
        <w:pStyle w:val="22"/>
        <w:framePr w:w="3974" w:h="3946" w:hRule="exact" w:wrap="none" w:vAnchor="page" w:hAnchor="page" w:x="2349" w:y="11843"/>
        <w:ind w:left="34"/>
        <w:rPr>
          <w:rFonts w:ascii="Times New Roman" w:hAnsi="Times New Roman" w:cs="Times New Roman"/>
          <w:sz w:val="24"/>
          <w:szCs w:val="24"/>
        </w:rPr>
      </w:pPr>
      <w:r w:rsidRPr="00B15A02">
        <w:rPr>
          <w:rFonts w:ascii="Times New Roman" w:hAnsi="Times New Roman" w:cs="Times New Roman"/>
          <w:sz w:val="24"/>
          <w:szCs w:val="24"/>
        </w:rPr>
        <w:t>отжимания, но не отрывайте</w:t>
      </w:r>
      <w:r w:rsidRPr="00B15A02">
        <w:rPr>
          <w:rFonts w:ascii="Times New Roman" w:hAnsi="Times New Roman" w:cs="Times New Roman"/>
          <w:sz w:val="24"/>
          <w:szCs w:val="24"/>
        </w:rPr>
        <w:br/>
        <w:t>бедра и ноги от земли.</w:t>
      </w:r>
      <w:r w:rsidRPr="00B15A02">
        <w:rPr>
          <w:rFonts w:ascii="Times New Roman" w:hAnsi="Times New Roman" w:cs="Times New Roman"/>
          <w:sz w:val="24"/>
          <w:szCs w:val="24"/>
        </w:rPr>
        <w:br/>
        <w:t>Не отрывайте бедра пола,</w:t>
      </w:r>
      <w:r w:rsidRPr="00B15A02">
        <w:rPr>
          <w:rFonts w:ascii="Times New Roman" w:hAnsi="Times New Roman" w:cs="Times New Roman"/>
          <w:sz w:val="24"/>
          <w:szCs w:val="24"/>
        </w:rPr>
        <w:br/>
        <w:t xml:space="preserve"> вытягивайте руки как можно </w:t>
      </w:r>
      <w:r w:rsidRPr="00B15A02">
        <w:rPr>
          <w:rFonts w:ascii="Times New Roman" w:hAnsi="Times New Roman" w:cs="Times New Roman"/>
          <w:sz w:val="24"/>
          <w:szCs w:val="24"/>
        </w:rPr>
        <w:br/>
        <w:t xml:space="preserve">дальше и растягивая живот </w:t>
      </w:r>
      <w:r w:rsidRPr="00B15A02">
        <w:rPr>
          <w:rFonts w:ascii="Times New Roman" w:hAnsi="Times New Roman" w:cs="Times New Roman"/>
          <w:sz w:val="24"/>
          <w:szCs w:val="24"/>
        </w:rPr>
        <w:br/>
        <w:t>и туловище.</w:t>
      </w:r>
    </w:p>
    <w:p w14:paraId="0851BCAC" w14:textId="4E855CBE"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Растяжка спины в положении стоя</w:t>
      </w:r>
      <w:r w:rsidRPr="00B15A02">
        <w:rPr>
          <w:rFonts w:ascii="Times New Roman" w:hAnsi="Times New Roman" w:cs="Times New Roman"/>
          <w:sz w:val="24"/>
          <w:szCs w:val="24"/>
        </w:rPr>
        <w:cr/>
        <w:t xml:space="preserve">В положении стоя </w:t>
      </w:r>
    </w:p>
    <w:p w14:paraId="42BFB759"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 xml:space="preserve">Расставьте ноги чуть меньше, </w:t>
      </w:r>
    </w:p>
    <w:p w14:paraId="4FE9B942"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 xml:space="preserve">чем на ширине плеч. Обопритесь подбородком о грудь </w:t>
      </w:r>
      <w:r w:rsidRPr="00B15A02">
        <w:rPr>
          <w:rFonts w:ascii="Times New Roman" w:hAnsi="Times New Roman" w:cs="Times New Roman"/>
          <w:sz w:val="24"/>
          <w:szCs w:val="24"/>
        </w:rPr>
        <w:br/>
        <w:t xml:space="preserve">и согните верхнюю часть тела. </w:t>
      </w:r>
    </w:p>
    <w:p w14:paraId="5474F058"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 xml:space="preserve">Не сгибайте ноги и держите </w:t>
      </w:r>
      <w:r w:rsidRPr="00B15A02">
        <w:rPr>
          <w:rFonts w:ascii="Times New Roman" w:hAnsi="Times New Roman" w:cs="Times New Roman"/>
          <w:sz w:val="24"/>
          <w:szCs w:val="24"/>
        </w:rPr>
        <w:br/>
        <w:t>их как можно более прямыми.</w:t>
      </w:r>
      <w:r w:rsidRPr="00B15A02">
        <w:rPr>
          <w:rFonts w:ascii="Times New Roman" w:hAnsi="Times New Roman" w:cs="Times New Roman"/>
          <w:sz w:val="24"/>
          <w:szCs w:val="24"/>
        </w:rPr>
        <w:br/>
        <w:t xml:space="preserve">После завершения растяжки, </w:t>
      </w:r>
    </w:p>
    <w:p w14:paraId="253531DE" w14:textId="77777777" w:rsidR="00460D0A" w:rsidRPr="00B15A02" w:rsidRDefault="00583D38" w:rsidP="006E37CC">
      <w:pPr>
        <w:pStyle w:val="22"/>
        <w:framePr w:w="3331" w:h="3856" w:hRule="exact" w:wrap="none" w:vAnchor="page" w:hAnchor="page" w:x="6112" w:y="8176"/>
        <w:rPr>
          <w:rFonts w:ascii="Times New Roman" w:hAnsi="Times New Roman" w:cs="Times New Roman"/>
          <w:sz w:val="24"/>
          <w:szCs w:val="24"/>
        </w:rPr>
      </w:pPr>
      <w:r w:rsidRPr="00B15A02">
        <w:rPr>
          <w:rFonts w:ascii="Times New Roman" w:hAnsi="Times New Roman" w:cs="Times New Roman"/>
          <w:sz w:val="24"/>
          <w:szCs w:val="24"/>
        </w:rPr>
        <w:t>Медленно и аккуратно встаньте.</w:t>
      </w:r>
    </w:p>
    <w:p w14:paraId="04C6D995" w14:textId="77777777" w:rsidR="00460D0A" w:rsidRPr="00B15A02" w:rsidRDefault="00583D38">
      <w:pPr>
        <w:pStyle w:val="22"/>
        <w:framePr w:w="4277" w:h="2899" w:hRule="exact" w:wrap="none" w:vAnchor="page" w:hAnchor="page" w:x="6683" w:y="12266"/>
        <w:rPr>
          <w:rFonts w:ascii="Times New Roman" w:hAnsi="Times New Roman" w:cs="Times New Roman"/>
          <w:sz w:val="24"/>
          <w:szCs w:val="24"/>
        </w:rPr>
      </w:pPr>
      <w:r w:rsidRPr="00B15A02">
        <w:rPr>
          <w:rFonts w:ascii="Times New Roman" w:hAnsi="Times New Roman" w:cs="Times New Roman"/>
          <w:sz w:val="24"/>
          <w:szCs w:val="24"/>
        </w:rPr>
        <w:t>Растяжка спины</w:t>
      </w:r>
    </w:p>
    <w:p w14:paraId="5B95EAFD" w14:textId="4D6FB328" w:rsidR="00460D0A" w:rsidRPr="00B15A02" w:rsidRDefault="00583D38">
      <w:pPr>
        <w:pStyle w:val="22"/>
        <w:framePr w:w="4277" w:h="2899" w:hRule="exact" w:wrap="none" w:vAnchor="page" w:hAnchor="page" w:x="6683" w:y="12266"/>
        <w:rPr>
          <w:rFonts w:ascii="Times New Roman" w:hAnsi="Times New Roman" w:cs="Times New Roman"/>
          <w:sz w:val="24"/>
          <w:szCs w:val="24"/>
        </w:rPr>
      </w:pPr>
      <w:r w:rsidRPr="00B15A02">
        <w:rPr>
          <w:rFonts w:ascii="Times New Roman" w:hAnsi="Times New Roman" w:cs="Times New Roman"/>
          <w:sz w:val="24"/>
          <w:szCs w:val="24"/>
        </w:rPr>
        <w:t xml:space="preserve">Лежа на полу на спине, вытяните руки, </w:t>
      </w:r>
      <w:r w:rsidRPr="00B15A02">
        <w:rPr>
          <w:rFonts w:ascii="Times New Roman" w:hAnsi="Times New Roman" w:cs="Times New Roman"/>
          <w:sz w:val="24"/>
          <w:szCs w:val="24"/>
        </w:rPr>
        <w:br/>
        <w:t>а все тело расположите в виде креста. Поднимите одну ногу (например, сначала поднимите правую ногу)</w:t>
      </w:r>
      <w:r w:rsidR="0042178B" w:rsidRPr="00B15A02">
        <w:rPr>
          <w:rFonts w:ascii="Times New Roman" w:hAnsi="Times New Roman" w:cs="Times New Roman"/>
          <w:sz w:val="24"/>
          <w:szCs w:val="24"/>
        </w:rPr>
        <w:t xml:space="preserve"> </w:t>
      </w:r>
      <w:r w:rsidRPr="00B15A02">
        <w:rPr>
          <w:rFonts w:ascii="Times New Roman" w:hAnsi="Times New Roman" w:cs="Times New Roman"/>
          <w:sz w:val="24"/>
          <w:szCs w:val="24"/>
        </w:rPr>
        <w:t>и отведите ее как можно дальше от противоположной руки.</w:t>
      </w:r>
    </w:p>
    <w:p w14:paraId="2164DF27" w14:textId="77777777" w:rsidR="00460D0A" w:rsidRPr="00B15A02" w:rsidRDefault="00460D0A">
      <w:pPr>
        <w:pStyle w:val="22"/>
        <w:framePr w:w="4277" w:h="2899" w:hRule="exact" w:wrap="none" w:vAnchor="page" w:hAnchor="page" w:x="6683" w:y="12266"/>
        <w:rPr>
          <w:rFonts w:ascii="Times New Roman" w:hAnsi="Times New Roman" w:cs="Times New Roman"/>
          <w:sz w:val="24"/>
          <w:szCs w:val="24"/>
        </w:rPr>
      </w:pPr>
    </w:p>
    <w:p w14:paraId="35D19C95" w14:textId="77777777" w:rsidR="00460D0A" w:rsidRPr="00B15A02" w:rsidRDefault="00583D38">
      <w:pPr>
        <w:framePr w:wrap="none" w:vAnchor="page" w:hAnchor="page" w:x="7081" w:y="15170"/>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8760283" wp14:editId="424B50C7">
            <wp:extent cx="2480945" cy="609600"/>
            <wp:effectExtent l="0" t="0" r="0" b="0"/>
            <wp:docPr id="5" name="Picut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stretch/>
                  </pic:blipFill>
                  <pic:spPr>
                    <a:xfrm>
                      <a:off x="0" y="0"/>
                      <a:ext cx="2480945" cy="609600"/>
                    </a:xfrm>
                    <a:prstGeom prst="rect">
                      <a:avLst/>
                    </a:prstGeom>
                  </pic:spPr>
                </pic:pic>
              </a:graphicData>
            </a:graphic>
          </wp:inline>
        </w:drawing>
      </w:r>
    </w:p>
    <w:p w14:paraId="4570C98F" w14:textId="77777777" w:rsidR="00460D0A" w:rsidRPr="00B15A02" w:rsidRDefault="00583D38">
      <w:pPr>
        <w:pStyle w:val="52"/>
        <w:framePr w:w="221" w:h="384" w:hRule="exact" w:wrap="none" w:vAnchor="page" w:hAnchor="page" w:x="5848" w:y="16130"/>
        <w:spacing w:after="0"/>
        <w:jc w:val="right"/>
        <w:rPr>
          <w:rFonts w:ascii="Times New Roman" w:hAnsi="Times New Roman" w:cs="Times New Roman"/>
          <w:sz w:val="24"/>
          <w:szCs w:val="24"/>
        </w:rPr>
      </w:pPr>
      <w:bookmarkStart w:id="3" w:name="bookmark6"/>
      <w:r w:rsidRPr="00B15A02">
        <w:rPr>
          <w:rFonts w:ascii="Times New Roman" w:hAnsi="Times New Roman" w:cs="Times New Roman"/>
          <w:sz w:val="24"/>
          <w:szCs w:val="24"/>
        </w:rPr>
        <w:t>4</w:t>
      </w:r>
      <w:bookmarkEnd w:id="3"/>
    </w:p>
    <w:p w14:paraId="12F14D17" w14:textId="77777777" w:rsidR="00460D0A" w:rsidRPr="00B15A02" w:rsidRDefault="00583D38">
      <w:pPr>
        <w:framePr w:wrap="none" w:vAnchor="page" w:hAnchor="page" w:x="9256" w:y="13936"/>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E66BF6D" wp14:editId="26CAB056">
            <wp:extent cx="1115695" cy="768350"/>
            <wp:effectExtent l="0" t="0" r="0" b="0"/>
            <wp:docPr id="6" name="Picut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pic:blipFill>
                  <pic:spPr>
                    <a:xfrm>
                      <a:off x="0" y="0"/>
                      <a:ext cx="1115695" cy="768350"/>
                    </a:xfrm>
                    <a:prstGeom prst="rect">
                      <a:avLst/>
                    </a:prstGeom>
                  </pic:spPr>
                </pic:pic>
              </a:graphicData>
            </a:graphic>
          </wp:inline>
        </w:drawing>
      </w:r>
    </w:p>
    <w:p w14:paraId="4E273289" w14:textId="77777777" w:rsidR="00460D0A" w:rsidRPr="00B15A02" w:rsidRDefault="00583D38">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58240" behindDoc="1" locked="0" layoutInCell="1" allowOverlap="1" wp14:anchorId="48DB90C2" wp14:editId="2A4D4130">
            <wp:simplePos x="0" y="0"/>
            <wp:positionH relativeFrom="page">
              <wp:posOffset>2103120</wp:posOffset>
            </wp:positionH>
            <wp:positionV relativeFrom="page">
              <wp:posOffset>3128010</wp:posOffset>
            </wp:positionV>
            <wp:extent cx="1706880" cy="1426210"/>
            <wp:effectExtent l="0" t="0" r="0" b="0"/>
            <wp:wrapNone/>
            <wp:docPr id="7" name="Shape 7"/>
            <wp:cNvGraphicFramePr/>
            <a:graphic xmlns:a="http://schemas.openxmlformats.org/drawingml/2006/main">
              <a:graphicData uri="http://schemas.openxmlformats.org/drawingml/2006/picture">
                <pic:pic xmlns:pic="http://schemas.openxmlformats.org/drawingml/2006/picture">
                  <pic:nvPicPr>
                    <pic:cNvPr id="8" name="Picture box 8"/>
                    <pic:cNvPicPr/>
                  </pic:nvPicPr>
                  <pic:blipFill>
                    <a:blip r:embed="rId17"/>
                    <a:stretch/>
                  </pic:blipFill>
                  <pic:spPr>
                    <a:xfrm>
                      <a:off x="0" y="0"/>
                      <a:ext cx="1706880" cy="142621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59264" behindDoc="1" locked="0" layoutInCell="1" allowOverlap="1" wp14:anchorId="70CA98B0" wp14:editId="2750985E">
            <wp:simplePos x="0" y="0"/>
            <wp:positionH relativeFrom="page">
              <wp:posOffset>1996440</wp:posOffset>
            </wp:positionH>
            <wp:positionV relativeFrom="page">
              <wp:posOffset>4999355</wp:posOffset>
            </wp:positionV>
            <wp:extent cx="1779905" cy="2157730"/>
            <wp:effectExtent l="0" t="0" r="0" b="0"/>
            <wp:wrapNone/>
            <wp:docPr id="9" name="Shape 9"/>
            <wp:cNvGraphicFramePr/>
            <a:graphic xmlns:a="http://schemas.openxmlformats.org/drawingml/2006/main">
              <a:graphicData uri="http://schemas.openxmlformats.org/drawingml/2006/picture">
                <pic:pic xmlns:pic="http://schemas.openxmlformats.org/drawingml/2006/picture">
                  <pic:nvPicPr>
                    <pic:cNvPr id="10" name="Picture box 10"/>
                    <pic:cNvPicPr/>
                  </pic:nvPicPr>
                  <pic:blipFill>
                    <a:blip r:embed="rId18"/>
                    <a:stretch/>
                  </pic:blipFill>
                  <pic:spPr>
                    <a:xfrm>
                      <a:off x="0" y="0"/>
                      <a:ext cx="1779905" cy="215773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60288" behindDoc="1" locked="0" layoutInCell="1" allowOverlap="1" wp14:anchorId="59F20E83" wp14:editId="3623928E">
            <wp:simplePos x="0" y="0"/>
            <wp:positionH relativeFrom="page">
              <wp:posOffset>5626735</wp:posOffset>
            </wp:positionH>
            <wp:positionV relativeFrom="page">
              <wp:posOffset>2847340</wp:posOffset>
            </wp:positionV>
            <wp:extent cx="1341120" cy="5005070"/>
            <wp:effectExtent l="0" t="0" r="0" b="0"/>
            <wp:wrapNone/>
            <wp:docPr id="11" name="Shape 11"/>
            <wp:cNvGraphicFramePr/>
            <a:graphic xmlns:a="http://schemas.openxmlformats.org/drawingml/2006/main">
              <a:graphicData uri="http://schemas.openxmlformats.org/drawingml/2006/picture">
                <pic:pic xmlns:pic="http://schemas.openxmlformats.org/drawingml/2006/picture">
                  <pic:nvPicPr>
                    <pic:cNvPr id="12" name="Picture box 12"/>
                    <pic:cNvPicPr/>
                  </pic:nvPicPr>
                  <pic:blipFill>
                    <a:blip r:embed="rId19"/>
                    <a:stretch/>
                  </pic:blipFill>
                  <pic:spPr>
                    <a:xfrm>
                      <a:off x="0" y="0"/>
                      <a:ext cx="1341120" cy="500507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61312" behindDoc="1" locked="0" layoutInCell="1" allowOverlap="1" wp14:anchorId="0DBA18B2" wp14:editId="3752269A">
            <wp:simplePos x="0" y="0"/>
            <wp:positionH relativeFrom="page">
              <wp:posOffset>414655</wp:posOffset>
            </wp:positionH>
            <wp:positionV relativeFrom="page">
              <wp:posOffset>8437245</wp:posOffset>
            </wp:positionV>
            <wp:extent cx="2968625" cy="1627505"/>
            <wp:effectExtent l="0" t="0" r="0" b="0"/>
            <wp:wrapNone/>
            <wp:docPr id="13" name="Shape 13"/>
            <wp:cNvGraphicFramePr/>
            <a:graphic xmlns:a="http://schemas.openxmlformats.org/drawingml/2006/main">
              <a:graphicData uri="http://schemas.openxmlformats.org/drawingml/2006/picture">
                <pic:pic xmlns:pic="http://schemas.openxmlformats.org/drawingml/2006/picture">
                  <pic:nvPicPr>
                    <pic:cNvPr id="14" name="Picture box 14"/>
                    <pic:cNvPicPr/>
                  </pic:nvPicPr>
                  <pic:blipFill>
                    <a:blip r:embed="rId20"/>
                    <a:stretch/>
                  </pic:blipFill>
                  <pic:spPr>
                    <a:xfrm>
                      <a:off x="0" y="0"/>
                      <a:ext cx="2968625" cy="1627505"/>
                    </a:xfrm>
                    <a:prstGeom prst="rect">
                      <a:avLst/>
                    </a:prstGeom>
                  </pic:spPr>
                </pic:pic>
              </a:graphicData>
            </a:graphic>
          </wp:anchor>
        </w:drawing>
      </w:r>
    </w:p>
    <w:p w14:paraId="50CAA10A" w14:textId="77777777" w:rsidR="00460D0A" w:rsidRPr="00B15A02" w:rsidRDefault="00583D38">
      <w:pPr>
        <w:spacing w:line="1" w:lineRule="exact"/>
        <w:rPr>
          <w:rFonts w:ascii="Times New Roman" w:hAnsi="Times New Roman" w:cs="Times New Roman"/>
        </w:rPr>
      </w:pPr>
      <w:r w:rsidRPr="00B15A02">
        <w:rPr>
          <w:rFonts w:ascii="Times New Roman" w:hAnsi="Times New Roman" w:cs="Times New Roman"/>
          <w:noProof/>
          <w:lang w:eastAsia="ru-RU" w:bidi="ar-SA"/>
        </w:rPr>
        <w:lastRenderedPageBreak/>
        <mc:AlternateContent>
          <mc:Choice Requires="wps">
            <w:drawing>
              <wp:anchor distT="0" distB="0" distL="114300" distR="114300" simplePos="0" relativeHeight="251649024" behindDoc="1" locked="0" layoutInCell="1" allowOverlap="1" wp14:anchorId="659FB5CA" wp14:editId="3B0DEA0A">
                <wp:simplePos x="0" y="0"/>
                <wp:positionH relativeFrom="page">
                  <wp:posOffset>4761230</wp:posOffset>
                </wp:positionH>
                <wp:positionV relativeFrom="page">
                  <wp:posOffset>7065645</wp:posOffset>
                </wp:positionV>
                <wp:extent cx="1591310" cy="0"/>
                <wp:effectExtent l="0" t="0" r="0" b="0"/>
                <wp:wrapNone/>
                <wp:docPr id="15" name="Shape 15"/>
                <wp:cNvGraphicFramePr/>
                <a:graphic xmlns:a="http://schemas.openxmlformats.org/drawingml/2006/main">
                  <a:graphicData uri="http://schemas.microsoft.com/office/word/2010/wordprocessingShape">
                    <wps:wsp>
                      <wps:cNvCnPr/>
                      <wps:spPr>
                        <a:xfrm>
                          <a:off x="0" y="0"/>
                          <a:ext cx="1591310" cy="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706536" id="_x0000_t32" coordsize="21600,21600" o:spt="32" o:oned="t" path="m,l21600,21600e" filled="f">
                <v:path arrowok="t" fillok="f" o:connecttype="none"/>
                <o:lock v:ext="edit" shapetype="t"/>
              </v:shapetype>
              <v:shape id="Shape 15" o:spid="_x0000_s1026" type="#_x0000_t32" style="position:absolute;margin-left:374.9pt;margin-top:556.35pt;width:125.3pt;height:0;z-index:-25166745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" strokeweight=".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0048" behindDoc="1" locked="0" layoutInCell="1" allowOverlap="1" wp14:anchorId="1FD84B71" wp14:editId="47D2DE4E">
                <wp:simplePos x="0" y="0"/>
                <wp:positionH relativeFrom="page">
                  <wp:posOffset>4761230</wp:posOffset>
                </wp:positionH>
                <wp:positionV relativeFrom="page">
                  <wp:posOffset>7065645</wp:posOffset>
                </wp:positionV>
                <wp:extent cx="0" cy="2194560"/>
                <wp:effectExtent l="0" t="0" r="0" b="0"/>
                <wp:wrapNone/>
                <wp:docPr id="16" name="Shape 16"/>
                <wp:cNvGraphicFramePr/>
                <a:graphic xmlns:a="http://schemas.openxmlformats.org/drawingml/2006/main">
                  <a:graphicData uri="http://schemas.microsoft.com/office/word/2010/wordprocessingShape">
                    <wps:wsp>
                      <wps:cNvCnPr/>
                      <wps:spPr>
                        <a:xfrm>
                          <a:off x="0" y="0"/>
                          <a:ext cx="0" cy="219456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8C7926" id="Shape 16" o:spid="_x0000_s1026" type="#_x0000_t32" style="position:absolute;margin-left:374.9pt;margin-top:556.35pt;width:0;height:172.8pt;z-index:-25166643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" strokeweight=".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1072" behindDoc="1" locked="0" layoutInCell="1" allowOverlap="1" wp14:anchorId="7FA72F46" wp14:editId="4BCD8192">
                <wp:simplePos x="0" y="0"/>
                <wp:positionH relativeFrom="page">
                  <wp:posOffset>4761230</wp:posOffset>
                </wp:positionH>
                <wp:positionV relativeFrom="page">
                  <wp:posOffset>9260205</wp:posOffset>
                </wp:positionV>
                <wp:extent cx="1591310" cy="0"/>
                <wp:effectExtent l="0" t="0" r="0" b="0"/>
                <wp:wrapNone/>
                <wp:docPr id="17" name="Shape 17"/>
                <wp:cNvGraphicFramePr/>
                <a:graphic xmlns:a="http://schemas.openxmlformats.org/drawingml/2006/main">
                  <a:graphicData uri="http://schemas.microsoft.com/office/word/2010/wordprocessingShape">
                    <wps:wsp>
                      <wps:cNvCnPr/>
                      <wps:spPr>
                        <a:xfrm>
                          <a:off x="0" y="0"/>
                          <a:ext cx="1591310" cy="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8BEF10" id="Shape 17" o:spid="_x0000_s1026" type="#_x0000_t32" style="position:absolute;margin-left:374.9pt;margin-top:729.15pt;width:125.3pt;height:0;z-index:-25166540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" strokeweight=".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2096" behindDoc="1" locked="0" layoutInCell="1" allowOverlap="1" wp14:anchorId="25F0A2AB" wp14:editId="1B9D51CA">
                <wp:simplePos x="0" y="0"/>
                <wp:positionH relativeFrom="page">
                  <wp:posOffset>6352540</wp:posOffset>
                </wp:positionH>
                <wp:positionV relativeFrom="page">
                  <wp:posOffset>7065645</wp:posOffset>
                </wp:positionV>
                <wp:extent cx="0" cy="2194560"/>
                <wp:effectExtent l="0" t="0" r="0" b="0"/>
                <wp:wrapNone/>
                <wp:docPr id="18" name="Shape 18"/>
                <wp:cNvGraphicFramePr/>
                <a:graphic xmlns:a="http://schemas.openxmlformats.org/drawingml/2006/main">
                  <a:graphicData uri="http://schemas.microsoft.com/office/word/2010/wordprocessingShape">
                    <wps:wsp>
                      <wps:cNvCnPr/>
                      <wps:spPr>
                        <a:xfrm>
                          <a:off x="0" y="0"/>
                          <a:ext cx="0" cy="2194560"/>
                        </a:xfrm>
                        <a:prstGeom prst="straightConnector1">
                          <a:avLst/>
                        </a:prstGeom>
                        <a:ln w="6350">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150C5E" id="Shape 18" o:spid="_x0000_s1026" type="#_x0000_t32" style="position:absolute;margin-left:500.2pt;margin-top:556.35pt;width:0;height:172.8pt;z-index:-25166438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" strokeweight=".5pt">
                <w10:wrap anchorx="page" anchory="page"/>
              </v:shape>
            </w:pict>
          </mc:Fallback>
        </mc:AlternateContent>
      </w:r>
    </w:p>
    <w:p w14:paraId="0890CC5C" w14:textId="77777777" w:rsidR="00460D0A" w:rsidRPr="00B15A02" w:rsidRDefault="00583D38">
      <w:pPr>
        <w:pStyle w:val="40"/>
        <w:framePr w:wrap="none" w:vAnchor="page" w:hAnchor="page" w:x="923" w:y="712"/>
        <w:spacing w:after="0"/>
        <w:rPr>
          <w:rFonts w:ascii="Times New Roman" w:hAnsi="Times New Roman" w:cs="Times New Roman"/>
          <w:sz w:val="24"/>
          <w:szCs w:val="24"/>
        </w:rPr>
      </w:pPr>
      <w:bookmarkStart w:id="4" w:name="bookmark8"/>
      <w:r w:rsidRPr="00B15A02">
        <w:rPr>
          <w:rFonts w:ascii="Times New Roman" w:hAnsi="Times New Roman" w:cs="Times New Roman"/>
          <w:sz w:val="24"/>
          <w:szCs w:val="24"/>
        </w:rPr>
        <w:t>Компоненты</w:t>
      </w:r>
      <w:bookmarkEnd w:id="4"/>
    </w:p>
    <w:p w14:paraId="35FCA317" w14:textId="77777777" w:rsidR="00460D0A" w:rsidRPr="00B15A02" w:rsidRDefault="00583D38">
      <w:pPr>
        <w:pStyle w:val="22"/>
        <w:framePr w:w="8832" w:h="595" w:hRule="exact" w:wrap="none" w:vAnchor="page" w:hAnchor="page" w:x="923" w:y="1759"/>
        <w:rPr>
          <w:rFonts w:ascii="Times New Roman" w:hAnsi="Times New Roman" w:cs="Times New Roman"/>
          <w:sz w:val="24"/>
          <w:szCs w:val="24"/>
        </w:rPr>
      </w:pPr>
      <w:r w:rsidRPr="00B15A02">
        <w:rPr>
          <w:rFonts w:ascii="Times New Roman" w:hAnsi="Times New Roman" w:cs="Times New Roman"/>
          <w:sz w:val="24"/>
          <w:szCs w:val="24"/>
        </w:rPr>
        <w:t>Коробка включает основной корпус гребного тренажера, электрический насос, руководство пользователя</w:t>
      </w:r>
    </w:p>
    <w:p w14:paraId="38096FA4" w14:textId="0FD8ECD2" w:rsidR="00460D0A" w:rsidRPr="00B15A02" w:rsidRDefault="00460D0A">
      <w:pPr>
        <w:pStyle w:val="42"/>
        <w:framePr w:h="536" w:wrap="around" w:vAnchor="page" w:hAnchor="page" w:x="6194" w:y="3955"/>
        <w:spacing w:line="446" w:lineRule="exact"/>
        <w:ind w:firstLine="0"/>
        <w:rPr>
          <w:rFonts w:ascii="Times New Roman" w:hAnsi="Times New Roman" w:cs="Times New Roman"/>
        </w:rPr>
      </w:pPr>
    </w:p>
    <w:p w14:paraId="5D0CA897" w14:textId="77777777" w:rsidR="00460D0A" w:rsidRPr="00B15A02" w:rsidRDefault="00583D38" w:rsidP="0042178B">
      <w:pPr>
        <w:pStyle w:val="42"/>
        <w:framePr w:w="8832" w:h="499" w:hRule="exact" w:wrap="none" w:vAnchor="page" w:hAnchor="page" w:x="1034" w:y="4703"/>
        <w:spacing w:after="0" w:line="166" w:lineRule="auto"/>
        <w:ind w:left="5846" w:firstLine="0"/>
        <w:rPr>
          <w:rFonts w:ascii="Times New Roman" w:hAnsi="Times New Roman" w:cs="Times New Roman"/>
        </w:rPr>
      </w:pPr>
      <w:r w:rsidRPr="00B15A02">
        <w:rPr>
          <w:rFonts w:ascii="Times New Roman" w:hAnsi="Times New Roman" w:cs="Times New Roman"/>
        </w:rPr>
        <w:t xml:space="preserve">Основной корпус </w:t>
      </w:r>
      <w:r w:rsidRPr="00B15A02">
        <w:rPr>
          <w:rFonts w:ascii="Times New Roman" w:hAnsi="Times New Roman" w:cs="Times New Roman"/>
        </w:rPr>
        <w:br/>
        <w:t>гребног</w:t>
      </w:r>
      <w:bookmarkStart w:id="5" w:name="_GoBack"/>
      <w:bookmarkEnd w:id="5"/>
      <w:r w:rsidRPr="00B15A02">
        <w:rPr>
          <w:rFonts w:ascii="Times New Roman" w:hAnsi="Times New Roman" w:cs="Times New Roman"/>
        </w:rPr>
        <w:t>о тренажера</w:t>
      </w:r>
    </w:p>
    <w:p w14:paraId="49AC83AB" w14:textId="77777777" w:rsidR="00460D0A" w:rsidRPr="00B15A02" w:rsidRDefault="00583D38">
      <w:pPr>
        <w:framePr w:wrap="none" w:vAnchor="page" w:hAnchor="page" w:x="1398" w:y="5714"/>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7D5779C9" wp14:editId="1FE81832">
            <wp:extent cx="5797550" cy="1414145"/>
            <wp:effectExtent l="0" t="0" r="0" b="0"/>
            <wp:docPr id="19" name="Picut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stretch/>
                  </pic:blipFill>
                  <pic:spPr>
                    <a:xfrm>
                      <a:off x="0" y="0"/>
                      <a:ext cx="5797550" cy="1414145"/>
                    </a:xfrm>
                    <a:prstGeom prst="rect">
                      <a:avLst/>
                    </a:prstGeom>
                  </pic:spPr>
                </pic:pic>
              </a:graphicData>
            </a:graphic>
          </wp:inline>
        </w:drawing>
      </w:r>
    </w:p>
    <w:p w14:paraId="7A4416A7" w14:textId="77777777" w:rsidR="00460D0A" w:rsidRPr="00B15A02" w:rsidRDefault="00583D38">
      <w:pPr>
        <w:pStyle w:val="42"/>
        <w:framePr w:wrap="none" w:vAnchor="page" w:hAnchor="page" w:x="8963" w:y="9827"/>
        <w:spacing w:after="0" w:line="240" w:lineRule="auto"/>
        <w:ind w:firstLine="0"/>
        <w:rPr>
          <w:rFonts w:ascii="Times New Roman" w:hAnsi="Times New Roman" w:cs="Times New Roman"/>
        </w:rPr>
      </w:pPr>
      <w:r w:rsidRPr="00B15A02">
        <w:rPr>
          <w:rFonts w:ascii="Times New Roman" w:hAnsi="Times New Roman" w:cs="Times New Roman"/>
        </w:rPr>
        <w:t>Руководство пользователя</w:t>
      </w:r>
    </w:p>
    <w:p w14:paraId="2125F536" w14:textId="77777777" w:rsidR="00460D0A" w:rsidRPr="00B15A02" w:rsidRDefault="00583D38">
      <w:pPr>
        <w:pStyle w:val="52"/>
        <w:framePr w:wrap="none" w:vAnchor="page" w:hAnchor="page" w:x="5857" w:y="16091"/>
        <w:spacing w:after="0"/>
        <w:rPr>
          <w:rFonts w:ascii="Times New Roman" w:hAnsi="Times New Roman" w:cs="Times New Roman"/>
          <w:sz w:val="24"/>
          <w:szCs w:val="24"/>
        </w:rPr>
      </w:pPr>
      <w:bookmarkStart w:id="6" w:name="bookmark10"/>
      <w:r w:rsidRPr="00B15A02">
        <w:rPr>
          <w:rFonts w:ascii="Times New Roman" w:hAnsi="Times New Roman" w:cs="Times New Roman"/>
          <w:sz w:val="24"/>
          <w:szCs w:val="24"/>
        </w:rPr>
        <w:t>5</w:t>
      </w:r>
      <w:bookmarkEnd w:id="6"/>
    </w:p>
    <w:p w14:paraId="483CEBDD" w14:textId="77777777" w:rsidR="00460D0A" w:rsidRPr="00B15A02" w:rsidRDefault="00583D38">
      <w:pPr>
        <w:pStyle w:val="aa"/>
        <w:framePr w:wrap="none" w:vAnchor="page" w:hAnchor="page" w:x="2953" w:y="9837"/>
        <w:rPr>
          <w:rFonts w:ascii="Times New Roman" w:hAnsi="Times New Roman" w:cs="Times New Roman"/>
          <w:sz w:val="24"/>
          <w:szCs w:val="24"/>
        </w:rPr>
      </w:pPr>
      <w:r w:rsidRPr="00B15A02">
        <w:rPr>
          <w:rFonts w:ascii="Times New Roman" w:hAnsi="Times New Roman" w:cs="Times New Roman"/>
          <w:sz w:val="24"/>
          <w:szCs w:val="24"/>
        </w:rPr>
        <w:t>Электрический насос</w:t>
      </w:r>
    </w:p>
    <w:p w14:paraId="64314F8E" w14:textId="77777777" w:rsidR="00460D0A" w:rsidRPr="00B15A02" w:rsidRDefault="00583D38">
      <w:pPr>
        <w:pStyle w:val="aa"/>
        <w:framePr w:w="1834" w:h="336" w:hRule="exact" w:wrap="none" w:vAnchor="page" w:hAnchor="page" w:x="7869" w:y="12343"/>
        <w:jc w:val="center"/>
        <w:rPr>
          <w:rFonts w:ascii="Times New Roman" w:hAnsi="Times New Roman" w:cs="Times New Roman"/>
          <w:sz w:val="24"/>
          <w:szCs w:val="24"/>
        </w:rPr>
      </w:pPr>
      <w:r w:rsidRPr="00B15A02">
        <w:rPr>
          <w:rFonts w:ascii="Times New Roman" w:hAnsi="Times New Roman" w:cs="Times New Roman"/>
          <w:sz w:val="24"/>
          <w:szCs w:val="24"/>
        </w:rPr>
        <w:t>Руководство пользователя</w:t>
      </w:r>
    </w:p>
    <w:p w14:paraId="52C5E55C" w14:textId="77777777" w:rsidR="00460D0A" w:rsidRPr="00B15A02" w:rsidRDefault="00583D38">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2336" behindDoc="1" locked="0" layoutInCell="1" allowOverlap="1" wp14:anchorId="25F4F987" wp14:editId="42156ED5">
            <wp:simplePos x="0" y="0"/>
            <wp:positionH relativeFrom="page">
              <wp:posOffset>1277620</wp:posOffset>
            </wp:positionH>
            <wp:positionV relativeFrom="page">
              <wp:posOffset>6200140</wp:posOffset>
            </wp:positionV>
            <wp:extent cx="1737360" cy="2621280"/>
            <wp:effectExtent l="0" t="0" r="0" b="0"/>
            <wp:wrapNone/>
            <wp:docPr id="20" name="Shape 20"/>
            <wp:cNvGraphicFramePr/>
            <a:graphic xmlns:a="http://schemas.openxmlformats.org/drawingml/2006/main">
              <a:graphicData uri="http://schemas.openxmlformats.org/drawingml/2006/picture">
                <pic:pic xmlns:pic="http://schemas.openxmlformats.org/drawingml/2006/picture">
                  <pic:nvPicPr>
                    <pic:cNvPr id="21" name="Picture box 21"/>
                    <pic:cNvPicPr/>
                  </pic:nvPicPr>
                  <pic:blipFill>
                    <a:blip r:embed="rId22"/>
                    <a:stretch/>
                  </pic:blipFill>
                  <pic:spPr>
                    <a:xfrm>
                      <a:off x="0" y="0"/>
                      <a:ext cx="1737360" cy="2621280"/>
                    </a:xfrm>
                    <a:prstGeom prst="rect">
                      <a:avLst/>
                    </a:prstGeom>
                  </pic:spPr>
                </pic:pic>
              </a:graphicData>
            </a:graphic>
          </wp:anchor>
        </w:drawing>
      </w:r>
      <w:r w:rsidRPr="00B15A02">
        <w:rPr>
          <w:rFonts w:ascii="Times New Roman" w:hAnsi="Times New Roman" w:cs="Times New Roman"/>
          <w:noProof/>
          <w:lang w:eastAsia="ru-RU" w:bidi="ar-SA"/>
        </w:rPr>
        <w:drawing>
          <wp:anchor distT="0" distB="0" distL="0" distR="0" simplePos="0" relativeHeight="251663360" behindDoc="1" locked="0" layoutInCell="1" allowOverlap="1" wp14:anchorId="4B49C376" wp14:editId="67DC56CA">
            <wp:simplePos x="0" y="0"/>
            <wp:positionH relativeFrom="page">
              <wp:posOffset>4758055</wp:posOffset>
            </wp:positionH>
            <wp:positionV relativeFrom="page">
              <wp:posOffset>7062470</wp:posOffset>
            </wp:positionV>
            <wp:extent cx="1597025" cy="2200910"/>
            <wp:effectExtent l="0" t="0" r="0" b="0"/>
            <wp:wrapNone/>
            <wp:docPr id="22" name="Shape 22"/>
            <wp:cNvGraphicFramePr/>
            <a:graphic xmlns:a="http://schemas.openxmlformats.org/drawingml/2006/main">
              <a:graphicData uri="http://schemas.openxmlformats.org/drawingml/2006/picture">
                <pic:pic xmlns:pic="http://schemas.openxmlformats.org/drawingml/2006/picture">
                  <pic:nvPicPr>
                    <pic:cNvPr id="23" name="Picture box 23"/>
                    <pic:cNvPicPr/>
                  </pic:nvPicPr>
                  <pic:blipFill>
                    <a:blip r:embed="rId23"/>
                    <a:stretch/>
                  </pic:blipFill>
                  <pic:spPr>
                    <a:xfrm>
                      <a:off x="0" y="0"/>
                      <a:ext cx="1597025" cy="2200910"/>
                    </a:xfrm>
                    <a:prstGeom prst="rect">
                      <a:avLst/>
                    </a:prstGeom>
                  </pic:spPr>
                </pic:pic>
              </a:graphicData>
            </a:graphic>
          </wp:anchor>
        </w:drawing>
      </w:r>
    </w:p>
    <w:p w14:paraId="0CFCCE0C" w14:textId="77777777" w:rsidR="00460D0A" w:rsidRPr="00B15A02" w:rsidRDefault="00583D38">
      <w:pPr>
        <w:pStyle w:val="ac"/>
        <w:framePr w:wrap="none" w:vAnchor="page" w:hAnchor="page" w:x="11453" w:y="18962"/>
        <w:jc w:val="both"/>
        <w:rPr>
          <w:sz w:val="24"/>
          <w:szCs w:val="24"/>
        </w:rPr>
      </w:pPr>
      <w:r w:rsidRPr="00B15A02">
        <w:rPr>
          <w:sz w:val="24"/>
          <w:szCs w:val="24"/>
        </w:rPr>
        <w:lastRenderedPageBreak/>
        <w:t>6</w:t>
      </w:r>
    </w:p>
    <w:p w14:paraId="59794ABF" w14:textId="77777777" w:rsidR="00460D0A" w:rsidRPr="00B15A02" w:rsidRDefault="00583D38">
      <w:pPr>
        <w:spacing w:line="1" w:lineRule="exact"/>
        <w:rPr>
          <w:rFonts w:ascii="Times New Roman" w:hAnsi="Times New Roman" w:cs="Times New Roman"/>
        </w:rPr>
        <w:sectPr w:rsidR="00460D0A" w:rsidRPr="00B15A02" w:rsidSect="00AC2741">
          <w:pgSz w:w="16840" w:h="2380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4384" behindDoc="1" locked="0" layoutInCell="1" allowOverlap="1" wp14:anchorId="0AFA63D2" wp14:editId="42D41A00">
            <wp:simplePos x="0" y="0"/>
            <wp:positionH relativeFrom="page">
              <wp:posOffset>761365</wp:posOffset>
            </wp:positionH>
            <wp:positionV relativeFrom="page">
              <wp:posOffset>3716020</wp:posOffset>
            </wp:positionV>
            <wp:extent cx="8406130" cy="6583680"/>
            <wp:effectExtent l="0" t="0" r="0" b="0"/>
            <wp:wrapNone/>
            <wp:docPr id="24" name="Shape 24"/>
            <wp:cNvGraphicFramePr/>
            <a:graphic xmlns:a="http://schemas.openxmlformats.org/drawingml/2006/main">
              <a:graphicData uri="http://schemas.openxmlformats.org/drawingml/2006/picture">
                <pic:pic xmlns:pic="http://schemas.openxmlformats.org/drawingml/2006/picture">
                  <pic:nvPicPr>
                    <pic:cNvPr id="25" name="Picture box 25"/>
                    <pic:cNvPicPr/>
                  </pic:nvPicPr>
                  <pic:blipFill>
                    <a:blip r:embed="rId24"/>
                    <a:stretch/>
                  </pic:blipFill>
                  <pic:spPr>
                    <a:xfrm>
                      <a:off x="0" y="0"/>
                      <a:ext cx="8406130" cy="6583680"/>
                    </a:xfrm>
                    <a:prstGeom prst="rect">
                      <a:avLst/>
                    </a:prstGeom>
                  </pic:spPr>
                </pic:pic>
              </a:graphicData>
            </a:graphic>
          </wp:anchor>
        </w:drawing>
      </w:r>
    </w:p>
    <w:p w14:paraId="1D35578F" w14:textId="77777777" w:rsidR="00460D0A" w:rsidRPr="00B15A02" w:rsidRDefault="00583D38">
      <w:pPr>
        <w:pStyle w:val="40"/>
        <w:framePr w:w="10114" w:h="5832" w:hRule="exact" w:wrap="none" w:vAnchor="page" w:hAnchor="page" w:x="889" w:y="739"/>
        <w:spacing w:after="160"/>
        <w:rPr>
          <w:rFonts w:ascii="Times New Roman" w:hAnsi="Times New Roman" w:cs="Times New Roman"/>
          <w:sz w:val="24"/>
          <w:szCs w:val="24"/>
        </w:rPr>
      </w:pPr>
      <w:bookmarkStart w:id="7" w:name="bookmark12"/>
      <w:r w:rsidRPr="00B15A02">
        <w:rPr>
          <w:rFonts w:ascii="Times New Roman" w:hAnsi="Times New Roman" w:cs="Times New Roman"/>
          <w:sz w:val="24"/>
          <w:szCs w:val="24"/>
        </w:rPr>
        <w:lastRenderedPageBreak/>
        <w:t>Меры предосторожности</w:t>
      </w:r>
      <w:r w:rsidRPr="00B15A02">
        <w:rPr>
          <w:rFonts w:ascii="Times New Roman" w:hAnsi="Times New Roman" w:cs="Times New Roman"/>
          <w:sz w:val="24"/>
          <w:szCs w:val="24"/>
        </w:rPr>
        <w:tab/>
      </w:r>
      <w:bookmarkEnd w:id="7"/>
    </w:p>
    <w:p w14:paraId="226CB815" w14:textId="77777777" w:rsidR="00460D0A" w:rsidRPr="00B15A02" w:rsidRDefault="00583D38">
      <w:pPr>
        <w:pStyle w:val="1"/>
        <w:framePr w:w="10114" w:h="5832" w:hRule="exact" w:wrap="none" w:vAnchor="page" w:hAnchor="page" w:x="889" w:y="739"/>
        <w:spacing w:after="360"/>
        <w:rPr>
          <w:rFonts w:ascii="Times New Roman" w:hAnsi="Times New Roman" w:cs="Times New Roman"/>
          <w:sz w:val="24"/>
          <w:szCs w:val="24"/>
        </w:rPr>
      </w:pPr>
      <w:r w:rsidRPr="00B15A02">
        <w:rPr>
          <w:rFonts w:ascii="Times New Roman" w:hAnsi="Times New Roman" w:cs="Times New Roman"/>
          <w:sz w:val="24"/>
          <w:szCs w:val="24"/>
        </w:rPr>
        <w:t>Испытания перед использованием и меры предосторожности</w:t>
      </w:r>
    </w:p>
    <w:p w14:paraId="3FDEBAC5" w14:textId="77777777" w:rsidR="00460D0A" w:rsidRPr="00B15A02" w:rsidRDefault="00583D38">
      <w:pPr>
        <w:pStyle w:val="1"/>
        <w:framePr w:w="10114" w:h="5832" w:hRule="exact" w:wrap="none" w:vAnchor="page" w:hAnchor="page" w:x="889" w:y="739"/>
        <w:rPr>
          <w:rFonts w:ascii="Times New Roman" w:hAnsi="Times New Roman" w:cs="Times New Roman"/>
          <w:sz w:val="24"/>
          <w:szCs w:val="24"/>
        </w:rPr>
      </w:pPr>
      <w:r w:rsidRPr="00B15A02">
        <w:rPr>
          <w:rFonts w:ascii="Times New Roman" w:hAnsi="Times New Roman" w:cs="Times New Roman"/>
          <w:sz w:val="24"/>
          <w:szCs w:val="24"/>
        </w:rPr>
        <w:t>1.Направляющая</w:t>
      </w:r>
    </w:p>
    <w:p w14:paraId="5EAFF9CC" w14:textId="77777777" w:rsidR="00460D0A" w:rsidRPr="00B15A02" w:rsidRDefault="00583D38">
      <w:pPr>
        <w:pStyle w:val="1"/>
        <w:framePr w:w="10114" w:h="5832" w:hRule="exact" w:wrap="none" w:vAnchor="page" w:hAnchor="page" w:x="889" w:y="739"/>
        <w:spacing w:after="360"/>
        <w:rPr>
          <w:rFonts w:ascii="Times New Roman" w:hAnsi="Times New Roman" w:cs="Times New Roman"/>
          <w:sz w:val="24"/>
          <w:szCs w:val="24"/>
        </w:rPr>
      </w:pPr>
      <w:r w:rsidRPr="00B15A02">
        <w:rPr>
          <w:rFonts w:ascii="Times New Roman" w:hAnsi="Times New Roman" w:cs="Times New Roman"/>
          <w:sz w:val="24"/>
          <w:szCs w:val="24"/>
        </w:rPr>
        <w:t>Перед тем как сесть на гребной тренажер, проверьте колеса и направляющие сиденья на наличие грязи и мусора. Мелкие предметы могут блокировать колеса и направляющие сиденья и повреждать их поверхность. Перед каждым использованием необходимо проверять направляющие на наличие мусора и регулярно очищать их.</w:t>
      </w:r>
    </w:p>
    <w:p w14:paraId="200EE5F9" w14:textId="77777777" w:rsidR="00460D0A" w:rsidRPr="00B15A02" w:rsidRDefault="00583D38">
      <w:pPr>
        <w:pStyle w:val="1"/>
        <w:framePr w:w="10114" w:h="5832" w:hRule="exact" w:wrap="none" w:vAnchor="page" w:hAnchor="page" w:x="889" w:y="739"/>
        <w:numPr>
          <w:ilvl w:val="0"/>
          <w:numId w:val="2"/>
        </w:numPr>
        <w:tabs>
          <w:tab w:val="left" w:pos="411"/>
        </w:tabs>
        <w:rPr>
          <w:rFonts w:ascii="Times New Roman" w:hAnsi="Times New Roman" w:cs="Times New Roman"/>
          <w:sz w:val="24"/>
          <w:szCs w:val="24"/>
        </w:rPr>
      </w:pPr>
      <w:r w:rsidRPr="00B15A02">
        <w:rPr>
          <w:rFonts w:ascii="Times New Roman" w:hAnsi="Times New Roman" w:cs="Times New Roman"/>
          <w:sz w:val="24"/>
          <w:szCs w:val="24"/>
        </w:rPr>
        <w:t>Крепеж</w:t>
      </w:r>
    </w:p>
    <w:p w14:paraId="76993348" w14:textId="77777777" w:rsidR="00460D0A" w:rsidRPr="00B15A02" w:rsidRDefault="00583D38">
      <w:pPr>
        <w:pStyle w:val="1"/>
        <w:framePr w:w="10114" w:h="5832" w:hRule="exact" w:wrap="none" w:vAnchor="page" w:hAnchor="page" w:x="889" w:y="739"/>
        <w:spacing w:after="360"/>
        <w:rPr>
          <w:rFonts w:ascii="Times New Roman" w:hAnsi="Times New Roman" w:cs="Times New Roman"/>
          <w:sz w:val="24"/>
          <w:szCs w:val="24"/>
        </w:rPr>
      </w:pPr>
      <w:r w:rsidRPr="00B15A02">
        <w:rPr>
          <w:rFonts w:ascii="Times New Roman" w:hAnsi="Times New Roman" w:cs="Times New Roman"/>
          <w:sz w:val="24"/>
          <w:szCs w:val="24"/>
        </w:rPr>
        <w:t>Болты рамы необходимо регулярно проверять на затяжку. Проверяйте их в конце первого месяца после начала использования и каждые 12 месяцев.</w:t>
      </w:r>
    </w:p>
    <w:p w14:paraId="6E514957" w14:textId="77777777" w:rsidR="00460D0A" w:rsidRPr="00B15A02" w:rsidRDefault="00583D38">
      <w:pPr>
        <w:pStyle w:val="1"/>
        <w:framePr w:w="10114" w:h="5832" w:hRule="exact" w:wrap="none" w:vAnchor="page" w:hAnchor="page" w:x="889" w:y="739"/>
        <w:numPr>
          <w:ilvl w:val="0"/>
          <w:numId w:val="2"/>
        </w:numPr>
        <w:tabs>
          <w:tab w:val="left" w:pos="416"/>
        </w:tabs>
        <w:rPr>
          <w:rFonts w:ascii="Times New Roman" w:hAnsi="Times New Roman" w:cs="Times New Roman"/>
          <w:sz w:val="24"/>
          <w:szCs w:val="24"/>
        </w:rPr>
      </w:pPr>
      <w:r w:rsidRPr="00B15A02">
        <w:rPr>
          <w:rFonts w:ascii="Times New Roman" w:hAnsi="Times New Roman" w:cs="Times New Roman"/>
          <w:sz w:val="24"/>
          <w:szCs w:val="24"/>
        </w:rPr>
        <w:t>При хранении гребного тренажера в вертикальном положении, выберите соответствующее положение.</w:t>
      </w:r>
    </w:p>
    <w:p w14:paraId="3F7775EF" w14:textId="77777777" w:rsidR="00460D0A" w:rsidRPr="00B15A02" w:rsidRDefault="00583D38">
      <w:pPr>
        <w:framePr w:wrap="none" w:vAnchor="page" w:hAnchor="page" w:x="1576" w:y="7406"/>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DF63A01" wp14:editId="4A1C278E">
            <wp:extent cx="5626735" cy="3005455"/>
            <wp:effectExtent l="0" t="0" r="0" b="0"/>
            <wp:docPr id="26" name="Picut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stretch/>
                  </pic:blipFill>
                  <pic:spPr>
                    <a:xfrm>
                      <a:off x="0" y="0"/>
                      <a:ext cx="5626735" cy="3005455"/>
                    </a:xfrm>
                    <a:prstGeom prst="rect">
                      <a:avLst/>
                    </a:prstGeom>
                  </pic:spPr>
                </pic:pic>
              </a:graphicData>
            </a:graphic>
          </wp:inline>
        </w:drawing>
      </w:r>
    </w:p>
    <w:p w14:paraId="64F417E1" w14:textId="5505EAED" w:rsidR="00460D0A" w:rsidRPr="00B15A02" w:rsidRDefault="00583D38">
      <w:pPr>
        <w:pStyle w:val="22"/>
        <w:framePr w:w="10114" w:h="595" w:hRule="exact" w:wrap="none" w:vAnchor="page" w:hAnchor="page" w:x="889" w:y="13545"/>
        <w:numPr>
          <w:ilvl w:val="0"/>
          <w:numId w:val="2"/>
        </w:numPr>
        <w:tabs>
          <w:tab w:val="left" w:pos="387"/>
        </w:tabs>
        <w:rPr>
          <w:rFonts w:ascii="Times New Roman" w:hAnsi="Times New Roman" w:cs="Times New Roman"/>
          <w:sz w:val="24"/>
          <w:szCs w:val="24"/>
        </w:rPr>
      </w:pPr>
      <w:r w:rsidRPr="00B15A02">
        <w:rPr>
          <w:rFonts w:ascii="Times New Roman" w:hAnsi="Times New Roman" w:cs="Times New Roman"/>
          <w:sz w:val="24"/>
          <w:szCs w:val="24"/>
        </w:rPr>
        <w:t>Выберите ровный участок поверхности для использования гребного тренажера, чтобы избежать качания и преждевременного износа.</w:t>
      </w:r>
    </w:p>
    <w:p w14:paraId="03450C93" w14:textId="77777777" w:rsidR="00460D0A" w:rsidRPr="00B15A02" w:rsidRDefault="00583D38">
      <w:pPr>
        <w:pStyle w:val="a5"/>
        <w:framePr w:wrap="none" w:vAnchor="page" w:hAnchor="page" w:x="5848" w:y="16089"/>
        <w:rPr>
          <w:sz w:val="24"/>
          <w:szCs w:val="24"/>
        </w:rPr>
      </w:pPr>
      <w:r w:rsidRPr="00B15A02">
        <w:rPr>
          <w:sz w:val="24"/>
          <w:szCs w:val="24"/>
        </w:rPr>
        <w:t>7</w:t>
      </w:r>
    </w:p>
    <w:p w14:paraId="0B002438"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1F7A3065" w14:textId="77777777" w:rsidR="00460D0A" w:rsidRPr="00B15A02" w:rsidRDefault="00583D38">
      <w:pPr>
        <w:pStyle w:val="40"/>
        <w:framePr w:wrap="none" w:vAnchor="page" w:hAnchor="page" w:x="894" w:y="739"/>
        <w:spacing w:after="0"/>
        <w:rPr>
          <w:rFonts w:ascii="Times New Roman" w:hAnsi="Times New Roman" w:cs="Times New Roman"/>
          <w:sz w:val="24"/>
          <w:szCs w:val="24"/>
        </w:rPr>
      </w:pPr>
      <w:bookmarkStart w:id="8" w:name="bookmark14"/>
      <w:r w:rsidRPr="00B15A02">
        <w:rPr>
          <w:rFonts w:ascii="Times New Roman" w:hAnsi="Times New Roman" w:cs="Times New Roman"/>
          <w:sz w:val="24"/>
          <w:szCs w:val="24"/>
        </w:rPr>
        <w:lastRenderedPageBreak/>
        <w:t>Резервуар для воды</w:t>
      </w:r>
      <w:bookmarkEnd w:id="8"/>
    </w:p>
    <w:p w14:paraId="2D9F5811" w14:textId="2B2DD95B" w:rsidR="00460D0A" w:rsidRPr="00B15A02" w:rsidRDefault="00583D38">
      <w:pPr>
        <w:pStyle w:val="1"/>
        <w:framePr w:w="10104" w:h="2098" w:hRule="exact" w:wrap="none" w:vAnchor="page" w:hAnchor="page" w:x="894" w:y="1603"/>
        <w:rPr>
          <w:rFonts w:ascii="Times New Roman" w:hAnsi="Times New Roman" w:cs="Times New Roman"/>
          <w:sz w:val="24"/>
          <w:szCs w:val="24"/>
        </w:rPr>
      </w:pPr>
      <w:r w:rsidRPr="00B15A02">
        <w:rPr>
          <w:rFonts w:ascii="Times New Roman" w:hAnsi="Times New Roman" w:cs="Times New Roman"/>
          <w:sz w:val="24"/>
          <w:szCs w:val="24"/>
        </w:rPr>
        <w:t>Благодаря резервуару для воды с адаптивным сопротивлением вы сможете насладиться настоящей греблей на лодке</w:t>
      </w:r>
      <w:r w:rsidR="00935E04" w:rsidRPr="00B15A02">
        <w:rPr>
          <w:rFonts w:ascii="Times New Roman" w:hAnsi="Times New Roman" w:cs="Times New Roman"/>
          <w:sz w:val="24"/>
          <w:szCs w:val="24"/>
        </w:rPr>
        <w:t xml:space="preserve"> или каноэ</w:t>
      </w:r>
      <w:r w:rsidRPr="00B15A02">
        <w:rPr>
          <w:rFonts w:ascii="Times New Roman" w:hAnsi="Times New Roman" w:cs="Times New Roman"/>
          <w:sz w:val="24"/>
          <w:szCs w:val="24"/>
        </w:rPr>
        <w:t xml:space="preserve">. Сопротивление определяется в зависимости от скорости движения </w:t>
      </w:r>
      <w:r w:rsidR="00935E04" w:rsidRPr="00B15A02">
        <w:rPr>
          <w:rFonts w:ascii="Times New Roman" w:hAnsi="Times New Roman" w:cs="Times New Roman"/>
          <w:sz w:val="24"/>
          <w:szCs w:val="24"/>
        </w:rPr>
        <w:t>спортсмена</w:t>
      </w:r>
      <w:r w:rsidRPr="00B15A02">
        <w:rPr>
          <w:rFonts w:ascii="Times New Roman" w:hAnsi="Times New Roman" w:cs="Times New Roman"/>
          <w:sz w:val="24"/>
          <w:szCs w:val="24"/>
        </w:rPr>
        <w:t xml:space="preserve"> и объема воды в резервуаре и адаптируется к различным предпочтениям по сопротивлению разных людей.</w:t>
      </w:r>
    </w:p>
    <w:p w14:paraId="55025669" w14:textId="77777777" w:rsidR="00460D0A" w:rsidRPr="00B15A02" w:rsidRDefault="00583D38">
      <w:pPr>
        <w:framePr w:wrap="none" w:vAnchor="page" w:hAnchor="page" w:x="1206" w:y="4382"/>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352661B5" wp14:editId="1C7F1E8B">
            <wp:extent cx="6053455" cy="3554095"/>
            <wp:effectExtent l="0" t="0" r="0" b="0"/>
            <wp:docPr id="27" name="Picut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stretch/>
                  </pic:blipFill>
                  <pic:spPr>
                    <a:xfrm>
                      <a:off x="0" y="0"/>
                      <a:ext cx="6053455" cy="3554095"/>
                    </a:xfrm>
                    <a:prstGeom prst="rect">
                      <a:avLst/>
                    </a:prstGeom>
                  </pic:spPr>
                </pic:pic>
              </a:graphicData>
            </a:graphic>
          </wp:inline>
        </w:drawing>
      </w:r>
    </w:p>
    <w:p w14:paraId="55B9CE40" w14:textId="77777777" w:rsidR="00460D0A" w:rsidRPr="00B15A02" w:rsidRDefault="00583D38" w:rsidP="0042178B">
      <w:pPr>
        <w:pStyle w:val="1"/>
        <w:framePr w:w="10104" w:h="3422" w:hRule="exact" w:wrap="none" w:vAnchor="page" w:hAnchor="page" w:x="894" w:y="10756"/>
        <w:rPr>
          <w:rFonts w:ascii="Times New Roman" w:hAnsi="Times New Roman" w:cs="Times New Roman"/>
          <w:sz w:val="24"/>
          <w:szCs w:val="24"/>
        </w:rPr>
      </w:pPr>
      <w:r w:rsidRPr="00B15A02">
        <w:rPr>
          <w:rFonts w:ascii="Times New Roman" w:hAnsi="Times New Roman" w:cs="Times New Roman"/>
          <w:sz w:val="24"/>
          <w:szCs w:val="24"/>
        </w:rPr>
        <w:t>Упражнения для продвинутых пользователей</w:t>
      </w:r>
    </w:p>
    <w:p w14:paraId="542A5626" w14:textId="77777777" w:rsidR="00460D0A" w:rsidRPr="00B15A02" w:rsidRDefault="00583D38" w:rsidP="0042178B">
      <w:pPr>
        <w:pStyle w:val="1"/>
        <w:framePr w:w="10104" w:h="3422" w:hRule="exact" w:wrap="none" w:vAnchor="page" w:hAnchor="page" w:x="894" w:y="10756"/>
        <w:rPr>
          <w:rFonts w:ascii="Times New Roman" w:hAnsi="Times New Roman" w:cs="Times New Roman"/>
          <w:sz w:val="24"/>
          <w:szCs w:val="24"/>
        </w:rPr>
      </w:pPr>
      <w:r w:rsidRPr="00B15A02">
        <w:rPr>
          <w:rFonts w:ascii="Times New Roman" w:hAnsi="Times New Roman" w:cs="Times New Roman"/>
          <w:sz w:val="24"/>
          <w:szCs w:val="24"/>
        </w:rPr>
        <w:t>Как только вы найдете подходящий для себя темп, вы можете внести некоторые изменения в частоту гребков и их количество, чтобы еще больше увеличить объем упражнений. Большинство гребцов используют для тренировок интервальные тренировки с сочетанием с тренировками низкой интенсивности и кратковременными тренировками высокой интенсивности.</w:t>
      </w:r>
    </w:p>
    <w:p w14:paraId="7737D508" w14:textId="77777777" w:rsidR="00460D0A" w:rsidRPr="00B15A02" w:rsidRDefault="00583D38">
      <w:pPr>
        <w:pStyle w:val="a5"/>
        <w:framePr w:wrap="none" w:vAnchor="page" w:hAnchor="page" w:x="5862" w:y="16094"/>
        <w:rPr>
          <w:sz w:val="24"/>
          <w:szCs w:val="24"/>
        </w:rPr>
      </w:pPr>
      <w:r w:rsidRPr="00B15A02">
        <w:rPr>
          <w:sz w:val="24"/>
          <w:szCs w:val="24"/>
        </w:rPr>
        <w:t>8</w:t>
      </w:r>
    </w:p>
    <w:p w14:paraId="33F47CF5"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456A8FF5" w14:textId="77777777" w:rsidR="00460D0A" w:rsidRPr="00B15A02" w:rsidRDefault="00583D38">
      <w:pPr>
        <w:spacing w:line="1" w:lineRule="exact"/>
        <w:rPr>
          <w:rFonts w:ascii="Times New Roman" w:hAnsi="Times New Roman" w:cs="Times New Roman"/>
        </w:rPr>
      </w:pPr>
      <w:r w:rsidRPr="00B15A02">
        <w:rPr>
          <w:rFonts w:ascii="Times New Roman" w:hAnsi="Times New Roman" w:cs="Times New Roman"/>
          <w:noProof/>
          <w:lang w:eastAsia="ru-RU" w:bidi="ar-SA"/>
        </w:rPr>
        <w:lastRenderedPageBreak/>
        <mc:AlternateContent>
          <mc:Choice Requires="wps">
            <w:drawing>
              <wp:anchor distT="0" distB="0" distL="114300" distR="114300" simplePos="0" relativeHeight="251653120" behindDoc="1" locked="0" layoutInCell="1" allowOverlap="1" wp14:anchorId="53C38067" wp14:editId="0E21DB51">
                <wp:simplePos x="0" y="0"/>
                <wp:positionH relativeFrom="page">
                  <wp:posOffset>948055</wp:posOffset>
                </wp:positionH>
                <wp:positionV relativeFrom="page">
                  <wp:posOffset>1271270</wp:posOffset>
                </wp:positionV>
                <wp:extent cx="5623560" cy="0"/>
                <wp:effectExtent l="0" t="0" r="0" b="0"/>
                <wp:wrapNone/>
                <wp:docPr id="28" name="Shape 28"/>
                <wp:cNvGraphicFramePr/>
                <a:graphic xmlns:a="http://schemas.openxmlformats.org/drawingml/2006/main">
                  <a:graphicData uri="http://schemas.microsoft.com/office/word/2010/wordprocessingShape">
                    <wps:wsp>
                      <wps:cNvCnPr/>
                      <wps:spPr>
                        <a:xfrm>
                          <a:off x="0" y="0"/>
                          <a:ext cx="5623560" cy="0"/>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D33423" id="Shape 28" o:spid="_x0000_s1026" type="#_x0000_t32" style="position:absolute;margin-left:74.65pt;margin-top:100.1pt;width:442.8pt;height:0;z-index:-25166336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" strokeweight="1.4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4144" behindDoc="1" locked="0" layoutInCell="1" allowOverlap="1" wp14:anchorId="43E77B7B" wp14:editId="2278FB59">
                <wp:simplePos x="0" y="0"/>
                <wp:positionH relativeFrom="page">
                  <wp:posOffset>948055</wp:posOffset>
                </wp:positionH>
                <wp:positionV relativeFrom="page">
                  <wp:posOffset>1271270</wp:posOffset>
                </wp:positionV>
                <wp:extent cx="0" cy="3889375"/>
                <wp:effectExtent l="0" t="0" r="0" b="0"/>
                <wp:wrapNone/>
                <wp:docPr id="29" name="Shape 29"/>
                <wp:cNvGraphicFramePr/>
                <a:graphic xmlns:a="http://schemas.openxmlformats.org/drawingml/2006/main">
                  <a:graphicData uri="http://schemas.microsoft.com/office/word/2010/wordprocessingShape">
                    <wps:wsp>
                      <wps:cNvCnPr/>
                      <wps:spPr>
                        <a:xfrm>
                          <a:off x="0" y="0"/>
                          <a:ext cx="0" cy="3889375"/>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F613C9" id="Shape 29" o:spid="_x0000_s1026" type="#_x0000_t32" style="position:absolute;margin-left:74.65pt;margin-top:100.1pt;width:0;height:306.25pt;z-index:-25166233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" strokeweight="1.4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5168" behindDoc="1" locked="0" layoutInCell="1" allowOverlap="1" wp14:anchorId="164F3AC2" wp14:editId="788DEB81">
                <wp:simplePos x="0" y="0"/>
                <wp:positionH relativeFrom="page">
                  <wp:posOffset>948055</wp:posOffset>
                </wp:positionH>
                <wp:positionV relativeFrom="page">
                  <wp:posOffset>5160645</wp:posOffset>
                </wp:positionV>
                <wp:extent cx="5623560" cy="0"/>
                <wp:effectExtent l="0" t="0" r="0" b="0"/>
                <wp:wrapNone/>
                <wp:docPr id="30" name="Shape 30"/>
                <wp:cNvGraphicFramePr/>
                <a:graphic xmlns:a="http://schemas.openxmlformats.org/drawingml/2006/main">
                  <a:graphicData uri="http://schemas.microsoft.com/office/word/2010/wordprocessingShape">
                    <wps:wsp>
                      <wps:cNvCnPr/>
                      <wps:spPr>
                        <a:xfrm>
                          <a:off x="0" y="0"/>
                          <a:ext cx="5623560" cy="0"/>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687EF8" id="Shape 30" o:spid="_x0000_s1026" type="#_x0000_t32" style="position:absolute;margin-left:74.65pt;margin-top:406.35pt;width:442.8pt;height:0;z-index:-25166131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" strokeweight="1.45pt">
                <w10:wrap anchorx="page" anchory="page"/>
              </v:shape>
            </w:pict>
          </mc:Fallback>
        </mc:AlternateContent>
      </w:r>
      <w:r w:rsidRPr="00B15A02">
        <w:rPr>
          <w:rFonts w:ascii="Times New Roman" w:hAnsi="Times New Roman" w:cs="Times New Roman"/>
          <w:noProof/>
          <w:lang w:eastAsia="ru-RU" w:bidi="ar-SA"/>
        </w:rPr>
        <mc:AlternateContent>
          <mc:Choice Requires="wps">
            <w:drawing>
              <wp:anchor distT="0" distB="0" distL="114300" distR="114300" simplePos="0" relativeHeight="251656192" behindDoc="1" locked="0" layoutInCell="1" allowOverlap="1" wp14:anchorId="7790BB8E" wp14:editId="067834FE">
                <wp:simplePos x="0" y="0"/>
                <wp:positionH relativeFrom="page">
                  <wp:posOffset>6571615</wp:posOffset>
                </wp:positionH>
                <wp:positionV relativeFrom="page">
                  <wp:posOffset>1271270</wp:posOffset>
                </wp:positionV>
                <wp:extent cx="0" cy="3889375"/>
                <wp:effectExtent l="0" t="0" r="0" b="0"/>
                <wp:wrapNone/>
                <wp:docPr id="31" name="Shape 31"/>
                <wp:cNvGraphicFramePr/>
                <a:graphic xmlns:a="http://schemas.openxmlformats.org/drawingml/2006/main">
                  <a:graphicData uri="http://schemas.microsoft.com/office/word/2010/wordprocessingShape">
                    <wps:wsp>
                      <wps:cNvCnPr/>
                      <wps:spPr>
                        <a:xfrm>
                          <a:off x="0" y="0"/>
                          <a:ext cx="0" cy="3889375"/>
                        </a:xfrm>
                        <a:prstGeom prst="straightConnector1">
                          <a:avLst/>
                        </a:prstGeom>
                        <a:ln w="18415">
                          <a:solidFill/>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35A82E" id="Shape 31" o:spid="_x0000_s1026" type="#_x0000_t32" style="position:absolute;margin-left:517.45pt;margin-top:100.1pt;width:0;height:306.25pt;z-index:-25166028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" strokeweight="1.45pt">
                <w10:wrap anchorx="page" anchory="page"/>
              </v:shape>
            </w:pict>
          </mc:Fallback>
        </mc:AlternateContent>
      </w:r>
    </w:p>
    <w:p w14:paraId="24217263" w14:textId="77777777" w:rsidR="00460D0A" w:rsidRPr="00B15A02" w:rsidRDefault="00583D38">
      <w:pPr>
        <w:pStyle w:val="40"/>
        <w:framePr w:w="5597" w:h="451" w:hRule="exact" w:wrap="none" w:vAnchor="page" w:hAnchor="page" w:x="870" w:y="712"/>
        <w:spacing w:after="0"/>
        <w:jc w:val="right"/>
        <w:rPr>
          <w:rFonts w:ascii="Times New Roman" w:hAnsi="Times New Roman" w:cs="Times New Roman"/>
          <w:sz w:val="24"/>
          <w:szCs w:val="24"/>
        </w:rPr>
      </w:pPr>
      <w:bookmarkStart w:id="9" w:name="bookmark16"/>
      <w:r w:rsidRPr="00B15A02">
        <w:rPr>
          <w:rFonts w:ascii="Times New Roman" w:hAnsi="Times New Roman" w:cs="Times New Roman"/>
          <w:sz w:val="24"/>
          <w:szCs w:val="24"/>
        </w:rPr>
        <w:t>Закачка и очистка воды</w:t>
      </w:r>
      <w:bookmarkEnd w:id="9"/>
    </w:p>
    <w:p w14:paraId="322E0546" w14:textId="77777777" w:rsidR="00460D0A" w:rsidRPr="00B15A02" w:rsidRDefault="00583D38" w:rsidP="0042178B">
      <w:pPr>
        <w:pStyle w:val="1"/>
        <w:framePr w:w="10056" w:h="6044" w:hRule="exact" w:wrap="none" w:vAnchor="page" w:hAnchor="page" w:x="933" w:y="8983"/>
        <w:rPr>
          <w:rFonts w:ascii="Times New Roman" w:hAnsi="Times New Roman" w:cs="Times New Roman"/>
          <w:sz w:val="24"/>
          <w:szCs w:val="24"/>
        </w:rPr>
      </w:pPr>
      <w:r w:rsidRPr="00B15A02">
        <w:rPr>
          <w:rFonts w:ascii="Times New Roman" w:hAnsi="Times New Roman" w:cs="Times New Roman"/>
          <w:sz w:val="24"/>
          <w:szCs w:val="24"/>
        </w:rPr>
        <w:t>Этапы выполнения</w:t>
      </w:r>
    </w:p>
    <w:p w14:paraId="2A8D28F2"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Снимите резиновую заглушку с верхней части бака.</w:t>
      </w:r>
    </w:p>
    <w:p w14:paraId="04688F94"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Поставьте большое ведро с водой рядом с гребным тренажером, вставьте выходное отверстие насоса в емкость с водой и вставьте нижний шланг в емкость с водой.</w:t>
      </w:r>
    </w:p>
    <w:p w14:paraId="3A58D511"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Запустите электрический насос и начните подавать воду. Количество закачиваемой воды определяется по отметке уровня воды в водяном баке. Внимание! Не заливайте слишком много воды!</w:t>
      </w:r>
    </w:p>
    <w:p w14:paraId="7CF2BEC5" w14:textId="77777777" w:rsidR="00460D0A" w:rsidRPr="00B15A02" w:rsidRDefault="00583D38" w:rsidP="0042178B">
      <w:pPr>
        <w:pStyle w:val="1"/>
        <w:framePr w:w="10056" w:h="6044" w:hRule="exact" w:wrap="none" w:vAnchor="page" w:hAnchor="page" w:x="933" w:y="8983"/>
        <w:numPr>
          <w:ilvl w:val="0"/>
          <w:numId w:val="3"/>
        </w:numPr>
        <w:tabs>
          <w:tab w:val="left" w:pos="278"/>
        </w:tabs>
        <w:rPr>
          <w:rFonts w:ascii="Times New Roman" w:hAnsi="Times New Roman" w:cs="Times New Roman"/>
          <w:sz w:val="24"/>
          <w:szCs w:val="24"/>
        </w:rPr>
      </w:pPr>
      <w:r w:rsidRPr="00B15A02">
        <w:rPr>
          <w:rFonts w:ascii="Times New Roman" w:hAnsi="Times New Roman" w:cs="Times New Roman"/>
          <w:sz w:val="24"/>
          <w:szCs w:val="24"/>
        </w:rPr>
        <w:t xml:space="preserve">После того, как закачка воды достигнет желаемого уровня </w:t>
      </w:r>
      <w:proofErr w:type="gramStart"/>
      <w:r w:rsidRPr="00B15A02">
        <w:rPr>
          <w:rFonts w:ascii="Times New Roman" w:hAnsi="Times New Roman" w:cs="Times New Roman"/>
          <w:sz w:val="24"/>
          <w:szCs w:val="24"/>
        </w:rPr>
        <w:t>воды,  выключите</w:t>
      </w:r>
      <w:proofErr w:type="gramEnd"/>
      <w:r w:rsidRPr="00B15A02">
        <w:rPr>
          <w:rFonts w:ascii="Times New Roman" w:hAnsi="Times New Roman" w:cs="Times New Roman"/>
          <w:sz w:val="24"/>
          <w:szCs w:val="24"/>
        </w:rPr>
        <w:t xml:space="preserve"> электрический насос.</w:t>
      </w:r>
    </w:p>
    <w:p w14:paraId="078D845B" w14:textId="77777777" w:rsidR="00460D0A" w:rsidRPr="00B15A02" w:rsidRDefault="00583D38" w:rsidP="0042178B">
      <w:pPr>
        <w:pStyle w:val="1"/>
        <w:framePr w:w="10056" w:h="6044" w:hRule="exact" w:wrap="none" w:vAnchor="page" w:hAnchor="page" w:x="933" w:y="8983"/>
        <w:numPr>
          <w:ilvl w:val="0"/>
          <w:numId w:val="3"/>
        </w:numPr>
        <w:tabs>
          <w:tab w:val="left" w:pos="278"/>
        </w:tabs>
        <w:spacing w:after="360"/>
        <w:rPr>
          <w:rFonts w:ascii="Times New Roman" w:hAnsi="Times New Roman" w:cs="Times New Roman"/>
          <w:sz w:val="24"/>
          <w:szCs w:val="24"/>
        </w:rPr>
      </w:pPr>
      <w:r w:rsidRPr="00B15A02">
        <w:rPr>
          <w:rFonts w:ascii="Times New Roman" w:hAnsi="Times New Roman" w:cs="Times New Roman"/>
          <w:sz w:val="24"/>
          <w:szCs w:val="24"/>
        </w:rPr>
        <w:t>Установите резиновую заглушку на место.</w:t>
      </w:r>
    </w:p>
    <w:p w14:paraId="5B1B430A" w14:textId="77777777" w:rsidR="00460D0A" w:rsidRPr="00B15A02" w:rsidRDefault="00583D38" w:rsidP="0042178B">
      <w:pPr>
        <w:pStyle w:val="1"/>
        <w:framePr w:w="10056" w:h="6044" w:hRule="exact" w:wrap="none" w:vAnchor="page" w:hAnchor="page" w:x="933" w:y="8983"/>
        <w:rPr>
          <w:rFonts w:ascii="Times New Roman" w:hAnsi="Times New Roman" w:cs="Times New Roman"/>
          <w:sz w:val="24"/>
          <w:szCs w:val="24"/>
        </w:rPr>
      </w:pPr>
      <w:r w:rsidRPr="00B15A02">
        <w:rPr>
          <w:rFonts w:ascii="Times New Roman" w:hAnsi="Times New Roman" w:cs="Times New Roman"/>
          <w:sz w:val="24"/>
          <w:szCs w:val="24"/>
        </w:rPr>
        <w:t>Примечание: Если качество местной воды слишком плохое, рекомендуется использовать дистиллированную воду вместо водопроводной.</w:t>
      </w:r>
    </w:p>
    <w:p w14:paraId="3FE7C860" w14:textId="77777777" w:rsidR="00460D0A" w:rsidRPr="00B15A02" w:rsidRDefault="00583D38">
      <w:pPr>
        <w:pStyle w:val="52"/>
        <w:framePr w:w="211" w:h="384" w:hRule="exact" w:wrap="none" w:vAnchor="page" w:hAnchor="page" w:x="5853" w:y="16091"/>
        <w:spacing w:after="0"/>
        <w:jc w:val="right"/>
        <w:rPr>
          <w:rFonts w:ascii="Times New Roman" w:hAnsi="Times New Roman" w:cs="Times New Roman"/>
          <w:sz w:val="24"/>
          <w:szCs w:val="24"/>
        </w:rPr>
      </w:pPr>
      <w:bookmarkStart w:id="10" w:name="bookmark18"/>
      <w:r w:rsidRPr="00B15A02">
        <w:rPr>
          <w:rFonts w:ascii="Times New Roman" w:hAnsi="Times New Roman" w:cs="Times New Roman"/>
          <w:sz w:val="24"/>
          <w:szCs w:val="24"/>
        </w:rPr>
        <w:t>9</w:t>
      </w:r>
      <w:bookmarkEnd w:id="10"/>
    </w:p>
    <w:p w14:paraId="39FEDA60" w14:textId="77777777" w:rsidR="00460D0A" w:rsidRPr="00B15A02" w:rsidRDefault="00583D38">
      <w:pPr>
        <w:pStyle w:val="aa"/>
        <w:framePr w:wrap="none" w:vAnchor="page" w:hAnchor="page" w:x="1672" w:y="3736"/>
        <w:rPr>
          <w:rFonts w:ascii="Times New Roman" w:hAnsi="Times New Roman" w:cs="Times New Roman"/>
          <w:sz w:val="24"/>
          <w:szCs w:val="24"/>
        </w:rPr>
      </w:pPr>
      <w:r w:rsidRPr="00B15A02">
        <w:rPr>
          <w:rFonts w:ascii="Times New Roman" w:hAnsi="Times New Roman" w:cs="Times New Roman"/>
          <w:sz w:val="24"/>
          <w:szCs w:val="24"/>
        </w:rPr>
        <w:t>Заглушка резервуара для воды</w:t>
      </w:r>
      <w:r w:rsidRPr="00B15A02">
        <w:rPr>
          <w:rFonts w:ascii="Times New Roman" w:hAnsi="Times New Roman" w:cs="Times New Roman"/>
          <w:sz w:val="24"/>
          <w:szCs w:val="24"/>
        </w:rPr>
        <w:tab/>
      </w:r>
    </w:p>
    <w:p w14:paraId="010C6401" w14:textId="77777777" w:rsidR="00460D0A" w:rsidRPr="00B15A02" w:rsidRDefault="00583D38">
      <w:pPr>
        <w:pStyle w:val="aa"/>
        <w:framePr w:wrap="none" w:vAnchor="page" w:hAnchor="page" w:x="2075" w:y="4427"/>
        <w:rPr>
          <w:rFonts w:ascii="Times New Roman" w:hAnsi="Times New Roman" w:cs="Times New Roman"/>
          <w:sz w:val="24"/>
          <w:szCs w:val="24"/>
        </w:rPr>
      </w:pPr>
      <w:r w:rsidRPr="00B15A02">
        <w:rPr>
          <w:rFonts w:ascii="Times New Roman" w:hAnsi="Times New Roman" w:cs="Times New Roman"/>
          <w:sz w:val="24"/>
          <w:szCs w:val="24"/>
        </w:rPr>
        <w:t>Забор воды</w:t>
      </w:r>
    </w:p>
    <w:p w14:paraId="536526A5" w14:textId="77777777" w:rsidR="00460D0A" w:rsidRPr="00B15A02" w:rsidRDefault="00583D38">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5408" behindDoc="1" locked="0" layoutInCell="1" allowOverlap="1" wp14:anchorId="4C95B83C" wp14:editId="26C9A5F9">
            <wp:simplePos x="0" y="0"/>
            <wp:positionH relativeFrom="page">
              <wp:posOffset>939165</wp:posOffset>
            </wp:positionH>
            <wp:positionV relativeFrom="page">
              <wp:posOffset>1262380</wp:posOffset>
            </wp:positionV>
            <wp:extent cx="5645150" cy="3907790"/>
            <wp:effectExtent l="0" t="0" r="0" b="0"/>
            <wp:wrapNone/>
            <wp:docPr id="32" name="Shape 32"/>
            <wp:cNvGraphicFramePr/>
            <a:graphic xmlns:a="http://schemas.openxmlformats.org/drawingml/2006/main">
              <a:graphicData uri="http://schemas.openxmlformats.org/drawingml/2006/picture">
                <pic:pic xmlns:pic="http://schemas.openxmlformats.org/drawingml/2006/picture">
                  <pic:nvPicPr>
                    <pic:cNvPr id="33" name="Picture box 33"/>
                    <pic:cNvPicPr/>
                  </pic:nvPicPr>
                  <pic:blipFill>
                    <a:blip r:embed="rId27"/>
                    <a:stretch/>
                  </pic:blipFill>
                  <pic:spPr>
                    <a:xfrm>
                      <a:off x="0" y="0"/>
                      <a:ext cx="5645150" cy="3907790"/>
                    </a:xfrm>
                    <a:prstGeom prst="rect">
                      <a:avLst/>
                    </a:prstGeom>
                  </pic:spPr>
                </pic:pic>
              </a:graphicData>
            </a:graphic>
          </wp:anchor>
        </w:drawing>
      </w:r>
    </w:p>
    <w:p w14:paraId="6A886F31" w14:textId="77777777" w:rsidR="00460D0A" w:rsidRPr="00B15A02" w:rsidRDefault="00583D38">
      <w:pPr>
        <w:framePr w:wrap="none" w:vAnchor="page" w:hAnchor="page" w:x="1000" w:y="2426"/>
        <w:rPr>
          <w:rFonts w:ascii="Times New Roman" w:hAnsi="Times New Roman" w:cs="Times New Roman"/>
        </w:rPr>
      </w:pPr>
      <w:r w:rsidRPr="00B15A02">
        <w:rPr>
          <w:rFonts w:ascii="Times New Roman" w:hAnsi="Times New Roman" w:cs="Times New Roman"/>
          <w:noProof/>
          <w:lang w:eastAsia="ru-RU" w:bidi="ar-SA"/>
        </w:rPr>
        <w:lastRenderedPageBreak/>
        <w:drawing>
          <wp:inline distT="0" distB="0" distL="0" distR="0" wp14:anchorId="20F10292" wp14:editId="58FC6EF5">
            <wp:extent cx="6290945" cy="4041775"/>
            <wp:effectExtent l="0" t="0" r="0" b="0"/>
            <wp:docPr id="34" name="Picut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8"/>
                    <a:stretch/>
                  </pic:blipFill>
                  <pic:spPr>
                    <a:xfrm>
                      <a:off x="0" y="0"/>
                      <a:ext cx="6290945" cy="4041775"/>
                    </a:xfrm>
                    <a:prstGeom prst="rect">
                      <a:avLst/>
                    </a:prstGeom>
                  </pic:spPr>
                </pic:pic>
              </a:graphicData>
            </a:graphic>
          </wp:inline>
        </w:drawing>
      </w:r>
    </w:p>
    <w:p w14:paraId="0F1E9BA5" w14:textId="77777777" w:rsidR="00460D0A" w:rsidRPr="00B15A02" w:rsidRDefault="00583D38">
      <w:pPr>
        <w:pStyle w:val="1"/>
        <w:framePr w:w="10301" w:h="701" w:hRule="exact" w:wrap="none" w:vAnchor="page" w:hAnchor="page" w:x="817" w:y="9837"/>
        <w:ind w:left="180"/>
        <w:rPr>
          <w:rFonts w:ascii="Times New Roman" w:hAnsi="Times New Roman" w:cs="Times New Roman"/>
          <w:sz w:val="24"/>
          <w:szCs w:val="24"/>
        </w:rPr>
      </w:pPr>
      <w:r w:rsidRPr="00B15A02">
        <w:rPr>
          <w:rFonts w:ascii="Times New Roman" w:hAnsi="Times New Roman" w:cs="Times New Roman"/>
          <w:sz w:val="24"/>
          <w:szCs w:val="24"/>
        </w:rPr>
        <w:t>Обратите внимание, что в случае изменения цвета воды, размножения бактерий или водорослей, замените воду.</w:t>
      </w:r>
    </w:p>
    <w:p w14:paraId="2445D18D" w14:textId="77777777" w:rsidR="00460D0A" w:rsidRPr="00B15A02" w:rsidRDefault="00583D38">
      <w:pPr>
        <w:pStyle w:val="a5"/>
        <w:framePr w:w="370" w:h="384" w:hRule="exact" w:wrap="none" w:vAnchor="page" w:hAnchor="page" w:x="5776" w:y="16091"/>
        <w:jc w:val="center"/>
        <w:rPr>
          <w:sz w:val="24"/>
          <w:szCs w:val="24"/>
        </w:rPr>
      </w:pPr>
      <w:r w:rsidRPr="00B15A02">
        <w:rPr>
          <w:sz w:val="24"/>
          <w:szCs w:val="24"/>
        </w:rPr>
        <w:t>10</w:t>
      </w:r>
    </w:p>
    <w:p w14:paraId="2584C213" w14:textId="77777777" w:rsidR="00460D0A" w:rsidRPr="00B15A02" w:rsidRDefault="00460D0A">
      <w:pPr>
        <w:spacing w:line="1" w:lineRule="exact"/>
        <w:rPr>
          <w:rFonts w:ascii="Times New Roman" w:hAnsi="Times New Roman" w:cs="Times New Roman"/>
        </w:rPr>
        <w:sectPr w:rsidR="00460D0A" w:rsidRPr="00B15A02" w:rsidSect="00AC2741">
          <w:pgSz w:w="11900" w:h="16840"/>
          <w:pgMar w:top="360" w:right="360" w:bottom="360" w:left="360" w:header="0" w:footer="113" w:gutter="0"/>
          <w:cols w:space="720"/>
          <w:noEndnote/>
          <w:docGrid w:linePitch="360"/>
        </w:sectPr>
      </w:pPr>
    </w:p>
    <w:p w14:paraId="7116210D" w14:textId="77777777" w:rsidR="00460D0A" w:rsidRPr="00B15A02" w:rsidRDefault="00583D38">
      <w:pPr>
        <w:pStyle w:val="11"/>
        <w:framePr w:wrap="none" w:vAnchor="page" w:hAnchor="page" w:x="817" w:y="343"/>
        <w:spacing w:after="0"/>
        <w:rPr>
          <w:rFonts w:ascii="Times New Roman" w:hAnsi="Times New Roman" w:cs="Times New Roman"/>
          <w:sz w:val="24"/>
          <w:szCs w:val="24"/>
        </w:rPr>
      </w:pPr>
      <w:bookmarkStart w:id="11" w:name="bookmark20"/>
      <w:r w:rsidRPr="00B15A02">
        <w:rPr>
          <w:rFonts w:ascii="Times New Roman" w:hAnsi="Times New Roman" w:cs="Times New Roman"/>
          <w:sz w:val="24"/>
          <w:szCs w:val="24"/>
        </w:rPr>
        <w:lastRenderedPageBreak/>
        <w:t>Педали</w:t>
      </w:r>
      <w:r w:rsidRPr="00B15A02">
        <w:rPr>
          <w:rFonts w:ascii="Times New Roman" w:hAnsi="Times New Roman" w:cs="Times New Roman"/>
          <w:sz w:val="24"/>
          <w:szCs w:val="24"/>
        </w:rPr>
        <w:tab/>
      </w:r>
      <w:bookmarkEnd w:id="11"/>
    </w:p>
    <w:p w14:paraId="78FEDADE" w14:textId="77777777" w:rsidR="00460D0A" w:rsidRPr="00B15A02" w:rsidRDefault="00583D38">
      <w:pPr>
        <w:pStyle w:val="22"/>
        <w:framePr w:wrap="none" w:vAnchor="page" w:hAnchor="page" w:x="817" w:y="1629"/>
        <w:spacing w:line="240" w:lineRule="auto"/>
        <w:rPr>
          <w:rFonts w:ascii="Times New Roman" w:hAnsi="Times New Roman" w:cs="Times New Roman"/>
          <w:sz w:val="24"/>
          <w:szCs w:val="24"/>
        </w:rPr>
      </w:pPr>
      <w:r w:rsidRPr="00B15A02">
        <w:rPr>
          <w:rFonts w:ascii="Times New Roman" w:hAnsi="Times New Roman" w:cs="Times New Roman"/>
          <w:sz w:val="24"/>
          <w:szCs w:val="24"/>
        </w:rPr>
        <w:t>Регулировка опоры</w:t>
      </w:r>
    </w:p>
    <w:p w14:paraId="641F6D42" w14:textId="2758CB2F" w:rsidR="00460D0A" w:rsidRPr="00B15A02" w:rsidRDefault="00935E04">
      <w:pPr>
        <w:pStyle w:val="42"/>
        <w:framePr w:w="10301" w:h="864" w:hRule="exact" w:wrap="none" w:vAnchor="page" w:hAnchor="page" w:x="817" w:y="11853"/>
        <w:spacing w:after="0"/>
        <w:rPr>
          <w:rFonts w:ascii="Times New Roman" w:hAnsi="Times New Roman" w:cs="Times New Roman"/>
        </w:rPr>
      </w:pPr>
      <w:r w:rsidRPr="00B15A02">
        <w:rPr>
          <w:rFonts w:ascii="Times New Roman" w:hAnsi="Times New Roman" w:cs="Times New Roman"/>
        </w:rPr>
        <w:t>Отрегулируйте ремешки на</w:t>
      </w:r>
      <w:r w:rsidR="00583D38" w:rsidRPr="00B15A02">
        <w:rPr>
          <w:rFonts w:ascii="Times New Roman" w:hAnsi="Times New Roman" w:cs="Times New Roman"/>
        </w:rPr>
        <w:t xml:space="preserve"> подножк</w:t>
      </w:r>
      <w:r w:rsidRPr="00B15A02">
        <w:rPr>
          <w:rFonts w:ascii="Times New Roman" w:hAnsi="Times New Roman" w:cs="Times New Roman"/>
        </w:rPr>
        <w:t>ах</w:t>
      </w:r>
      <w:r w:rsidR="00583D38" w:rsidRPr="00B15A02">
        <w:rPr>
          <w:rFonts w:ascii="Times New Roman" w:hAnsi="Times New Roman" w:cs="Times New Roman"/>
        </w:rPr>
        <w:t xml:space="preserve"> (A) и вставьте </w:t>
      </w:r>
      <w:r w:rsidRPr="00B15A02">
        <w:rPr>
          <w:rFonts w:ascii="Times New Roman" w:hAnsi="Times New Roman" w:cs="Times New Roman"/>
        </w:rPr>
        <w:t>направляющие</w:t>
      </w:r>
      <w:r w:rsidR="00583D38" w:rsidRPr="00B15A02">
        <w:rPr>
          <w:rFonts w:ascii="Times New Roman" w:hAnsi="Times New Roman" w:cs="Times New Roman"/>
        </w:rPr>
        <w:t xml:space="preserve"> подножки </w:t>
      </w:r>
      <w:r w:rsidRPr="00B15A02">
        <w:rPr>
          <w:rFonts w:ascii="Times New Roman" w:hAnsi="Times New Roman" w:cs="Times New Roman"/>
        </w:rPr>
        <w:t>в соответствующие пазы</w:t>
      </w:r>
      <w:r w:rsidR="00583D38" w:rsidRPr="00B15A02">
        <w:rPr>
          <w:rFonts w:ascii="Times New Roman" w:hAnsi="Times New Roman" w:cs="Times New Roman"/>
        </w:rPr>
        <w:t xml:space="preserve"> (B). Вы можете отрегулировать высоту подножек в соответствии с вашими индивидуальными потребностями.</w:t>
      </w:r>
    </w:p>
    <w:p w14:paraId="24AF6B7F" w14:textId="093CB84D" w:rsidR="00460D0A" w:rsidRPr="00B15A02" w:rsidRDefault="00583D38" w:rsidP="0042178B">
      <w:pPr>
        <w:pStyle w:val="1"/>
        <w:framePr w:w="10301" w:h="1966" w:hRule="exact" w:wrap="none" w:vAnchor="page" w:hAnchor="page" w:x="817" w:y="13375"/>
        <w:spacing w:line="233" w:lineRule="auto"/>
        <w:ind w:firstLine="140"/>
        <w:rPr>
          <w:rFonts w:ascii="Times New Roman" w:hAnsi="Times New Roman" w:cs="Times New Roman"/>
          <w:sz w:val="24"/>
          <w:szCs w:val="24"/>
        </w:rPr>
      </w:pPr>
      <w:r w:rsidRPr="00B15A02">
        <w:rPr>
          <w:rFonts w:ascii="Times New Roman" w:hAnsi="Times New Roman" w:cs="Times New Roman"/>
          <w:b/>
          <w:bCs/>
          <w:sz w:val="24"/>
          <w:szCs w:val="24"/>
        </w:rPr>
        <w:t>Предупреждение: Прежде чем использовать гребной тренажер для выполнения упражнений, убедитесь, что нога зафиксирована на педали, а ползунок педали закреплен на застежке.</w:t>
      </w:r>
    </w:p>
    <w:p w14:paraId="78BBBDE7" w14:textId="77777777" w:rsidR="00460D0A" w:rsidRPr="00B15A02" w:rsidRDefault="00583D38">
      <w:pPr>
        <w:pStyle w:val="52"/>
        <w:framePr w:w="10301" w:h="466" w:hRule="exact" w:wrap="none" w:vAnchor="page" w:hAnchor="page" w:x="817" w:y="16043"/>
        <w:spacing w:after="0"/>
        <w:jc w:val="center"/>
        <w:rPr>
          <w:rFonts w:ascii="Times New Roman" w:hAnsi="Times New Roman" w:cs="Times New Roman"/>
          <w:sz w:val="24"/>
          <w:szCs w:val="24"/>
        </w:rPr>
      </w:pPr>
      <w:bookmarkStart w:id="12" w:name="bookmark22"/>
      <w:r w:rsidRPr="00B15A02">
        <w:rPr>
          <w:rFonts w:ascii="Times New Roman" w:hAnsi="Times New Roman" w:cs="Times New Roman"/>
          <w:sz w:val="24"/>
          <w:szCs w:val="24"/>
        </w:rPr>
        <w:t>11</w:t>
      </w:r>
      <w:bookmarkEnd w:id="12"/>
    </w:p>
    <w:p w14:paraId="55712DCB" w14:textId="77777777" w:rsidR="00460D0A" w:rsidRPr="00B15A02" w:rsidRDefault="00583D38">
      <w:pPr>
        <w:pStyle w:val="aa"/>
        <w:framePr w:wrap="none" w:vAnchor="page" w:hAnchor="page" w:x="2723" w:y="5579"/>
        <w:rPr>
          <w:rFonts w:ascii="Times New Roman" w:hAnsi="Times New Roman" w:cs="Times New Roman"/>
          <w:sz w:val="24"/>
          <w:szCs w:val="24"/>
        </w:rPr>
      </w:pPr>
      <w:r w:rsidRPr="00B15A02">
        <w:rPr>
          <w:rFonts w:ascii="Times New Roman" w:hAnsi="Times New Roman" w:cs="Times New Roman"/>
          <w:sz w:val="24"/>
          <w:szCs w:val="24"/>
        </w:rPr>
        <w:t>Подножки</w:t>
      </w:r>
    </w:p>
    <w:p w14:paraId="71F6ADB8" w14:textId="77777777" w:rsidR="00460D0A" w:rsidRPr="00B15A02" w:rsidRDefault="00583D38">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docGrid w:linePitch="360"/>
        </w:sectPr>
      </w:pPr>
      <w:r w:rsidRPr="00B15A02">
        <w:rPr>
          <w:rFonts w:ascii="Times New Roman" w:hAnsi="Times New Roman" w:cs="Times New Roman"/>
          <w:noProof/>
          <w:lang w:eastAsia="ru-RU" w:bidi="ar-SA"/>
        </w:rPr>
        <w:drawing>
          <wp:anchor distT="0" distB="0" distL="0" distR="0" simplePos="0" relativeHeight="251666432" behindDoc="1" locked="0" layoutInCell="1" allowOverlap="1" wp14:anchorId="673997A0" wp14:editId="277AC12C">
            <wp:simplePos x="0" y="0"/>
            <wp:positionH relativeFrom="page">
              <wp:posOffset>518160</wp:posOffset>
            </wp:positionH>
            <wp:positionV relativeFrom="page">
              <wp:posOffset>1746885</wp:posOffset>
            </wp:positionV>
            <wp:extent cx="6541135" cy="4590415"/>
            <wp:effectExtent l="0" t="0" r="0" b="0"/>
            <wp:wrapNone/>
            <wp:docPr id="35" name="Shape 35"/>
            <wp:cNvGraphicFramePr/>
            <a:graphic xmlns:a="http://schemas.openxmlformats.org/drawingml/2006/main">
              <a:graphicData uri="http://schemas.openxmlformats.org/drawingml/2006/picture">
                <pic:pic xmlns:pic="http://schemas.openxmlformats.org/drawingml/2006/picture">
                  <pic:nvPicPr>
                    <pic:cNvPr id="36" name="Picture box 36"/>
                    <pic:cNvPicPr/>
                  </pic:nvPicPr>
                  <pic:blipFill>
                    <a:blip r:embed="rId29"/>
                    <a:stretch/>
                  </pic:blipFill>
                  <pic:spPr>
                    <a:xfrm>
                      <a:off x="0" y="0"/>
                      <a:ext cx="6541135" cy="4590415"/>
                    </a:xfrm>
                    <a:prstGeom prst="rect">
                      <a:avLst/>
                    </a:prstGeom>
                  </pic:spPr>
                </pic:pic>
              </a:graphicData>
            </a:graphic>
          </wp:anchor>
        </w:drawing>
      </w:r>
    </w:p>
    <w:p w14:paraId="1F73580B" w14:textId="0F7FE079" w:rsidR="00460D0A" w:rsidRPr="00B15A02" w:rsidRDefault="00583D38">
      <w:pPr>
        <w:pStyle w:val="40"/>
        <w:framePr w:wrap="none" w:vAnchor="page" w:hAnchor="page" w:x="745" w:y="663"/>
        <w:spacing w:after="0"/>
        <w:rPr>
          <w:rFonts w:ascii="Times New Roman" w:hAnsi="Times New Roman" w:cs="Times New Roman"/>
          <w:sz w:val="24"/>
          <w:szCs w:val="24"/>
        </w:rPr>
      </w:pPr>
      <w:bookmarkStart w:id="13" w:name="bookmark24"/>
      <w:r w:rsidRPr="00B15A02">
        <w:rPr>
          <w:rFonts w:ascii="Times New Roman" w:hAnsi="Times New Roman" w:cs="Times New Roman"/>
          <w:sz w:val="24"/>
          <w:szCs w:val="24"/>
        </w:rPr>
        <w:lastRenderedPageBreak/>
        <w:t xml:space="preserve">Инструкция по эксплуатации </w:t>
      </w:r>
      <w:bookmarkEnd w:id="13"/>
    </w:p>
    <w:tbl>
      <w:tblPr>
        <w:tblOverlap w:val="never"/>
        <w:tblW w:w="0" w:type="auto"/>
        <w:tblLayout w:type="fixed"/>
        <w:tblCellMar>
          <w:left w:w="10" w:type="dxa"/>
          <w:right w:w="10" w:type="dxa"/>
        </w:tblCellMar>
        <w:tblLook w:val="04A0" w:firstRow="1" w:lastRow="0" w:firstColumn="1" w:lastColumn="0" w:noHBand="0" w:noVBand="1"/>
      </w:tblPr>
      <w:tblGrid>
        <w:gridCol w:w="581"/>
        <w:gridCol w:w="1526"/>
        <w:gridCol w:w="1459"/>
        <w:gridCol w:w="1133"/>
        <w:gridCol w:w="931"/>
        <w:gridCol w:w="586"/>
        <w:gridCol w:w="4430"/>
      </w:tblGrid>
      <w:tr w:rsidR="00460D0A" w:rsidRPr="00B15A02" w14:paraId="4D2411B2" w14:textId="77777777">
        <w:trPr>
          <w:trHeight w:hRule="exact" w:val="274"/>
        </w:trPr>
        <w:tc>
          <w:tcPr>
            <w:tcW w:w="2107" w:type="dxa"/>
            <w:gridSpan w:val="2"/>
            <w:shd w:val="clear" w:color="auto" w:fill="auto"/>
          </w:tcPr>
          <w:p w14:paraId="27055C90" w14:textId="77777777" w:rsidR="00460D0A" w:rsidRPr="00B15A02" w:rsidRDefault="00583D38">
            <w:pPr>
              <w:pStyle w:val="ac"/>
              <w:framePr w:w="10646" w:h="14645" w:wrap="none" w:vAnchor="page" w:hAnchor="page" w:x="745" w:y="1297"/>
              <w:rPr>
                <w:sz w:val="24"/>
                <w:szCs w:val="24"/>
              </w:rPr>
            </w:pPr>
            <w:r w:rsidRPr="00B15A02">
              <w:rPr>
                <w:b/>
                <w:bCs/>
                <w:sz w:val="24"/>
                <w:szCs w:val="24"/>
              </w:rPr>
              <w:t>1- ФУНКЦИЯ</w:t>
            </w:r>
          </w:p>
        </w:tc>
        <w:tc>
          <w:tcPr>
            <w:tcW w:w="8539" w:type="dxa"/>
            <w:gridSpan w:val="5"/>
            <w:tcBorders>
              <w:left w:val="single" w:sz="4" w:space="0" w:color="auto"/>
            </w:tcBorders>
            <w:shd w:val="clear" w:color="auto" w:fill="auto"/>
          </w:tcPr>
          <w:p w14:paraId="13BCCD7E" w14:textId="77777777" w:rsidR="00460D0A" w:rsidRPr="00B15A02" w:rsidRDefault="00583D38">
            <w:pPr>
              <w:pStyle w:val="ac"/>
              <w:framePr w:w="10646" w:h="14645" w:wrap="none" w:vAnchor="page" w:hAnchor="page" w:x="745" w:y="1297"/>
              <w:rPr>
                <w:sz w:val="24"/>
                <w:szCs w:val="24"/>
              </w:rPr>
            </w:pPr>
            <w:r w:rsidRPr="00B15A02">
              <w:rPr>
                <w:b/>
                <w:bCs/>
                <w:sz w:val="24"/>
                <w:szCs w:val="24"/>
              </w:rPr>
              <w:t>ДИСПЛЕЯ</w:t>
            </w:r>
          </w:p>
        </w:tc>
      </w:tr>
      <w:tr w:rsidR="00460D0A" w:rsidRPr="00B15A02" w14:paraId="3A82C7F3" w14:textId="77777777">
        <w:trPr>
          <w:trHeight w:hRule="exact" w:val="701"/>
        </w:trPr>
        <w:tc>
          <w:tcPr>
            <w:tcW w:w="581" w:type="dxa"/>
            <w:tcBorders>
              <w:top w:val="single" w:sz="4" w:space="0" w:color="auto"/>
              <w:left w:val="single" w:sz="4" w:space="0" w:color="auto"/>
            </w:tcBorders>
            <w:shd w:val="clear" w:color="auto" w:fill="auto"/>
            <w:vAlign w:val="center"/>
          </w:tcPr>
          <w:p w14:paraId="7BC7B8F8" w14:textId="77777777" w:rsidR="00460D0A" w:rsidRPr="00B15A02" w:rsidRDefault="00583D38">
            <w:pPr>
              <w:pStyle w:val="ac"/>
              <w:framePr w:w="10646" w:h="14645" w:wrap="none" w:vAnchor="page" w:hAnchor="page" w:x="745" w:y="1297"/>
              <w:rPr>
                <w:sz w:val="24"/>
                <w:szCs w:val="24"/>
              </w:rPr>
            </w:pPr>
            <w:r w:rsidRPr="00B15A02">
              <w:rPr>
                <w:sz w:val="24"/>
                <w:szCs w:val="24"/>
              </w:rPr>
              <w:t>№</w:t>
            </w:r>
          </w:p>
        </w:tc>
        <w:tc>
          <w:tcPr>
            <w:tcW w:w="1526" w:type="dxa"/>
            <w:tcBorders>
              <w:top w:val="single" w:sz="4" w:space="0" w:color="auto"/>
              <w:left w:val="single" w:sz="4" w:space="0" w:color="auto"/>
            </w:tcBorders>
            <w:shd w:val="clear" w:color="auto" w:fill="auto"/>
            <w:vAlign w:val="center"/>
          </w:tcPr>
          <w:p w14:paraId="38100418" w14:textId="77777777" w:rsidR="00460D0A" w:rsidRPr="00B15A02" w:rsidRDefault="00583D38">
            <w:pPr>
              <w:pStyle w:val="ac"/>
              <w:framePr w:w="10646" w:h="14645" w:wrap="none" w:vAnchor="page" w:hAnchor="page" w:x="745" w:y="1297"/>
              <w:rPr>
                <w:sz w:val="24"/>
                <w:szCs w:val="24"/>
              </w:rPr>
            </w:pPr>
            <w:r w:rsidRPr="00B15A02">
              <w:rPr>
                <w:sz w:val="24"/>
                <w:szCs w:val="24"/>
              </w:rPr>
              <w:t>ПОЗ.</w:t>
            </w:r>
          </w:p>
        </w:tc>
        <w:tc>
          <w:tcPr>
            <w:tcW w:w="1459" w:type="dxa"/>
            <w:tcBorders>
              <w:top w:val="single" w:sz="4" w:space="0" w:color="auto"/>
              <w:left w:val="single" w:sz="4" w:space="0" w:color="auto"/>
            </w:tcBorders>
            <w:shd w:val="clear" w:color="auto" w:fill="auto"/>
            <w:vAlign w:val="bottom"/>
          </w:tcPr>
          <w:p w14:paraId="5979EC40"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ДИАПАЗОН</w:t>
            </w:r>
          </w:p>
          <w:p w14:paraId="356943CB" w14:textId="65BC83A6" w:rsidR="00460D0A" w:rsidRPr="00B15A02" w:rsidRDefault="0042178B">
            <w:pPr>
              <w:pStyle w:val="ac"/>
              <w:framePr w:w="10646" w:h="14645" w:wrap="none" w:vAnchor="page" w:hAnchor="page" w:x="745" w:y="1297"/>
              <w:rPr>
                <w:sz w:val="24"/>
                <w:szCs w:val="24"/>
              </w:rPr>
            </w:pPr>
            <w:r w:rsidRPr="00B15A02">
              <w:rPr>
                <w:sz w:val="24"/>
                <w:szCs w:val="24"/>
              </w:rPr>
              <w:t xml:space="preserve">НА </w:t>
            </w:r>
            <w:r w:rsidR="00583D38" w:rsidRPr="00B15A02">
              <w:rPr>
                <w:sz w:val="24"/>
                <w:szCs w:val="24"/>
              </w:rPr>
              <w:t>ДИСПЛЕ</w:t>
            </w:r>
            <w:r w:rsidRPr="00B15A02">
              <w:rPr>
                <w:sz w:val="24"/>
                <w:szCs w:val="24"/>
              </w:rPr>
              <w:t>Е</w:t>
            </w:r>
          </w:p>
        </w:tc>
        <w:tc>
          <w:tcPr>
            <w:tcW w:w="1133" w:type="dxa"/>
            <w:tcBorders>
              <w:top w:val="single" w:sz="4" w:space="0" w:color="auto"/>
              <w:left w:val="single" w:sz="4" w:space="0" w:color="auto"/>
            </w:tcBorders>
            <w:shd w:val="clear" w:color="auto" w:fill="auto"/>
            <w:vAlign w:val="bottom"/>
          </w:tcPr>
          <w:p w14:paraId="225A95D8" w14:textId="77777777" w:rsidR="00460D0A" w:rsidRPr="00B15A02" w:rsidRDefault="00583D38">
            <w:pPr>
              <w:pStyle w:val="ac"/>
              <w:framePr w:w="10646" w:h="14645" w:wrap="none" w:vAnchor="page" w:hAnchor="page" w:x="745" w:y="1297"/>
              <w:spacing w:line="329" w:lineRule="auto"/>
              <w:rPr>
                <w:sz w:val="24"/>
                <w:szCs w:val="24"/>
              </w:rPr>
            </w:pPr>
            <w:r w:rsidRPr="00B15A02">
              <w:rPr>
                <w:sz w:val="24"/>
                <w:szCs w:val="24"/>
              </w:rPr>
              <w:t>Диапазон настройки</w:t>
            </w:r>
          </w:p>
        </w:tc>
        <w:tc>
          <w:tcPr>
            <w:tcW w:w="931" w:type="dxa"/>
            <w:tcBorders>
              <w:top w:val="single" w:sz="4" w:space="0" w:color="auto"/>
              <w:left w:val="single" w:sz="4" w:space="0" w:color="auto"/>
            </w:tcBorders>
            <w:shd w:val="clear" w:color="auto" w:fill="auto"/>
            <w:vAlign w:val="center"/>
          </w:tcPr>
          <w:p w14:paraId="083343CF" w14:textId="77777777" w:rsidR="00460D0A" w:rsidRPr="00B15A02" w:rsidRDefault="00583D38">
            <w:pPr>
              <w:pStyle w:val="ac"/>
              <w:framePr w:w="10646" w:h="14645" w:wrap="none" w:vAnchor="page" w:hAnchor="page" w:x="745" w:y="1297"/>
              <w:rPr>
                <w:sz w:val="24"/>
                <w:szCs w:val="24"/>
              </w:rPr>
            </w:pPr>
            <w:r w:rsidRPr="00B15A02">
              <w:rPr>
                <w:sz w:val="24"/>
                <w:szCs w:val="24"/>
              </w:rPr>
              <w:t>Память</w:t>
            </w:r>
          </w:p>
        </w:tc>
        <w:tc>
          <w:tcPr>
            <w:tcW w:w="586" w:type="dxa"/>
            <w:tcBorders>
              <w:top w:val="single" w:sz="4" w:space="0" w:color="auto"/>
              <w:left w:val="single" w:sz="4" w:space="0" w:color="auto"/>
            </w:tcBorders>
            <w:shd w:val="clear" w:color="auto" w:fill="auto"/>
            <w:vAlign w:val="center"/>
          </w:tcPr>
          <w:p w14:paraId="31BD027D" w14:textId="77777777" w:rsidR="00460D0A" w:rsidRPr="00B15A02" w:rsidRDefault="00583D38">
            <w:pPr>
              <w:pStyle w:val="ac"/>
              <w:framePr w:w="10646" w:h="14645" w:wrap="none" w:vAnchor="page" w:hAnchor="page" w:x="745" w:y="1297"/>
              <w:rPr>
                <w:sz w:val="24"/>
                <w:szCs w:val="24"/>
              </w:rPr>
            </w:pPr>
            <w:r w:rsidRPr="00B15A02">
              <w:rPr>
                <w:sz w:val="24"/>
                <w:szCs w:val="24"/>
              </w:rPr>
              <w:t>RZ</w:t>
            </w:r>
          </w:p>
        </w:tc>
        <w:tc>
          <w:tcPr>
            <w:tcW w:w="4430" w:type="dxa"/>
            <w:tcBorders>
              <w:top w:val="single" w:sz="4" w:space="0" w:color="auto"/>
              <w:left w:val="single" w:sz="4" w:space="0" w:color="auto"/>
              <w:right w:val="single" w:sz="4" w:space="0" w:color="auto"/>
            </w:tcBorders>
            <w:shd w:val="clear" w:color="auto" w:fill="auto"/>
            <w:vAlign w:val="center"/>
          </w:tcPr>
          <w:p w14:paraId="3B154848" w14:textId="77777777" w:rsidR="00460D0A" w:rsidRPr="00B15A02" w:rsidRDefault="00583D38">
            <w:pPr>
              <w:pStyle w:val="ac"/>
              <w:framePr w:w="10646" w:h="14645" w:wrap="none" w:vAnchor="page" w:hAnchor="page" w:x="745" w:y="1297"/>
              <w:jc w:val="center"/>
              <w:rPr>
                <w:sz w:val="24"/>
                <w:szCs w:val="24"/>
              </w:rPr>
            </w:pPr>
            <w:r w:rsidRPr="00B15A02">
              <w:rPr>
                <w:sz w:val="24"/>
                <w:szCs w:val="24"/>
              </w:rPr>
              <w:t>Описание</w:t>
            </w:r>
          </w:p>
        </w:tc>
      </w:tr>
      <w:tr w:rsidR="00460D0A" w:rsidRPr="00B15A02" w14:paraId="277F3D19" w14:textId="77777777">
        <w:trPr>
          <w:trHeight w:hRule="exact" w:val="2410"/>
        </w:trPr>
        <w:tc>
          <w:tcPr>
            <w:tcW w:w="581" w:type="dxa"/>
            <w:tcBorders>
              <w:top w:val="single" w:sz="4" w:space="0" w:color="auto"/>
              <w:left w:val="single" w:sz="4" w:space="0" w:color="auto"/>
            </w:tcBorders>
            <w:shd w:val="clear" w:color="auto" w:fill="auto"/>
            <w:vAlign w:val="center"/>
          </w:tcPr>
          <w:p w14:paraId="463D8E4B" w14:textId="77777777" w:rsidR="00460D0A" w:rsidRPr="00B15A02" w:rsidRDefault="00583D38">
            <w:pPr>
              <w:pStyle w:val="ac"/>
              <w:framePr w:w="10646" w:h="14645" w:wrap="none" w:vAnchor="page" w:hAnchor="page" w:x="745" w:y="1297"/>
              <w:rPr>
                <w:sz w:val="24"/>
                <w:szCs w:val="24"/>
              </w:rPr>
            </w:pPr>
            <w:r w:rsidRPr="00B15A02">
              <w:rPr>
                <w:sz w:val="24"/>
                <w:szCs w:val="24"/>
              </w:rPr>
              <w:t>1</w:t>
            </w:r>
          </w:p>
        </w:tc>
        <w:tc>
          <w:tcPr>
            <w:tcW w:w="1526" w:type="dxa"/>
            <w:tcBorders>
              <w:top w:val="single" w:sz="4" w:space="0" w:color="auto"/>
              <w:left w:val="single" w:sz="4" w:space="0" w:color="auto"/>
            </w:tcBorders>
            <w:shd w:val="clear" w:color="auto" w:fill="auto"/>
            <w:vAlign w:val="center"/>
          </w:tcPr>
          <w:p w14:paraId="4288A4FE" w14:textId="77777777" w:rsidR="00460D0A" w:rsidRPr="00B15A02" w:rsidRDefault="00583D38">
            <w:pPr>
              <w:pStyle w:val="ac"/>
              <w:framePr w:w="10646" w:h="14645" w:wrap="none" w:vAnchor="page" w:hAnchor="page" w:x="745" w:y="1297"/>
              <w:rPr>
                <w:sz w:val="24"/>
                <w:szCs w:val="24"/>
              </w:rPr>
            </w:pPr>
            <w:r w:rsidRPr="00B15A02">
              <w:rPr>
                <w:sz w:val="24"/>
                <w:szCs w:val="24"/>
              </w:rPr>
              <w:t>ВРЕМЯ</w:t>
            </w:r>
          </w:p>
        </w:tc>
        <w:tc>
          <w:tcPr>
            <w:tcW w:w="1459" w:type="dxa"/>
            <w:tcBorders>
              <w:top w:val="single" w:sz="4" w:space="0" w:color="auto"/>
              <w:left w:val="single" w:sz="4" w:space="0" w:color="auto"/>
            </w:tcBorders>
            <w:shd w:val="clear" w:color="auto" w:fill="auto"/>
            <w:vAlign w:val="center"/>
          </w:tcPr>
          <w:p w14:paraId="0F2E84A2" w14:textId="77777777" w:rsidR="00460D0A" w:rsidRPr="00B15A02" w:rsidRDefault="00583D38">
            <w:pPr>
              <w:pStyle w:val="ac"/>
              <w:framePr w:w="10646" w:h="14645" w:wrap="none" w:vAnchor="page" w:hAnchor="page" w:x="745" w:y="1297"/>
              <w:rPr>
                <w:sz w:val="24"/>
                <w:szCs w:val="24"/>
              </w:rPr>
            </w:pPr>
            <w:r w:rsidRPr="00B15A02">
              <w:rPr>
                <w:sz w:val="24"/>
                <w:szCs w:val="24"/>
              </w:rPr>
              <w:t>0:00-99:99</w:t>
            </w:r>
          </w:p>
        </w:tc>
        <w:tc>
          <w:tcPr>
            <w:tcW w:w="1133" w:type="dxa"/>
            <w:tcBorders>
              <w:top w:val="single" w:sz="4" w:space="0" w:color="auto"/>
              <w:left w:val="single" w:sz="4" w:space="0" w:color="auto"/>
            </w:tcBorders>
            <w:shd w:val="clear" w:color="auto" w:fill="auto"/>
            <w:vAlign w:val="center"/>
          </w:tcPr>
          <w:p w14:paraId="06A304F6" w14:textId="77777777" w:rsidR="00460D0A" w:rsidRPr="00B15A02" w:rsidRDefault="00583D38">
            <w:pPr>
              <w:pStyle w:val="ac"/>
              <w:framePr w:w="10646" w:h="14645" w:wrap="none" w:vAnchor="page" w:hAnchor="page" w:x="745" w:y="1297"/>
              <w:rPr>
                <w:sz w:val="24"/>
                <w:szCs w:val="24"/>
              </w:rPr>
            </w:pPr>
            <w:r w:rsidRPr="00B15A02">
              <w:rPr>
                <w:sz w:val="24"/>
                <w:szCs w:val="24"/>
              </w:rPr>
              <w:t>±1 минута</w:t>
            </w:r>
          </w:p>
        </w:tc>
        <w:tc>
          <w:tcPr>
            <w:tcW w:w="931" w:type="dxa"/>
            <w:tcBorders>
              <w:top w:val="single" w:sz="4" w:space="0" w:color="auto"/>
              <w:left w:val="single" w:sz="4" w:space="0" w:color="auto"/>
            </w:tcBorders>
            <w:shd w:val="clear" w:color="auto" w:fill="auto"/>
            <w:vAlign w:val="center"/>
          </w:tcPr>
          <w:p w14:paraId="3701F722"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61729BCE"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04D0207B"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1. При отсутствии настройки, то время будет циклично накапливаться.</w:t>
            </w:r>
          </w:p>
          <w:p w14:paraId="3F7ABEB7"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2.1 Если пользователь задал значение, то отсчет времени будет вестись от заданного значения до нуля. Действие будет сопровождаться 4 звуковыми сигналами)</w:t>
            </w:r>
          </w:p>
          <w:p w14:paraId="62F33683"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3- Если в течение 4 минут сигнал не поступит, консоль перейдет в режим ожидания.</w:t>
            </w:r>
          </w:p>
        </w:tc>
      </w:tr>
      <w:tr w:rsidR="00460D0A" w:rsidRPr="00B15A02" w14:paraId="37DCE718" w14:textId="77777777">
        <w:trPr>
          <w:trHeight w:hRule="exact" w:val="2405"/>
        </w:trPr>
        <w:tc>
          <w:tcPr>
            <w:tcW w:w="581" w:type="dxa"/>
            <w:tcBorders>
              <w:top w:val="single" w:sz="4" w:space="0" w:color="auto"/>
              <w:left w:val="single" w:sz="4" w:space="0" w:color="auto"/>
            </w:tcBorders>
            <w:shd w:val="clear" w:color="auto" w:fill="auto"/>
            <w:vAlign w:val="center"/>
          </w:tcPr>
          <w:p w14:paraId="5757A513" w14:textId="77777777" w:rsidR="00460D0A" w:rsidRPr="00B15A02" w:rsidRDefault="00583D38">
            <w:pPr>
              <w:pStyle w:val="ac"/>
              <w:framePr w:w="10646" w:h="14645" w:wrap="none" w:vAnchor="page" w:hAnchor="page" w:x="745" w:y="1297"/>
              <w:rPr>
                <w:sz w:val="24"/>
                <w:szCs w:val="24"/>
              </w:rPr>
            </w:pPr>
            <w:r w:rsidRPr="00B15A02">
              <w:rPr>
                <w:sz w:val="24"/>
                <w:szCs w:val="24"/>
              </w:rPr>
              <w:t>2</w:t>
            </w:r>
          </w:p>
        </w:tc>
        <w:tc>
          <w:tcPr>
            <w:tcW w:w="1526" w:type="dxa"/>
            <w:tcBorders>
              <w:top w:val="single" w:sz="4" w:space="0" w:color="auto"/>
              <w:left w:val="single" w:sz="4" w:space="0" w:color="auto"/>
            </w:tcBorders>
            <w:shd w:val="clear" w:color="auto" w:fill="auto"/>
            <w:vAlign w:val="center"/>
          </w:tcPr>
          <w:p w14:paraId="58649E32" w14:textId="77777777" w:rsidR="00460D0A" w:rsidRPr="00B15A02" w:rsidRDefault="00583D38">
            <w:pPr>
              <w:pStyle w:val="ac"/>
              <w:framePr w:w="10646" w:h="14645" w:wrap="none" w:vAnchor="page" w:hAnchor="page" w:x="745" w:y="1297"/>
              <w:rPr>
                <w:sz w:val="24"/>
                <w:szCs w:val="24"/>
              </w:rPr>
            </w:pPr>
            <w:r w:rsidRPr="00B15A02">
              <w:rPr>
                <w:sz w:val="24"/>
                <w:szCs w:val="24"/>
              </w:rPr>
              <w:t>РАССТОЯНИЕ</w:t>
            </w:r>
          </w:p>
        </w:tc>
        <w:tc>
          <w:tcPr>
            <w:tcW w:w="1459" w:type="dxa"/>
            <w:tcBorders>
              <w:top w:val="single" w:sz="4" w:space="0" w:color="auto"/>
              <w:left w:val="single" w:sz="4" w:space="0" w:color="auto"/>
            </w:tcBorders>
            <w:shd w:val="clear" w:color="auto" w:fill="auto"/>
            <w:vAlign w:val="center"/>
          </w:tcPr>
          <w:p w14:paraId="2715CB44" w14:textId="77777777" w:rsidR="00460D0A" w:rsidRPr="00B15A02" w:rsidRDefault="00583D38">
            <w:pPr>
              <w:pStyle w:val="ac"/>
              <w:framePr w:w="10646" w:h="14645" w:wrap="none" w:vAnchor="page" w:hAnchor="page" w:x="745" w:y="1297"/>
              <w:rPr>
                <w:sz w:val="24"/>
                <w:szCs w:val="24"/>
              </w:rPr>
            </w:pPr>
            <w:r w:rsidRPr="00B15A02">
              <w:rPr>
                <w:sz w:val="24"/>
                <w:szCs w:val="24"/>
              </w:rPr>
              <w:t>0-9999</w:t>
            </w:r>
          </w:p>
        </w:tc>
        <w:tc>
          <w:tcPr>
            <w:tcW w:w="1133" w:type="dxa"/>
            <w:tcBorders>
              <w:top w:val="single" w:sz="4" w:space="0" w:color="auto"/>
              <w:left w:val="single" w:sz="4" w:space="0" w:color="auto"/>
            </w:tcBorders>
            <w:shd w:val="clear" w:color="auto" w:fill="auto"/>
            <w:vAlign w:val="center"/>
          </w:tcPr>
          <w:p w14:paraId="0A23C726"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0-9990</w:t>
            </w:r>
          </w:p>
          <w:p w14:paraId="199BAF4F"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10K</w:t>
            </w:r>
          </w:p>
          <w:p w14:paraId="04A12D83" w14:textId="77777777" w:rsidR="00460D0A" w:rsidRPr="00B15A02" w:rsidRDefault="00583D38">
            <w:pPr>
              <w:pStyle w:val="ac"/>
              <w:framePr w:w="10646" w:h="14645" w:wrap="none" w:vAnchor="page" w:hAnchor="page" w:x="745" w:y="1297"/>
              <w:spacing w:after="80"/>
              <w:rPr>
                <w:sz w:val="24"/>
                <w:szCs w:val="24"/>
              </w:rPr>
            </w:pPr>
            <w:r w:rsidRPr="00B15A02">
              <w:rPr>
                <w:sz w:val="24"/>
                <w:szCs w:val="24"/>
              </w:rPr>
              <w:t>±10M</w:t>
            </w:r>
          </w:p>
        </w:tc>
        <w:tc>
          <w:tcPr>
            <w:tcW w:w="931" w:type="dxa"/>
            <w:tcBorders>
              <w:top w:val="single" w:sz="4" w:space="0" w:color="auto"/>
              <w:left w:val="single" w:sz="4" w:space="0" w:color="auto"/>
            </w:tcBorders>
            <w:shd w:val="clear" w:color="auto" w:fill="auto"/>
            <w:vAlign w:val="center"/>
          </w:tcPr>
          <w:p w14:paraId="365BBCD4"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7867DA5E"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433141AF"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1. При отсутствии настройки, то время будет циклично накапливаться.</w:t>
            </w:r>
          </w:p>
          <w:p w14:paraId="53B1A207"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2.1 Если пользователь задал значение, то отсчет времени будет вестись от заданного значения до нуля. Действие будет сопровождаться 4 звуковыми сигналами)</w:t>
            </w:r>
          </w:p>
          <w:p w14:paraId="60A1BD02"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3- Если в течение 4 минут сигнал не поступит, консоль перейдет в режим ожидания.</w:t>
            </w:r>
          </w:p>
        </w:tc>
      </w:tr>
      <w:tr w:rsidR="00460D0A" w:rsidRPr="00B15A02" w14:paraId="5C9A8C84" w14:textId="77777777">
        <w:trPr>
          <w:trHeight w:hRule="exact" w:val="2410"/>
        </w:trPr>
        <w:tc>
          <w:tcPr>
            <w:tcW w:w="581" w:type="dxa"/>
            <w:tcBorders>
              <w:top w:val="single" w:sz="4" w:space="0" w:color="auto"/>
              <w:left w:val="single" w:sz="4" w:space="0" w:color="auto"/>
            </w:tcBorders>
            <w:shd w:val="clear" w:color="auto" w:fill="auto"/>
            <w:vAlign w:val="center"/>
          </w:tcPr>
          <w:p w14:paraId="309A56BE" w14:textId="77777777" w:rsidR="00460D0A" w:rsidRPr="00B15A02" w:rsidRDefault="00583D38">
            <w:pPr>
              <w:pStyle w:val="ac"/>
              <w:framePr w:w="10646" w:h="14645" w:wrap="none" w:vAnchor="page" w:hAnchor="page" w:x="745" w:y="1297"/>
              <w:rPr>
                <w:sz w:val="24"/>
                <w:szCs w:val="24"/>
              </w:rPr>
            </w:pPr>
            <w:r w:rsidRPr="00B15A02">
              <w:rPr>
                <w:sz w:val="24"/>
                <w:szCs w:val="24"/>
              </w:rPr>
              <w:t>3</w:t>
            </w:r>
          </w:p>
        </w:tc>
        <w:tc>
          <w:tcPr>
            <w:tcW w:w="1526" w:type="dxa"/>
            <w:tcBorders>
              <w:top w:val="single" w:sz="4" w:space="0" w:color="auto"/>
              <w:left w:val="single" w:sz="4" w:space="0" w:color="auto"/>
            </w:tcBorders>
            <w:shd w:val="clear" w:color="auto" w:fill="auto"/>
            <w:vAlign w:val="center"/>
          </w:tcPr>
          <w:p w14:paraId="2BFE7464" w14:textId="77777777" w:rsidR="00460D0A" w:rsidRPr="00B15A02" w:rsidRDefault="00583D38">
            <w:pPr>
              <w:pStyle w:val="ac"/>
              <w:framePr w:w="10646" w:h="14645" w:wrap="none" w:vAnchor="page" w:hAnchor="page" w:x="745" w:y="1297"/>
              <w:rPr>
                <w:sz w:val="24"/>
                <w:szCs w:val="24"/>
              </w:rPr>
            </w:pPr>
            <w:r w:rsidRPr="00B15A02">
              <w:rPr>
                <w:sz w:val="24"/>
                <w:szCs w:val="24"/>
              </w:rPr>
              <w:t>КАЛОРИИ</w:t>
            </w:r>
          </w:p>
        </w:tc>
        <w:tc>
          <w:tcPr>
            <w:tcW w:w="1459" w:type="dxa"/>
            <w:tcBorders>
              <w:top w:val="single" w:sz="4" w:space="0" w:color="auto"/>
              <w:left w:val="single" w:sz="4" w:space="0" w:color="auto"/>
            </w:tcBorders>
            <w:shd w:val="clear" w:color="auto" w:fill="auto"/>
            <w:vAlign w:val="center"/>
          </w:tcPr>
          <w:p w14:paraId="5BC3F119" w14:textId="77777777" w:rsidR="00460D0A" w:rsidRPr="00B15A02" w:rsidRDefault="00583D38">
            <w:pPr>
              <w:pStyle w:val="ac"/>
              <w:framePr w:w="10646" w:h="14645" w:wrap="none" w:vAnchor="page" w:hAnchor="page" w:x="745" w:y="1297"/>
              <w:rPr>
                <w:sz w:val="24"/>
                <w:szCs w:val="24"/>
              </w:rPr>
            </w:pPr>
            <w:r w:rsidRPr="00B15A02">
              <w:rPr>
                <w:sz w:val="24"/>
                <w:szCs w:val="24"/>
              </w:rPr>
              <w:t>0-9999 кал</w:t>
            </w:r>
          </w:p>
        </w:tc>
        <w:tc>
          <w:tcPr>
            <w:tcW w:w="1133" w:type="dxa"/>
            <w:tcBorders>
              <w:top w:val="single" w:sz="4" w:space="0" w:color="auto"/>
              <w:left w:val="single" w:sz="4" w:space="0" w:color="auto"/>
            </w:tcBorders>
            <w:shd w:val="clear" w:color="auto" w:fill="auto"/>
            <w:vAlign w:val="center"/>
          </w:tcPr>
          <w:p w14:paraId="070544F2" w14:textId="77777777" w:rsidR="00460D0A" w:rsidRPr="00B15A02" w:rsidRDefault="00583D38">
            <w:pPr>
              <w:pStyle w:val="ac"/>
              <w:framePr w:w="10646" w:h="14645" w:wrap="none" w:vAnchor="page" w:hAnchor="page" w:x="745" w:y="1297"/>
              <w:spacing w:line="350" w:lineRule="auto"/>
              <w:rPr>
                <w:sz w:val="24"/>
                <w:szCs w:val="24"/>
              </w:rPr>
            </w:pPr>
            <w:r w:rsidRPr="00B15A02">
              <w:rPr>
                <w:sz w:val="24"/>
                <w:szCs w:val="24"/>
              </w:rPr>
              <w:t>0-9990 (±10)</w:t>
            </w:r>
          </w:p>
        </w:tc>
        <w:tc>
          <w:tcPr>
            <w:tcW w:w="931" w:type="dxa"/>
            <w:tcBorders>
              <w:top w:val="single" w:sz="4" w:space="0" w:color="auto"/>
              <w:left w:val="single" w:sz="4" w:space="0" w:color="auto"/>
            </w:tcBorders>
            <w:shd w:val="clear" w:color="auto" w:fill="auto"/>
            <w:vAlign w:val="center"/>
          </w:tcPr>
          <w:p w14:paraId="7032AADD"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62D1CDE7"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25D50D3B"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1. При отсутствии настройки, то время будет циклично накапливаться.</w:t>
            </w:r>
          </w:p>
          <w:p w14:paraId="79696300"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2.1 Если пользователь задал значение, то отсчет времени будет вестись от заданного значения до нуля. Действие будет сопровождаться 4 звуковыми сигналами)</w:t>
            </w:r>
          </w:p>
          <w:p w14:paraId="5B07FDA5" w14:textId="77777777" w:rsidR="00460D0A" w:rsidRPr="00B15A02" w:rsidRDefault="00583D38">
            <w:pPr>
              <w:pStyle w:val="ac"/>
              <w:framePr w:w="10646" w:h="14645" w:wrap="none" w:vAnchor="page" w:hAnchor="page" w:x="745" w:y="1297"/>
              <w:spacing w:line="324" w:lineRule="auto"/>
              <w:rPr>
                <w:sz w:val="24"/>
                <w:szCs w:val="24"/>
              </w:rPr>
            </w:pPr>
            <w:r w:rsidRPr="00B15A02">
              <w:rPr>
                <w:sz w:val="24"/>
                <w:szCs w:val="24"/>
              </w:rPr>
              <w:t>3- Если в течение 4 минут сигнал не поступит, консоль перейдет в режим ожидания.</w:t>
            </w:r>
          </w:p>
        </w:tc>
      </w:tr>
      <w:tr w:rsidR="00460D0A" w:rsidRPr="00B15A02" w14:paraId="521668E2" w14:textId="77777777" w:rsidTr="0042178B">
        <w:trPr>
          <w:trHeight w:hRule="exact" w:val="2015"/>
        </w:trPr>
        <w:tc>
          <w:tcPr>
            <w:tcW w:w="581" w:type="dxa"/>
            <w:tcBorders>
              <w:top w:val="single" w:sz="4" w:space="0" w:color="auto"/>
              <w:left w:val="single" w:sz="4" w:space="0" w:color="auto"/>
            </w:tcBorders>
            <w:shd w:val="clear" w:color="auto" w:fill="auto"/>
            <w:vAlign w:val="center"/>
          </w:tcPr>
          <w:p w14:paraId="300D7B2C" w14:textId="77777777" w:rsidR="00460D0A" w:rsidRPr="00B15A02" w:rsidRDefault="00583D38">
            <w:pPr>
              <w:pStyle w:val="ac"/>
              <w:framePr w:w="10646" w:h="14645" w:wrap="none" w:vAnchor="page" w:hAnchor="page" w:x="745" w:y="1297"/>
              <w:rPr>
                <w:sz w:val="24"/>
                <w:szCs w:val="24"/>
              </w:rPr>
            </w:pPr>
            <w:r w:rsidRPr="00B15A02">
              <w:rPr>
                <w:sz w:val="24"/>
                <w:szCs w:val="24"/>
              </w:rPr>
              <w:t>4</w:t>
            </w:r>
          </w:p>
        </w:tc>
        <w:tc>
          <w:tcPr>
            <w:tcW w:w="1526" w:type="dxa"/>
            <w:tcBorders>
              <w:top w:val="single" w:sz="4" w:space="0" w:color="auto"/>
              <w:left w:val="single" w:sz="4" w:space="0" w:color="auto"/>
            </w:tcBorders>
            <w:shd w:val="clear" w:color="auto" w:fill="auto"/>
            <w:vAlign w:val="center"/>
          </w:tcPr>
          <w:p w14:paraId="103B0AF3" w14:textId="77777777" w:rsidR="00460D0A" w:rsidRPr="00B15A02" w:rsidRDefault="00583D38">
            <w:pPr>
              <w:pStyle w:val="ac"/>
              <w:framePr w:w="10646" w:h="14645" w:wrap="none" w:vAnchor="page" w:hAnchor="page" w:x="745" w:y="1297"/>
              <w:rPr>
                <w:sz w:val="24"/>
                <w:szCs w:val="24"/>
              </w:rPr>
            </w:pPr>
            <w:r w:rsidRPr="00B15A02">
              <w:rPr>
                <w:sz w:val="24"/>
                <w:szCs w:val="24"/>
              </w:rPr>
              <w:t>SPM</w:t>
            </w:r>
          </w:p>
        </w:tc>
        <w:tc>
          <w:tcPr>
            <w:tcW w:w="1459" w:type="dxa"/>
            <w:tcBorders>
              <w:top w:val="single" w:sz="4" w:space="0" w:color="auto"/>
              <w:left w:val="single" w:sz="4" w:space="0" w:color="auto"/>
            </w:tcBorders>
            <w:shd w:val="clear" w:color="auto" w:fill="auto"/>
            <w:vAlign w:val="center"/>
          </w:tcPr>
          <w:p w14:paraId="441FB616" w14:textId="77777777" w:rsidR="00460D0A" w:rsidRPr="00B15A02" w:rsidRDefault="00583D38">
            <w:pPr>
              <w:pStyle w:val="ac"/>
              <w:framePr w:w="10646" w:h="14645" w:wrap="none" w:vAnchor="page" w:hAnchor="page" w:x="745" w:y="1297"/>
              <w:rPr>
                <w:sz w:val="24"/>
                <w:szCs w:val="24"/>
              </w:rPr>
            </w:pPr>
            <w:r w:rsidRPr="00B15A02">
              <w:rPr>
                <w:sz w:val="24"/>
                <w:szCs w:val="24"/>
              </w:rPr>
              <w:t>0-999</w:t>
            </w:r>
          </w:p>
        </w:tc>
        <w:tc>
          <w:tcPr>
            <w:tcW w:w="1133" w:type="dxa"/>
            <w:tcBorders>
              <w:top w:val="single" w:sz="4" w:space="0" w:color="auto"/>
              <w:left w:val="single" w:sz="4" w:space="0" w:color="auto"/>
            </w:tcBorders>
            <w:shd w:val="clear" w:color="auto" w:fill="auto"/>
            <w:vAlign w:val="center"/>
          </w:tcPr>
          <w:p w14:paraId="0F995179" w14:textId="77777777" w:rsidR="00460D0A" w:rsidRPr="00B15A02" w:rsidRDefault="00583D38">
            <w:pPr>
              <w:pStyle w:val="ac"/>
              <w:framePr w:w="10646" w:h="14645" w:wrap="none" w:vAnchor="page" w:hAnchor="page" w:x="745" w:y="1297"/>
              <w:rPr>
                <w:sz w:val="24"/>
                <w:szCs w:val="24"/>
              </w:rPr>
            </w:pPr>
            <w:r w:rsidRPr="00B15A02">
              <w:rPr>
                <w:sz w:val="24"/>
                <w:szCs w:val="24"/>
              </w:rPr>
              <w:t>нет</w:t>
            </w:r>
          </w:p>
        </w:tc>
        <w:tc>
          <w:tcPr>
            <w:tcW w:w="931" w:type="dxa"/>
            <w:tcBorders>
              <w:top w:val="single" w:sz="4" w:space="0" w:color="auto"/>
              <w:left w:val="single" w:sz="4" w:space="0" w:color="auto"/>
            </w:tcBorders>
            <w:shd w:val="clear" w:color="auto" w:fill="auto"/>
            <w:vAlign w:val="center"/>
          </w:tcPr>
          <w:p w14:paraId="07D73C84"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586" w:type="dxa"/>
            <w:tcBorders>
              <w:top w:val="single" w:sz="4" w:space="0" w:color="auto"/>
              <w:left w:val="single" w:sz="4" w:space="0" w:color="auto"/>
            </w:tcBorders>
            <w:shd w:val="clear" w:color="auto" w:fill="auto"/>
            <w:vAlign w:val="center"/>
          </w:tcPr>
          <w:p w14:paraId="67395836"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1DF9FBAB" w14:textId="77777777" w:rsidR="00460D0A" w:rsidRPr="00B15A02" w:rsidRDefault="00583D38">
            <w:pPr>
              <w:pStyle w:val="ac"/>
              <w:framePr w:w="10646" w:h="14645" w:wrap="none" w:vAnchor="page" w:hAnchor="page" w:x="745" w:y="1297"/>
              <w:spacing w:line="252" w:lineRule="auto"/>
              <w:rPr>
                <w:sz w:val="24"/>
                <w:szCs w:val="24"/>
              </w:rPr>
            </w:pPr>
            <w:r w:rsidRPr="00B15A02">
              <w:rPr>
                <w:sz w:val="24"/>
                <w:szCs w:val="24"/>
              </w:rPr>
              <w:t>В состоянии START:</w:t>
            </w:r>
          </w:p>
          <w:p w14:paraId="1A387FC1" w14:textId="11FC8D78" w:rsidR="00460D0A" w:rsidRPr="00B15A02" w:rsidRDefault="00583D38">
            <w:pPr>
              <w:pStyle w:val="ac"/>
              <w:framePr w:w="10646" w:h="14645" w:wrap="none" w:vAnchor="page" w:hAnchor="page" w:x="745" w:y="1297"/>
              <w:numPr>
                <w:ilvl w:val="0"/>
                <w:numId w:val="4"/>
              </w:numPr>
              <w:tabs>
                <w:tab w:val="left" w:pos="341"/>
              </w:tabs>
              <w:spacing w:line="252" w:lineRule="auto"/>
              <w:ind w:left="340" w:hanging="340"/>
              <w:rPr>
                <w:sz w:val="24"/>
                <w:szCs w:val="24"/>
              </w:rPr>
            </w:pPr>
            <w:r w:rsidRPr="00B15A02">
              <w:rPr>
                <w:sz w:val="24"/>
                <w:szCs w:val="24"/>
              </w:rPr>
              <w:t xml:space="preserve">Если сигнал датчика поступает в течение 3 с, отобразится </w:t>
            </w:r>
            <w:r w:rsidR="0042178B" w:rsidRPr="00B15A02">
              <w:rPr>
                <w:sz w:val="24"/>
                <w:szCs w:val="24"/>
              </w:rPr>
              <w:t>соответствующее</w:t>
            </w:r>
            <w:r w:rsidRPr="00B15A02">
              <w:rPr>
                <w:sz w:val="24"/>
                <w:szCs w:val="24"/>
              </w:rPr>
              <w:t xml:space="preserve"> значение.</w:t>
            </w:r>
          </w:p>
          <w:p w14:paraId="0489BE2C" w14:textId="77777777" w:rsidR="00460D0A" w:rsidRPr="00B15A02" w:rsidRDefault="00583D38">
            <w:pPr>
              <w:pStyle w:val="ac"/>
              <w:framePr w:w="10646" w:h="14645" w:wrap="none" w:vAnchor="page" w:hAnchor="page" w:x="745" w:y="1297"/>
              <w:numPr>
                <w:ilvl w:val="0"/>
                <w:numId w:val="4"/>
              </w:numPr>
              <w:tabs>
                <w:tab w:val="left" w:pos="341"/>
              </w:tabs>
              <w:spacing w:line="252" w:lineRule="auto"/>
              <w:ind w:left="340" w:hanging="340"/>
              <w:rPr>
                <w:sz w:val="24"/>
                <w:szCs w:val="24"/>
              </w:rPr>
            </w:pPr>
            <w:r w:rsidRPr="00B15A02">
              <w:rPr>
                <w:sz w:val="24"/>
                <w:szCs w:val="24"/>
              </w:rPr>
              <w:t>Если в течение 4 с не поступает сигнал от датчика, то через 6 с значение вернется к нулю.</w:t>
            </w:r>
          </w:p>
          <w:p w14:paraId="33515429" w14:textId="4939B038" w:rsidR="00460D0A" w:rsidRPr="00B15A02" w:rsidRDefault="00583D38">
            <w:pPr>
              <w:pStyle w:val="ac"/>
              <w:framePr w:w="10646" w:h="14645" w:wrap="none" w:vAnchor="page" w:hAnchor="page" w:x="745" w:y="1297"/>
              <w:numPr>
                <w:ilvl w:val="0"/>
                <w:numId w:val="4"/>
              </w:numPr>
              <w:tabs>
                <w:tab w:val="left" w:pos="341"/>
              </w:tabs>
              <w:spacing w:line="252" w:lineRule="auto"/>
              <w:ind w:left="340" w:hanging="340"/>
              <w:rPr>
                <w:sz w:val="24"/>
                <w:szCs w:val="24"/>
              </w:rPr>
            </w:pPr>
            <w:r w:rsidRPr="00B15A02">
              <w:rPr>
                <w:sz w:val="24"/>
                <w:szCs w:val="24"/>
              </w:rPr>
              <w:t>Данные ото</w:t>
            </w:r>
            <w:r w:rsidR="0042178B" w:rsidRPr="00B15A02">
              <w:rPr>
                <w:sz w:val="24"/>
                <w:szCs w:val="24"/>
              </w:rPr>
              <w:t>б</w:t>
            </w:r>
            <w:r w:rsidRPr="00B15A02">
              <w:rPr>
                <w:sz w:val="24"/>
                <w:szCs w:val="24"/>
              </w:rPr>
              <w:t>ражаются в одном окне со значением в ваттах и переключайте отображение каждые 5 секунд.</w:t>
            </w:r>
          </w:p>
        </w:tc>
      </w:tr>
      <w:tr w:rsidR="00460D0A" w:rsidRPr="00B15A02" w14:paraId="28EC9399" w14:textId="77777777">
        <w:trPr>
          <w:trHeight w:hRule="exact" w:val="802"/>
        </w:trPr>
        <w:tc>
          <w:tcPr>
            <w:tcW w:w="581" w:type="dxa"/>
            <w:tcBorders>
              <w:top w:val="single" w:sz="4" w:space="0" w:color="auto"/>
              <w:left w:val="single" w:sz="4" w:space="0" w:color="auto"/>
            </w:tcBorders>
            <w:shd w:val="clear" w:color="auto" w:fill="auto"/>
            <w:vAlign w:val="center"/>
          </w:tcPr>
          <w:p w14:paraId="40C28496" w14:textId="77777777" w:rsidR="00460D0A" w:rsidRPr="00B15A02" w:rsidRDefault="00583D38">
            <w:pPr>
              <w:pStyle w:val="ac"/>
              <w:framePr w:w="10646" w:h="14645" w:wrap="none" w:vAnchor="page" w:hAnchor="page" w:x="745" w:y="1297"/>
              <w:rPr>
                <w:sz w:val="24"/>
                <w:szCs w:val="24"/>
              </w:rPr>
            </w:pPr>
            <w:r w:rsidRPr="00B15A02">
              <w:rPr>
                <w:sz w:val="24"/>
                <w:szCs w:val="24"/>
              </w:rPr>
              <w:t>5</w:t>
            </w:r>
          </w:p>
        </w:tc>
        <w:tc>
          <w:tcPr>
            <w:tcW w:w="1526" w:type="dxa"/>
            <w:tcBorders>
              <w:top w:val="single" w:sz="4" w:space="0" w:color="auto"/>
              <w:left w:val="single" w:sz="4" w:space="0" w:color="auto"/>
            </w:tcBorders>
            <w:shd w:val="clear" w:color="auto" w:fill="auto"/>
            <w:vAlign w:val="center"/>
          </w:tcPr>
          <w:p w14:paraId="01654A35" w14:textId="77777777" w:rsidR="00460D0A" w:rsidRPr="00B15A02" w:rsidRDefault="00583D38">
            <w:pPr>
              <w:pStyle w:val="ac"/>
              <w:framePr w:w="10646" w:h="14645" w:wrap="none" w:vAnchor="page" w:hAnchor="page" w:x="745" w:y="1297"/>
              <w:rPr>
                <w:sz w:val="24"/>
                <w:szCs w:val="24"/>
              </w:rPr>
            </w:pPr>
            <w:r w:rsidRPr="00B15A02">
              <w:rPr>
                <w:sz w:val="24"/>
                <w:szCs w:val="24"/>
              </w:rPr>
              <w:t>ГРЕБКИ</w:t>
            </w:r>
          </w:p>
        </w:tc>
        <w:tc>
          <w:tcPr>
            <w:tcW w:w="1459" w:type="dxa"/>
            <w:tcBorders>
              <w:top w:val="single" w:sz="4" w:space="0" w:color="auto"/>
              <w:left w:val="single" w:sz="4" w:space="0" w:color="auto"/>
            </w:tcBorders>
            <w:shd w:val="clear" w:color="auto" w:fill="auto"/>
            <w:vAlign w:val="center"/>
          </w:tcPr>
          <w:p w14:paraId="25DC9352" w14:textId="77777777" w:rsidR="00460D0A" w:rsidRPr="00B15A02" w:rsidRDefault="00583D38">
            <w:pPr>
              <w:pStyle w:val="ac"/>
              <w:framePr w:w="10646" w:h="14645" w:wrap="none" w:vAnchor="page" w:hAnchor="page" w:x="745" w:y="1297"/>
              <w:rPr>
                <w:sz w:val="24"/>
                <w:szCs w:val="24"/>
              </w:rPr>
            </w:pPr>
            <w:r w:rsidRPr="00B15A02">
              <w:rPr>
                <w:sz w:val="24"/>
                <w:szCs w:val="24"/>
              </w:rPr>
              <w:t>Данные отображаются в одном окне со значением в ваттах, отображение меняется каждые 5 секунд.</w:t>
            </w:r>
          </w:p>
        </w:tc>
        <w:tc>
          <w:tcPr>
            <w:tcW w:w="1133" w:type="dxa"/>
            <w:tcBorders>
              <w:top w:val="single" w:sz="4" w:space="0" w:color="auto"/>
              <w:left w:val="single" w:sz="4" w:space="0" w:color="auto"/>
            </w:tcBorders>
            <w:shd w:val="clear" w:color="auto" w:fill="auto"/>
            <w:vAlign w:val="center"/>
          </w:tcPr>
          <w:p w14:paraId="1A0C6FE2" w14:textId="77777777" w:rsidR="00460D0A" w:rsidRPr="00B15A02" w:rsidRDefault="00583D38">
            <w:pPr>
              <w:pStyle w:val="ac"/>
              <w:framePr w:w="10646" w:h="14645" w:wrap="none" w:vAnchor="page" w:hAnchor="page" w:x="745" w:y="1297"/>
              <w:spacing w:line="276" w:lineRule="auto"/>
              <w:rPr>
                <w:sz w:val="24"/>
                <w:szCs w:val="24"/>
              </w:rPr>
            </w:pPr>
            <w:r w:rsidRPr="00B15A02">
              <w:rPr>
                <w:sz w:val="24"/>
                <w:szCs w:val="24"/>
              </w:rPr>
              <w:t>0-9990 (±10)</w:t>
            </w:r>
          </w:p>
        </w:tc>
        <w:tc>
          <w:tcPr>
            <w:tcW w:w="931" w:type="dxa"/>
            <w:tcBorders>
              <w:top w:val="single" w:sz="4" w:space="0" w:color="auto"/>
              <w:left w:val="single" w:sz="4" w:space="0" w:color="auto"/>
            </w:tcBorders>
            <w:shd w:val="clear" w:color="auto" w:fill="auto"/>
            <w:vAlign w:val="center"/>
          </w:tcPr>
          <w:p w14:paraId="6A2CEDD4"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tcBorders>
            <w:shd w:val="clear" w:color="auto" w:fill="auto"/>
            <w:vAlign w:val="center"/>
          </w:tcPr>
          <w:p w14:paraId="58ACD377"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4430" w:type="dxa"/>
            <w:tcBorders>
              <w:top w:val="single" w:sz="4" w:space="0" w:color="auto"/>
              <w:left w:val="single" w:sz="4" w:space="0" w:color="auto"/>
              <w:right w:val="single" w:sz="4" w:space="0" w:color="auto"/>
            </w:tcBorders>
            <w:shd w:val="clear" w:color="auto" w:fill="auto"/>
            <w:vAlign w:val="bottom"/>
          </w:tcPr>
          <w:p w14:paraId="79395E89" w14:textId="77777777" w:rsidR="00460D0A" w:rsidRPr="00B15A02" w:rsidRDefault="00583D38">
            <w:pPr>
              <w:pStyle w:val="ac"/>
              <w:framePr w:w="10646" w:h="14645" w:wrap="none" w:vAnchor="page" w:hAnchor="page" w:x="745" w:y="1297"/>
              <w:ind w:left="340" w:firstLine="20"/>
              <w:rPr>
                <w:sz w:val="24"/>
                <w:szCs w:val="24"/>
              </w:rPr>
            </w:pPr>
            <w:r w:rsidRPr="00B15A02">
              <w:rPr>
                <w:sz w:val="24"/>
                <w:szCs w:val="24"/>
              </w:rPr>
              <w:t>ГРЕБКИ и ОБЩЕЕ КОЛИЧЕСТВО ГРЕБКОВ отображаются в одном окне. Отображение меняется каждые 5 секунд.</w:t>
            </w:r>
          </w:p>
        </w:tc>
      </w:tr>
      <w:tr w:rsidR="00460D0A" w:rsidRPr="00B15A02" w14:paraId="00627C20" w14:textId="77777777">
        <w:trPr>
          <w:trHeight w:hRule="exact" w:val="614"/>
        </w:trPr>
        <w:tc>
          <w:tcPr>
            <w:tcW w:w="581" w:type="dxa"/>
            <w:tcBorders>
              <w:top w:val="single" w:sz="4" w:space="0" w:color="auto"/>
              <w:left w:val="single" w:sz="4" w:space="0" w:color="auto"/>
            </w:tcBorders>
            <w:shd w:val="clear" w:color="auto" w:fill="auto"/>
            <w:vAlign w:val="center"/>
          </w:tcPr>
          <w:p w14:paraId="16E728BB" w14:textId="77777777" w:rsidR="00460D0A" w:rsidRPr="00B15A02" w:rsidRDefault="00583D38">
            <w:pPr>
              <w:pStyle w:val="ac"/>
              <w:framePr w:w="10646" w:h="14645" w:wrap="none" w:vAnchor="page" w:hAnchor="page" w:x="745" w:y="1297"/>
              <w:rPr>
                <w:sz w:val="24"/>
                <w:szCs w:val="24"/>
              </w:rPr>
            </w:pPr>
            <w:r w:rsidRPr="00B15A02">
              <w:rPr>
                <w:sz w:val="24"/>
                <w:szCs w:val="24"/>
              </w:rPr>
              <w:t>6</w:t>
            </w:r>
          </w:p>
        </w:tc>
        <w:tc>
          <w:tcPr>
            <w:tcW w:w="1526" w:type="dxa"/>
            <w:tcBorders>
              <w:top w:val="single" w:sz="4" w:space="0" w:color="auto"/>
              <w:left w:val="single" w:sz="4" w:space="0" w:color="auto"/>
            </w:tcBorders>
            <w:shd w:val="clear" w:color="auto" w:fill="auto"/>
            <w:vAlign w:val="center"/>
          </w:tcPr>
          <w:p w14:paraId="3D1240BC" w14:textId="77777777" w:rsidR="00460D0A" w:rsidRPr="00B15A02" w:rsidRDefault="00583D38">
            <w:pPr>
              <w:pStyle w:val="ac"/>
              <w:framePr w:w="10646" w:h="14645" w:wrap="none" w:vAnchor="page" w:hAnchor="page" w:x="745" w:y="1297"/>
              <w:rPr>
                <w:sz w:val="24"/>
                <w:szCs w:val="24"/>
              </w:rPr>
            </w:pPr>
            <w:r w:rsidRPr="00B15A02">
              <w:rPr>
                <w:sz w:val="24"/>
                <w:szCs w:val="24"/>
              </w:rPr>
              <w:t>500м/время</w:t>
            </w:r>
          </w:p>
        </w:tc>
        <w:tc>
          <w:tcPr>
            <w:tcW w:w="1459" w:type="dxa"/>
            <w:tcBorders>
              <w:top w:val="single" w:sz="4" w:space="0" w:color="auto"/>
              <w:left w:val="single" w:sz="4" w:space="0" w:color="auto"/>
            </w:tcBorders>
            <w:shd w:val="clear" w:color="auto" w:fill="auto"/>
            <w:vAlign w:val="bottom"/>
          </w:tcPr>
          <w:p w14:paraId="004A4BFC" w14:textId="77777777" w:rsidR="00460D0A" w:rsidRPr="00B15A02" w:rsidRDefault="00583D38">
            <w:pPr>
              <w:pStyle w:val="ac"/>
              <w:framePr w:w="10646" w:h="14645" w:wrap="none" w:vAnchor="page" w:hAnchor="page" w:x="745" w:y="1297"/>
              <w:spacing w:line="257" w:lineRule="auto"/>
              <w:ind w:left="360" w:hanging="60"/>
              <w:rPr>
                <w:sz w:val="24"/>
                <w:szCs w:val="24"/>
              </w:rPr>
            </w:pPr>
            <w:r w:rsidRPr="00B15A02">
              <w:rPr>
                <w:sz w:val="24"/>
                <w:szCs w:val="24"/>
              </w:rPr>
              <w:t xml:space="preserve">0:00-99:59 </w:t>
            </w:r>
          </w:p>
        </w:tc>
        <w:tc>
          <w:tcPr>
            <w:tcW w:w="1133" w:type="dxa"/>
            <w:tcBorders>
              <w:top w:val="single" w:sz="4" w:space="0" w:color="auto"/>
              <w:left w:val="single" w:sz="4" w:space="0" w:color="auto"/>
            </w:tcBorders>
            <w:shd w:val="clear" w:color="auto" w:fill="auto"/>
            <w:vAlign w:val="center"/>
          </w:tcPr>
          <w:p w14:paraId="3D51B44D" w14:textId="77777777" w:rsidR="00460D0A" w:rsidRPr="00B15A02" w:rsidRDefault="00583D38">
            <w:pPr>
              <w:pStyle w:val="ac"/>
              <w:framePr w:w="10646" w:h="14645" w:wrap="none" w:vAnchor="page" w:hAnchor="page" w:x="745" w:y="1297"/>
              <w:rPr>
                <w:sz w:val="24"/>
                <w:szCs w:val="24"/>
              </w:rPr>
            </w:pPr>
            <w:r w:rsidRPr="00B15A02">
              <w:rPr>
                <w:sz w:val="24"/>
                <w:szCs w:val="24"/>
              </w:rPr>
              <w:t>нет</w:t>
            </w:r>
          </w:p>
        </w:tc>
        <w:tc>
          <w:tcPr>
            <w:tcW w:w="931" w:type="dxa"/>
            <w:tcBorders>
              <w:top w:val="single" w:sz="4" w:space="0" w:color="auto"/>
              <w:left w:val="single" w:sz="4" w:space="0" w:color="auto"/>
            </w:tcBorders>
            <w:shd w:val="clear" w:color="auto" w:fill="auto"/>
            <w:vAlign w:val="center"/>
          </w:tcPr>
          <w:p w14:paraId="027EB8D5"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586" w:type="dxa"/>
            <w:tcBorders>
              <w:top w:val="single" w:sz="4" w:space="0" w:color="auto"/>
              <w:left w:val="single" w:sz="4" w:space="0" w:color="auto"/>
            </w:tcBorders>
            <w:shd w:val="clear" w:color="auto" w:fill="auto"/>
            <w:vAlign w:val="center"/>
          </w:tcPr>
          <w:p w14:paraId="5285707C"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4430" w:type="dxa"/>
            <w:tcBorders>
              <w:top w:val="single" w:sz="4" w:space="0" w:color="auto"/>
              <w:left w:val="single" w:sz="4" w:space="0" w:color="auto"/>
              <w:right w:val="single" w:sz="4" w:space="0" w:color="auto"/>
            </w:tcBorders>
            <w:shd w:val="clear" w:color="auto" w:fill="auto"/>
            <w:vAlign w:val="center"/>
          </w:tcPr>
          <w:p w14:paraId="64392C39" w14:textId="77777777" w:rsidR="00460D0A" w:rsidRPr="00B15A02" w:rsidRDefault="00583D38">
            <w:pPr>
              <w:pStyle w:val="ac"/>
              <w:framePr w:w="10646" w:h="14645" w:wrap="none" w:vAnchor="page" w:hAnchor="page" w:x="745" w:y="1297"/>
              <w:rPr>
                <w:sz w:val="24"/>
                <w:szCs w:val="24"/>
              </w:rPr>
            </w:pPr>
            <w:r w:rsidRPr="00B15A02">
              <w:rPr>
                <w:sz w:val="24"/>
                <w:szCs w:val="24"/>
              </w:rPr>
              <w:t>Катание на лодке 500 м, необходимое время</w:t>
            </w:r>
          </w:p>
        </w:tc>
      </w:tr>
      <w:tr w:rsidR="00460D0A" w:rsidRPr="00B15A02" w14:paraId="73536BC0" w14:textId="77777777">
        <w:trPr>
          <w:trHeight w:hRule="exact" w:val="1589"/>
        </w:trPr>
        <w:tc>
          <w:tcPr>
            <w:tcW w:w="581" w:type="dxa"/>
            <w:tcBorders>
              <w:top w:val="single" w:sz="4" w:space="0" w:color="auto"/>
              <w:left w:val="single" w:sz="4" w:space="0" w:color="auto"/>
            </w:tcBorders>
            <w:shd w:val="clear" w:color="auto" w:fill="auto"/>
            <w:vAlign w:val="center"/>
          </w:tcPr>
          <w:p w14:paraId="5D407CF0" w14:textId="77777777" w:rsidR="00460D0A" w:rsidRPr="00B15A02" w:rsidRDefault="00583D38">
            <w:pPr>
              <w:pStyle w:val="ac"/>
              <w:framePr w:w="10646" w:h="14645" w:wrap="none" w:vAnchor="page" w:hAnchor="page" w:x="745" w:y="1297"/>
              <w:rPr>
                <w:sz w:val="24"/>
                <w:szCs w:val="24"/>
              </w:rPr>
            </w:pPr>
            <w:r w:rsidRPr="00B15A02">
              <w:rPr>
                <w:sz w:val="24"/>
                <w:szCs w:val="24"/>
              </w:rPr>
              <w:t>7</w:t>
            </w:r>
          </w:p>
        </w:tc>
        <w:tc>
          <w:tcPr>
            <w:tcW w:w="1526" w:type="dxa"/>
            <w:tcBorders>
              <w:top w:val="single" w:sz="4" w:space="0" w:color="auto"/>
              <w:left w:val="single" w:sz="4" w:space="0" w:color="auto"/>
            </w:tcBorders>
            <w:shd w:val="clear" w:color="auto" w:fill="auto"/>
            <w:vAlign w:val="center"/>
          </w:tcPr>
          <w:p w14:paraId="0E05EE91" w14:textId="77777777" w:rsidR="00460D0A" w:rsidRPr="00B15A02" w:rsidRDefault="00583D38">
            <w:pPr>
              <w:pStyle w:val="ac"/>
              <w:framePr w:w="10646" w:h="14645" w:wrap="none" w:vAnchor="page" w:hAnchor="page" w:x="745" w:y="1297"/>
              <w:rPr>
                <w:sz w:val="24"/>
                <w:szCs w:val="24"/>
              </w:rPr>
            </w:pPr>
            <w:r w:rsidRPr="00B15A02">
              <w:rPr>
                <w:sz w:val="24"/>
                <w:szCs w:val="24"/>
              </w:rPr>
              <w:t>ВАТТ</w:t>
            </w:r>
          </w:p>
        </w:tc>
        <w:tc>
          <w:tcPr>
            <w:tcW w:w="1459" w:type="dxa"/>
            <w:tcBorders>
              <w:top w:val="single" w:sz="4" w:space="0" w:color="auto"/>
              <w:left w:val="single" w:sz="4" w:space="0" w:color="auto"/>
            </w:tcBorders>
            <w:shd w:val="clear" w:color="auto" w:fill="auto"/>
            <w:vAlign w:val="center"/>
          </w:tcPr>
          <w:p w14:paraId="149DD757" w14:textId="77777777" w:rsidR="00460D0A" w:rsidRPr="00B15A02" w:rsidRDefault="00583D38">
            <w:pPr>
              <w:pStyle w:val="ac"/>
              <w:framePr w:w="10646" w:h="14645" w:wrap="none" w:vAnchor="page" w:hAnchor="page" w:x="745" w:y="1297"/>
              <w:rPr>
                <w:sz w:val="24"/>
                <w:szCs w:val="24"/>
              </w:rPr>
            </w:pPr>
            <w:r w:rsidRPr="00B15A02">
              <w:rPr>
                <w:sz w:val="24"/>
                <w:szCs w:val="24"/>
              </w:rPr>
              <w:t>0-999</w:t>
            </w:r>
          </w:p>
        </w:tc>
        <w:tc>
          <w:tcPr>
            <w:tcW w:w="1133" w:type="dxa"/>
            <w:tcBorders>
              <w:top w:val="single" w:sz="4" w:space="0" w:color="auto"/>
              <w:left w:val="single" w:sz="4" w:space="0" w:color="auto"/>
            </w:tcBorders>
            <w:shd w:val="clear" w:color="auto" w:fill="auto"/>
            <w:vAlign w:val="center"/>
          </w:tcPr>
          <w:p w14:paraId="065AF3F5" w14:textId="77777777" w:rsidR="00460D0A" w:rsidRPr="00B15A02" w:rsidRDefault="00583D38">
            <w:pPr>
              <w:pStyle w:val="ac"/>
              <w:framePr w:w="10646" w:h="14645" w:wrap="none" w:vAnchor="page" w:hAnchor="page" w:x="745" w:y="1297"/>
              <w:rPr>
                <w:sz w:val="24"/>
                <w:szCs w:val="24"/>
              </w:rPr>
            </w:pPr>
            <w:r w:rsidRPr="00B15A02">
              <w:rPr>
                <w:sz w:val="24"/>
                <w:szCs w:val="24"/>
              </w:rPr>
              <w:t>нет</w:t>
            </w:r>
          </w:p>
        </w:tc>
        <w:tc>
          <w:tcPr>
            <w:tcW w:w="931" w:type="dxa"/>
            <w:tcBorders>
              <w:top w:val="single" w:sz="4" w:space="0" w:color="auto"/>
              <w:left w:val="single" w:sz="4" w:space="0" w:color="auto"/>
            </w:tcBorders>
            <w:shd w:val="clear" w:color="auto" w:fill="auto"/>
            <w:vAlign w:val="center"/>
          </w:tcPr>
          <w:p w14:paraId="6A4DBF30"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586" w:type="dxa"/>
            <w:tcBorders>
              <w:top w:val="single" w:sz="4" w:space="0" w:color="auto"/>
              <w:left w:val="single" w:sz="4" w:space="0" w:color="auto"/>
            </w:tcBorders>
            <w:shd w:val="clear" w:color="auto" w:fill="auto"/>
            <w:vAlign w:val="center"/>
          </w:tcPr>
          <w:p w14:paraId="43AC95B0" w14:textId="77777777" w:rsidR="00460D0A" w:rsidRPr="00B15A02" w:rsidRDefault="00583D38">
            <w:pPr>
              <w:pStyle w:val="ac"/>
              <w:framePr w:w="10646" w:h="14645" w:wrap="none" w:vAnchor="page" w:hAnchor="page" w:x="745" w:y="1297"/>
              <w:jc w:val="both"/>
              <w:rPr>
                <w:sz w:val="24"/>
                <w:szCs w:val="24"/>
              </w:rPr>
            </w:pPr>
            <w:r w:rsidRPr="00B15A02">
              <w:rPr>
                <w:sz w:val="24"/>
                <w:szCs w:val="24"/>
              </w:rPr>
              <w:t>нет</w:t>
            </w:r>
          </w:p>
        </w:tc>
        <w:tc>
          <w:tcPr>
            <w:tcW w:w="4430" w:type="dxa"/>
            <w:tcBorders>
              <w:top w:val="single" w:sz="4" w:space="0" w:color="auto"/>
              <w:left w:val="single" w:sz="4" w:space="0" w:color="auto"/>
              <w:right w:val="single" w:sz="4" w:space="0" w:color="auto"/>
            </w:tcBorders>
            <w:shd w:val="clear" w:color="auto" w:fill="auto"/>
            <w:vAlign w:val="bottom"/>
          </w:tcPr>
          <w:p w14:paraId="4EF76770" w14:textId="6682573D" w:rsidR="00460D0A" w:rsidRPr="00B15A02" w:rsidRDefault="00583D38">
            <w:pPr>
              <w:pStyle w:val="ac"/>
              <w:framePr w:w="10646" w:h="14645" w:wrap="none" w:vAnchor="page" w:hAnchor="page" w:x="745" w:y="1297"/>
              <w:numPr>
                <w:ilvl w:val="0"/>
                <w:numId w:val="5"/>
              </w:numPr>
              <w:tabs>
                <w:tab w:val="left" w:pos="269"/>
              </w:tabs>
              <w:rPr>
                <w:sz w:val="24"/>
                <w:szCs w:val="24"/>
              </w:rPr>
            </w:pPr>
            <w:r w:rsidRPr="00B15A02">
              <w:rPr>
                <w:sz w:val="24"/>
                <w:szCs w:val="24"/>
              </w:rPr>
              <w:t xml:space="preserve">Если сигнал датчика поступает в течение 3 с, отобразится </w:t>
            </w:r>
            <w:r w:rsidR="0042178B" w:rsidRPr="00B15A02">
              <w:rPr>
                <w:sz w:val="24"/>
                <w:szCs w:val="24"/>
              </w:rPr>
              <w:t>соответствующее</w:t>
            </w:r>
            <w:r w:rsidRPr="00B15A02">
              <w:rPr>
                <w:sz w:val="24"/>
                <w:szCs w:val="24"/>
              </w:rPr>
              <w:t xml:space="preserve"> значение.</w:t>
            </w:r>
          </w:p>
          <w:p w14:paraId="0448201D" w14:textId="77777777" w:rsidR="00460D0A" w:rsidRPr="00B15A02" w:rsidRDefault="00583D38">
            <w:pPr>
              <w:pStyle w:val="ac"/>
              <w:framePr w:w="10646" w:h="14645" w:wrap="none" w:vAnchor="page" w:hAnchor="page" w:x="745" w:y="1297"/>
              <w:numPr>
                <w:ilvl w:val="0"/>
                <w:numId w:val="5"/>
              </w:numPr>
              <w:tabs>
                <w:tab w:val="left" w:pos="269"/>
              </w:tabs>
              <w:rPr>
                <w:sz w:val="24"/>
                <w:szCs w:val="24"/>
              </w:rPr>
            </w:pPr>
            <w:r w:rsidRPr="00B15A02">
              <w:rPr>
                <w:sz w:val="24"/>
                <w:szCs w:val="24"/>
              </w:rPr>
              <w:t>Если в течение 4 с не поступает сигнал от датчика, то через 6 с значение вернется к нулю.</w:t>
            </w:r>
          </w:p>
          <w:p w14:paraId="5E04A5A4" w14:textId="77777777" w:rsidR="00460D0A" w:rsidRPr="00B15A02" w:rsidRDefault="00583D38">
            <w:pPr>
              <w:pStyle w:val="ac"/>
              <w:framePr w:w="10646" w:h="14645" w:wrap="none" w:vAnchor="page" w:hAnchor="page" w:x="745" w:y="1297"/>
              <w:numPr>
                <w:ilvl w:val="0"/>
                <w:numId w:val="5"/>
              </w:numPr>
              <w:tabs>
                <w:tab w:val="left" w:pos="269"/>
              </w:tabs>
              <w:rPr>
                <w:sz w:val="24"/>
                <w:szCs w:val="24"/>
              </w:rPr>
            </w:pPr>
            <w:r w:rsidRPr="00B15A02">
              <w:rPr>
                <w:sz w:val="24"/>
                <w:szCs w:val="24"/>
              </w:rPr>
              <w:t>Данные отображаются в одном окне с SPM, отображение меняется каждые 5 секунд.</w:t>
            </w:r>
          </w:p>
        </w:tc>
      </w:tr>
      <w:tr w:rsidR="00460D0A" w:rsidRPr="00B15A02" w14:paraId="4DD226F8" w14:textId="77777777">
        <w:trPr>
          <w:trHeight w:hRule="exact" w:val="1594"/>
        </w:trPr>
        <w:tc>
          <w:tcPr>
            <w:tcW w:w="581" w:type="dxa"/>
            <w:tcBorders>
              <w:top w:val="single" w:sz="4" w:space="0" w:color="auto"/>
              <w:left w:val="single" w:sz="4" w:space="0" w:color="auto"/>
              <w:bottom w:val="single" w:sz="4" w:space="0" w:color="auto"/>
            </w:tcBorders>
            <w:shd w:val="clear" w:color="auto" w:fill="auto"/>
            <w:vAlign w:val="center"/>
          </w:tcPr>
          <w:p w14:paraId="6259A985" w14:textId="77777777" w:rsidR="00460D0A" w:rsidRPr="00B15A02" w:rsidRDefault="00583D38">
            <w:pPr>
              <w:pStyle w:val="ac"/>
              <w:framePr w:w="10646" w:h="14645" w:wrap="none" w:vAnchor="page" w:hAnchor="page" w:x="745" w:y="1297"/>
              <w:rPr>
                <w:sz w:val="24"/>
                <w:szCs w:val="24"/>
              </w:rPr>
            </w:pPr>
            <w:r w:rsidRPr="00B15A02">
              <w:rPr>
                <w:sz w:val="24"/>
                <w:szCs w:val="24"/>
              </w:rPr>
              <w:t>8</w:t>
            </w:r>
          </w:p>
        </w:tc>
        <w:tc>
          <w:tcPr>
            <w:tcW w:w="1526" w:type="dxa"/>
            <w:tcBorders>
              <w:top w:val="single" w:sz="4" w:space="0" w:color="auto"/>
              <w:left w:val="single" w:sz="4" w:space="0" w:color="auto"/>
              <w:bottom w:val="single" w:sz="4" w:space="0" w:color="auto"/>
            </w:tcBorders>
            <w:shd w:val="clear" w:color="auto" w:fill="auto"/>
            <w:vAlign w:val="center"/>
          </w:tcPr>
          <w:p w14:paraId="24C94E6D" w14:textId="77777777" w:rsidR="00460D0A" w:rsidRPr="00B15A02" w:rsidRDefault="00583D38">
            <w:pPr>
              <w:pStyle w:val="ac"/>
              <w:framePr w:w="10646" w:h="14645" w:wrap="none" w:vAnchor="page" w:hAnchor="page" w:x="745" w:y="1297"/>
              <w:rPr>
                <w:sz w:val="24"/>
                <w:szCs w:val="24"/>
              </w:rPr>
            </w:pPr>
            <w:r w:rsidRPr="00B15A02">
              <w:rPr>
                <w:sz w:val="24"/>
                <w:szCs w:val="24"/>
              </w:rPr>
              <w:t>ПУЛЬС</w:t>
            </w:r>
          </w:p>
        </w:tc>
        <w:tc>
          <w:tcPr>
            <w:tcW w:w="1459" w:type="dxa"/>
            <w:tcBorders>
              <w:top w:val="single" w:sz="4" w:space="0" w:color="auto"/>
              <w:left w:val="single" w:sz="4" w:space="0" w:color="auto"/>
              <w:bottom w:val="single" w:sz="4" w:space="0" w:color="auto"/>
            </w:tcBorders>
            <w:shd w:val="clear" w:color="auto" w:fill="auto"/>
            <w:vAlign w:val="center"/>
          </w:tcPr>
          <w:p w14:paraId="59D26FC8" w14:textId="77777777" w:rsidR="00460D0A" w:rsidRPr="00B15A02" w:rsidRDefault="00583D38">
            <w:pPr>
              <w:pStyle w:val="ac"/>
              <w:framePr w:w="10646" w:h="14645" w:wrap="none" w:vAnchor="page" w:hAnchor="page" w:x="745" w:y="1297"/>
              <w:rPr>
                <w:sz w:val="24"/>
                <w:szCs w:val="24"/>
              </w:rPr>
            </w:pPr>
            <w:r w:rsidRPr="00B15A02">
              <w:rPr>
                <w:sz w:val="24"/>
                <w:szCs w:val="24"/>
              </w:rPr>
              <w:t>P-30-230</w:t>
            </w:r>
          </w:p>
          <w:p w14:paraId="791730BB" w14:textId="77777777" w:rsidR="00460D0A" w:rsidRPr="00B15A02" w:rsidRDefault="00583D38">
            <w:pPr>
              <w:pStyle w:val="ac"/>
              <w:framePr w:w="10646" w:h="14645" w:wrap="none" w:vAnchor="page" w:hAnchor="page" w:x="745" w:y="1297"/>
              <w:rPr>
                <w:sz w:val="24"/>
                <w:szCs w:val="24"/>
              </w:rPr>
            </w:pPr>
            <w:r w:rsidRPr="00B15A02">
              <w:rPr>
                <w:sz w:val="24"/>
                <w:szCs w:val="24"/>
              </w:rPr>
              <w:t>ЧСС</w:t>
            </w:r>
          </w:p>
        </w:tc>
        <w:tc>
          <w:tcPr>
            <w:tcW w:w="1133" w:type="dxa"/>
            <w:tcBorders>
              <w:top w:val="single" w:sz="4" w:space="0" w:color="auto"/>
              <w:left w:val="single" w:sz="4" w:space="0" w:color="auto"/>
              <w:bottom w:val="single" w:sz="4" w:space="0" w:color="auto"/>
            </w:tcBorders>
            <w:shd w:val="clear" w:color="auto" w:fill="auto"/>
            <w:vAlign w:val="center"/>
          </w:tcPr>
          <w:p w14:paraId="09B5776A" w14:textId="77777777" w:rsidR="00460D0A" w:rsidRPr="00B15A02" w:rsidRDefault="00583D38">
            <w:pPr>
              <w:pStyle w:val="ac"/>
              <w:framePr w:w="10646" w:h="14645" w:wrap="none" w:vAnchor="page" w:hAnchor="page" w:x="745" w:y="1297"/>
              <w:rPr>
                <w:sz w:val="24"/>
                <w:szCs w:val="24"/>
              </w:rPr>
            </w:pPr>
            <w:r w:rsidRPr="00B15A02">
              <w:rPr>
                <w:sz w:val="24"/>
                <w:szCs w:val="24"/>
              </w:rPr>
              <w:t>0-30-230</w:t>
            </w:r>
          </w:p>
          <w:p w14:paraId="11B2CC31" w14:textId="77777777" w:rsidR="00460D0A" w:rsidRPr="00B15A02" w:rsidRDefault="00583D38">
            <w:pPr>
              <w:pStyle w:val="ac"/>
              <w:framePr w:w="10646" w:h="14645" w:wrap="none" w:vAnchor="page" w:hAnchor="page" w:x="745" w:y="1297"/>
              <w:rPr>
                <w:sz w:val="24"/>
                <w:szCs w:val="24"/>
              </w:rPr>
            </w:pPr>
            <w:r w:rsidRPr="00B15A02">
              <w:rPr>
                <w:sz w:val="24"/>
                <w:szCs w:val="24"/>
              </w:rPr>
              <w:t>(±</w:t>
            </w:r>
            <w:proofErr w:type="gramStart"/>
            <w:r w:rsidRPr="00B15A02">
              <w:rPr>
                <w:sz w:val="24"/>
                <w:szCs w:val="24"/>
              </w:rPr>
              <w:t>1)ЧСС</w:t>
            </w:r>
            <w:proofErr w:type="gramEnd"/>
          </w:p>
        </w:tc>
        <w:tc>
          <w:tcPr>
            <w:tcW w:w="931" w:type="dxa"/>
            <w:tcBorders>
              <w:top w:val="single" w:sz="4" w:space="0" w:color="auto"/>
              <w:left w:val="single" w:sz="4" w:space="0" w:color="auto"/>
              <w:bottom w:val="single" w:sz="4" w:space="0" w:color="auto"/>
            </w:tcBorders>
            <w:shd w:val="clear" w:color="auto" w:fill="auto"/>
            <w:vAlign w:val="center"/>
          </w:tcPr>
          <w:p w14:paraId="13502D80" w14:textId="77777777" w:rsidR="00460D0A" w:rsidRPr="00B15A02" w:rsidRDefault="00583D38">
            <w:pPr>
              <w:pStyle w:val="ac"/>
              <w:framePr w:w="10646" w:h="14645" w:wrap="none" w:vAnchor="page" w:hAnchor="page" w:x="745" w:y="1297"/>
              <w:jc w:val="both"/>
              <w:rPr>
                <w:sz w:val="24"/>
                <w:szCs w:val="24"/>
              </w:rPr>
            </w:pPr>
            <w:r w:rsidRPr="00B15A02">
              <w:rPr>
                <w:sz w:val="24"/>
                <w:szCs w:val="24"/>
              </w:rPr>
              <w:t>Да</w:t>
            </w:r>
          </w:p>
        </w:tc>
        <w:tc>
          <w:tcPr>
            <w:tcW w:w="586" w:type="dxa"/>
            <w:tcBorders>
              <w:top w:val="single" w:sz="4" w:space="0" w:color="auto"/>
              <w:left w:val="single" w:sz="4" w:space="0" w:color="auto"/>
              <w:bottom w:val="single" w:sz="4" w:space="0" w:color="auto"/>
            </w:tcBorders>
            <w:shd w:val="clear" w:color="auto" w:fill="auto"/>
            <w:vAlign w:val="center"/>
          </w:tcPr>
          <w:p w14:paraId="05EE35BC" w14:textId="77777777" w:rsidR="00460D0A" w:rsidRPr="00B15A02" w:rsidRDefault="00583D38">
            <w:pPr>
              <w:pStyle w:val="ac"/>
              <w:framePr w:w="10646" w:h="14645" w:wrap="none" w:vAnchor="page" w:hAnchor="page" w:x="745" w:y="1297"/>
              <w:rPr>
                <w:sz w:val="24"/>
                <w:szCs w:val="24"/>
              </w:rPr>
            </w:pPr>
            <w:r w:rsidRPr="00B15A02">
              <w:rPr>
                <w:sz w:val="24"/>
                <w:szCs w:val="24"/>
              </w:rPr>
              <w:t>Да</w:t>
            </w:r>
          </w:p>
        </w:tc>
        <w:tc>
          <w:tcPr>
            <w:tcW w:w="4430" w:type="dxa"/>
            <w:tcBorders>
              <w:top w:val="single" w:sz="4" w:space="0" w:color="auto"/>
              <w:left w:val="single" w:sz="4" w:space="0" w:color="auto"/>
              <w:bottom w:val="single" w:sz="4" w:space="0" w:color="auto"/>
              <w:right w:val="single" w:sz="4" w:space="0" w:color="auto"/>
            </w:tcBorders>
            <w:shd w:val="clear" w:color="auto" w:fill="auto"/>
            <w:vAlign w:val="bottom"/>
          </w:tcPr>
          <w:p w14:paraId="1E90238C" w14:textId="77777777" w:rsidR="00460D0A" w:rsidRPr="00B15A02" w:rsidRDefault="00583D38">
            <w:pPr>
              <w:pStyle w:val="ac"/>
              <w:framePr w:w="10646" w:h="14645" w:wrap="none" w:vAnchor="page" w:hAnchor="page" w:x="745" w:y="1297"/>
              <w:numPr>
                <w:ilvl w:val="0"/>
                <w:numId w:val="6"/>
              </w:numPr>
              <w:tabs>
                <w:tab w:val="left" w:pos="341"/>
              </w:tabs>
              <w:ind w:left="340" w:hanging="340"/>
              <w:rPr>
                <w:sz w:val="24"/>
                <w:szCs w:val="24"/>
              </w:rPr>
            </w:pPr>
            <w:r w:rsidRPr="00B15A02">
              <w:rPr>
                <w:sz w:val="24"/>
                <w:szCs w:val="24"/>
              </w:rPr>
              <w:t>Если на вход подается импульсный сигнал, то через 7,5 с (отсчет ведется от первого значения ПУЛЬСА) отобразится начальное значение.</w:t>
            </w:r>
          </w:p>
          <w:p w14:paraId="1AB078D2" w14:textId="77777777" w:rsidR="00460D0A" w:rsidRPr="00B15A02" w:rsidRDefault="00583D38">
            <w:pPr>
              <w:pStyle w:val="ac"/>
              <w:framePr w:w="10646" w:h="14645" w:wrap="none" w:vAnchor="page" w:hAnchor="page" w:x="745" w:y="1297"/>
              <w:numPr>
                <w:ilvl w:val="0"/>
                <w:numId w:val="6"/>
              </w:numPr>
              <w:tabs>
                <w:tab w:val="left" w:pos="341"/>
              </w:tabs>
              <w:ind w:left="340" w:hanging="340"/>
              <w:rPr>
                <w:sz w:val="24"/>
                <w:szCs w:val="24"/>
              </w:rPr>
            </w:pPr>
            <w:r w:rsidRPr="00B15A02">
              <w:rPr>
                <w:sz w:val="24"/>
                <w:szCs w:val="24"/>
              </w:rPr>
              <w:t>Если в течение 6 с пульс не отобразится, значение вернется к нулю.</w:t>
            </w:r>
          </w:p>
          <w:p w14:paraId="7F17C449" w14:textId="77777777" w:rsidR="00460D0A" w:rsidRPr="00B15A02" w:rsidRDefault="00583D38">
            <w:pPr>
              <w:pStyle w:val="ac"/>
              <w:framePr w:w="10646" w:h="14645" w:wrap="none" w:vAnchor="page" w:hAnchor="page" w:x="745" w:y="1297"/>
              <w:numPr>
                <w:ilvl w:val="0"/>
                <w:numId w:val="6"/>
              </w:numPr>
              <w:tabs>
                <w:tab w:val="left" w:pos="341"/>
              </w:tabs>
              <w:rPr>
                <w:sz w:val="24"/>
                <w:szCs w:val="24"/>
              </w:rPr>
            </w:pPr>
            <w:r w:rsidRPr="00B15A02">
              <w:rPr>
                <w:sz w:val="24"/>
                <w:szCs w:val="24"/>
              </w:rPr>
              <w:t xml:space="preserve">Метод расчета, см. </w:t>
            </w:r>
          </w:p>
        </w:tc>
      </w:tr>
    </w:tbl>
    <w:p w14:paraId="122DDB14" w14:textId="77777777" w:rsidR="00460D0A" w:rsidRPr="00B15A02" w:rsidRDefault="00583D38">
      <w:pPr>
        <w:pStyle w:val="a5"/>
        <w:framePr w:w="365" w:h="466" w:hRule="exact" w:wrap="none" w:vAnchor="page" w:hAnchor="page" w:x="5771" w:y="15965"/>
        <w:jc w:val="center"/>
        <w:rPr>
          <w:sz w:val="24"/>
          <w:szCs w:val="24"/>
        </w:rPr>
      </w:pPr>
      <w:r w:rsidRPr="00B15A02">
        <w:rPr>
          <w:sz w:val="24"/>
          <w:szCs w:val="24"/>
        </w:rPr>
        <w:t>12</w:t>
      </w:r>
    </w:p>
    <w:p w14:paraId="043A3FB9" w14:textId="77777777" w:rsidR="00460D0A" w:rsidRPr="00B15A02" w:rsidRDefault="00460D0A">
      <w:pPr>
        <w:spacing w:line="1" w:lineRule="exact"/>
        <w:rPr>
          <w:rFonts w:ascii="Times New Roman" w:hAnsi="Times New Roman" w:cs="Times New Roman"/>
        </w:rPr>
        <w:sectPr w:rsidR="00460D0A" w:rsidRPr="00B15A02" w:rsidSect="00F01493">
          <w:pgSz w:w="11900" w:h="16840"/>
          <w:pgMar w:top="360" w:right="360" w:bottom="360" w:left="360" w:header="0" w:footer="113" w:gutter="0"/>
          <w:cols w:space="720"/>
          <w:noEndnote/>
          <w:docGrid w:linePitch="360"/>
        </w:sectPr>
      </w:pPr>
    </w:p>
    <w:tbl>
      <w:tblPr>
        <w:tblOverlap w:val="never"/>
        <w:tblW w:w="0" w:type="auto"/>
        <w:tblLayout w:type="fixed"/>
        <w:tblCellMar>
          <w:left w:w="10" w:type="dxa"/>
          <w:right w:w="10" w:type="dxa"/>
        </w:tblCellMar>
        <w:tblLook w:val="04A0" w:firstRow="1" w:lastRow="0" w:firstColumn="1" w:lastColumn="0" w:noHBand="0" w:noVBand="1"/>
      </w:tblPr>
      <w:tblGrid>
        <w:gridCol w:w="581"/>
        <w:gridCol w:w="1522"/>
        <w:gridCol w:w="1464"/>
        <w:gridCol w:w="1133"/>
        <w:gridCol w:w="931"/>
        <w:gridCol w:w="586"/>
        <w:gridCol w:w="4430"/>
      </w:tblGrid>
      <w:tr w:rsidR="00460D0A" w:rsidRPr="00B15A02" w14:paraId="7D178D7B" w14:textId="77777777">
        <w:trPr>
          <w:trHeight w:hRule="exact" w:val="1594"/>
        </w:trPr>
        <w:tc>
          <w:tcPr>
            <w:tcW w:w="581" w:type="dxa"/>
            <w:tcBorders>
              <w:top w:val="single" w:sz="4" w:space="0" w:color="auto"/>
              <w:left w:val="single" w:sz="4" w:space="0" w:color="auto"/>
            </w:tcBorders>
            <w:shd w:val="clear" w:color="auto" w:fill="auto"/>
          </w:tcPr>
          <w:p w14:paraId="49AB4B30" w14:textId="77777777" w:rsidR="00460D0A" w:rsidRPr="00B15A02" w:rsidRDefault="00460D0A">
            <w:pPr>
              <w:framePr w:w="10646" w:h="11938" w:wrap="none" w:vAnchor="page" w:hAnchor="page" w:x="745" w:y="1246"/>
              <w:rPr>
                <w:rFonts w:ascii="Times New Roman" w:hAnsi="Times New Roman" w:cs="Times New Roman"/>
              </w:rPr>
            </w:pPr>
          </w:p>
        </w:tc>
        <w:tc>
          <w:tcPr>
            <w:tcW w:w="1522" w:type="dxa"/>
            <w:tcBorders>
              <w:top w:val="single" w:sz="4" w:space="0" w:color="auto"/>
              <w:left w:val="single" w:sz="4" w:space="0" w:color="auto"/>
            </w:tcBorders>
            <w:shd w:val="clear" w:color="auto" w:fill="auto"/>
          </w:tcPr>
          <w:p w14:paraId="4B704601" w14:textId="77777777" w:rsidR="00460D0A" w:rsidRPr="00B15A02" w:rsidRDefault="00460D0A">
            <w:pPr>
              <w:framePr w:w="10646" w:h="11938" w:wrap="none" w:vAnchor="page" w:hAnchor="page" w:x="745" w:y="1246"/>
              <w:rPr>
                <w:rFonts w:ascii="Times New Roman" w:hAnsi="Times New Roman" w:cs="Times New Roman"/>
              </w:rPr>
            </w:pPr>
          </w:p>
        </w:tc>
        <w:tc>
          <w:tcPr>
            <w:tcW w:w="1464" w:type="dxa"/>
            <w:tcBorders>
              <w:top w:val="single" w:sz="4" w:space="0" w:color="auto"/>
              <w:left w:val="single" w:sz="4" w:space="0" w:color="auto"/>
            </w:tcBorders>
            <w:shd w:val="clear" w:color="auto" w:fill="auto"/>
          </w:tcPr>
          <w:p w14:paraId="2D3A7ED6"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3820B5DA"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59ED4B6E"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7F738FA0"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bottom"/>
          </w:tcPr>
          <w:p w14:paraId="0F59F712" w14:textId="77777777" w:rsidR="00460D0A" w:rsidRPr="00B15A02" w:rsidRDefault="00583D38">
            <w:pPr>
              <w:pStyle w:val="ac"/>
              <w:framePr w:w="10646" w:h="11938" w:wrap="none" w:vAnchor="page" w:hAnchor="page" w:x="745" w:y="1246"/>
              <w:ind w:firstLine="340"/>
              <w:rPr>
                <w:sz w:val="24"/>
                <w:szCs w:val="24"/>
              </w:rPr>
            </w:pPr>
            <w:r w:rsidRPr="00B15A02">
              <w:rPr>
                <w:sz w:val="24"/>
                <w:szCs w:val="24"/>
              </w:rPr>
              <w:t>Приложение 1.</w:t>
            </w:r>
          </w:p>
          <w:p w14:paraId="09683074" w14:textId="77777777" w:rsidR="00460D0A" w:rsidRPr="00B15A02" w:rsidRDefault="00583D38">
            <w:pPr>
              <w:pStyle w:val="ac"/>
              <w:framePr w:w="10646" w:h="11938" w:wrap="none" w:vAnchor="page" w:hAnchor="page" w:x="745" w:y="1246"/>
              <w:ind w:left="340" w:hanging="340"/>
              <w:rPr>
                <w:sz w:val="24"/>
                <w:szCs w:val="24"/>
              </w:rPr>
            </w:pPr>
            <w:r w:rsidRPr="00B15A02">
              <w:rPr>
                <w:sz w:val="24"/>
                <w:szCs w:val="24"/>
              </w:rPr>
              <w:t>d. Если пульс превышает заданное значение, значение в окне ПУЛЬС будет мигать каждую секунду или СИГНАЛ ОТСУТСТВИЯ ПУЛЬСА (PULSE OVER ALARM) = 2 сигнала/сек. (сигнал тревоги будет звучать каждую секунду).</w:t>
            </w:r>
          </w:p>
        </w:tc>
      </w:tr>
      <w:tr w:rsidR="00460D0A" w:rsidRPr="00B15A02" w14:paraId="6D3D737A" w14:textId="77777777" w:rsidTr="0042178B">
        <w:trPr>
          <w:trHeight w:hRule="exact" w:val="1246"/>
        </w:trPr>
        <w:tc>
          <w:tcPr>
            <w:tcW w:w="581" w:type="dxa"/>
            <w:tcBorders>
              <w:top w:val="single" w:sz="4" w:space="0" w:color="auto"/>
              <w:left w:val="single" w:sz="4" w:space="0" w:color="auto"/>
            </w:tcBorders>
            <w:shd w:val="clear" w:color="auto" w:fill="auto"/>
            <w:vAlign w:val="center"/>
          </w:tcPr>
          <w:p w14:paraId="0B9BA27F" w14:textId="77777777" w:rsidR="00460D0A" w:rsidRPr="00B15A02" w:rsidRDefault="00583D38">
            <w:pPr>
              <w:pStyle w:val="ac"/>
              <w:framePr w:w="10646" w:h="11938" w:wrap="none" w:vAnchor="page" w:hAnchor="page" w:x="745" w:y="1246"/>
              <w:rPr>
                <w:sz w:val="24"/>
                <w:szCs w:val="24"/>
              </w:rPr>
            </w:pPr>
            <w:r w:rsidRPr="00B15A02">
              <w:rPr>
                <w:sz w:val="24"/>
                <w:szCs w:val="24"/>
              </w:rPr>
              <w:t>9</w:t>
            </w:r>
          </w:p>
        </w:tc>
        <w:tc>
          <w:tcPr>
            <w:tcW w:w="1522" w:type="dxa"/>
            <w:tcBorders>
              <w:top w:val="single" w:sz="4" w:space="0" w:color="auto"/>
              <w:left w:val="single" w:sz="4" w:space="0" w:color="auto"/>
            </w:tcBorders>
            <w:shd w:val="clear" w:color="auto" w:fill="auto"/>
            <w:vAlign w:val="center"/>
          </w:tcPr>
          <w:p w14:paraId="6CB58A85" w14:textId="77777777" w:rsidR="00460D0A" w:rsidRPr="00B15A02" w:rsidRDefault="00583D38">
            <w:pPr>
              <w:pStyle w:val="ac"/>
              <w:framePr w:w="10646" w:h="11938" w:wrap="none" w:vAnchor="page" w:hAnchor="page" w:x="745" w:y="1246"/>
              <w:spacing w:after="60"/>
              <w:rPr>
                <w:sz w:val="24"/>
                <w:szCs w:val="24"/>
              </w:rPr>
            </w:pPr>
            <w:r w:rsidRPr="00B15A02">
              <w:rPr>
                <w:sz w:val="24"/>
                <w:szCs w:val="24"/>
              </w:rPr>
              <w:t xml:space="preserve">Ручная </w:t>
            </w:r>
          </w:p>
          <w:p w14:paraId="0B900CDA" w14:textId="77777777" w:rsidR="00460D0A" w:rsidRPr="00B15A02" w:rsidRDefault="00583D38">
            <w:pPr>
              <w:pStyle w:val="ac"/>
              <w:framePr w:w="10646" w:h="11938" w:wrap="none" w:vAnchor="page" w:hAnchor="page" w:x="745" w:y="1246"/>
              <w:rPr>
                <w:sz w:val="24"/>
                <w:szCs w:val="24"/>
              </w:rPr>
            </w:pPr>
            <w:r w:rsidRPr="00B15A02">
              <w:rPr>
                <w:sz w:val="24"/>
                <w:szCs w:val="24"/>
              </w:rPr>
              <w:t>Программа</w:t>
            </w:r>
          </w:p>
        </w:tc>
        <w:tc>
          <w:tcPr>
            <w:tcW w:w="1464" w:type="dxa"/>
            <w:tcBorders>
              <w:top w:val="single" w:sz="4" w:space="0" w:color="auto"/>
              <w:left w:val="single" w:sz="4" w:space="0" w:color="auto"/>
            </w:tcBorders>
            <w:shd w:val="clear" w:color="auto" w:fill="auto"/>
          </w:tcPr>
          <w:p w14:paraId="3049B67A"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16EA316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3175F00B"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1486B59C"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bottom"/>
          </w:tcPr>
          <w:p w14:paraId="0EF1CC76" w14:textId="77777777" w:rsidR="00460D0A" w:rsidRPr="00B15A02" w:rsidRDefault="00583D38">
            <w:pPr>
              <w:pStyle w:val="ac"/>
              <w:framePr w:w="10646" w:h="11938" w:wrap="none" w:vAnchor="page" w:hAnchor="page" w:x="745" w:y="1246"/>
              <w:spacing w:line="317" w:lineRule="auto"/>
              <w:rPr>
                <w:sz w:val="24"/>
                <w:szCs w:val="24"/>
              </w:rPr>
            </w:pPr>
            <w:r w:rsidRPr="00B15A02">
              <w:rPr>
                <w:sz w:val="24"/>
                <w:szCs w:val="24"/>
              </w:rPr>
              <w:t>Если монитор не вошел ни в один режим и обнаружил датчик оборотов (RPM), монитор выполнит БЫСТРЫЙ ЗАПКУСК (QUICK START).</w:t>
            </w:r>
          </w:p>
        </w:tc>
      </w:tr>
      <w:tr w:rsidR="00460D0A" w:rsidRPr="00B15A02" w14:paraId="6792CF93" w14:textId="77777777">
        <w:trPr>
          <w:trHeight w:hRule="exact" w:val="734"/>
        </w:trPr>
        <w:tc>
          <w:tcPr>
            <w:tcW w:w="581" w:type="dxa"/>
            <w:tcBorders>
              <w:top w:val="single" w:sz="4" w:space="0" w:color="auto"/>
              <w:left w:val="single" w:sz="4" w:space="0" w:color="auto"/>
            </w:tcBorders>
            <w:shd w:val="clear" w:color="auto" w:fill="auto"/>
            <w:vAlign w:val="center"/>
          </w:tcPr>
          <w:p w14:paraId="6983FA64" w14:textId="77777777" w:rsidR="00460D0A" w:rsidRPr="00B15A02" w:rsidRDefault="00583D38">
            <w:pPr>
              <w:pStyle w:val="ac"/>
              <w:framePr w:w="10646" w:h="11938" w:wrap="none" w:vAnchor="page" w:hAnchor="page" w:x="745" w:y="1246"/>
              <w:rPr>
                <w:sz w:val="24"/>
                <w:szCs w:val="24"/>
              </w:rPr>
            </w:pPr>
            <w:r w:rsidRPr="00B15A02">
              <w:rPr>
                <w:sz w:val="24"/>
                <w:szCs w:val="24"/>
              </w:rPr>
              <w:t>10</w:t>
            </w:r>
          </w:p>
        </w:tc>
        <w:tc>
          <w:tcPr>
            <w:tcW w:w="1522" w:type="dxa"/>
            <w:tcBorders>
              <w:top w:val="single" w:sz="4" w:space="0" w:color="auto"/>
              <w:left w:val="single" w:sz="4" w:space="0" w:color="auto"/>
            </w:tcBorders>
            <w:shd w:val="clear" w:color="auto" w:fill="auto"/>
            <w:vAlign w:val="bottom"/>
          </w:tcPr>
          <w:p w14:paraId="0729BDE6" w14:textId="77777777" w:rsidR="00460D0A" w:rsidRPr="00B15A02" w:rsidRDefault="00583D38">
            <w:pPr>
              <w:pStyle w:val="ac"/>
              <w:framePr w:w="10646" w:h="11938" w:wrap="none" w:vAnchor="page" w:hAnchor="page" w:x="745" w:y="1246"/>
              <w:spacing w:after="80"/>
              <w:rPr>
                <w:sz w:val="24"/>
                <w:szCs w:val="24"/>
              </w:rPr>
            </w:pPr>
            <w:r w:rsidRPr="00B15A02">
              <w:rPr>
                <w:sz w:val="24"/>
                <w:szCs w:val="24"/>
              </w:rPr>
              <w:t>ИНТЕРВАЛ:</w:t>
            </w:r>
          </w:p>
          <w:p w14:paraId="6766E5C9" w14:textId="77777777" w:rsidR="00460D0A" w:rsidRPr="00B15A02" w:rsidRDefault="00583D38">
            <w:pPr>
              <w:pStyle w:val="ac"/>
              <w:framePr w:w="10646" w:h="11938" w:wrap="none" w:vAnchor="page" w:hAnchor="page" w:x="745" w:y="1246"/>
              <w:rPr>
                <w:sz w:val="24"/>
                <w:szCs w:val="24"/>
              </w:rPr>
            </w:pPr>
            <w:r w:rsidRPr="00B15A02">
              <w:rPr>
                <w:sz w:val="24"/>
                <w:szCs w:val="24"/>
              </w:rPr>
              <w:t>20-10</w:t>
            </w:r>
          </w:p>
        </w:tc>
        <w:tc>
          <w:tcPr>
            <w:tcW w:w="1464" w:type="dxa"/>
            <w:tcBorders>
              <w:top w:val="single" w:sz="4" w:space="0" w:color="auto"/>
              <w:left w:val="single" w:sz="4" w:space="0" w:color="auto"/>
            </w:tcBorders>
            <w:shd w:val="clear" w:color="auto" w:fill="auto"/>
          </w:tcPr>
          <w:p w14:paraId="718A49ED"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6142F73E"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6113DFF6"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5283C36C"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bottom"/>
          </w:tcPr>
          <w:p w14:paraId="23ECE505" w14:textId="77777777" w:rsidR="00460D0A" w:rsidRPr="00B15A02" w:rsidRDefault="00583D38">
            <w:pPr>
              <w:pStyle w:val="ac"/>
              <w:framePr w:w="10646" w:h="11938" w:wrap="none" w:vAnchor="page" w:hAnchor="page" w:x="745" w:y="1246"/>
              <w:rPr>
                <w:sz w:val="24"/>
                <w:szCs w:val="24"/>
              </w:rPr>
            </w:pPr>
            <w:r w:rsidRPr="00B15A02">
              <w:rPr>
                <w:sz w:val="24"/>
                <w:szCs w:val="24"/>
              </w:rPr>
              <w:t>1- ИНТЕРВАЛ режима упражнений</w:t>
            </w:r>
          </w:p>
          <w:p w14:paraId="521AC20A" w14:textId="77777777" w:rsidR="00460D0A" w:rsidRPr="00B15A02" w:rsidRDefault="00583D38">
            <w:pPr>
              <w:pStyle w:val="ac"/>
              <w:framePr w:w="10646" w:h="11938" w:wrap="none" w:vAnchor="page" w:hAnchor="page" w:x="745" w:y="1246"/>
              <w:rPr>
                <w:sz w:val="24"/>
                <w:szCs w:val="24"/>
              </w:rPr>
            </w:pPr>
            <w:r w:rsidRPr="00B15A02">
              <w:rPr>
                <w:sz w:val="24"/>
                <w:szCs w:val="24"/>
              </w:rPr>
              <w:t>2- Упражнение 20 с, отдых 10 с</w:t>
            </w:r>
          </w:p>
        </w:tc>
      </w:tr>
      <w:tr w:rsidR="00460D0A" w:rsidRPr="00B15A02" w14:paraId="4E458671" w14:textId="77777777">
        <w:trPr>
          <w:trHeight w:hRule="exact" w:val="725"/>
        </w:trPr>
        <w:tc>
          <w:tcPr>
            <w:tcW w:w="581" w:type="dxa"/>
            <w:tcBorders>
              <w:top w:val="single" w:sz="4" w:space="0" w:color="auto"/>
              <w:left w:val="single" w:sz="4" w:space="0" w:color="auto"/>
            </w:tcBorders>
            <w:shd w:val="clear" w:color="auto" w:fill="auto"/>
            <w:vAlign w:val="center"/>
          </w:tcPr>
          <w:p w14:paraId="0632215C" w14:textId="77777777" w:rsidR="00460D0A" w:rsidRPr="00B15A02" w:rsidRDefault="00583D38">
            <w:pPr>
              <w:pStyle w:val="ac"/>
              <w:framePr w:w="10646" w:h="11938" w:wrap="none" w:vAnchor="page" w:hAnchor="page" w:x="745" w:y="1246"/>
              <w:rPr>
                <w:sz w:val="24"/>
                <w:szCs w:val="24"/>
              </w:rPr>
            </w:pPr>
            <w:r w:rsidRPr="00B15A02">
              <w:rPr>
                <w:sz w:val="24"/>
                <w:szCs w:val="24"/>
              </w:rPr>
              <w:t>11</w:t>
            </w:r>
          </w:p>
        </w:tc>
        <w:tc>
          <w:tcPr>
            <w:tcW w:w="1522" w:type="dxa"/>
            <w:tcBorders>
              <w:top w:val="single" w:sz="4" w:space="0" w:color="auto"/>
              <w:left w:val="single" w:sz="4" w:space="0" w:color="auto"/>
            </w:tcBorders>
            <w:shd w:val="clear" w:color="auto" w:fill="auto"/>
            <w:vAlign w:val="center"/>
          </w:tcPr>
          <w:p w14:paraId="4C366990" w14:textId="77777777" w:rsidR="00460D0A" w:rsidRPr="00B15A02" w:rsidRDefault="00583D38">
            <w:pPr>
              <w:pStyle w:val="ac"/>
              <w:framePr w:w="10646" w:h="11938" w:wrap="none" w:vAnchor="page" w:hAnchor="page" w:x="745" w:y="1246"/>
              <w:spacing w:line="329" w:lineRule="auto"/>
              <w:rPr>
                <w:sz w:val="24"/>
                <w:szCs w:val="24"/>
              </w:rPr>
            </w:pPr>
            <w:r w:rsidRPr="00B15A02">
              <w:rPr>
                <w:sz w:val="24"/>
                <w:szCs w:val="24"/>
              </w:rPr>
              <w:t>ИНТЕРВАЛ 10-20</w:t>
            </w:r>
          </w:p>
        </w:tc>
        <w:tc>
          <w:tcPr>
            <w:tcW w:w="1464" w:type="dxa"/>
            <w:tcBorders>
              <w:top w:val="single" w:sz="4" w:space="0" w:color="auto"/>
              <w:left w:val="single" w:sz="4" w:space="0" w:color="auto"/>
            </w:tcBorders>
            <w:shd w:val="clear" w:color="auto" w:fill="auto"/>
          </w:tcPr>
          <w:p w14:paraId="5E7C9A6B"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6D3CE44B"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540F00E3"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5EA1F72E"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06947D13" w14:textId="77777777" w:rsidR="00460D0A" w:rsidRPr="00B15A02" w:rsidRDefault="00583D38">
            <w:pPr>
              <w:pStyle w:val="ac"/>
              <w:framePr w:w="10646" w:h="11938" w:wrap="none" w:vAnchor="page" w:hAnchor="page" w:x="745" w:y="1246"/>
              <w:rPr>
                <w:sz w:val="24"/>
                <w:szCs w:val="24"/>
              </w:rPr>
            </w:pPr>
            <w:r w:rsidRPr="00B15A02">
              <w:rPr>
                <w:sz w:val="24"/>
                <w:szCs w:val="24"/>
              </w:rPr>
              <w:t>1- ИНТЕРВАЛ режима упражнений</w:t>
            </w:r>
          </w:p>
          <w:p w14:paraId="098F01D2" w14:textId="77777777" w:rsidR="00460D0A" w:rsidRPr="00B15A02" w:rsidRDefault="00583D38">
            <w:pPr>
              <w:pStyle w:val="ac"/>
              <w:framePr w:w="10646" w:h="11938" w:wrap="none" w:vAnchor="page" w:hAnchor="page" w:x="745" w:y="1246"/>
              <w:rPr>
                <w:sz w:val="24"/>
                <w:szCs w:val="24"/>
              </w:rPr>
            </w:pPr>
            <w:r w:rsidRPr="00B15A02">
              <w:rPr>
                <w:sz w:val="24"/>
                <w:szCs w:val="24"/>
              </w:rPr>
              <w:t>2- Упражнение 10 с, отдых 20 с</w:t>
            </w:r>
          </w:p>
        </w:tc>
      </w:tr>
      <w:tr w:rsidR="00460D0A" w:rsidRPr="00B15A02" w14:paraId="0922A80A" w14:textId="77777777">
        <w:trPr>
          <w:trHeight w:hRule="exact" w:val="1085"/>
        </w:trPr>
        <w:tc>
          <w:tcPr>
            <w:tcW w:w="581" w:type="dxa"/>
            <w:tcBorders>
              <w:top w:val="single" w:sz="4" w:space="0" w:color="auto"/>
              <w:left w:val="single" w:sz="4" w:space="0" w:color="auto"/>
            </w:tcBorders>
            <w:shd w:val="clear" w:color="auto" w:fill="auto"/>
            <w:vAlign w:val="center"/>
          </w:tcPr>
          <w:p w14:paraId="5C437CE2" w14:textId="77777777" w:rsidR="00460D0A" w:rsidRPr="00B15A02" w:rsidRDefault="00583D38">
            <w:pPr>
              <w:pStyle w:val="ac"/>
              <w:framePr w:w="10646" w:h="11938" w:wrap="none" w:vAnchor="page" w:hAnchor="page" w:x="745" w:y="1246"/>
              <w:rPr>
                <w:sz w:val="24"/>
                <w:szCs w:val="24"/>
              </w:rPr>
            </w:pPr>
            <w:r w:rsidRPr="00B15A02">
              <w:rPr>
                <w:sz w:val="24"/>
                <w:szCs w:val="24"/>
              </w:rPr>
              <w:t>12</w:t>
            </w:r>
          </w:p>
        </w:tc>
        <w:tc>
          <w:tcPr>
            <w:tcW w:w="1522" w:type="dxa"/>
            <w:tcBorders>
              <w:top w:val="single" w:sz="4" w:space="0" w:color="auto"/>
              <w:left w:val="single" w:sz="4" w:space="0" w:color="auto"/>
            </w:tcBorders>
            <w:shd w:val="clear" w:color="auto" w:fill="auto"/>
          </w:tcPr>
          <w:p w14:paraId="241AD028" w14:textId="77777777" w:rsidR="00460D0A" w:rsidRPr="00B15A02" w:rsidRDefault="00583D38">
            <w:pPr>
              <w:pStyle w:val="ac"/>
              <w:framePr w:w="10646" w:h="11938" w:wrap="none" w:vAnchor="page" w:hAnchor="page" w:x="745" w:y="1246"/>
              <w:spacing w:before="120" w:after="80"/>
              <w:rPr>
                <w:sz w:val="24"/>
                <w:szCs w:val="24"/>
              </w:rPr>
            </w:pPr>
            <w:r w:rsidRPr="00B15A02">
              <w:rPr>
                <w:sz w:val="24"/>
                <w:szCs w:val="24"/>
              </w:rPr>
              <w:t>ИНТЕРВАЛ:</w:t>
            </w:r>
          </w:p>
          <w:p w14:paraId="33B05125" w14:textId="77777777" w:rsidR="00460D0A" w:rsidRPr="00B15A02" w:rsidRDefault="00583D38">
            <w:pPr>
              <w:pStyle w:val="ac"/>
              <w:framePr w:w="10646" w:h="11938" w:wrap="none" w:vAnchor="page" w:hAnchor="page" w:x="745" w:y="1246"/>
              <w:rPr>
                <w:sz w:val="24"/>
                <w:szCs w:val="24"/>
              </w:rPr>
            </w:pPr>
            <w:r w:rsidRPr="00B15A02">
              <w:rPr>
                <w:sz w:val="24"/>
                <w:szCs w:val="24"/>
              </w:rPr>
              <w:t>ВЫБОРОЧНЫЙ</w:t>
            </w:r>
          </w:p>
        </w:tc>
        <w:tc>
          <w:tcPr>
            <w:tcW w:w="1464" w:type="dxa"/>
            <w:tcBorders>
              <w:top w:val="single" w:sz="4" w:space="0" w:color="auto"/>
              <w:left w:val="single" w:sz="4" w:space="0" w:color="auto"/>
            </w:tcBorders>
            <w:shd w:val="clear" w:color="auto" w:fill="auto"/>
          </w:tcPr>
          <w:p w14:paraId="0E25BE47"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5901685B"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260D5E9A"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69F2F0DE"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280F53F6" w14:textId="77777777" w:rsidR="00460D0A" w:rsidRPr="00B15A02" w:rsidRDefault="00583D38">
            <w:pPr>
              <w:pStyle w:val="ac"/>
              <w:framePr w:w="10646" w:h="11938" w:wrap="none" w:vAnchor="page" w:hAnchor="page" w:x="745" w:y="1246"/>
              <w:spacing w:line="252" w:lineRule="auto"/>
              <w:rPr>
                <w:sz w:val="24"/>
                <w:szCs w:val="24"/>
              </w:rPr>
            </w:pPr>
            <w:r w:rsidRPr="00B15A02">
              <w:rPr>
                <w:sz w:val="24"/>
                <w:szCs w:val="24"/>
              </w:rPr>
              <w:t>1- ИНТЕРВАЛ режима упражнений</w:t>
            </w:r>
          </w:p>
          <w:p w14:paraId="6F14B9A3" w14:textId="77777777" w:rsidR="00460D0A" w:rsidRPr="00B15A02" w:rsidRDefault="00583D38">
            <w:pPr>
              <w:pStyle w:val="ac"/>
              <w:framePr w:w="10646" w:h="11938" w:wrap="none" w:vAnchor="page" w:hAnchor="page" w:x="745" w:y="1246"/>
              <w:spacing w:line="252" w:lineRule="auto"/>
              <w:rPr>
                <w:sz w:val="24"/>
                <w:szCs w:val="24"/>
              </w:rPr>
            </w:pPr>
            <w:r w:rsidRPr="00B15A02">
              <w:rPr>
                <w:sz w:val="24"/>
                <w:szCs w:val="24"/>
              </w:rPr>
              <w:t>2- Время тренировки и отдыха устанавливается пользователем.</w:t>
            </w:r>
          </w:p>
        </w:tc>
      </w:tr>
      <w:tr w:rsidR="00460D0A" w:rsidRPr="00B15A02" w14:paraId="0471BE0C" w14:textId="77777777">
        <w:trPr>
          <w:trHeight w:hRule="exact" w:val="1042"/>
        </w:trPr>
        <w:tc>
          <w:tcPr>
            <w:tcW w:w="581" w:type="dxa"/>
            <w:tcBorders>
              <w:top w:val="single" w:sz="4" w:space="0" w:color="auto"/>
              <w:left w:val="single" w:sz="4" w:space="0" w:color="auto"/>
            </w:tcBorders>
            <w:shd w:val="clear" w:color="auto" w:fill="auto"/>
            <w:vAlign w:val="center"/>
          </w:tcPr>
          <w:p w14:paraId="11954AFF" w14:textId="77777777" w:rsidR="00460D0A" w:rsidRPr="00B15A02" w:rsidRDefault="00583D38">
            <w:pPr>
              <w:pStyle w:val="ac"/>
              <w:framePr w:w="10646" w:h="11938" w:wrap="none" w:vAnchor="page" w:hAnchor="page" w:x="745" w:y="1246"/>
              <w:rPr>
                <w:sz w:val="24"/>
                <w:szCs w:val="24"/>
              </w:rPr>
            </w:pPr>
            <w:r w:rsidRPr="00B15A02">
              <w:rPr>
                <w:sz w:val="24"/>
                <w:szCs w:val="24"/>
              </w:rPr>
              <w:t>13</w:t>
            </w:r>
          </w:p>
        </w:tc>
        <w:tc>
          <w:tcPr>
            <w:tcW w:w="1522" w:type="dxa"/>
            <w:tcBorders>
              <w:top w:val="single" w:sz="4" w:space="0" w:color="auto"/>
              <w:left w:val="single" w:sz="4" w:space="0" w:color="auto"/>
            </w:tcBorders>
            <w:shd w:val="clear" w:color="auto" w:fill="auto"/>
          </w:tcPr>
          <w:p w14:paraId="276AD76E" w14:textId="77777777" w:rsidR="00460D0A" w:rsidRPr="00B15A02" w:rsidRDefault="00583D38">
            <w:pPr>
              <w:pStyle w:val="ac"/>
              <w:framePr w:w="10646" w:h="11938" w:wrap="none" w:vAnchor="page" w:hAnchor="page" w:x="745" w:y="1246"/>
              <w:spacing w:before="80" w:after="80"/>
              <w:rPr>
                <w:sz w:val="24"/>
                <w:szCs w:val="24"/>
              </w:rPr>
            </w:pPr>
            <w:r w:rsidRPr="00B15A02">
              <w:rPr>
                <w:sz w:val="24"/>
                <w:szCs w:val="24"/>
              </w:rPr>
              <w:t>ЦЕЛЬ</w:t>
            </w:r>
          </w:p>
          <w:p w14:paraId="48D752AE" w14:textId="77777777" w:rsidR="00460D0A" w:rsidRPr="00B15A02" w:rsidRDefault="00583D38">
            <w:pPr>
              <w:pStyle w:val="ac"/>
              <w:framePr w:w="10646" w:h="11938" w:wrap="none" w:vAnchor="page" w:hAnchor="page" w:x="745" w:y="1246"/>
              <w:rPr>
                <w:sz w:val="24"/>
                <w:szCs w:val="24"/>
              </w:rPr>
            </w:pPr>
            <w:r w:rsidRPr="00B15A02">
              <w:rPr>
                <w:sz w:val="24"/>
                <w:szCs w:val="24"/>
              </w:rPr>
              <w:t>ВРЕМЯ</w:t>
            </w:r>
          </w:p>
        </w:tc>
        <w:tc>
          <w:tcPr>
            <w:tcW w:w="1464" w:type="dxa"/>
            <w:tcBorders>
              <w:top w:val="single" w:sz="4" w:space="0" w:color="auto"/>
              <w:left w:val="single" w:sz="4" w:space="0" w:color="auto"/>
            </w:tcBorders>
            <w:shd w:val="clear" w:color="auto" w:fill="auto"/>
          </w:tcPr>
          <w:p w14:paraId="078BAE23"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14A42ECA"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79A3A617"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1627AEBA"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0B66DE7B" w14:textId="77777777" w:rsidR="00460D0A" w:rsidRPr="00B15A02" w:rsidRDefault="00583D38">
            <w:pPr>
              <w:pStyle w:val="ac"/>
              <w:framePr w:w="10646" w:h="11938" w:wrap="none" w:vAnchor="page" w:hAnchor="page" w:x="745" w:y="1246"/>
              <w:rPr>
                <w:sz w:val="24"/>
                <w:szCs w:val="24"/>
              </w:rPr>
            </w:pPr>
            <w:r w:rsidRPr="00B15A02">
              <w:rPr>
                <w:sz w:val="24"/>
                <w:szCs w:val="24"/>
              </w:rPr>
              <w:t>Время тренировки устанавливается пользователем.</w:t>
            </w:r>
          </w:p>
        </w:tc>
      </w:tr>
      <w:tr w:rsidR="00460D0A" w:rsidRPr="00B15A02" w14:paraId="5C6BE4B7" w14:textId="77777777">
        <w:trPr>
          <w:trHeight w:hRule="exact" w:val="1085"/>
        </w:trPr>
        <w:tc>
          <w:tcPr>
            <w:tcW w:w="581" w:type="dxa"/>
            <w:tcBorders>
              <w:top w:val="single" w:sz="4" w:space="0" w:color="auto"/>
              <w:left w:val="single" w:sz="4" w:space="0" w:color="auto"/>
            </w:tcBorders>
            <w:shd w:val="clear" w:color="auto" w:fill="auto"/>
            <w:vAlign w:val="center"/>
          </w:tcPr>
          <w:p w14:paraId="1A949007" w14:textId="77777777" w:rsidR="00460D0A" w:rsidRPr="00B15A02" w:rsidRDefault="00583D38">
            <w:pPr>
              <w:pStyle w:val="ac"/>
              <w:framePr w:w="10646" w:h="11938" w:wrap="none" w:vAnchor="page" w:hAnchor="page" w:x="745" w:y="1246"/>
              <w:rPr>
                <w:sz w:val="24"/>
                <w:szCs w:val="24"/>
              </w:rPr>
            </w:pPr>
            <w:r w:rsidRPr="00B15A02">
              <w:rPr>
                <w:sz w:val="24"/>
                <w:szCs w:val="24"/>
              </w:rPr>
              <w:t>14</w:t>
            </w:r>
          </w:p>
        </w:tc>
        <w:tc>
          <w:tcPr>
            <w:tcW w:w="1522" w:type="dxa"/>
            <w:tcBorders>
              <w:top w:val="single" w:sz="4" w:space="0" w:color="auto"/>
              <w:left w:val="single" w:sz="4" w:space="0" w:color="auto"/>
            </w:tcBorders>
            <w:shd w:val="clear" w:color="auto" w:fill="auto"/>
            <w:vAlign w:val="center"/>
          </w:tcPr>
          <w:p w14:paraId="506622D3" w14:textId="77777777" w:rsidR="00460D0A" w:rsidRPr="00B15A02" w:rsidRDefault="00583D38">
            <w:pPr>
              <w:pStyle w:val="ac"/>
              <w:framePr w:w="10646" w:h="11938" w:wrap="none" w:vAnchor="page" w:hAnchor="page" w:x="745" w:y="1246"/>
              <w:spacing w:after="80"/>
              <w:rPr>
                <w:sz w:val="24"/>
                <w:szCs w:val="24"/>
              </w:rPr>
            </w:pPr>
            <w:r w:rsidRPr="00B15A02">
              <w:rPr>
                <w:sz w:val="24"/>
                <w:szCs w:val="24"/>
              </w:rPr>
              <w:t>ЦЕЛЬ</w:t>
            </w:r>
          </w:p>
          <w:p w14:paraId="7952E106" w14:textId="77777777" w:rsidR="00460D0A" w:rsidRPr="00B15A02" w:rsidRDefault="00583D38">
            <w:pPr>
              <w:pStyle w:val="ac"/>
              <w:framePr w:w="10646" w:h="11938" w:wrap="none" w:vAnchor="page" w:hAnchor="page" w:x="745" w:y="1246"/>
              <w:rPr>
                <w:sz w:val="24"/>
                <w:szCs w:val="24"/>
              </w:rPr>
            </w:pPr>
            <w:r w:rsidRPr="00B15A02">
              <w:rPr>
                <w:sz w:val="24"/>
                <w:szCs w:val="24"/>
              </w:rPr>
              <w:t>РАССТОЯНИЕ</w:t>
            </w:r>
          </w:p>
        </w:tc>
        <w:tc>
          <w:tcPr>
            <w:tcW w:w="1464" w:type="dxa"/>
            <w:tcBorders>
              <w:top w:val="single" w:sz="4" w:space="0" w:color="auto"/>
              <w:left w:val="single" w:sz="4" w:space="0" w:color="auto"/>
            </w:tcBorders>
            <w:shd w:val="clear" w:color="auto" w:fill="auto"/>
          </w:tcPr>
          <w:p w14:paraId="7B8FA45A"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50A1169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4EEC8F79"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6448EF05"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5D067964" w14:textId="1AA706A3" w:rsidR="00460D0A" w:rsidRPr="00B15A02" w:rsidRDefault="00583D38">
            <w:pPr>
              <w:pStyle w:val="ac"/>
              <w:framePr w:w="10646" w:h="11938" w:wrap="none" w:vAnchor="page" w:hAnchor="page" w:x="745" w:y="1246"/>
              <w:rPr>
                <w:sz w:val="24"/>
                <w:szCs w:val="24"/>
              </w:rPr>
            </w:pPr>
            <w:r w:rsidRPr="00B15A02">
              <w:rPr>
                <w:sz w:val="24"/>
                <w:szCs w:val="24"/>
              </w:rPr>
              <w:t>Рас</w:t>
            </w:r>
            <w:r w:rsidR="0042178B" w:rsidRPr="00B15A02">
              <w:rPr>
                <w:sz w:val="24"/>
                <w:szCs w:val="24"/>
              </w:rPr>
              <w:t>с</w:t>
            </w:r>
            <w:r w:rsidRPr="00B15A02">
              <w:rPr>
                <w:sz w:val="24"/>
                <w:szCs w:val="24"/>
              </w:rPr>
              <w:t>тояние тренировки устанавливается пользователем.</w:t>
            </w:r>
          </w:p>
        </w:tc>
      </w:tr>
      <w:tr w:rsidR="00460D0A" w:rsidRPr="00B15A02" w14:paraId="41426ECA" w14:textId="77777777">
        <w:trPr>
          <w:trHeight w:hRule="exact" w:val="1085"/>
        </w:trPr>
        <w:tc>
          <w:tcPr>
            <w:tcW w:w="581" w:type="dxa"/>
            <w:tcBorders>
              <w:top w:val="single" w:sz="4" w:space="0" w:color="auto"/>
              <w:left w:val="single" w:sz="4" w:space="0" w:color="auto"/>
            </w:tcBorders>
            <w:shd w:val="clear" w:color="auto" w:fill="auto"/>
            <w:vAlign w:val="center"/>
          </w:tcPr>
          <w:p w14:paraId="32323632" w14:textId="77777777" w:rsidR="00460D0A" w:rsidRPr="00B15A02" w:rsidRDefault="00583D38">
            <w:pPr>
              <w:pStyle w:val="ac"/>
              <w:framePr w:w="10646" w:h="11938" w:wrap="none" w:vAnchor="page" w:hAnchor="page" w:x="745" w:y="1246"/>
              <w:rPr>
                <w:sz w:val="24"/>
                <w:szCs w:val="24"/>
              </w:rPr>
            </w:pPr>
            <w:r w:rsidRPr="00B15A02">
              <w:rPr>
                <w:sz w:val="24"/>
                <w:szCs w:val="24"/>
              </w:rPr>
              <w:t>15</w:t>
            </w:r>
          </w:p>
        </w:tc>
        <w:tc>
          <w:tcPr>
            <w:tcW w:w="1522" w:type="dxa"/>
            <w:tcBorders>
              <w:top w:val="single" w:sz="4" w:space="0" w:color="auto"/>
              <w:left w:val="single" w:sz="4" w:space="0" w:color="auto"/>
            </w:tcBorders>
            <w:shd w:val="clear" w:color="auto" w:fill="auto"/>
          </w:tcPr>
          <w:p w14:paraId="4B55DD5A" w14:textId="77777777" w:rsidR="00460D0A" w:rsidRPr="00B15A02" w:rsidRDefault="00583D38">
            <w:pPr>
              <w:pStyle w:val="ac"/>
              <w:framePr w:w="10646" w:h="11938" w:wrap="none" w:vAnchor="page" w:hAnchor="page" w:x="745" w:y="1246"/>
              <w:spacing w:before="120" w:after="60"/>
              <w:rPr>
                <w:sz w:val="24"/>
                <w:szCs w:val="24"/>
              </w:rPr>
            </w:pPr>
            <w:r w:rsidRPr="00B15A02">
              <w:rPr>
                <w:sz w:val="24"/>
                <w:szCs w:val="24"/>
              </w:rPr>
              <w:t>ЦЕЛЬ</w:t>
            </w:r>
          </w:p>
          <w:p w14:paraId="3819A096" w14:textId="77777777" w:rsidR="00460D0A" w:rsidRPr="00B15A02" w:rsidRDefault="00583D38">
            <w:pPr>
              <w:pStyle w:val="ac"/>
              <w:framePr w:w="10646" w:h="11938" w:wrap="none" w:vAnchor="page" w:hAnchor="page" w:x="745" w:y="1246"/>
              <w:rPr>
                <w:sz w:val="24"/>
                <w:szCs w:val="24"/>
              </w:rPr>
            </w:pPr>
            <w:r w:rsidRPr="00B15A02">
              <w:rPr>
                <w:sz w:val="24"/>
                <w:szCs w:val="24"/>
              </w:rPr>
              <w:t>КАЛОРИИ</w:t>
            </w:r>
          </w:p>
        </w:tc>
        <w:tc>
          <w:tcPr>
            <w:tcW w:w="1464" w:type="dxa"/>
            <w:tcBorders>
              <w:top w:val="single" w:sz="4" w:space="0" w:color="auto"/>
              <w:left w:val="single" w:sz="4" w:space="0" w:color="auto"/>
            </w:tcBorders>
            <w:shd w:val="clear" w:color="auto" w:fill="auto"/>
          </w:tcPr>
          <w:p w14:paraId="4A325AA1"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08CBBEEA"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0B67C41E"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26DB73B7"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4BF2EB87" w14:textId="77777777" w:rsidR="00460D0A" w:rsidRPr="00B15A02" w:rsidRDefault="00583D38">
            <w:pPr>
              <w:pStyle w:val="ac"/>
              <w:framePr w:w="10646" w:h="11938" w:wrap="none" w:vAnchor="page" w:hAnchor="page" w:x="745" w:y="1246"/>
              <w:rPr>
                <w:sz w:val="24"/>
                <w:szCs w:val="24"/>
              </w:rPr>
            </w:pPr>
            <w:r w:rsidRPr="00B15A02">
              <w:rPr>
                <w:sz w:val="24"/>
                <w:szCs w:val="24"/>
              </w:rPr>
              <w:t>Значение КАЛОРИИ устанавливается пользователем.</w:t>
            </w:r>
          </w:p>
        </w:tc>
      </w:tr>
      <w:tr w:rsidR="00460D0A" w:rsidRPr="00B15A02" w14:paraId="2511D3FF" w14:textId="77777777">
        <w:trPr>
          <w:trHeight w:hRule="exact" w:val="1085"/>
        </w:trPr>
        <w:tc>
          <w:tcPr>
            <w:tcW w:w="581" w:type="dxa"/>
            <w:tcBorders>
              <w:top w:val="single" w:sz="4" w:space="0" w:color="auto"/>
              <w:left w:val="single" w:sz="4" w:space="0" w:color="auto"/>
            </w:tcBorders>
            <w:shd w:val="clear" w:color="auto" w:fill="auto"/>
            <w:vAlign w:val="center"/>
          </w:tcPr>
          <w:p w14:paraId="2CA0FF92" w14:textId="77777777" w:rsidR="00460D0A" w:rsidRPr="00B15A02" w:rsidRDefault="00583D38">
            <w:pPr>
              <w:pStyle w:val="ac"/>
              <w:framePr w:w="10646" w:h="11938" w:wrap="none" w:vAnchor="page" w:hAnchor="page" w:x="745" w:y="1246"/>
              <w:rPr>
                <w:sz w:val="24"/>
                <w:szCs w:val="24"/>
              </w:rPr>
            </w:pPr>
            <w:r w:rsidRPr="00B15A02">
              <w:rPr>
                <w:sz w:val="24"/>
                <w:szCs w:val="24"/>
              </w:rPr>
              <w:t>16</w:t>
            </w:r>
          </w:p>
        </w:tc>
        <w:tc>
          <w:tcPr>
            <w:tcW w:w="1522" w:type="dxa"/>
            <w:tcBorders>
              <w:top w:val="single" w:sz="4" w:space="0" w:color="auto"/>
              <w:left w:val="single" w:sz="4" w:space="0" w:color="auto"/>
            </w:tcBorders>
            <w:shd w:val="clear" w:color="auto" w:fill="auto"/>
          </w:tcPr>
          <w:p w14:paraId="377942C1" w14:textId="77777777" w:rsidR="00460D0A" w:rsidRPr="00B15A02" w:rsidRDefault="00583D38">
            <w:pPr>
              <w:pStyle w:val="ac"/>
              <w:framePr w:w="10646" w:h="11938" w:wrap="none" w:vAnchor="page" w:hAnchor="page" w:x="745" w:y="1246"/>
              <w:spacing w:before="120" w:after="80"/>
              <w:rPr>
                <w:sz w:val="24"/>
                <w:szCs w:val="24"/>
              </w:rPr>
            </w:pPr>
            <w:r w:rsidRPr="00B15A02">
              <w:rPr>
                <w:sz w:val="24"/>
                <w:szCs w:val="24"/>
              </w:rPr>
              <w:t>ЦЕЛЬ</w:t>
            </w:r>
          </w:p>
          <w:p w14:paraId="4202C13A" w14:textId="77777777" w:rsidR="00460D0A" w:rsidRPr="00B15A02" w:rsidRDefault="00583D38">
            <w:pPr>
              <w:pStyle w:val="ac"/>
              <w:framePr w:w="10646" w:h="11938" w:wrap="none" w:vAnchor="page" w:hAnchor="page" w:x="745" w:y="1246"/>
              <w:rPr>
                <w:sz w:val="24"/>
                <w:szCs w:val="24"/>
              </w:rPr>
            </w:pPr>
            <w:r w:rsidRPr="00B15A02">
              <w:rPr>
                <w:sz w:val="24"/>
                <w:szCs w:val="24"/>
              </w:rPr>
              <w:t xml:space="preserve">ГРЕБКИ </w:t>
            </w:r>
          </w:p>
        </w:tc>
        <w:tc>
          <w:tcPr>
            <w:tcW w:w="1464" w:type="dxa"/>
            <w:tcBorders>
              <w:top w:val="single" w:sz="4" w:space="0" w:color="auto"/>
              <w:left w:val="single" w:sz="4" w:space="0" w:color="auto"/>
            </w:tcBorders>
            <w:shd w:val="clear" w:color="auto" w:fill="auto"/>
          </w:tcPr>
          <w:p w14:paraId="7EBBA31C"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7F6D6F9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245EEEF7"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69023DFD"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1610FEF6" w14:textId="77777777" w:rsidR="00460D0A" w:rsidRPr="00B15A02" w:rsidRDefault="00583D38">
            <w:pPr>
              <w:pStyle w:val="ac"/>
              <w:framePr w:w="10646" w:h="11938" w:wrap="none" w:vAnchor="page" w:hAnchor="page" w:x="745" w:y="1246"/>
              <w:rPr>
                <w:sz w:val="24"/>
                <w:szCs w:val="24"/>
              </w:rPr>
            </w:pPr>
            <w:r w:rsidRPr="00B15A02">
              <w:rPr>
                <w:sz w:val="24"/>
                <w:szCs w:val="24"/>
              </w:rPr>
              <w:t>Значение ГРЕБКИ устанавливается пользователем.</w:t>
            </w:r>
          </w:p>
        </w:tc>
      </w:tr>
      <w:tr w:rsidR="00460D0A" w:rsidRPr="00B15A02" w14:paraId="020C2215" w14:textId="77777777">
        <w:trPr>
          <w:trHeight w:hRule="exact" w:val="730"/>
        </w:trPr>
        <w:tc>
          <w:tcPr>
            <w:tcW w:w="581" w:type="dxa"/>
            <w:tcBorders>
              <w:top w:val="single" w:sz="4" w:space="0" w:color="auto"/>
              <w:left w:val="single" w:sz="4" w:space="0" w:color="auto"/>
            </w:tcBorders>
            <w:shd w:val="clear" w:color="auto" w:fill="auto"/>
            <w:vAlign w:val="center"/>
          </w:tcPr>
          <w:p w14:paraId="37FEB30E" w14:textId="77777777" w:rsidR="00460D0A" w:rsidRPr="00B15A02" w:rsidRDefault="00583D38">
            <w:pPr>
              <w:pStyle w:val="ac"/>
              <w:framePr w:w="10646" w:h="11938" w:wrap="none" w:vAnchor="page" w:hAnchor="page" w:x="745" w:y="1246"/>
              <w:rPr>
                <w:sz w:val="24"/>
                <w:szCs w:val="24"/>
              </w:rPr>
            </w:pPr>
            <w:r w:rsidRPr="00B15A02">
              <w:rPr>
                <w:sz w:val="24"/>
                <w:szCs w:val="24"/>
              </w:rPr>
              <w:t>17</w:t>
            </w:r>
          </w:p>
        </w:tc>
        <w:tc>
          <w:tcPr>
            <w:tcW w:w="1522" w:type="dxa"/>
            <w:tcBorders>
              <w:top w:val="single" w:sz="4" w:space="0" w:color="auto"/>
              <w:left w:val="single" w:sz="4" w:space="0" w:color="auto"/>
            </w:tcBorders>
            <w:shd w:val="clear" w:color="auto" w:fill="auto"/>
            <w:vAlign w:val="bottom"/>
          </w:tcPr>
          <w:p w14:paraId="4127FC9F" w14:textId="77777777" w:rsidR="00460D0A" w:rsidRPr="00B15A02" w:rsidRDefault="00583D38">
            <w:pPr>
              <w:pStyle w:val="ac"/>
              <w:framePr w:w="10646" w:h="11938" w:wrap="none" w:vAnchor="page" w:hAnchor="page" w:x="745" w:y="1246"/>
              <w:spacing w:after="80"/>
              <w:rPr>
                <w:sz w:val="24"/>
                <w:szCs w:val="24"/>
              </w:rPr>
            </w:pPr>
            <w:r w:rsidRPr="00B15A02">
              <w:rPr>
                <w:sz w:val="24"/>
                <w:szCs w:val="24"/>
              </w:rPr>
              <w:t>ЦЕЛЬ</w:t>
            </w:r>
          </w:p>
          <w:p w14:paraId="3613461D" w14:textId="77777777" w:rsidR="00460D0A" w:rsidRPr="00B15A02" w:rsidRDefault="00583D38">
            <w:pPr>
              <w:pStyle w:val="ac"/>
              <w:framePr w:w="10646" w:h="11938" w:wrap="none" w:vAnchor="page" w:hAnchor="page" w:x="745" w:y="1246"/>
              <w:rPr>
                <w:sz w:val="24"/>
                <w:szCs w:val="24"/>
              </w:rPr>
            </w:pPr>
            <w:r w:rsidRPr="00B15A02">
              <w:rPr>
                <w:sz w:val="24"/>
                <w:szCs w:val="24"/>
              </w:rPr>
              <w:t>ПУЛЬС</w:t>
            </w:r>
          </w:p>
        </w:tc>
        <w:tc>
          <w:tcPr>
            <w:tcW w:w="1464" w:type="dxa"/>
            <w:tcBorders>
              <w:top w:val="single" w:sz="4" w:space="0" w:color="auto"/>
              <w:left w:val="single" w:sz="4" w:space="0" w:color="auto"/>
            </w:tcBorders>
            <w:shd w:val="clear" w:color="auto" w:fill="auto"/>
          </w:tcPr>
          <w:p w14:paraId="1C75A506"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tcBorders>
            <w:shd w:val="clear" w:color="auto" w:fill="auto"/>
          </w:tcPr>
          <w:p w14:paraId="68488C8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tcBorders>
            <w:shd w:val="clear" w:color="auto" w:fill="auto"/>
          </w:tcPr>
          <w:p w14:paraId="4243FD78"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tcBorders>
            <w:shd w:val="clear" w:color="auto" w:fill="auto"/>
          </w:tcPr>
          <w:p w14:paraId="455FCA0C"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right w:val="single" w:sz="4" w:space="0" w:color="auto"/>
            </w:tcBorders>
            <w:shd w:val="clear" w:color="auto" w:fill="auto"/>
            <w:vAlign w:val="center"/>
          </w:tcPr>
          <w:p w14:paraId="06D705F4" w14:textId="77777777" w:rsidR="00460D0A" w:rsidRPr="00B15A02" w:rsidRDefault="00583D38">
            <w:pPr>
              <w:pStyle w:val="ac"/>
              <w:framePr w:w="10646" w:h="11938" w:wrap="none" w:vAnchor="page" w:hAnchor="page" w:x="745" w:y="1246"/>
              <w:rPr>
                <w:sz w:val="24"/>
                <w:szCs w:val="24"/>
              </w:rPr>
            </w:pPr>
            <w:r w:rsidRPr="00B15A02">
              <w:rPr>
                <w:sz w:val="24"/>
                <w:szCs w:val="24"/>
              </w:rPr>
              <w:t>Частота сердечных сокращений устанавливается пользователем.</w:t>
            </w:r>
          </w:p>
        </w:tc>
      </w:tr>
      <w:tr w:rsidR="00460D0A" w:rsidRPr="00B15A02" w14:paraId="1CC411FE" w14:textId="77777777" w:rsidTr="0032149A">
        <w:trPr>
          <w:trHeight w:hRule="exact" w:val="2922"/>
        </w:trPr>
        <w:tc>
          <w:tcPr>
            <w:tcW w:w="581" w:type="dxa"/>
            <w:tcBorders>
              <w:top w:val="single" w:sz="4" w:space="0" w:color="auto"/>
              <w:left w:val="single" w:sz="4" w:space="0" w:color="auto"/>
              <w:bottom w:val="single" w:sz="4" w:space="0" w:color="auto"/>
            </w:tcBorders>
            <w:shd w:val="clear" w:color="auto" w:fill="auto"/>
            <w:vAlign w:val="center"/>
          </w:tcPr>
          <w:p w14:paraId="26843B33" w14:textId="77777777" w:rsidR="00460D0A" w:rsidRPr="00B15A02" w:rsidRDefault="00583D38">
            <w:pPr>
              <w:pStyle w:val="ac"/>
              <w:framePr w:w="10646" w:h="11938" w:wrap="none" w:vAnchor="page" w:hAnchor="page" w:x="745" w:y="1246"/>
              <w:rPr>
                <w:sz w:val="24"/>
                <w:szCs w:val="24"/>
              </w:rPr>
            </w:pPr>
            <w:r w:rsidRPr="00B15A02">
              <w:rPr>
                <w:sz w:val="24"/>
                <w:szCs w:val="24"/>
              </w:rPr>
              <w:t>18</w:t>
            </w:r>
          </w:p>
        </w:tc>
        <w:tc>
          <w:tcPr>
            <w:tcW w:w="1522" w:type="dxa"/>
            <w:tcBorders>
              <w:top w:val="single" w:sz="4" w:space="0" w:color="auto"/>
              <w:left w:val="single" w:sz="4" w:space="0" w:color="auto"/>
              <w:bottom w:val="single" w:sz="4" w:space="0" w:color="auto"/>
            </w:tcBorders>
            <w:shd w:val="clear" w:color="auto" w:fill="auto"/>
            <w:vAlign w:val="center"/>
          </w:tcPr>
          <w:p w14:paraId="39DFD684" w14:textId="77777777" w:rsidR="00460D0A" w:rsidRPr="00B15A02" w:rsidRDefault="00583D38">
            <w:pPr>
              <w:pStyle w:val="ac"/>
              <w:framePr w:w="10646" w:h="11938" w:wrap="none" w:vAnchor="page" w:hAnchor="page" w:x="745" w:y="1246"/>
              <w:rPr>
                <w:sz w:val="24"/>
                <w:szCs w:val="24"/>
              </w:rPr>
            </w:pPr>
            <w:r w:rsidRPr="00B15A02">
              <w:rPr>
                <w:b/>
                <w:bCs/>
                <w:sz w:val="24"/>
                <w:szCs w:val="24"/>
              </w:rPr>
              <w:t>o</w:t>
            </w:r>
          </w:p>
          <w:p w14:paraId="5B355F44" w14:textId="77777777" w:rsidR="00460D0A" w:rsidRPr="00B15A02" w:rsidRDefault="00583D38">
            <w:pPr>
              <w:pStyle w:val="ac"/>
              <w:framePr w:w="10646" w:h="11938" w:wrap="none" w:vAnchor="page" w:hAnchor="page" w:x="745" w:y="1246"/>
              <w:rPr>
                <w:sz w:val="24"/>
                <w:szCs w:val="24"/>
              </w:rPr>
            </w:pPr>
            <w:proofErr w:type="spellStart"/>
            <w:r w:rsidRPr="00B15A02">
              <w:rPr>
                <w:sz w:val="24"/>
                <w:szCs w:val="24"/>
              </w:rPr>
              <w:t>Вкл</w:t>
            </w:r>
            <w:proofErr w:type="spellEnd"/>
            <w:r w:rsidRPr="00B15A02">
              <w:rPr>
                <w:sz w:val="24"/>
                <w:szCs w:val="24"/>
              </w:rPr>
              <w:t>/</w:t>
            </w:r>
            <w:proofErr w:type="spellStart"/>
            <w:r w:rsidRPr="00B15A02">
              <w:rPr>
                <w:sz w:val="24"/>
                <w:szCs w:val="24"/>
              </w:rPr>
              <w:t>Выкл</w:t>
            </w:r>
            <w:proofErr w:type="spellEnd"/>
            <w:r w:rsidRPr="00B15A02">
              <w:rPr>
                <w:sz w:val="24"/>
                <w:szCs w:val="24"/>
              </w:rPr>
              <w:t>:</w:t>
            </w:r>
          </w:p>
        </w:tc>
        <w:tc>
          <w:tcPr>
            <w:tcW w:w="1464" w:type="dxa"/>
            <w:tcBorders>
              <w:top w:val="single" w:sz="4" w:space="0" w:color="auto"/>
              <w:left w:val="single" w:sz="4" w:space="0" w:color="auto"/>
              <w:bottom w:val="single" w:sz="4" w:space="0" w:color="auto"/>
            </w:tcBorders>
            <w:shd w:val="clear" w:color="auto" w:fill="auto"/>
          </w:tcPr>
          <w:p w14:paraId="2994A153" w14:textId="77777777" w:rsidR="00460D0A" w:rsidRPr="00B15A02" w:rsidRDefault="00460D0A">
            <w:pPr>
              <w:framePr w:w="10646" w:h="11938" w:wrap="none" w:vAnchor="page" w:hAnchor="page" w:x="745" w:y="1246"/>
              <w:rPr>
                <w:rFonts w:ascii="Times New Roman" w:hAnsi="Times New Roman" w:cs="Times New Roman"/>
              </w:rPr>
            </w:pPr>
          </w:p>
        </w:tc>
        <w:tc>
          <w:tcPr>
            <w:tcW w:w="1133" w:type="dxa"/>
            <w:tcBorders>
              <w:top w:val="single" w:sz="4" w:space="0" w:color="auto"/>
              <w:left w:val="single" w:sz="4" w:space="0" w:color="auto"/>
              <w:bottom w:val="single" w:sz="4" w:space="0" w:color="auto"/>
            </w:tcBorders>
            <w:shd w:val="clear" w:color="auto" w:fill="auto"/>
          </w:tcPr>
          <w:p w14:paraId="45FDBD07" w14:textId="77777777" w:rsidR="00460D0A" w:rsidRPr="00B15A02" w:rsidRDefault="00460D0A">
            <w:pPr>
              <w:framePr w:w="10646" w:h="11938" w:wrap="none" w:vAnchor="page" w:hAnchor="page" w:x="745" w:y="1246"/>
              <w:rPr>
                <w:rFonts w:ascii="Times New Roman" w:hAnsi="Times New Roman" w:cs="Times New Roman"/>
              </w:rPr>
            </w:pPr>
          </w:p>
        </w:tc>
        <w:tc>
          <w:tcPr>
            <w:tcW w:w="931" w:type="dxa"/>
            <w:tcBorders>
              <w:top w:val="single" w:sz="4" w:space="0" w:color="auto"/>
              <w:left w:val="single" w:sz="4" w:space="0" w:color="auto"/>
              <w:bottom w:val="single" w:sz="4" w:space="0" w:color="auto"/>
            </w:tcBorders>
            <w:shd w:val="clear" w:color="auto" w:fill="auto"/>
          </w:tcPr>
          <w:p w14:paraId="32498126" w14:textId="77777777" w:rsidR="00460D0A" w:rsidRPr="00B15A02" w:rsidRDefault="00460D0A">
            <w:pPr>
              <w:framePr w:w="10646" w:h="11938" w:wrap="none" w:vAnchor="page" w:hAnchor="page" w:x="745" w:y="1246"/>
              <w:rPr>
                <w:rFonts w:ascii="Times New Roman" w:hAnsi="Times New Roman" w:cs="Times New Roman"/>
              </w:rPr>
            </w:pPr>
          </w:p>
        </w:tc>
        <w:tc>
          <w:tcPr>
            <w:tcW w:w="586" w:type="dxa"/>
            <w:tcBorders>
              <w:top w:val="single" w:sz="4" w:space="0" w:color="auto"/>
              <w:left w:val="single" w:sz="4" w:space="0" w:color="auto"/>
              <w:bottom w:val="single" w:sz="4" w:space="0" w:color="auto"/>
            </w:tcBorders>
            <w:shd w:val="clear" w:color="auto" w:fill="auto"/>
          </w:tcPr>
          <w:p w14:paraId="48EC4CD8" w14:textId="77777777" w:rsidR="00460D0A" w:rsidRPr="00B15A02" w:rsidRDefault="00460D0A">
            <w:pPr>
              <w:framePr w:w="10646" w:h="11938" w:wrap="none" w:vAnchor="page" w:hAnchor="page" w:x="745" w:y="1246"/>
              <w:rPr>
                <w:rFonts w:ascii="Times New Roman" w:hAnsi="Times New Roman" w:cs="Times New Roman"/>
              </w:rPr>
            </w:pPr>
          </w:p>
        </w:tc>
        <w:tc>
          <w:tcPr>
            <w:tcW w:w="4430" w:type="dxa"/>
            <w:tcBorders>
              <w:top w:val="single" w:sz="4" w:space="0" w:color="auto"/>
              <w:left w:val="single" w:sz="4" w:space="0" w:color="auto"/>
              <w:bottom w:val="single" w:sz="4" w:space="0" w:color="auto"/>
              <w:right w:val="single" w:sz="4" w:space="0" w:color="auto"/>
            </w:tcBorders>
            <w:shd w:val="clear" w:color="auto" w:fill="auto"/>
            <w:vAlign w:val="bottom"/>
          </w:tcPr>
          <w:p w14:paraId="2C4CE398" w14:textId="77777777" w:rsidR="00460D0A" w:rsidRPr="00B15A02" w:rsidRDefault="00583D38">
            <w:pPr>
              <w:pStyle w:val="ac"/>
              <w:framePr w:w="10646" w:h="11938" w:wrap="none" w:vAnchor="page" w:hAnchor="page" w:x="745" w:y="1246"/>
              <w:spacing w:line="324" w:lineRule="auto"/>
              <w:ind w:left="180"/>
              <w:rPr>
                <w:sz w:val="24"/>
                <w:szCs w:val="24"/>
              </w:rPr>
            </w:pPr>
            <w:r w:rsidRPr="00B15A02">
              <w:rPr>
                <w:sz w:val="24"/>
                <w:szCs w:val="24"/>
              </w:rPr>
              <w:t xml:space="preserve">Пользователь может включить или выключить приложение </w:t>
            </w:r>
            <w:proofErr w:type="spellStart"/>
            <w:r w:rsidRPr="00B15A02">
              <w:rPr>
                <w:sz w:val="24"/>
                <w:szCs w:val="24"/>
              </w:rPr>
              <w:t>bluetooth</w:t>
            </w:r>
            <w:proofErr w:type="spellEnd"/>
            <w:r w:rsidRPr="00B15A02">
              <w:rPr>
                <w:sz w:val="24"/>
                <w:szCs w:val="24"/>
              </w:rPr>
              <w:t>. Если пользователь включил ПРИЛОЖЕНИЕ, на консоли появится значок €3. Если пользователь отключил ПРИЛОЖЕНИЕ, консоль будет отображаться нормально, но ПРИЛОЖЕНИЕ не может быть использовано.</w:t>
            </w:r>
          </w:p>
        </w:tc>
      </w:tr>
    </w:tbl>
    <w:p w14:paraId="28F2F399" w14:textId="77777777" w:rsidR="00460D0A" w:rsidRPr="00B15A02" w:rsidRDefault="00583D38">
      <w:pPr>
        <w:pStyle w:val="a5"/>
        <w:framePr w:w="365" w:h="461" w:hRule="exact" w:wrap="none" w:vAnchor="page" w:hAnchor="page" w:x="5776" w:y="16121"/>
        <w:jc w:val="center"/>
        <w:rPr>
          <w:sz w:val="24"/>
          <w:szCs w:val="24"/>
        </w:rPr>
      </w:pPr>
      <w:r w:rsidRPr="00B15A02">
        <w:rPr>
          <w:sz w:val="24"/>
          <w:szCs w:val="24"/>
        </w:rPr>
        <w:t>13</w:t>
      </w:r>
    </w:p>
    <w:p w14:paraId="0B780283" w14:textId="77777777" w:rsidR="00460D0A" w:rsidRPr="00B15A02" w:rsidRDefault="00460D0A">
      <w:pPr>
        <w:spacing w:line="1" w:lineRule="exact"/>
        <w:rPr>
          <w:rFonts w:ascii="Times New Roman" w:hAnsi="Times New Roman" w:cs="Times New Roman"/>
        </w:rPr>
        <w:sectPr w:rsidR="00460D0A" w:rsidRPr="00B15A02" w:rsidSect="00F01493">
          <w:pgSz w:w="11900" w:h="16840"/>
          <w:pgMar w:top="360" w:right="360" w:bottom="360" w:left="360" w:header="0" w:footer="113" w:gutter="0"/>
          <w:cols w:space="720"/>
          <w:noEndnote/>
          <w:docGrid w:linePitch="360"/>
        </w:sectPr>
      </w:pPr>
    </w:p>
    <w:p w14:paraId="16050B79" w14:textId="14B665B2" w:rsidR="00460D0A" w:rsidRPr="00B15A02" w:rsidRDefault="00583D38">
      <w:pPr>
        <w:pStyle w:val="42"/>
        <w:framePr w:w="9965" w:h="958" w:hRule="exact" w:wrap="none" w:vAnchor="page" w:hAnchor="page" w:x="863" w:y="1081"/>
        <w:spacing w:after="60" w:line="240" w:lineRule="auto"/>
        <w:ind w:firstLine="500"/>
        <w:rPr>
          <w:rFonts w:ascii="Times New Roman" w:hAnsi="Times New Roman" w:cs="Times New Roman"/>
        </w:rPr>
      </w:pPr>
      <w:r w:rsidRPr="00B15A02">
        <w:rPr>
          <w:rFonts w:ascii="Times New Roman" w:hAnsi="Times New Roman" w:cs="Times New Roman"/>
        </w:rPr>
        <w:lastRenderedPageBreak/>
        <w:t xml:space="preserve">Подключение </w:t>
      </w:r>
      <w:proofErr w:type="spellStart"/>
      <w:r w:rsidRPr="00B15A02">
        <w:rPr>
          <w:rFonts w:ascii="Times New Roman" w:hAnsi="Times New Roman" w:cs="Times New Roman"/>
        </w:rPr>
        <w:t>bluetooth</w:t>
      </w:r>
      <w:proofErr w:type="spellEnd"/>
      <w:r w:rsidRPr="00B15A02">
        <w:rPr>
          <w:rFonts w:ascii="Times New Roman" w:hAnsi="Times New Roman" w:cs="Times New Roman"/>
        </w:rPr>
        <w:t>:</w:t>
      </w:r>
    </w:p>
    <w:p w14:paraId="5A95D70E" w14:textId="77777777" w:rsidR="00460D0A" w:rsidRPr="00B15A02" w:rsidRDefault="00583D38">
      <w:pPr>
        <w:pStyle w:val="32"/>
        <w:framePr w:w="9965" w:h="958" w:hRule="exact" w:wrap="none" w:vAnchor="page" w:hAnchor="page" w:x="863" w:y="1081"/>
        <w:ind w:firstLine="600"/>
        <w:rPr>
          <w:rFonts w:ascii="Times New Roman" w:hAnsi="Times New Roman" w:cs="Times New Roman"/>
          <w:sz w:val="24"/>
          <w:szCs w:val="24"/>
        </w:rPr>
      </w:pPr>
      <w:r w:rsidRPr="00B15A02">
        <w:rPr>
          <w:rFonts w:ascii="Times New Roman" w:hAnsi="Times New Roman" w:cs="Times New Roman"/>
          <w:sz w:val="24"/>
          <w:szCs w:val="24"/>
        </w:rPr>
        <w:t>1,1 Для подключения пользователь должен ознакомиться с руководством по использованию ПРИЛОЖЕНИЯ.</w:t>
      </w:r>
    </w:p>
    <w:p w14:paraId="41681378" w14:textId="77777777" w:rsidR="00460D0A" w:rsidRPr="00B15A02" w:rsidRDefault="00583D38">
      <w:pPr>
        <w:pStyle w:val="32"/>
        <w:framePr w:w="9965" w:h="958" w:hRule="exact" w:wrap="none" w:vAnchor="page" w:hAnchor="page" w:x="863" w:y="1081"/>
        <w:spacing w:after="0"/>
        <w:ind w:firstLine="600"/>
        <w:rPr>
          <w:rFonts w:ascii="Times New Roman" w:hAnsi="Times New Roman" w:cs="Times New Roman"/>
          <w:sz w:val="24"/>
          <w:szCs w:val="24"/>
        </w:rPr>
      </w:pPr>
      <w:r w:rsidRPr="00B15A02">
        <w:rPr>
          <w:rFonts w:ascii="Times New Roman" w:hAnsi="Times New Roman" w:cs="Times New Roman"/>
          <w:sz w:val="24"/>
          <w:szCs w:val="24"/>
        </w:rPr>
        <w:t>1.2-Адрес загрузки: отсканируйте этикетку с QR-кодом для прямой загрузки.</w:t>
      </w:r>
    </w:p>
    <w:p w14:paraId="50BFC533" w14:textId="77777777" w:rsidR="00460D0A" w:rsidRPr="00B15A02" w:rsidRDefault="00583D38">
      <w:pPr>
        <w:framePr w:wrap="none" w:vAnchor="page" w:hAnchor="page" w:x="2126" w:y="2073"/>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2B518BFA" wp14:editId="7273CB3C">
            <wp:extent cx="1377950" cy="1901825"/>
            <wp:effectExtent l="0" t="0" r="0" b="0"/>
            <wp:docPr id="37" name="Picutre 37"/>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a:stretch/>
                  </pic:blipFill>
                  <pic:spPr>
                    <a:xfrm>
                      <a:off x="0" y="0"/>
                      <a:ext cx="1377950" cy="1901825"/>
                    </a:xfrm>
                    <a:prstGeom prst="rect">
                      <a:avLst/>
                    </a:prstGeom>
                  </pic:spPr>
                </pic:pic>
              </a:graphicData>
            </a:graphic>
          </wp:inline>
        </w:drawing>
      </w:r>
    </w:p>
    <w:p w14:paraId="67FD10DD" w14:textId="77777777" w:rsidR="00460D0A" w:rsidRPr="00B15A02" w:rsidRDefault="00583D38">
      <w:pPr>
        <w:pStyle w:val="32"/>
        <w:framePr w:wrap="none" w:vAnchor="page" w:hAnchor="page" w:x="863" w:y="5070"/>
        <w:spacing w:after="0"/>
        <w:ind w:firstLine="600"/>
        <w:rPr>
          <w:rFonts w:ascii="Times New Roman" w:hAnsi="Times New Roman" w:cs="Times New Roman"/>
          <w:sz w:val="24"/>
          <w:szCs w:val="24"/>
        </w:rPr>
      </w:pPr>
      <w:r w:rsidRPr="00B15A02">
        <w:rPr>
          <w:rFonts w:ascii="Times New Roman" w:hAnsi="Times New Roman" w:cs="Times New Roman"/>
          <w:sz w:val="24"/>
          <w:szCs w:val="24"/>
        </w:rPr>
        <w:t>1.3 Пользователь может найти руководство по эксплуатации в приложении.</w:t>
      </w:r>
    </w:p>
    <w:p w14:paraId="727CD83B" w14:textId="77777777" w:rsidR="00460D0A" w:rsidRPr="00B15A02" w:rsidRDefault="00583D38">
      <w:pPr>
        <w:pStyle w:val="32"/>
        <w:framePr w:w="9965" w:h="894" w:hRule="exact" w:wrap="none" w:vAnchor="page" w:hAnchor="page" w:x="863" w:y="5698"/>
        <w:ind w:firstLine="200"/>
        <w:rPr>
          <w:rFonts w:ascii="Times New Roman" w:hAnsi="Times New Roman" w:cs="Times New Roman"/>
          <w:sz w:val="24"/>
          <w:szCs w:val="24"/>
        </w:rPr>
      </w:pPr>
      <w:r w:rsidRPr="00B15A02">
        <w:rPr>
          <w:rFonts w:ascii="Times New Roman" w:hAnsi="Times New Roman" w:cs="Times New Roman"/>
          <w:b/>
          <w:bCs/>
          <w:sz w:val="24"/>
          <w:szCs w:val="24"/>
        </w:rPr>
        <w:t>Примечание:</w:t>
      </w:r>
    </w:p>
    <w:p w14:paraId="3A80497E" w14:textId="77777777" w:rsidR="00460D0A" w:rsidRPr="00B15A02" w:rsidRDefault="00583D38">
      <w:pPr>
        <w:pStyle w:val="32"/>
        <w:framePr w:w="9965" w:h="894" w:hRule="exact" w:wrap="none" w:vAnchor="page" w:hAnchor="page" w:x="863" w:y="5698"/>
        <w:numPr>
          <w:ilvl w:val="0"/>
          <w:numId w:val="7"/>
        </w:numPr>
        <w:tabs>
          <w:tab w:val="left" w:pos="472"/>
        </w:tabs>
        <w:ind w:firstLine="200"/>
        <w:rPr>
          <w:rFonts w:ascii="Times New Roman" w:hAnsi="Times New Roman" w:cs="Times New Roman"/>
          <w:sz w:val="24"/>
          <w:szCs w:val="24"/>
        </w:rPr>
      </w:pPr>
      <w:r w:rsidRPr="00B15A02">
        <w:rPr>
          <w:rFonts w:ascii="Times New Roman" w:hAnsi="Times New Roman" w:cs="Times New Roman"/>
          <w:sz w:val="24"/>
          <w:szCs w:val="24"/>
        </w:rPr>
        <w:t>Если ЖК-дисплей тускнеет, это означает, что необходимо заменить батарейки.</w:t>
      </w:r>
    </w:p>
    <w:p w14:paraId="66903C90" w14:textId="77777777" w:rsidR="00460D0A" w:rsidRPr="00B15A02" w:rsidRDefault="00583D38">
      <w:pPr>
        <w:pStyle w:val="32"/>
        <w:framePr w:w="9965" w:h="894" w:hRule="exact" w:wrap="none" w:vAnchor="page" w:hAnchor="page" w:x="863" w:y="5698"/>
        <w:numPr>
          <w:ilvl w:val="0"/>
          <w:numId w:val="7"/>
        </w:numPr>
        <w:tabs>
          <w:tab w:val="left" w:pos="477"/>
        </w:tabs>
        <w:spacing w:after="0"/>
        <w:ind w:firstLine="200"/>
        <w:rPr>
          <w:rFonts w:ascii="Times New Roman" w:hAnsi="Times New Roman" w:cs="Times New Roman"/>
          <w:sz w:val="24"/>
          <w:szCs w:val="24"/>
        </w:rPr>
      </w:pPr>
      <w:r w:rsidRPr="00B15A02">
        <w:rPr>
          <w:rFonts w:ascii="Times New Roman" w:hAnsi="Times New Roman" w:cs="Times New Roman"/>
          <w:sz w:val="24"/>
          <w:szCs w:val="24"/>
        </w:rPr>
        <w:t>Если сигнал не поступает, проверьте, подключен ли кабель.</w:t>
      </w:r>
    </w:p>
    <w:p w14:paraId="46705FB1" w14:textId="77777777" w:rsidR="00460D0A" w:rsidRPr="00B15A02" w:rsidRDefault="00583D38">
      <w:pPr>
        <w:pStyle w:val="a5"/>
        <w:framePr w:w="369" w:h="388" w:hRule="exact" w:wrap="none" w:vAnchor="page" w:hAnchor="page" w:x="5778" w:y="16087"/>
        <w:jc w:val="center"/>
        <w:rPr>
          <w:sz w:val="24"/>
          <w:szCs w:val="24"/>
        </w:rPr>
      </w:pPr>
      <w:r w:rsidRPr="00B15A02">
        <w:rPr>
          <w:sz w:val="24"/>
          <w:szCs w:val="24"/>
        </w:rPr>
        <w:t>14</w:t>
      </w:r>
    </w:p>
    <w:p w14:paraId="6013DB0C" w14:textId="77777777" w:rsidR="00460D0A" w:rsidRPr="00B15A02" w:rsidRDefault="00460D0A">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docGrid w:linePitch="360"/>
        </w:sectPr>
      </w:pPr>
    </w:p>
    <w:p w14:paraId="74C73BB7" w14:textId="77777777" w:rsidR="00460D0A" w:rsidRPr="00B15A02" w:rsidRDefault="00583D38">
      <w:pPr>
        <w:pStyle w:val="40"/>
        <w:framePr w:wrap="none" w:vAnchor="page" w:hAnchor="page" w:x="942" w:y="736"/>
        <w:spacing w:after="0"/>
        <w:rPr>
          <w:rFonts w:ascii="Times New Roman" w:hAnsi="Times New Roman" w:cs="Times New Roman"/>
          <w:sz w:val="24"/>
          <w:szCs w:val="24"/>
        </w:rPr>
      </w:pPr>
      <w:bookmarkStart w:id="14" w:name="bookmark26"/>
      <w:r w:rsidRPr="00B15A02">
        <w:rPr>
          <w:rFonts w:ascii="Times New Roman" w:hAnsi="Times New Roman" w:cs="Times New Roman"/>
          <w:sz w:val="24"/>
          <w:szCs w:val="24"/>
        </w:rPr>
        <w:lastRenderedPageBreak/>
        <w:t>ГРЕБЛЯ</w:t>
      </w:r>
      <w:bookmarkEnd w:id="14"/>
    </w:p>
    <w:p w14:paraId="1A4ACBF3" w14:textId="77777777" w:rsidR="00460D0A" w:rsidRPr="00B15A02" w:rsidRDefault="00583D38" w:rsidP="0042178B">
      <w:pPr>
        <w:pStyle w:val="52"/>
        <w:framePr w:w="9965" w:h="5686" w:hRule="exact" w:wrap="none" w:vAnchor="page" w:hAnchor="page" w:x="942" w:y="1600"/>
        <w:spacing w:after="40"/>
        <w:rPr>
          <w:rFonts w:ascii="Times New Roman" w:hAnsi="Times New Roman" w:cs="Times New Roman"/>
          <w:sz w:val="24"/>
          <w:szCs w:val="24"/>
        </w:rPr>
      </w:pPr>
      <w:bookmarkStart w:id="15" w:name="bookmark28"/>
      <w:r w:rsidRPr="00B15A02">
        <w:rPr>
          <w:rFonts w:ascii="Times New Roman" w:hAnsi="Times New Roman" w:cs="Times New Roman"/>
          <w:sz w:val="24"/>
          <w:szCs w:val="24"/>
        </w:rPr>
        <w:t>Основные действия</w:t>
      </w:r>
      <w:bookmarkEnd w:id="15"/>
    </w:p>
    <w:p w14:paraId="427EF57B" w14:textId="77777777" w:rsidR="00460D0A" w:rsidRPr="00B15A02" w:rsidRDefault="00583D38" w:rsidP="0042178B">
      <w:pPr>
        <w:pStyle w:val="22"/>
        <w:framePr w:w="9965" w:h="5686" w:hRule="exact" w:wrap="none" w:vAnchor="page" w:hAnchor="page" w:x="942" w:y="1600"/>
        <w:numPr>
          <w:ilvl w:val="0"/>
          <w:numId w:val="8"/>
        </w:numPr>
        <w:tabs>
          <w:tab w:val="left" w:pos="310"/>
        </w:tabs>
        <w:spacing w:line="317" w:lineRule="auto"/>
        <w:rPr>
          <w:rFonts w:ascii="Times New Roman" w:hAnsi="Times New Roman" w:cs="Times New Roman"/>
          <w:sz w:val="24"/>
          <w:szCs w:val="24"/>
        </w:rPr>
      </w:pPr>
      <w:r w:rsidRPr="00B15A02">
        <w:rPr>
          <w:rFonts w:ascii="Times New Roman" w:hAnsi="Times New Roman" w:cs="Times New Roman"/>
          <w:sz w:val="24"/>
          <w:szCs w:val="24"/>
        </w:rPr>
        <w:t>Расслабьтесь и начните двигаться вперед, затем держите руки и спину прямыми и напрягайте ноги.</w:t>
      </w:r>
    </w:p>
    <w:p w14:paraId="1B9C3F1C" w14:textId="77777777" w:rsidR="00460D0A" w:rsidRPr="00B15A02" w:rsidRDefault="00583D38" w:rsidP="0042178B">
      <w:pPr>
        <w:pStyle w:val="22"/>
        <w:framePr w:w="9965" w:h="5686" w:hRule="exact" w:wrap="none" w:vAnchor="page" w:hAnchor="page" w:x="942" w:y="1600"/>
        <w:numPr>
          <w:ilvl w:val="0"/>
          <w:numId w:val="8"/>
        </w:numPr>
        <w:tabs>
          <w:tab w:val="left" w:pos="368"/>
        </w:tabs>
        <w:spacing w:line="317" w:lineRule="auto"/>
        <w:rPr>
          <w:rFonts w:ascii="Times New Roman" w:hAnsi="Times New Roman" w:cs="Times New Roman"/>
          <w:sz w:val="24"/>
          <w:szCs w:val="24"/>
        </w:rPr>
      </w:pPr>
      <w:r w:rsidRPr="00B15A02">
        <w:rPr>
          <w:rFonts w:ascii="Times New Roman" w:hAnsi="Times New Roman" w:cs="Times New Roman"/>
          <w:sz w:val="24"/>
          <w:szCs w:val="24"/>
        </w:rPr>
        <w:t>Отведите руку назад, за колено, до положения таза, и завершите гребковое движение перевернув таз.</w:t>
      </w:r>
    </w:p>
    <w:p w14:paraId="542DDD54" w14:textId="77777777" w:rsidR="00460D0A" w:rsidRPr="00B15A02" w:rsidRDefault="00583D38" w:rsidP="0042178B">
      <w:pPr>
        <w:pStyle w:val="22"/>
        <w:framePr w:w="9965" w:h="5686" w:hRule="exact" w:wrap="none" w:vAnchor="page" w:hAnchor="page" w:x="942" w:y="1600"/>
        <w:numPr>
          <w:ilvl w:val="0"/>
          <w:numId w:val="8"/>
        </w:numPr>
        <w:tabs>
          <w:tab w:val="left" w:pos="373"/>
        </w:tabs>
        <w:spacing w:line="317" w:lineRule="auto"/>
        <w:rPr>
          <w:rFonts w:ascii="Times New Roman" w:hAnsi="Times New Roman" w:cs="Times New Roman"/>
          <w:sz w:val="24"/>
          <w:szCs w:val="24"/>
        </w:rPr>
      </w:pPr>
      <w:r w:rsidRPr="00B15A02">
        <w:rPr>
          <w:rFonts w:ascii="Times New Roman" w:hAnsi="Times New Roman" w:cs="Times New Roman"/>
          <w:sz w:val="24"/>
          <w:szCs w:val="24"/>
        </w:rPr>
        <w:t>Вернитесь в исходное положение и повторите действия.</w:t>
      </w:r>
    </w:p>
    <w:p w14:paraId="7E90B647" w14:textId="77777777" w:rsidR="00460D0A" w:rsidRPr="00B15A02" w:rsidRDefault="00583D38" w:rsidP="0042178B">
      <w:pPr>
        <w:pStyle w:val="22"/>
        <w:framePr w:w="9965" w:h="5686" w:hRule="exact" w:wrap="none" w:vAnchor="page" w:hAnchor="page" w:x="942" w:y="1600"/>
        <w:numPr>
          <w:ilvl w:val="0"/>
          <w:numId w:val="8"/>
        </w:numPr>
        <w:tabs>
          <w:tab w:val="left" w:pos="387"/>
        </w:tabs>
        <w:spacing w:after="260" w:line="317" w:lineRule="auto"/>
        <w:rPr>
          <w:rFonts w:ascii="Times New Roman" w:hAnsi="Times New Roman" w:cs="Times New Roman"/>
          <w:sz w:val="24"/>
          <w:szCs w:val="24"/>
        </w:rPr>
      </w:pPr>
      <w:r w:rsidRPr="00B15A02">
        <w:rPr>
          <w:rFonts w:ascii="Times New Roman" w:hAnsi="Times New Roman" w:cs="Times New Roman"/>
          <w:sz w:val="24"/>
          <w:szCs w:val="24"/>
        </w:rPr>
        <w:t>Для получения дополнительной информации о технике гребли, см. онлайн-руководство.</w:t>
      </w:r>
    </w:p>
    <w:p w14:paraId="10ADCF09" w14:textId="77777777" w:rsidR="00460D0A" w:rsidRPr="00B15A02" w:rsidRDefault="00583D38" w:rsidP="0042178B">
      <w:pPr>
        <w:pStyle w:val="52"/>
        <w:framePr w:w="9965" w:h="5686" w:hRule="exact" w:wrap="none" w:vAnchor="page" w:hAnchor="page" w:x="942" w:y="1600"/>
        <w:spacing w:after="40"/>
        <w:rPr>
          <w:rFonts w:ascii="Times New Roman" w:hAnsi="Times New Roman" w:cs="Times New Roman"/>
          <w:sz w:val="24"/>
          <w:szCs w:val="24"/>
        </w:rPr>
      </w:pPr>
      <w:bookmarkStart w:id="16" w:name="bookmark30"/>
      <w:r w:rsidRPr="00B15A02">
        <w:rPr>
          <w:rFonts w:ascii="Times New Roman" w:hAnsi="Times New Roman" w:cs="Times New Roman"/>
          <w:sz w:val="24"/>
          <w:szCs w:val="24"/>
        </w:rPr>
        <w:t>Время тренировки</w:t>
      </w:r>
      <w:bookmarkEnd w:id="16"/>
    </w:p>
    <w:p w14:paraId="76EC4EE1" w14:textId="77777777" w:rsidR="00460D0A" w:rsidRPr="00B15A02" w:rsidRDefault="00583D38" w:rsidP="0042178B">
      <w:pPr>
        <w:pStyle w:val="22"/>
        <w:framePr w:w="9965" w:h="5686" w:hRule="exact" w:wrap="none" w:vAnchor="page" w:hAnchor="page" w:x="942" w:y="1600"/>
        <w:numPr>
          <w:ilvl w:val="0"/>
          <w:numId w:val="9"/>
        </w:numPr>
        <w:tabs>
          <w:tab w:val="left" w:pos="310"/>
        </w:tabs>
        <w:spacing w:line="317" w:lineRule="auto"/>
        <w:rPr>
          <w:rFonts w:ascii="Times New Roman" w:hAnsi="Times New Roman" w:cs="Times New Roman"/>
          <w:sz w:val="24"/>
          <w:szCs w:val="24"/>
        </w:rPr>
      </w:pPr>
      <w:r w:rsidRPr="00B15A02">
        <w:rPr>
          <w:rFonts w:ascii="Times New Roman" w:hAnsi="Times New Roman" w:cs="Times New Roman"/>
          <w:sz w:val="24"/>
          <w:szCs w:val="24"/>
        </w:rPr>
        <w:t>Начиная с 5-минутной тренировки каждый день, гребите на расстояние 500 метров в течение 2 минут 30 секунд - 2 минут 45 секунд. Круговорот воды между гребками должен быть непрерывным.</w:t>
      </w:r>
    </w:p>
    <w:p w14:paraId="629AF9EF" w14:textId="77777777" w:rsidR="00460D0A" w:rsidRPr="00B15A02" w:rsidRDefault="00583D38" w:rsidP="0042178B">
      <w:pPr>
        <w:pStyle w:val="22"/>
        <w:framePr w:w="9965" w:h="5686" w:hRule="exact" w:wrap="none" w:vAnchor="page" w:hAnchor="page" w:x="942" w:y="1600"/>
        <w:numPr>
          <w:ilvl w:val="0"/>
          <w:numId w:val="9"/>
        </w:numPr>
        <w:tabs>
          <w:tab w:val="left" w:pos="368"/>
        </w:tabs>
        <w:spacing w:line="317" w:lineRule="auto"/>
        <w:rPr>
          <w:rFonts w:ascii="Times New Roman" w:hAnsi="Times New Roman" w:cs="Times New Roman"/>
          <w:sz w:val="24"/>
          <w:szCs w:val="24"/>
        </w:rPr>
      </w:pPr>
      <w:r w:rsidRPr="00B15A02">
        <w:rPr>
          <w:rFonts w:ascii="Times New Roman" w:hAnsi="Times New Roman" w:cs="Times New Roman"/>
          <w:sz w:val="24"/>
          <w:szCs w:val="24"/>
        </w:rPr>
        <w:t>Продолжайте увеличивать время тренировки каждый день, пока не сможете легко адаптироваться к тренировкам 3-4 раза в неделю по 30-45 минут каждая.</w:t>
      </w:r>
    </w:p>
    <w:p w14:paraId="6E732AC0" w14:textId="77777777" w:rsidR="00460D0A" w:rsidRPr="00B15A02" w:rsidRDefault="00583D38" w:rsidP="0042178B">
      <w:pPr>
        <w:pStyle w:val="22"/>
        <w:framePr w:w="9965" w:h="5686" w:hRule="exact" w:wrap="none" w:vAnchor="page" w:hAnchor="page" w:x="942" w:y="1600"/>
        <w:numPr>
          <w:ilvl w:val="0"/>
          <w:numId w:val="9"/>
        </w:numPr>
        <w:tabs>
          <w:tab w:val="left" w:pos="373"/>
        </w:tabs>
        <w:spacing w:line="317" w:lineRule="auto"/>
        <w:rPr>
          <w:rFonts w:ascii="Times New Roman" w:hAnsi="Times New Roman" w:cs="Times New Roman"/>
          <w:sz w:val="24"/>
          <w:szCs w:val="24"/>
        </w:rPr>
      </w:pPr>
      <w:r w:rsidRPr="00B15A02">
        <w:rPr>
          <w:rFonts w:ascii="Times New Roman" w:hAnsi="Times New Roman" w:cs="Times New Roman"/>
          <w:sz w:val="24"/>
          <w:szCs w:val="24"/>
        </w:rPr>
        <w:t>Это позволит эффективно повысить аэробную выносливость, мышечный тонус, сжечь калории и сбросить вес.</w:t>
      </w:r>
    </w:p>
    <w:p w14:paraId="533BFB4A" w14:textId="77777777" w:rsidR="00460D0A" w:rsidRPr="00B15A02" w:rsidRDefault="00583D38" w:rsidP="00B15A02">
      <w:pPr>
        <w:pStyle w:val="1"/>
        <w:framePr w:w="7762" w:h="1921" w:hRule="exact" w:wrap="none" w:vAnchor="page" w:hAnchor="page" w:x="942" w:y="13096"/>
        <w:spacing w:line="230" w:lineRule="auto"/>
        <w:rPr>
          <w:rFonts w:ascii="Times New Roman" w:hAnsi="Times New Roman" w:cs="Times New Roman"/>
          <w:sz w:val="24"/>
          <w:szCs w:val="24"/>
        </w:rPr>
      </w:pPr>
      <w:r w:rsidRPr="00B15A02">
        <w:rPr>
          <w:rFonts w:ascii="Times New Roman" w:hAnsi="Times New Roman" w:cs="Times New Roman"/>
          <w:b/>
          <w:bCs/>
          <w:sz w:val="24"/>
          <w:szCs w:val="24"/>
        </w:rPr>
        <w:t>Предупреждение:</w:t>
      </w:r>
    </w:p>
    <w:p w14:paraId="3F242352" w14:textId="77777777" w:rsidR="00460D0A" w:rsidRPr="00B15A02" w:rsidRDefault="00583D38" w:rsidP="00B15A02">
      <w:pPr>
        <w:pStyle w:val="1"/>
        <w:framePr w:w="7762" w:h="1921" w:hRule="exact" w:wrap="none" w:vAnchor="page" w:hAnchor="page" w:x="942" w:y="13096"/>
        <w:spacing w:line="230" w:lineRule="auto"/>
        <w:rPr>
          <w:rFonts w:ascii="Times New Roman" w:hAnsi="Times New Roman" w:cs="Times New Roman"/>
          <w:sz w:val="24"/>
          <w:szCs w:val="24"/>
        </w:rPr>
      </w:pPr>
      <w:r w:rsidRPr="00B15A02">
        <w:rPr>
          <w:rFonts w:ascii="Times New Roman" w:hAnsi="Times New Roman" w:cs="Times New Roman"/>
          <w:b/>
          <w:bCs/>
          <w:sz w:val="24"/>
          <w:szCs w:val="24"/>
        </w:rPr>
        <w:t>Перед началом тренировки проконсультируйтесь с врачом. Если вы почувствовали головокружение, немедленно прекратите тренировку.</w:t>
      </w:r>
    </w:p>
    <w:p w14:paraId="686BC7AB" w14:textId="77777777" w:rsidR="00460D0A" w:rsidRPr="00B15A02" w:rsidRDefault="00583D38">
      <w:pPr>
        <w:pStyle w:val="52"/>
        <w:framePr w:w="355" w:h="384" w:hRule="exact" w:wrap="none" w:vAnchor="page" w:hAnchor="page" w:x="5857" w:y="16091"/>
        <w:spacing w:after="0"/>
        <w:jc w:val="center"/>
        <w:rPr>
          <w:rFonts w:ascii="Times New Roman" w:hAnsi="Times New Roman" w:cs="Times New Roman"/>
          <w:sz w:val="24"/>
          <w:szCs w:val="24"/>
        </w:rPr>
      </w:pPr>
      <w:bookmarkStart w:id="17" w:name="bookmark32"/>
      <w:r w:rsidRPr="00B15A02">
        <w:rPr>
          <w:rFonts w:ascii="Times New Roman" w:hAnsi="Times New Roman" w:cs="Times New Roman"/>
          <w:sz w:val="24"/>
          <w:szCs w:val="24"/>
        </w:rPr>
        <w:t>15</w:t>
      </w:r>
      <w:bookmarkEnd w:id="17"/>
    </w:p>
    <w:tbl>
      <w:tblPr>
        <w:tblOverlap w:val="never"/>
        <w:tblW w:w="0" w:type="auto"/>
        <w:tblLayout w:type="fixed"/>
        <w:tblCellMar>
          <w:left w:w="10" w:type="dxa"/>
          <w:right w:w="10" w:type="dxa"/>
        </w:tblCellMar>
        <w:tblLook w:val="04A0" w:firstRow="1" w:lastRow="0" w:firstColumn="1" w:lastColumn="0" w:noHBand="0" w:noVBand="1"/>
      </w:tblPr>
      <w:tblGrid>
        <w:gridCol w:w="2035"/>
        <w:gridCol w:w="2045"/>
        <w:gridCol w:w="2016"/>
        <w:gridCol w:w="2040"/>
        <w:gridCol w:w="2040"/>
      </w:tblGrid>
      <w:tr w:rsidR="00460D0A" w:rsidRPr="00B15A02" w14:paraId="40E0AAD6" w14:textId="77777777">
        <w:trPr>
          <w:trHeight w:hRule="exact" w:val="2424"/>
        </w:trPr>
        <w:tc>
          <w:tcPr>
            <w:tcW w:w="2035" w:type="dxa"/>
            <w:tcBorders>
              <w:top w:val="single" w:sz="4" w:space="0" w:color="auto"/>
              <w:left w:val="single" w:sz="4" w:space="0" w:color="auto"/>
              <w:bottom w:val="single" w:sz="4" w:space="0" w:color="auto"/>
            </w:tcBorders>
            <w:shd w:val="clear" w:color="auto" w:fill="auto"/>
            <w:vAlign w:val="center"/>
          </w:tcPr>
          <w:p w14:paraId="09D7E4E2" w14:textId="77777777" w:rsidR="00460D0A" w:rsidRPr="00B15A02" w:rsidRDefault="00583D38">
            <w:pPr>
              <w:pStyle w:val="ac"/>
              <w:framePr w:w="10176" w:h="2424" w:wrap="none" w:vAnchor="page" w:hAnchor="page" w:x="942" w:y="9770"/>
              <w:spacing w:line="252" w:lineRule="auto"/>
              <w:rPr>
                <w:sz w:val="24"/>
                <w:szCs w:val="24"/>
              </w:rPr>
            </w:pPr>
            <w:r w:rsidRPr="00B15A02">
              <w:rPr>
                <w:sz w:val="24"/>
                <w:szCs w:val="24"/>
              </w:rPr>
              <w:t>Возьмитесь за весло, спина и руки при этом должны быть прямыми, расслабьтесь и сдвиньтесь вперед.</w:t>
            </w:r>
          </w:p>
        </w:tc>
        <w:tc>
          <w:tcPr>
            <w:tcW w:w="2045" w:type="dxa"/>
            <w:tcBorders>
              <w:top w:val="single" w:sz="4" w:space="0" w:color="auto"/>
              <w:left w:val="single" w:sz="4" w:space="0" w:color="auto"/>
              <w:bottom w:val="single" w:sz="4" w:space="0" w:color="auto"/>
            </w:tcBorders>
            <w:shd w:val="clear" w:color="auto" w:fill="auto"/>
            <w:vAlign w:val="center"/>
          </w:tcPr>
          <w:p w14:paraId="3A746BF2" w14:textId="77777777" w:rsidR="00460D0A" w:rsidRPr="00B15A02" w:rsidRDefault="00460D0A">
            <w:pPr>
              <w:pStyle w:val="ac"/>
              <w:framePr w:w="10176" w:h="2424" w:wrap="none" w:vAnchor="page" w:hAnchor="page" w:x="942" w:y="9770"/>
              <w:rPr>
                <w:sz w:val="24"/>
                <w:szCs w:val="24"/>
              </w:rPr>
            </w:pPr>
          </w:p>
          <w:p w14:paraId="1F5E0572" w14:textId="77777777" w:rsidR="00460D0A" w:rsidRPr="00B15A02" w:rsidRDefault="00583D38">
            <w:pPr>
              <w:pStyle w:val="ac"/>
              <w:framePr w:w="10176" w:h="2424" w:wrap="none" w:vAnchor="page" w:hAnchor="page" w:x="942" w:y="9770"/>
              <w:rPr>
                <w:sz w:val="24"/>
                <w:szCs w:val="24"/>
              </w:rPr>
            </w:pPr>
            <w:r w:rsidRPr="00B15A02">
              <w:rPr>
                <w:sz w:val="24"/>
                <w:szCs w:val="24"/>
              </w:rPr>
              <w:t>Двигайте ногами, держите спину и руки прямыми.</w:t>
            </w:r>
          </w:p>
        </w:tc>
        <w:tc>
          <w:tcPr>
            <w:tcW w:w="2016" w:type="dxa"/>
            <w:tcBorders>
              <w:top w:val="single" w:sz="4" w:space="0" w:color="auto"/>
              <w:left w:val="single" w:sz="4" w:space="0" w:color="auto"/>
              <w:bottom w:val="single" w:sz="4" w:space="0" w:color="auto"/>
            </w:tcBorders>
            <w:shd w:val="clear" w:color="auto" w:fill="auto"/>
            <w:vAlign w:val="center"/>
          </w:tcPr>
          <w:p w14:paraId="7503BAC8" w14:textId="77777777" w:rsidR="00460D0A" w:rsidRPr="00B15A02" w:rsidRDefault="00460D0A">
            <w:pPr>
              <w:pStyle w:val="ac"/>
              <w:framePr w:w="10176" w:h="2424" w:wrap="none" w:vAnchor="page" w:hAnchor="page" w:x="942" w:y="9770"/>
              <w:rPr>
                <w:sz w:val="24"/>
                <w:szCs w:val="24"/>
              </w:rPr>
            </w:pPr>
          </w:p>
          <w:p w14:paraId="2B2178BA" w14:textId="77777777" w:rsidR="00460D0A" w:rsidRPr="00B15A02" w:rsidRDefault="00583D38">
            <w:pPr>
              <w:pStyle w:val="ac"/>
              <w:framePr w:w="10176" w:h="2424" w:wrap="none" w:vAnchor="page" w:hAnchor="page" w:x="942" w:y="9770"/>
              <w:rPr>
                <w:sz w:val="24"/>
                <w:szCs w:val="24"/>
              </w:rPr>
            </w:pPr>
            <w:r w:rsidRPr="00B15A02">
              <w:rPr>
                <w:sz w:val="24"/>
                <w:szCs w:val="24"/>
              </w:rPr>
              <w:t xml:space="preserve">С помощью рук и ног продолжайте вытягиваться назад до положения таза </w:t>
            </w:r>
          </w:p>
        </w:tc>
        <w:tc>
          <w:tcPr>
            <w:tcW w:w="2040" w:type="dxa"/>
            <w:tcBorders>
              <w:top w:val="single" w:sz="4" w:space="0" w:color="auto"/>
              <w:left w:val="single" w:sz="4" w:space="0" w:color="auto"/>
              <w:bottom w:val="single" w:sz="4" w:space="0" w:color="auto"/>
            </w:tcBorders>
            <w:shd w:val="clear" w:color="auto" w:fill="auto"/>
            <w:vAlign w:val="center"/>
          </w:tcPr>
          <w:p w14:paraId="3E214AF7" w14:textId="77777777" w:rsidR="00460D0A" w:rsidRPr="00B15A02" w:rsidRDefault="00460D0A">
            <w:pPr>
              <w:pStyle w:val="ac"/>
              <w:framePr w:w="10176" w:h="2424" w:wrap="none" w:vAnchor="page" w:hAnchor="page" w:x="942" w:y="9770"/>
              <w:spacing w:line="252" w:lineRule="auto"/>
              <w:rPr>
                <w:sz w:val="24"/>
                <w:szCs w:val="24"/>
              </w:rPr>
            </w:pPr>
          </w:p>
          <w:p w14:paraId="1E45C5F1" w14:textId="77777777" w:rsidR="00460D0A" w:rsidRPr="00B15A02" w:rsidRDefault="00583D38">
            <w:pPr>
              <w:pStyle w:val="ac"/>
              <w:framePr w:w="10176" w:h="2424" w:wrap="none" w:vAnchor="page" w:hAnchor="page" w:x="942" w:y="9770"/>
              <w:spacing w:line="252" w:lineRule="auto"/>
              <w:rPr>
                <w:sz w:val="24"/>
                <w:szCs w:val="24"/>
              </w:rPr>
            </w:pPr>
            <w:r w:rsidRPr="00B15A02">
              <w:rPr>
                <w:sz w:val="24"/>
                <w:szCs w:val="24"/>
              </w:rPr>
              <w:t>Сдвигайте верхнюю часть тела вперед.</w:t>
            </w: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75C76AB7" w14:textId="77777777" w:rsidR="00460D0A" w:rsidRPr="00B15A02" w:rsidRDefault="00460D0A">
            <w:pPr>
              <w:pStyle w:val="ac"/>
              <w:framePr w:w="10176" w:h="2424" w:wrap="none" w:vAnchor="page" w:hAnchor="page" w:x="942" w:y="9770"/>
              <w:spacing w:before="500" w:line="252" w:lineRule="auto"/>
              <w:ind w:firstLine="140"/>
              <w:rPr>
                <w:sz w:val="24"/>
                <w:szCs w:val="24"/>
              </w:rPr>
            </w:pPr>
          </w:p>
          <w:p w14:paraId="7E55E936" w14:textId="77777777" w:rsidR="00460D0A" w:rsidRPr="00B15A02" w:rsidRDefault="00583D38">
            <w:pPr>
              <w:pStyle w:val="ac"/>
              <w:framePr w:w="10176" w:h="2424" w:wrap="none" w:vAnchor="page" w:hAnchor="page" w:x="942" w:y="9770"/>
              <w:spacing w:line="252" w:lineRule="auto"/>
              <w:ind w:left="140"/>
              <w:rPr>
                <w:sz w:val="24"/>
                <w:szCs w:val="24"/>
              </w:rPr>
            </w:pPr>
            <w:r w:rsidRPr="00B15A02">
              <w:rPr>
                <w:sz w:val="24"/>
                <w:szCs w:val="24"/>
              </w:rPr>
              <w:t>Вернитесь в исходное положение и повторите действия.</w:t>
            </w:r>
          </w:p>
        </w:tc>
      </w:tr>
    </w:tbl>
    <w:p w14:paraId="0606B514" w14:textId="77777777" w:rsidR="00460D0A" w:rsidRPr="00B15A02" w:rsidRDefault="00583D38">
      <w:pPr>
        <w:framePr w:wrap="none" w:vAnchor="page" w:hAnchor="page" w:x="990" w:y="7370"/>
        <w:rPr>
          <w:rFonts w:ascii="Times New Roman" w:hAnsi="Times New Roman" w:cs="Times New Roman"/>
        </w:rPr>
      </w:pPr>
      <w:r w:rsidRPr="00B15A02">
        <w:rPr>
          <w:rFonts w:ascii="Times New Roman" w:hAnsi="Times New Roman" w:cs="Times New Roman"/>
          <w:noProof/>
          <w:lang w:eastAsia="ru-RU" w:bidi="ar-SA"/>
        </w:rPr>
        <w:drawing>
          <wp:inline distT="0" distB="0" distL="0" distR="0" wp14:anchorId="5F48BFB2" wp14:editId="04EEF618">
            <wp:extent cx="6443345" cy="1536065"/>
            <wp:effectExtent l="0" t="0" r="0" b="0"/>
            <wp:docPr id="38" name="Picut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1"/>
                    <a:stretch/>
                  </pic:blipFill>
                  <pic:spPr>
                    <a:xfrm>
                      <a:off x="0" y="0"/>
                      <a:ext cx="6443345" cy="1536065"/>
                    </a:xfrm>
                    <a:prstGeom prst="rect">
                      <a:avLst/>
                    </a:prstGeom>
                  </pic:spPr>
                </pic:pic>
              </a:graphicData>
            </a:graphic>
          </wp:inline>
        </w:drawing>
      </w:r>
    </w:p>
    <w:p w14:paraId="4A5D71DE" w14:textId="77777777" w:rsidR="00460D0A" w:rsidRPr="00B15A02" w:rsidRDefault="00460D0A">
      <w:pPr>
        <w:spacing w:line="1" w:lineRule="exact"/>
        <w:rPr>
          <w:rFonts w:ascii="Times New Roman" w:hAnsi="Times New Roman" w:cs="Times New Roman"/>
        </w:rPr>
        <w:sectPr w:rsidR="00460D0A" w:rsidRPr="00B15A02" w:rsidSect="00776A68">
          <w:pgSz w:w="11900" w:h="16840"/>
          <w:pgMar w:top="360" w:right="360" w:bottom="360" w:left="360" w:header="0" w:footer="113" w:gutter="0"/>
          <w:cols w:space="720"/>
          <w:noEndnote/>
          <w:docGrid w:linePitch="360"/>
        </w:sectPr>
      </w:pPr>
    </w:p>
    <w:p w14:paraId="7DE634ED" w14:textId="69413802" w:rsidR="00460D0A" w:rsidRPr="00B15A02" w:rsidRDefault="00583D38" w:rsidP="00B15A02">
      <w:pPr>
        <w:pStyle w:val="40"/>
        <w:framePr w:wrap="none" w:vAnchor="page" w:hAnchor="page" w:x="592" w:y="712"/>
        <w:spacing w:after="0"/>
        <w:ind w:firstLine="220"/>
        <w:rPr>
          <w:rFonts w:ascii="Times New Roman" w:hAnsi="Times New Roman" w:cs="Times New Roman"/>
          <w:sz w:val="24"/>
          <w:szCs w:val="24"/>
        </w:rPr>
      </w:pPr>
      <w:bookmarkStart w:id="18" w:name="bookmark34"/>
      <w:r w:rsidRPr="00B15A02">
        <w:rPr>
          <w:rFonts w:ascii="Times New Roman" w:hAnsi="Times New Roman" w:cs="Times New Roman"/>
          <w:sz w:val="24"/>
          <w:szCs w:val="24"/>
        </w:rPr>
        <w:lastRenderedPageBreak/>
        <w:t>Поиск и устранение неисправностей</w:t>
      </w:r>
      <w:r w:rsidRPr="00B15A02">
        <w:rPr>
          <w:rFonts w:ascii="Times New Roman" w:hAnsi="Times New Roman" w:cs="Times New Roman"/>
          <w:sz w:val="24"/>
          <w:szCs w:val="24"/>
        </w:rPr>
        <w:tab/>
      </w:r>
      <w:bookmarkEnd w:id="18"/>
    </w:p>
    <w:tbl>
      <w:tblPr>
        <w:tblOverlap w:val="never"/>
        <w:tblW w:w="0" w:type="auto"/>
        <w:tblLayout w:type="fixed"/>
        <w:tblCellMar>
          <w:left w:w="10" w:type="dxa"/>
          <w:right w:w="10" w:type="dxa"/>
        </w:tblCellMar>
        <w:tblLook w:val="04A0" w:firstRow="1" w:lastRow="0" w:firstColumn="1" w:lastColumn="0" w:noHBand="0" w:noVBand="1"/>
      </w:tblPr>
      <w:tblGrid>
        <w:gridCol w:w="2813"/>
        <w:gridCol w:w="3970"/>
        <w:gridCol w:w="3883"/>
      </w:tblGrid>
      <w:tr w:rsidR="00460D0A" w:rsidRPr="00B15A02" w14:paraId="2E071B3E" w14:textId="77777777">
        <w:trPr>
          <w:trHeight w:hRule="exact" w:val="624"/>
        </w:trPr>
        <w:tc>
          <w:tcPr>
            <w:tcW w:w="2813" w:type="dxa"/>
            <w:tcBorders>
              <w:top w:val="single" w:sz="4" w:space="0" w:color="auto"/>
              <w:left w:val="single" w:sz="4" w:space="0" w:color="auto"/>
            </w:tcBorders>
            <w:shd w:val="clear" w:color="auto" w:fill="auto"/>
            <w:vAlign w:val="center"/>
          </w:tcPr>
          <w:p w14:paraId="03895BCA" w14:textId="77777777" w:rsidR="00460D0A" w:rsidRPr="00B15A02" w:rsidRDefault="00583D38">
            <w:pPr>
              <w:pStyle w:val="ac"/>
              <w:framePr w:w="10666" w:h="10157" w:wrap="none" w:vAnchor="page" w:hAnchor="page" w:x="592" w:y="2167"/>
              <w:ind w:firstLine="560"/>
              <w:rPr>
                <w:sz w:val="24"/>
                <w:szCs w:val="24"/>
              </w:rPr>
            </w:pPr>
            <w:r w:rsidRPr="00B15A02">
              <w:rPr>
                <w:sz w:val="24"/>
                <w:szCs w:val="24"/>
              </w:rPr>
              <w:t>Проблема</w:t>
            </w:r>
          </w:p>
        </w:tc>
        <w:tc>
          <w:tcPr>
            <w:tcW w:w="3970" w:type="dxa"/>
            <w:tcBorders>
              <w:top w:val="single" w:sz="4" w:space="0" w:color="auto"/>
              <w:left w:val="single" w:sz="4" w:space="0" w:color="auto"/>
            </w:tcBorders>
            <w:shd w:val="clear" w:color="auto" w:fill="auto"/>
            <w:vAlign w:val="center"/>
          </w:tcPr>
          <w:p w14:paraId="4793193E" w14:textId="77777777" w:rsidR="00460D0A" w:rsidRPr="00B15A02" w:rsidRDefault="00583D38">
            <w:pPr>
              <w:pStyle w:val="ac"/>
              <w:framePr w:w="10666" w:h="10157" w:wrap="none" w:vAnchor="page" w:hAnchor="page" w:x="592" w:y="2167"/>
              <w:ind w:left="1140"/>
              <w:rPr>
                <w:sz w:val="24"/>
                <w:szCs w:val="24"/>
              </w:rPr>
            </w:pPr>
            <w:r w:rsidRPr="00B15A02">
              <w:rPr>
                <w:sz w:val="24"/>
                <w:szCs w:val="24"/>
              </w:rPr>
              <w:t>Причина</w:t>
            </w:r>
          </w:p>
        </w:tc>
        <w:tc>
          <w:tcPr>
            <w:tcW w:w="3883" w:type="dxa"/>
            <w:tcBorders>
              <w:top w:val="single" w:sz="4" w:space="0" w:color="auto"/>
              <w:left w:val="single" w:sz="4" w:space="0" w:color="auto"/>
              <w:right w:val="single" w:sz="4" w:space="0" w:color="auto"/>
            </w:tcBorders>
            <w:shd w:val="clear" w:color="auto" w:fill="auto"/>
            <w:vAlign w:val="center"/>
          </w:tcPr>
          <w:p w14:paraId="713C3696" w14:textId="77777777" w:rsidR="00460D0A" w:rsidRPr="00B15A02" w:rsidRDefault="00583D38">
            <w:pPr>
              <w:pStyle w:val="ac"/>
              <w:framePr w:w="10666" w:h="10157" w:wrap="none" w:vAnchor="page" w:hAnchor="page" w:x="592" w:y="2167"/>
              <w:jc w:val="center"/>
              <w:rPr>
                <w:sz w:val="24"/>
                <w:szCs w:val="24"/>
              </w:rPr>
            </w:pPr>
            <w:r w:rsidRPr="00B15A02">
              <w:rPr>
                <w:sz w:val="24"/>
                <w:szCs w:val="24"/>
              </w:rPr>
              <w:t>решение</w:t>
            </w:r>
          </w:p>
        </w:tc>
      </w:tr>
      <w:tr w:rsidR="00460D0A" w:rsidRPr="00B15A02" w14:paraId="12F800C5" w14:textId="77777777">
        <w:trPr>
          <w:trHeight w:hRule="exact" w:val="3120"/>
        </w:trPr>
        <w:tc>
          <w:tcPr>
            <w:tcW w:w="2813" w:type="dxa"/>
            <w:tcBorders>
              <w:top w:val="single" w:sz="4" w:space="0" w:color="auto"/>
              <w:left w:val="single" w:sz="4" w:space="0" w:color="auto"/>
            </w:tcBorders>
            <w:shd w:val="clear" w:color="auto" w:fill="auto"/>
          </w:tcPr>
          <w:p w14:paraId="61ACF203" w14:textId="77777777" w:rsidR="00460D0A" w:rsidRPr="00B15A02" w:rsidRDefault="00583D38">
            <w:pPr>
              <w:pStyle w:val="ac"/>
              <w:framePr w:w="10666" w:h="10157" w:wrap="none" w:vAnchor="page" w:hAnchor="page" w:x="592" w:y="2167"/>
              <w:spacing w:before="380" w:line="187" w:lineRule="auto"/>
              <w:ind w:left="240" w:firstLine="20"/>
              <w:rPr>
                <w:sz w:val="24"/>
                <w:szCs w:val="24"/>
              </w:rPr>
            </w:pPr>
            <w:r w:rsidRPr="00B15A02">
              <w:rPr>
                <w:sz w:val="24"/>
                <w:szCs w:val="24"/>
              </w:rPr>
              <w:t>Изменение цвета воды или помутнение</w:t>
            </w:r>
          </w:p>
        </w:tc>
        <w:tc>
          <w:tcPr>
            <w:tcW w:w="3970" w:type="dxa"/>
            <w:tcBorders>
              <w:top w:val="single" w:sz="4" w:space="0" w:color="auto"/>
              <w:left w:val="single" w:sz="4" w:space="0" w:color="auto"/>
            </w:tcBorders>
            <w:shd w:val="clear" w:color="auto" w:fill="auto"/>
          </w:tcPr>
          <w:p w14:paraId="42CD4AC9" w14:textId="77777777" w:rsidR="00460D0A" w:rsidRPr="00B15A02" w:rsidRDefault="00583D38">
            <w:pPr>
              <w:pStyle w:val="ac"/>
              <w:framePr w:w="10666" w:h="10157" w:wrap="none" w:vAnchor="page" w:hAnchor="page" w:x="592" w:y="2167"/>
              <w:spacing w:before="380" w:line="190" w:lineRule="auto"/>
              <w:ind w:left="420"/>
              <w:rPr>
                <w:sz w:val="24"/>
                <w:szCs w:val="24"/>
              </w:rPr>
            </w:pPr>
            <w:r w:rsidRPr="00B15A02">
              <w:rPr>
                <w:sz w:val="24"/>
                <w:szCs w:val="24"/>
              </w:rPr>
              <w:t>Гребной тренажер находится под воздействием прямых солнечных лучей или вода не была очищена.</w:t>
            </w:r>
          </w:p>
        </w:tc>
        <w:tc>
          <w:tcPr>
            <w:tcW w:w="3883" w:type="dxa"/>
            <w:tcBorders>
              <w:top w:val="single" w:sz="4" w:space="0" w:color="auto"/>
              <w:left w:val="single" w:sz="4" w:space="0" w:color="auto"/>
              <w:right w:val="single" w:sz="4" w:space="0" w:color="auto"/>
            </w:tcBorders>
            <w:shd w:val="clear" w:color="auto" w:fill="auto"/>
            <w:vAlign w:val="center"/>
          </w:tcPr>
          <w:p w14:paraId="58BAD7DC" w14:textId="77777777" w:rsidR="00460D0A" w:rsidRPr="00B15A02" w:rsidRDefault="00583D38">
            <w:pPr>
              <w:pStyle w:val="ac"/>
              <w:framePr w:w="10666" w:h="10157" w:wrap="none" w:vAnchor="page" w:hAnchor="page" w:x="592" w:y="2167"/>
              <w:spacing w:line="190" w:lineRule="auto"/>
              <w:ind w:left="140" w:firstLine="40"/>
              <w:rPr>
                <w:sz w:val="24"/>
                <w:szCs w:val="24"/>
              </w:rPr>
            </w:pPr>
            <w:r w:rsidRPr="00B15A02">
              <w:rPr>
                <w:sz w:val="24"/>
                <w:szCs w:val="24"/>
              </w:rPr>
              <w:t>Переместите гребной тренажер, чтобы уменьшить попадание прямых солнечных лучей. Замените воду в соответствии с инструкциями данного руководства. Рассмотрите возможность использования дистиллированной воды для заправки.</w:t>
            </w:r>
          </w:p>
        </w:tc>
      </w:tr>
      <w:tr w:rsidR="00460D0A" w:rsidRPr="00B15A02" w14:paraId="089FAE6C" w14:textId="77777777">
        <w:trPr>
          <w:trHeight w:hRule="exact" w:val="3499"/>
        </w:trPr>
        <w:tc>
          <w:tcPr>
            <w:tcW w:w="2813" w:type="dxa"/>
            <w:tcBorders>
              <w:top w:val="single" w:sz="4" w:space="0" w:color="auto"/>
              <w:left w:val="single" w:sz="4" w:space="0" w:color="auto"/>
            </w:tcBorders>
            <w:shd w:val="clear" w:color="auto" w:fill="auto"/>
          </w:tcPr>
          <w:p w14:paraId="4F4243FB" w14:textId="77777777" w:rsidR="00460D0A" w:rsidRPr="00B15A02" w:rsidRDefault="00583D38">
            <w:pPr>
              <w:pStyle w:val="ac"/>
              <w:framePr w:w="10666" w:h="10157" w:wrap="none" w:vAnchor="page" w:hAnchor="page" w:x="592" w:y="2167"/>
              <w:spacing w:before="560" w:line="192" w:lineRule="auto"/>
              <w:ind w:left="240" w:firstLine="20"/>
              <w:rPr>
                <w:sz w:val="24"/>
                <w:szCs w:val="24"/>
              </w:rPr>
            </w:pPr>
            <w:r w:rsidRPr="00B15A02">
              <w:rPr>
                <w:sz w:val="24"/>
                <w:szCs w:val="24"/>
              </w:rPr>
              <w:t>Гребной тренажер срывает резиновое колесо</w:t>
            </w:r>
          </w:p>
        </w:tc>
        <w:tc>
          <w:tcPr>
            <w:tcW w:w="3970" w:type="dxa"/>
            <w:tcBorders>
              <w:top w:val="single" w:sz="4" w:space="0" w:color="auto"/>
              <w:left w:val="single" w:sz="4" w:space="0" w:color="auto"/>
            </w:tcBorders>
            <w:shd w:val="clear" w:color="auto" w:fill="auto"/>
          </w:tcPr>
          <w:p w14:paraId="3C36D9C9" w14:textId="308E774D" w:rsidR="00460D0A" w:rsidRPr="00B15A02" w:rsidRDefault="00583D38">
            <w:pPr>
              <w:pStyle w:val="ac"/>
              <w:framePr w:w="10666" w:h="10157" w:wrap="none" w:vAnchor="page" w:hAnchor="page" w:x="592" w:y="2167"/>
              <w:spacing w:before="580" w:line="190" w:lineRule="auto"/>
              <w:ind w:left="420"/>
              <w:rPr>
                <w:sz w:val="24"/>
                <w:szCs w:val="24"/>
              </w:rPr>
            </w:pPr>
            <w:r w:rsidRPr="00B15A02">
              <w:rPr>
                <w:sz w:val="24"/>
                <w:szCs w:val="24"/>
              </w:rPr>
              <w:t>Натяжной тро</w:t>
            </w:r>
            <w:r w:rsidR="00B15A02" w:rsidRPr="00B15A02">
              <w:rPr>
                <w:sz w:val="24"/>
                <w:szCs w:val="24"/>
              </w:rPr>
              <w:t>с не слишком тугой, а отдача не</w:t>
            </w:r>
            <w:r w:rsidRPr="00B15A02">
              <w:rPr>
                <w:sz w:val="24"/>
                <w:szCs w:val="24"/>
              </w:rPr>
              <w:t>достаточно сильная.</w:t>
            </w:r>
          </w:p>
        </w:tc>
        <w:tc>
          <w:tcPr>
            <w:tcW w:w="3883" w:type="dxa"/>
            <w:tcBorders>
              <w:top w:val="single" w:sz="4" w:space="0" w:color="auto"/>
              <w:left w:val="single" w:sz="4" w:space="0" w:color="auto"/>
              <w:right w:val="single" w:sz="4" w:space="0" w:color="auto"/>
            </w:tcBorders>
            <w:shd w:val="clear" w:color="auto" w:fill="auto"/>
          </w:tcPr>
          <w:p w14:paraId="1F4DD98D" w14:textId="77777777" w:rsidR="00460D0A" w:rsidRPr="00B15A02" w:rsidRDefault="00583D38">
            <w:pPr>
              <w:pStyle w:val="ac"/>
              <w:framePr w:w="10666" w:h="10157" w:wrap="none" w:vAnchor="page" w:hAnchor="page" w:x="592" w:y="2167"/>
              <w:spacing w:before="560" w:line="192" w:lineRule="auto"/>
              <w:ind w:left="140" w:firstLine="40"/>
              <w:rPr>
                <w:sz w:val="24"/>
                <w:szCs w:val="24"/>
              </w:rPr>
            </w:pPr>
            <w:r w:rsidRPr="00B15A02">
              <w:rPr>
                <w:sz w:val="24"/>
                <w:szCs w:val="24"/>
              </w:rPr>
              <w:t>Выполните повторную установку гребного тренажера и затяните натяжной трос.</w:t>
            </w:r>
          </w:p>
        </w:tc>
      </w:tr>
      <w:tr w:rsidR="00460D0A" w:rsidRPr="00B15A02" w14:paraId="6169DF14" w14:textId="77777777">
        <w:trPr>
          <w:trHeight w:hRule="exact" w:val="2914"/>
        </w:trPr>
        <w:tc>
          <w:tcPr>
            <w:tcW w:w="2813" w:type="dxa"/>
            <w:tcBorders>
              <w:top w:val="single" w:sz="4" w:space="0" w:color="auto"/>
              <w:left w:val="single" w:sz="4" w:space="0" w:color="auto"/>
              <w:bottom w:val="single" w:sz="4" w:space="0" w:color="auto"/>
            </w:tcBorders>
            <w:shd w:val="clear" w:color="auto" w:fill="auto"/>
          </w:tcPr>
          <w:p w14:paraId="70F3218D" w14:textId="44EDB560" w:rsidR="00460D0A" w:rsidRPr="00B15A02" w:rsidRDefault="00583D38">
            <w:pPr>
              <w:pStyle w:val="ac"/>
              <w:framePr w:w="10666" w:h="10157" w:wrap="none" w:vAnchor="page" w:hAnchor="page" w:x="592" w:y="2167"/>
              <w:spacing w:before="360" w:line="187" w:lineRule="auto"/>
              <w:ind w:left="240" w:firstLine="20"/>
              <w:rPr>
                <w:sz w:val="24"/>
                <w:szCs w:val="24"/>
              </w:rPr>
            </w:pPr>
            <w:r w:rsidRPr="00B15A02">
              <w:rPr>
                <w:sz w:val="24"/>
                <w:szCs w:val="24"/>
              </w:rPr>
              <w:t>После установки батаре</w:t>
            </w:r>
            <w:r w:rsidR="00664871" w:rsidRPr="00B15A02">
              <w:rPr>
                <w:sz w:val="24"/>
                <w:szCs w:val="24"/>
              </w:rPr>
              <w:t>ек</w:t>
            </w:r>
            <w:r w:rsidRPr="00B15A02">
              <w:rPr>
                <w:sz w:val="24"/>
                <w:szCs w:val="24"/>
              </w:rPr>
              <w:t xml:space="preserve"> </w:t>
            </w:r>
            <w:r w:rsidR="00664871" w:rsidRPr="00B15A02">
              <w:rPr>
                <w:sz w:val="24"/>
                <w:szCs w:val="24"/>
              </w:rPr>
              <w:t>дисплей</w:t>
            </w:r>
            <w:r w:rsidRPr="00B15A02">
              <w:rPr>
                <w:sz w:val="24"/>
                <w:szCs w:val="24"/>
              </w:rPr>
              <w:t xml:space="preserve"> не светится.</w:t>
            </w:r>
          </w:p>
        </w:tc>
        <w:tc>
          <w:tcPr>
            <w:tcW w:w="3970" w:type="dxa"/>
            <w:tcBorders>
              <w:top w:val="single" w:sz="4" w:space="0" w:color="auto"/>
              <w:left w:val="single" w:sz="4" w:space="0" w:color="auto"/>
              <w:bottom w:val="single" w:sz="4" w:space="0" w:color="auto"/>
            </w:tcBorders>
            <w:shd w:val="clear" w:color="auto" w:fill="auto"/>
          </w:tcPr>
          <w:p w14:paraId="3A5B0087" w14:textId="7C7DF80D" w:rsidR="00460D0A" w:rsidRPr="00B15A02" w:rsidRDefault="00583D38">
            <w:pPr>
              <w:pStyle w:val="ac"/>
              <w:framePr w:w="10666" w:h="10157" w:wrap="none" w:vAnchor="page" w:hAnchor="page" w:x="592" w:y="2167"/>
              <w:spacing w:before="360" w:line="187" w:lineRule="auto"/>
              <w:ind w:left="420"/>
              <w:rPr>
                <w:sz w:val="24"/>
                <w:szCs w:val="24"/>
              </w:rPr>
            </w:pPr>
            <w:r w:rsidRPr="00B15A02">
              <w:rPr>
                <w:sz w:val="24"/>
                <w:szCs w:val="24"/>
              </w:rPr>
              <w:t>Батаре</w:t>
            </w:r>
            <w:r w:rsidR="00664871" w:rsidRPr="00B15A02">
              <w:rPr>
                <w:sz w:val="24"/>
                <w:szCs w:val="24"/>
              </w:rPr>
              <w:t>йки</w:t>
            </w:r>
            <w:r w:rsidRPr="00B15A02">
              <w:rPr>
                <w:sz w:val="24"/>
                <w:szCs w:val="24"/>
              </w:rPr>
              <w:t xml:space="preserve"> установлен</w:t>
            </w:r>
            <w:r w:rsidR="00664871" w:rsidRPr="00B15A02">
              <w:rPr>
                <w:sz w:val="24"/>
                <w:szCs w:val="24"/>
              </w:rPr>
              <w:t>ы</w:t>
            </w:r>
            <w:r w:rsidRPr="00B15A02">
              <w:rPr>
                <w:sz w:val="24"/>
                <w:szCs w:val="24"/>
              </w:rPr>
              <w:t xml:space="preserve"> неправильно или нужда</w:t>
            </w:r>
            <w:r w:rsidR="00664871" w:rsidRPr="00B15A02">
              <w:rPr>
                <w:sz w:val="24"/>
                <w:szCs w:val="24"/>
              </w:rPr>
              <w:t>ю</w:t>
            </w:r>
            <w:r w:rsidRPr="00B15A02">
              <w:rPr>
                <w:sz w:val="24"/>
                <w:szCs w:val="24"/>
              </w:rPr>
              <w:t>тся в замене</w:t>
            </w:r>
          </w:p>
        </w:tc>
        <w:tc>
          <w:tcPr>
            <w:tcW w:w="3883" w:type="dxa"/>
            <w:tcBorders>
              <w:top w:val="single" w:sz="4" w:space="0" w:color="auto"/>
              <w:left w:val="single" w:sz="4" w:space="0" w:color="auto"/>
              <w:bottom w:val="single" w:sz="4" w:space="0" w:color="auto"/>
              <w:right w:val="single" w:sz="4" w:space="0" w:color="auto"/>
            </w:tcBorders>
            <w:shd w:val="clear" w:color="auto" w:fill="auto"/>
          </w:tcPr>
          <w:p w14:paraId="503020DF" w14:textId="322E598A" w:rsidR="00460D0A" w:rsidRPr="00B15A02" w:rsidRDefault="00583D38">
            <w:pPr>
              <w:pStyle w:val="ac"/>
              <w:framePr w:w="10666" w:h="10157" w:wrap="none" w:vAnchor="page" w:hAnchor="page" w:x="592" w:y="2167"/>
              <w:spacing w:before="360" w:line="190" w:lineRule="auto"/>
              <w:ind w:left="140" w:firstLine="40"/>
              <w:rPr>
                <w:sz w:val="24"/>
                <w:szCs w:val="24"/>
              </w:rPr>
            </w:pPr>
            <w:r w:rsidRPr="00B15A02">
              <w:rPr>
                <w:sz w:val="24"/>
                <w:szCs w:val="24"/>
              </w:rPr>
              <w:t>Попробуйте еще раз и правильно установите батаре</w:t>
            </w:r>
            <w:r w:rsidR="00664871" w:rsidRPr="00B15A02">
              <w:rPr>
                <w:sz w:val="24"/>
                <w:szCs w:val="24"/>
              </w:rPr>
              <w:t>йки</w:t>
            </w:r>
            <w:r w:rsidRPr="00B15A02">
              <w:rPr>
                <w:sz w:val="24"/>
                <w:szCs w:val="24"/>
              </w:rPr>
              <w:t xml:space="preserve">. Если </w:t>
            </w:r>
            <w:r w:rsidR="00664871" w:rsidRPr="00B15A02">
              <w:rPr>
                <w:sz w:val="24"/>
                <w:szCs w:val="24"/>
              </w:rPr>
              <w:t>после этого дисплей</w:t>
            </w:r>
            <w:r w:rsidRPr="00B15A02">
              <w:rPr>
                <w:sz w:val="24"/>
                <w:szCs w:val="24"/>
              </w:rPr>
              <w:t xml:space="preserve"> не работает, обратитесь в службу послепродажного обслуживания.</w:t>
            </w:r>
          </w:p>
        </w:tc>
      </w:tr>
    </w:tbl>
    <w:p w14:paraId="359FFAD4" w14:textId="77777777" w:rsidR="00460D0A" w:rsidRPr="00B15A02" w:rsidRDefault="00583D38">
      <w:pPr>
        <w:pStyle w:val="a5"/>
        <w:framePr w:w="365" w:h="384" w:hRule="exact" w:wrap="none" w:vAnchor="page" w:hAnchor="page" w:x="5699" w:y="16091"/>
        <w:jc w:val="center"/>
        <w:rPr>
          <w:sz w:val="24"/>
          <w:szCs w:val="24"/>
        </w:rPr>
      </w:pPr>
      <w:r w:rsidRPr="00B15A02">
        <w:rPr>
          <w:sz w:val="24"/>
          <w:szCs w:val="24"/>
        </w:rPr>
        <w:t>16</w:t>
      </w:r>
    </w:p>
    <w:p w14:paraId="55665475" w14:textId="7C1A282B" w:rsidR="00B15A02" w:rsidRPr="00B15A02" w:rsidRDefault="00B15A02">
      <w:pPr>
        <w:spacing w:line="1" w:lineRule="exact"/>
        <w:rPr>
          <w:rFonts w:ascii="Times New Roman" w:hAnsi="Times New Roman" w:cs="Times New Roman"/>
          <w:lang w:val="en-US"/>
        </w:rPr>
      </w:pPr>
      <w:r w:rsidRPr="00B15A02">
        <w:rPr>
          <w:rFonts w:ascii="Times New Roman" w:hAnsi="Times New Roman" w:cs="Times New Roman"/>
          <w:lang w:val="en-US"/>
        </w:rPr>
        <w:t>1</w:t>
      </w:r>
    </w:p>
    <w:p w14:paraId="5BD6CEBB" w14:textId="77777777" w:rsidR="00B15A02" w:rsidRPr="00B15A02" w:rsidRDefault="00B15A02" w:rsidP="00B15A02">
      <w:pPr>
        <w:rPr>
          <w:rFonts w:ascii="Times New Roman" w:hAnsi="Times New Roman" w:cs="Times New Roman"/>
          <w:lang w:val="en-US"/>
        </w:rPr>
      </w:pPr>
    </w:p>
    <w:p w14:paraId="6FE0A752" w14:textId="77777777" w:rsidR="00B15A02" w:rsidRPr="00B15A02" w:rsidRDefault="00B15A02" w:rsidP="00B15A02">
      <w:pPr>
        <w:rPr>
          <w:rFonts w:ascii="Times New Roman" w:hAnsi="Times New Roman" w:cs="Times New Roman"/>
          <w:lang w:val="en-US"/>
        </w:rPr>
      </w:pPr>
    </w:p>
    <w:p w14:paraId="12840750" w14:textId="187FE7A8" w:rsidR="00B15A02" w:rsidRPr="00B15A02" w:rsidRDefault="00B15A02" w:rsidP="00B15A02">
      <w:pPr>
        <w:rPr>
          <w:rFonts w:ascii="Times New Roman" w:hAnsi="Times New Roman" w:cs="Times New Roman"/>
          <w:lang w:val="en-US"/>
        </w:rPr>
      </w:pPr>
    </w:p>
    <w:p w14:paraId="7DE6DD09" w14:textId="77777777" w:rsidR="00460D0A" w:rsidRPr="00B15A02" w:rsidRDefault="00460D0A" w:rsidP="00B15A02">
      <w:pPr>
        <w:rPr>
          <w:rFonts w:ascii="Times New Roman" w:hAnsi="Times New Roman" w:cs="Times New Roman"/>
          <w:lang w:val="en-US"/>
        </w:rPr>
      </w:pPr>
    </w:p>
    <w:p w14:paraId="1CBAADA3" w14:textId="77777777" w:rsidR="00B15A02" w:rsidRPr="00B15A02" w:rsidRDefault="00B15A02" w:rsidP="00B15A02">
      <w:pPr>
        <w:rPr>
          <w:rFonts w:ascii="Times New Roman" w:hAnsi="Times New Roman" w:cs="Times New Roman"/>
          <w:lang w:val="en-US"/>
        </w:rPr>
      </w:pPr>
    </w:p>
    <w:p w14:paraId="40A41A5C" w14:textId="77777777" w:rsidR="00B15A02" w:rsidRPr="00B15A02" w:rsidRDefault="00B15A02" w:rsidP="00B15A02">
      <w:pPr>
        <w:rPr>
          <w:rFonts w:ascii="Times New Roman" w:hAnsi="Times New Roman" w:cs="Times New Roman"/>
          <w:lang w:val="en-US"/>
        </w:rPr>
      </w:pPr>
    </w:p>
    <w:p w14:paraId="72941495" w14:textId="77777777" w:rsidR="00B15A02" w:rsidRPr="00B15A02" w:rsidRDefault="00B15A02" w:rsidP="00B15A02">
      <w:pPr>
        <w:rPr>
          <w:rFonts w:ascii="Times New Roman" w:hAnsi="Times New Roman" w:cs="Times New Roman"/>
          <w:lang w:val="en-US"/>
        </w:rPr>
      </w:pPr>
    </w:p>
    <w:p w14:paraId="35E69E2D" w14:textId="77777777" w:rsidR="00B15A02" w:rsidRPr="00B15A02" w:rsidRDefault="00B15A02" w:rsidP="00B15A02">
      <w:pPr>
        <w:rPr>
          <w:rFonts w:ascii="Times New Roman" w:hAnsi="Times New Roman" w:cs="Times New Roman"/>
          <w:lang w:val="en-US"/>
        </w:rPr>
      </w:pPr>
    </w:p>
    <w:p w14:paraId="6B4EFC89" w14:textId="77777777" w:rsidR="00B15A02" w:rsidRPr="00B15A02" w:rsidRDefault="00B15A02" w:rsidP="00B15A02">
      <w:pPr>
        <w:rPr>
          <w:rFonts w:ascii="Times New Roman" w:hAnsi="Times New Roman" w:cs="Times New Roman"/>
          <w:lang w:val="en-US"/>
        </w:rPr>
      </w:pPr>
    </w:p>
    <w:p w14:paraId="503B0BF4" w14:textId="77777777" w:rsidR="00B15A02" w:rsidRPr="00B15A02" w:rsidRDefault="00B15A02" w:rsidP="00B15A02">
      <w:pPr>
        <w:rPr>
          <w:rFonts w:ascii="Times New Roman" w:hAnsi="Times New Roman" w:cs="Times New Roman"/>
          <w:lang w:val="en-US"/>
        </w:rPr>
      </w:pPr>
    </w:p>
    <w:p w14:paraId="044676F9" w14:textId="77777777" w:rsidR="00B15A02" w:rsidRPr="00B15A02" w:rsidRDefault="00B15A02" w:rsidP="00B15A02">
      <w:pPr>
        <w:rPr>
          <w:rFonts w:ascii="Times New Roman" w:hAnsi="Times New Roman" w:cs="Times New Roman"/>
          <w:lang w:val="en-US"/>
        </w:rPr>
      </w:pPr>
    </w:p>
    <w:p w14:paraId="1E4ECE14" w14:textId="77777777" w:rsidR="00B15A02" w:rsidRPr="00B15A02" w:rsidRDefault="00B15A02" w:rsidP="00B15A02">
      <w:pPr>
        <w:rPr>
          <w:rFonts w:ascii="Times New Roman" w:hAnsi="Times New Roman" w:cs="Times New Roman"/>
          <w:lang w:val="en-US"/>
        </w:rPr>
      </w:pPr>
    </w:p>
    <w:p w14:paraId="5044A1C4" w14:textId="77777777" w:rsidR="00B15A02" w:rsidRPr="00B15A02" w:rsidRDefault="00B15A02" w:rsidP="00B15A02">
      <w:pPr>
        <w:rPr>
          <w:rFonts w:ascii="Times New Roman" w:hAnsi="Times New Roman" w:cs="Times New Roman"/>
          <w:lang w:val="en-US"/>
        </w:rPr>
      </w:pPr>
    </w:p>
    <w:p w14:paraId="73FEC77F" w14:textId="77777777" w:rsidR="00B15A02" w:rsidRPr="00B15A02" w:rsidRDefault="00B15A02" w:rsidP="00B15A02">
      <w:pPr>
        <w:rPr>
          <w:rFonts w:ascii="Times New Roman" w:hAnsi="Times New Roman" w:cs="Times New Roman"/>
          <w:lang w:val="en-US"/>
        </w:rPr>
      </w:pPr>
    </w:p>
    <w:p w14:paraId="1038578A" w14:textId="77777777" w:rsidR="00B15A02" w:rsidRPr="00B15A02" w:rsidRDefault="00B15A02" w:rsidP="00B15A02">
      <w:pPr>
        <w:rPr>
          <w:rFonts w:ascii="Times New Roman" w:hAnsi="Times New Roman" w:cs="Times New Roman"/>
          <w:lang w:val="en-US"/>
        </w:rPr>
      </w:pPr>
    </w:p>
    <w:p w14:paraId="5C82FB1C" w14:textId="77777777" w:rsidR="00B15A02" w:rsidRPr="00B15A02" w:rsidRDefault="00B15A02" w:rsidP="00B15A02">
      <w:pPr>
        <w:rPr>
          <w:rFonts w:ascii="Times New Roman" w:hAnsi="Times New Roman" w:cs="Times New Roman"/>
          <w:lang w:val="en-US"/>
        </w:rPr>
      </w:pPr>
    </w:p>
    <w:p w14:paraId="27E840EF" w14:textId="77777777" w:rsidR="00B15A02" w:rsidRPr="00B15A02" w:rsidRDefault="00B15A02" w:rsidP="00B15A02">
      <w:pPr>
        <w:rPr>
          <w:rFonts w:ascii="Times New Roman" w:hAnsi="Times New Roman" w:cs="Times New Roman"/>
          <w:lang w:val="en-US"/>
        </w:rPr>
      </w:pPr>
    </w:p>
    <w:p w14:paraId="140FC98C" w14:textId="77777777" w:rsidR="00B15A02" w:rsidRPr="00B15A02" w:rsidRDefault="00B15A02" w:rsidP="00B15A02">
      <w:pPr>
        <w:rPr>
          <w:rFonts w:ascii="Times New Roman" w:hAnsi="Times New Roman" w:cs="Times New Roman"/>
          <w:lang w:val="en-US"/>
        </w:rPr>
      </w:pPr>
    </w:p>
    <w:p w14:paraId="3CB3C698" w14:textId="77777777" w:rsidR="00B15A02" w:rsidRPr="00B15A02" w:rsidRDefault="00B15A02" w:rsidP="00B15A02">
      <w:pPr>
        <w:rPr>
          <w:rFonts w:ascii="Times New Roman" w:hAnsi="Times New Roman" w:cs="Times New Roman"/>
          <w:lang w:val="en-US"/>
        </w:rPr>
      </w:pPr>
    </w:p>
    <w:p w14:paraId="57D67AAD" w14:textId="77777777" w:rsidR="00B15A02" w:rsidRPr="00B15A02" w:rsidRDefault="00B15A02" w:rsidP="00B15A02">
      <w:pPr>
        <w:rPr>
          <w:rFonts w:ascii="Times New Roman" w:hAnsi="Times New Roman" w:cs="Times New Roman"/>
          <w:lang w:val="en-US"/>
        </w:rPr>
      </w:pPr>
    </w:p>
    <w:p w14:paraId="5A2D274C" w14:textId="77777777" w:rsidR="00B15A02" w:rsidRPr="00B15A02" w:rsidRDefault="00B15A02" w:rsidP="00B15A02">
      <w:pPr>
        <w:rPr>
          <w:rFonts w:ascii="Times New Roman" w:hAnsi="Times New Roman" w:cs="Times New Roman"/>
          <w:lang w:val="en-US"/>
        </w:rPr>
      </w:pPr>
    </w:p>
    <w:p w14:paraId="11497065" w14:textId="77777777" w:rsidR="00B15A02" w:rsidRPr="00B15A02" w:rsidRDefault="00B15A02" w:rsidP="00B15A02">
      <w:pPr>
        <w:rPr>
          <w:rFonts w:ascii="Times New Roman" w:hAnsi="Times New Roman" w:cs="Times New Roman"/>
          <w:lang w:val="en-US"/>
        </w:rPr>
      </w:pPr>
    </w:p>
    <w:p w14:paraId="496987BE" w14:textId="77777777" w:rsidR="00B15A02" w:rsidRPr="00B15A02" w:rsidRDefault="00B15A02" w:rsidP="00B15A02">
      <w:pPr>
        <w:rPr>
          <w:rFonts w:ascii="Times New Roman" w:hAnsi="Times New Roman" w:cs="Times New Roman"/>
          <w:lang w:val="en-US"/>
        </w:rPr>
      </w:pPr>
    </w:p>
    <w:p w14:paraId="70894E93" w14:textId="77777777" w:rsidR="00B15A02" w:rsidRPr="00B15A02" w:rsidRDefault="00B15A02" w:rsidP="00B15A02">
      <w:pPr>
        <w:rPr>
          <w:rFonts w:ascii="Times New Roman" w:hAnsi="Times New Roman" w:cs="Times New Roman"/>
          <w:lang w:val="en-US"/>
        </w:rPr>
      </w:pPr>
    </w:p>
    <w:p w14:paraId="5E985357" w14:textId="77777777" w:rsidR="00B15A02" w:rsidRPr="00B15A02" w:rsidRDefault="00B15A02" w:rsidP="00B15A02">
      <w:pPr>
        <w:rPr>
          <w:rFonts w:ascii="Times New Roman" w:hAnsi="Times New Roman" w:cs="Times New Roman"/>
          <w:lang w:val="en-US"/>
        </w:rPr>
      </w:pPr>
    </w:p>
    <w:p w14:paraId="14C206DA" w14:textId="77777777" w:rsidR="00B15A02" w:rsidRPr="00B15A02" w:rsidRDefault="00B15A02" w:rsidP="00B15A02">
      <w:pPr>
        <w:rPr>
          <w:rFonts w:ascii="Times New Roman" w:hAnsi="Times New Roman" w:cs="Times New Roman"/>
          <w:lang w:val="en-US"/>
        </w:rPr>
      </w:pPr>
    </w:p>
    <w:p w14:paraId="728D8F4A" w14:textId="77777777" w:rsidR="00B15A02" w:rsidRPr="00B15A02" w:rsidRDefault="00B15A02" w:rsidP="00B15A02">
      <w:pPr>
        <w:rPr>
          <w:rFonts w:ascii="Times New Roman" w:hAnsi="Times New Roman" w:cs="Times New Roman"/>
          <w:lang w:val="en-US"/>
        </w:rPr>
      </w:pPr>
    </w:p>
    <w:p w14:paraId="3BBF0FA1" w14:textId="77777777" w:rsidR="00B15A02" w:rsidRPr="00B15A02" w:rsidRDefault="00B15A02" w:rsidP="00B15A02">
      <w:pPr>
        <w:rPr>
          <w:rFonts w:ascii="Times New Roman" w:hAnsi="Times New Roman" w:cs="Times New Roman"/>
          <w:lang w:val="en-US"/>
        </w:rPr>
      </w:pPr>
    </w:p>
    <w:p w14:paraId="2BC7762C" w14:textId="77777777" w:rsidR="00B15A02" w:rsidRPr="00B15A02" w:rsidRDefault="00B15A02" w:rsidP="00B15A02">
      <w:pPr>
        <w:rPr>
          <w:rFonts w:ascii="Times New Roman" w:hAnsi="Times New Roman" w:cs="Times New Roman"/>
          <w:lang w:val="en-US"/>
        </w:rPr>
      </w:pPr>
    </w:p>
    <w:p w14:paraId="1E0D31EE" w14:textId="77777777" w:rsidR="00B15A02" w:rsidRPr="00B15A02" w:rsidRDefault="00B15A02" w:rsidP="00B15A02">
      <w:pPr>
        <w:rPr>
          <w:rFonts w:ascii="Times New Roman" w:hAnsi="Times New Roman" w:cs="Times New Roman"/>
          <w:lang w:val="en-US"/>
        </w:rPr>
      </w:pPr>
    </w:p>
    <w:p w14:paraId="7B4136EC" w14:textId="77777777" w:rsidR="00B15A02" w:rsidRPr="00B15A02" w:rsidRDefault="00B15A02" w:rsidP="00B15A02">
      <w:pPr>
        <w:rPr>
          <w:rFonts w:ascii="Times New Roman" w:hAnsi="Times New Roman" w:cs="Times New Roman"/>
          <w:lang w:val="en-US"/>
        </w:rPr>
      </w:pPr>
    </w:p>
    <w:p w14:paraId="0FE4F62C" w14:textId="77777777" w:rsidR="00B15A02" w:rsidRPr="00B15A02" w:rsidRDefault="00B15A02" w:rsidP="00B15A02">
      <w:pPr>
        <w:rPr>
          <w:rFonts w:ascii="Times New Roman" w:hAnsi="Times New Roman" w:cs="Times New Roman"/>
          <w:lang w:val="en-US"/>
        </w:rPr>
      </w:pPr>
    </w:p>
    <w:p w14:paraId="5DC4A1F7" w14:textId="77777777" w:rsidR="00B15A02" w:rsidRPr="00B15A02" w:rsidRDefault="00B15A02" w:rsidP="00B15A02">
      <w:pPr>
        <w:rPr>
          <w:rFonts w:ascii="Times New Roman" w:hAnsi="Times New Roman" w:cs="Times New Roman"/>
          <w:lang w:val="en-US"/>
        </w:rPr>
      </w:pPr>
    </w:p>
    <w:p w14:paraId="5B867278" w14:textId="77777777" w:rsidR="00B15A02" w:rsidRPr="00B15A02" w:rsidRDefault="00B15A02" w:rsidP="00B15A02">
      <w:pPr>
        <w:rPr>
          <w:rFonts w:ascii="Times New Roman" w:hAnsi="Times New Roman" w:cs="Times New Roman"/>
          <w:lang w:val="en-US"/>
        </w:rPr>
      </w:pPr>
    </w:p>
    <w:p w14:paraId="4FE25B75" w14:textId="77777777" w:rsidR="00B15A02" w:rsidRPr="00B15A02" w:rsidRDefault="00B15A02" w:rsidP="00B15A02">
      <w:pPr>
        <w:rPr>
          <w:rFonts w:ascii="Times New Roman" w:hAnsi="Times New Roman" w:cs="Times New Roman"/>
          <w:lang w:val="en-US"/>
        </w:rPr>
      </w:pPr>
    </w:p>
    <w:p w14:paraId="39DB66A1" w14:textId="77777777" w:rsidR="00B15A02" w:rsidRPr="00B15A02" w:rsidRDefault="00B15A02" w:rsidP="00B15A02">
      <w:pPr>
        <w:rPr>
          <w:rFonts w:ascii="Times New Roman" w:hAnsi="Times New Roman" w:cs="Times New Roman"/>
          <w:lang w:val="en-US"/>
        </w:rPr>
      </w:pPr>
    </w:p>
    <w:p w14:paraId="30FD0123" w14:textId="77777777" w:rsidR="00B15A02" w:rsidRPr="00B15A02" w:rsidRDefault="00B15A02" w:rsidP="00B15A02">
      <w:pPr>
        <w:rPr>
          <w:rFonts w:ascii="Times New Roman" w:hAnsi="Times New Roman" w:cs="Times New Roman"/>
          <w:lang w:val="en-US"/>
        </w:rPr>
      </w:pPr>
    </w:p>
    <w:p w14:paraId="75215C9A" w14:textId="77777777" w:rsidR="00B15A02" w:rsidRPr="00B15A02" w:rsidRDefault="00B15A02" w:rsidP="00B15A02">
      <w:pPr>
        <w:rPr>
          <w:rFonts w:ascii="Times New Roman" w:hAnsi="Times New Roman" w:cs="Times New Roman"/>
          <w:lang w:val="en-US"/>
        </w:rPr>
      </w:pPr>
    </w:p>
    <w:p w14:paraId="1BEA6553" w14:textId="77777777" w:rsidR="00B15A02" w:rsidRPr="00B15A02" w:rsidRDefault="00B15A02" w:rsidP="00B15A02">
      <w:pPr>
        <w:rPr>
          <w:rFonts w:ascii="Times New Roman" w:hAnsi="Times New Roman" w:cs="Times New Roman"/>
          <w:lang w:val="en-US"/>
        </w:rPr>
      </w:pPr>
    </w:p>
    <w:p w14:paraId="0A3DF1DB" w14:textId="77777777" w:rsidR="00B15A02" w:rsidRPr="00B15A02" w:rsidRDefault="00B15A02" w:rsidP="00B15A02">
      <w:pPr>
        <w:rPr>
          <w:rFonts w:ascii="Times New Roman" w:hAnsi="Times New Roman" w:cs="Times New Roman"/>
          <w:lang w:val="en-US"/>
        </w:rPr>
      </w:pPr>
    </w:p>
    <w:p w14:paraId="057403BA" w14:textId="77777777" w:rsidR="00B15A02" w:rsidRPr="00B15A02" w:rsidRDefault="00B15A02" w:rsidP="00B15A02">
      <w:pPr>
        <w:rPr>
          <w:rFonts w:ascii="Times New Roman" w:hAnsi="Times New Roman" w:cs="Times New Roman"/>
          <w:lang w:val="en-US"/>
        </w:rPr>
      </w:pPr>
    </w:p>
    <w:p w14:paraId="4EBFADA4" w14:textId="77777777" w:rsidR="00B15A02" w:rsidRPr="00B15A02" w:rsidRDefault="00B15A02" w:rsidP="00B15A02">
      <w:pPr>
        <w:rPr>
          <w:rFonts w:ascii="Times New Roman" w:hAnsi="Times New Roman" w:cs="Times New Roman"/>
          <w:lang w:val="en-US"/>
        </w:rPr>
      </w:pPr>
    </w:p>
    <w:p w14:paraId="2A7559D3" w14:textId="77777777" w:rsidR="00B15A02" w:rsidRPr="00B15A02" w:rsidRDefault="00B15A02" w:rsidP="00B15A02">
      <w:pPr>
        <w:rPr>
          <w:rFonts w:ascii="Times New Roman" w:hAnsi="Times New Roman" w:cs="Times New Roman"/>
          <w:lang w:val="en-US"/>
        </w:rPr>
      </w:pPr>
    </w:p>
    <w:p w14:paraId="7303C70B" w14:textId="77777777" w:rsidR="00B15A02" w:rsidRPr="00B15A02" w:rsidRDefault="00B15A02" w:rsidP="00B15A02">
      <w:pPr>
        <w:rPr>
          <w:rFonts w:ascii="Times New Roman" w:hAnsi="Times New Roman" w:cs="Times New Roman"/>
          <w:lang w:val="en-US"/>
        </w:rPr>
      </w:pPr>
    </w:p>
    <w:p w14:paraId="72F7F791" w14:textId="77777777" w:rsidR="00B15A02" w:rsidRPr="00B15A02" w:rsidRDefault="00B15A02" w:rsidP="00B15A02">
      <w:pPr>
        <w:rPr>
          <w:rFonts w:ascii="Times New Roman" w:hAnsi="Times New Roman" w:cs="Times New Roman"/>
          <w:lang w:val="en-US"/>
        </w:rPr>
      </w:pPr>
    </w:p>
    <w:p w14:paraId="2DE15835" w14:textId="77777777" w:rsidR="00B15A02" w:rsidRPr="00B15A02" w:rsidRDefault="00B15A02" w:rsidP="00B15A02">
      <w:pPr>
        <w:rPr>
          <w:rFonts w:ascii="Times New Roman" w:hAnsi="Times New Roman" w:cs="Times New Roman"/>
          <w:lang w:val="en-US"/>
        </w:rPr>
      </w:pPr>
    </w:p>
    <w:p w14:paraId="3901BDB3" w14:textId="77777777" w:rsidR="00B15A02" w:rsidRPr="00B15A02" w:rsidRDefault="00B15A02" w:rsidP="00B15A02">
      <w:pPr>
        <w:rPr>
          <w:rFonts w:ascii="Times New Roman" w:hAnsi="Times New Roman" w:cs="Times New Roman"/>
          <w:lang w:val="en-US"/>
        </w:rPr>
      </w:pPr>
    </w:p>
    <w:p w14:paraId="12D74AB5" w14:textId="77777777" w:rsidR="00B15A02" w:rsidRPr="00B15A02" w:rsidRDefault="00B15A02" w:rsidP="00B15A02">
      <w:pPr>
        <w:rPr>
          <w:rFonts w:ascii="Times New Roman" w:hAnsi="Times New Roman" w:cs="Times New Roman"/>
          <w:lang w:val="en-US"/>
        </w:rPr>
      </w:pPr>
    </w:p>
    <w:p w14:paraId="6859AA96" w14:textId="77777777" w:rsidR="00B15A02" w:rsidRPr="00B15A02" w:rsidRDefault="00B15A02" w:rsidP="00B15A02">
      <w:pPr>
        <w:rPr>
          <w:rFonts w:ascii="Times New Roman" w:hAnsi="Times New Roman" w:cs="Times New Roman"/>
          <w:lang w:val="en-US"/>
        </w:rPr>
      </w:pPr>
    </w:p>
    <w:p w14:paraId="52F23C78" w14:textId="77777777" w:rsidR="00B15A02" w:rsidRPr="00B15A02" w:rsidRDefault="00B15A02" w:rsidP="00B15A02">
      <w:pPr>
        <w:rPr>
          <w:rFonts w:ascii="Times New Roman" w:hAnsi="Times New Roman" w:cs="Times New Roman"/>
          <w:lang w:val="en-US"/>
        </w:rPr>
      </w:pPr>
    </w:p>
    <w:p w14:paraId="3206AABA" w14:textId="77777777" w:rsidR="00B15A02" w:rsidRPr="00B15A02" w:rsidRDefault="00B15A02" w:rsidP="00B15A02">
      <w:pPr>
        <w:rPr>
          <w:rFonts w:ascii="Times New Roman" w:hAnsi="Times New Roman" w:cs="Times New Roman"/>
          <w:lang w:val="en-US"/>
        </w:rPr>
      </w:pPr>
    </w:p>
    <w:p w14:paraId="44D060F6" w14:textId="77777777" w:rsidR="00B15A02" w:rsidRPr="00B15A02" w:rsidRDefault="00B15A02" w:rsidP="00B15A02">
      <w:pPr>
        <w:rPr>
          <w:rFonts w:ascii="Times New Roman" w:hAnsi="Times New Roman" w:cs="Times New Roman"/>
          <w:lang w:val="en-US"/>
        </w:rPr>
      </w:pPr>
    </w:p>
    <w:p w14:paraId="09248A79" w14:textId="77777777" w:rsidR="00B15A02" w:rsidRPr="00B15A02" w:rsidRDefault="00B15A02" w:rsidP="00B15A02">
      <w:pPr>
        <w:rPr>
          <w:rFonts w:ascii="Times New Roman" w:hAnsi="Times New Roman" w:cs="Times New Roman"/>
          <w:lang w:val="en-US"/>
        </w:rPr>
      </w:pPr>
    </w:p>
    <w:p w14:paraId="59E0F3E9" w14:textId="77777777" w:rsidR="00B15A02" w:rsidRPr="00B15A02" w:rsidRDefault="00B15A02" w:rsidP="00B15A02">
      <w:pPr>
        <w:rPr>
          <w:rFonts w:ascii="Times New Roman" w:hAnsi="Times New Roman" w:cs="Times New Roman"/>
          <w:lang w:val="en-US"/>
        </w:rPr>
      </w:pPr>
    </w:p>
    <w:p w14:paraId="25FA1514" w14:textId="77777777" w:rsidR="00B15A02" w:rsidRPr="00B15A02" w:rsidRDefault="00B15A02" w:rsidP="00B15A02">
      <w:pPr>
        <w:rPr>
          <w:rFonts w:ascii="Times New Roman" w:hAnsi="Times New Roman" w:cs="Times New Roman"/>
          <w:lang w:val="en-US"/>
        </w:rPr>
      </w:pPr>
    </w:p>
    <w:p w14:paraId="0607552B" w14:textId="77777777" w:rsidR="00B15A02" w:rsidRPr="00B15A02" w:rsidRDefault="00B15A02" w:rsidP="00B15A02">
      <w:pPr>
        <w:rPr>
          <w:rFonts w:ascii="Times New Roman" w:hAnsi="Times New Roman" w:cs="Times New Roman"/>
          <w:lang w:val="en-US"/>
        </w:rPr>
      </w:pPr>
    </w:p>
    <w:p w14:paraId="625B0F3C" w14:textId="77777777" w:rsidR="00B15A02" w:rsidRPr="00B15A02" w:rsidRDefault="00B15A02" w:rsidP="00B15A02">
      <w:pPr>
        <w:rPr>
          <w:rFonts w:ascii="Times New Roman" w:hAnsi="Times New Roman" w:cs="Times New Roman"/>
          <w:lang w:val="en-US"/>
        </w:rPr>
      </w:pPr>
    </w:p>
    <w:p w14:paraId="5A646EFA" w14:textId="77777777" w:rsidR="00B15A02" w:rsidRPr="00B15A02" w:rsidRDefault="00B15A02" w:rsidP="00B15A02">
      <w:pPr>
        <w:rPr>
          <w:rFonts w:ascii="Times New Roman" w:hAnsi="Times New Roman" w:cs="Times New Roman"/>
          <w:lang w:val="en-US"/>
        </w:rPr>
      </w:pPr>
    </w:p>
    <w:p w14:paraId="4E18BCC6" w14:textId="77777777" w:rsidR="00B15A02" w:rsidRPr="00B15A02" w:rsidRDefault="00B15A02" w:rsidP="00B15A02">
      <w:pPr>
        <w:ind w:left="426"/>
        <w:rPr>
          <w:rFonts w:ascii="Times New Roman" w:hAnsi="Times New Roman" w:cs="Times New Roman"/>
          <w:b/>
          <w:bCs/>
        </w:rPr>
      </w:pPr>
    </w:p>
    <w:p w14:paraId="260EE181" w14:textId="77777777" w:rsidR="00B15A02" w:rsidRPr="00B15A02" w:rsidRDefault="00B15A02" w:rsidP="00B15A02">
      <w:pPr>
        <w:ind w:left="426"/>
        <w:rPr>
          <w:rFonts w:ascii="Times New Roman" w:hAnsi="Times New Roman" w:cs="Times New Roman"/>
          <w:b/>
          <w:bCs/>
        </w:rPr>
      </w:pPr>
    </w:p>
    <w:p w14:paraId="23EDE915" w14:textId="77777777" w:rsidR="00B15A02" w:rsidRPr="00B15A02" w:rsidRDefault="00B15A02" w:rsidP="00B15A02">
      <w:pPr>
        <w:ind w:left="426"/>
        <w:rPr>
          <w:rFonts w:ascii="Times New Roman" w:hAnsi="Times New Roman" w:cs="Times New Roman"/>
          <w:b/>
          <w:bCs/>
        </w:rPr>
      </w:pPr>
      <w:r w:rsidRPr="00B15A02">
        <w:rPr>
          <w:rFonts w:ascii="Times New Roman" w:hAnsi="Times New Roman" w:cs="Times New Roman"/>
          <w:b/>
          <w:bCs/>
        </w:rPr>
        <w:t xml:space="preserve">Мы предоставляем гарантию качества продукции на один год. </w:t>
      </w:r>
    </w:p>
    <w:p w14:paraId="5135B47C" w14:textId="77777777" w:rsidR="00B15A02" w:rsidRPr="00B15A02" w:rsidRDefault="00B15A02" w:rsidP="00B15A02">
      <w:pPr>
        <w:ind w:left="426"/>
        <w:rPr>
          <w:rFonts w:ascii="Times New Roman" w:hAnsi="Times New Roman" w:cs="Times New Roman"/>
          <w:b/>
          <w:bCs/>
        </w:rPr>
      </w:pPr>
    </w:p>
    <w:p w14:paraId="7E520706"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В течение срока гарантии мы осуществляем БЕСПЛАТНУЮ замену вышедших из строя деталей. В случае неправильной сборки, неправильной эксплуатации или самостоятельной замены неисправных деталей наша компания снимает с себя всякую ответственность. Для получения гарантийного обслуживания необходимо предоставить заполненный гарантийный талон и/или документы, подтверждающие приобретение изделия. Данная продукция предназначена для домашнего использования, если неисправность возникла в результате коммерческого использования продукта, компания не несет никакой ответственности. </w:t>
      </w:r>
    </w:p>
    <w:p w14:paraId="77EF768D"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ПРОИЗВОДИТЕЛЬ/MANUFACTORY: </w:t>
      </w:r>
    </w:p>
    <w:p w14:paraId="031E11DE" w14:textId="77777777" w:rsidR="00B15A02" w:rsidRPr="00B15A02" w:rsidRDefault="00B15A02" w:rsidP="00B15A02">
      <w:pPr>
        <w:ind w:left="426"/>
        <w:rPr>
          <w:rFonts w:ascii="Times New Roman" w:hAnsi="Times New Roman" w:cs="Times New Roman"/>
        </w:rPr>
      </w:pPr>
      <w:proofErr w:type="spellStart"/>
      <w:r w:rsidRPr="00B15A02">
        <w:rPr>
          <w:rFonts w:ascii="Times New Roman" w:hAnsi="Times New Roman" w:cs="Times New Roman"/>
        </w:rPr>
        <w:t>Джуньхуа</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Женьгвей</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Индастри</w:t>
      </w:r>
      <w:proofErr w:type="spellEnd"/>
      <w:r w:rsidRPr="00B15A02">
        <w:rPr>
          <w:rFonts w:ascii="Times New Roman" w:hAnsi="Times New Roman" w:cs="Times New Roman"/>
        </w:rPr>
        <w:t xml:space="preserve"> энд </w:t>
      </w:r>
      <w:proofErr w:type="spellStart"/>
      <w:r w:rsidRPr="00B15A02">
        <w:rPr>
          <w:rFonts w:ascii="Times New Roman" w:hAnsi="Times New Roman" w:cs="Times New Roman"/>
        </w:rPr>
        <w:t>Трэйд</w:t>
      </w:r>
      <w:proofErr w:type="spellEnd"/>
      <w:r w:rsidRPr="00B15A02">
        <w:rPr>
          <w:rFonts w:ascii="Times New Roman" w:hAnsi="Times New Roman" w:cs="Times New Roman"/>
        </w:rPr>
        <w:t xml:space="preserve"> Ко ЛТД / </w:t>
      </w:r>
      <w:proofErr w:type="spellStart"/>
      <w:r w:rsidRPr="00B15A02">
        <w:rPr>
          <w:rFonts w:ascii="Times New Roman" w:hAnsi="Times New Roman" w:cs="Times New Roman"/>
        </w:rPr>
        <w:t>Jinhua</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Zhengwei</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Industry</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and</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Trade</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o</w:t>
      </w:r>
      <w:proofErr w:type="spellEnd"/>
      <w:r w:rsidRPr="00B15A02">
        <w:rPr>
          <w:rFonts w:ascii="Times New Roman" w:hAnsi="Times New Roman" w:cs="Times New Roman"/>
        </w:rPr>
        <w:t>., LTD. Адрес/</w:t>
      </w:r>
      <w:proofErr w:type="spellStart"/>
      <w:r w:rsidRPr="00B15A02">
        <w:rPr>
          <w:rFonts w:ascii="Times New Roman" w:hAnsi="Times New Roman" w:cs="Times New Roman"/>
        </w:rPr>
        <w:t>Address</w:t>
      </w:r>
      <w:proofErr w:type="spellEnd"/>
      <w:r w:rsidRPr="00B15A02">
        <w:rPr>
          <w:rFonts w:ascii="Times New Roman" w:hAnsi="Times New Roman" w:cs="Times New Roman"/>
        </w:rPr>
        <w:t xml:space="preserve">: No.3 </w:t>
      </w:r>
      <w:proofErr w:type="spellStart"/>
      <w:r w:rsidRPr="00B15A02">
        <w:rPr>
          <w:rFonts w:ascii="Times New Roman" w:hAnsi="Times New Roman" w:cs="Times New Roman"/>
        </w:rPr>
        <w:t>Мудань</w:t>
      </w:r>
      <w:proofErr w:type="spellEnd"/>
      <w:r w:rsidRPr="00B15A02">
        <w:rPr>
          <w:rFonts w:ascii="Times New Roman" w:hAnsi="Times New Roman" w:cs="Times New Roman"/>
        </w:rPr>
        <w:t xml:space="preserve">, улица </w:t>
      </w:r>
      <w:proofErr w:type="spellStart"/>
      <w:r w:rsidRPr="00B15A02">
        <w:rPr>
          <w:rFonts w:ascii="Times New Roman" w:hAnsi="Times New Roman" w:cs="Times New Roman"/>
        </w:rPr>
        <w:t>Байян</w:t>
      </w:r>
      <w:proofErr w:type="spellEnd"/>
      <w:r w:rsidRPr="00B15A02">
        <w:rPr>
          <w:rFonts w:ascii="Times New Roman" w:hAnsi="Times New Roman" w:cs="Times New Roman"/>
        </w:rPr>
        <w:t xml:space="preserve">, уезд </w:t>
      </w:r>
      <w:proofErr w:type="spellStart"/>
      <w:r w:rsidRPr="00B15A02">
        <w:rPr>
          <w:rFonts w:ascii="Times New Roman" w:hAnsi="Times New Roman" w:cs="Times New Roman"/>
        </w:rPr>
        <w:t>Уи</w:t>
      </w:r>
      <w:proofErr w:type="spellEnd"/>
      <w:r w:rsidRPr="00B15A02">
        <w:rPr>
          <w:rFonts w:ascii="Times New Roman" w:hAnsi="Times New Roman" w:cs="Times New Roman"/>
        </w:rPr>
        <w:t xml:space="preserve">, город </w:t>
      </w:r>
      <w:proofErr w:type="spellStart"/>
      <w:r w:rsidRPr="00B15A02">
        <w:rPr>
          <w:rFonts w:ascii="Times New Roman" w:hAnsi="Times New Roman" w:cs="Times New Roman"/>
        </w:rPr>
        <w:t>Цзиньхуа</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Чжэцзян</w:t>
      </w:r>
      <w:proofErr w:type="spellEnd"/>
      <w:r w:rsidRPr="00B15A02">
        <w:rPr>
          <w:rFonts w:ascii="Times New Roman" w:hAnsi="Times New Roman" w:cs="Times New Roman"/>
        </w:rPr>
        <w:t xml:space="preserve">, Китай / No.3 </w:t>
      </w:r>
      <w:proofErr w:type="spellStart"/>
      <w:r w:rsidRPr="00B15A02">
        <w:rPr>
          <w:rFonts w:ascii="Times New Roman" w:hAnsi="Times New Roman" w:cs="Times New Roman"/>
        </w:rPr>
        <w:t>Mudan</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Load</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Baiyang</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Street</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Wuyi</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ounty</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Jinhua</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ity</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Zhejiang</w:t>
      </w:r>
      <w:proofErr w:type="spellEnd"/>
      <w:r w:rsidRPr="00B15A02">
        <w:rPr>
          <w:rFonts w:ascii="Times New Roman" w:hAnsi="Times New Roman" w:cs="Times New Roman"/>
        </w:rPr>
        <w:t xml:space="preserve">, </w:t>
      </w:r>
      <w:proofErr w:type="spellStart"/>
      <w:r w:rsidRPr="00B15A02">
        <w:rPr>
          <w:rFonts w:ascii="Times New Roman" w:hAnsi="Times New Roman" w:cs="Times New Roman"/>
        </w:rPr>
        <w:t>China</w:t>
      </w:r>
      <w:proofErr w:type="spellEnd"/>
    </w:p>
    <w:p w14:paraId="2266A6AC"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СТРАНА ИЗГОТОВИТЕЛЯ: КИТАЙ/CHINA</w:t>
      </w:r>
    </w:p>
    <w:p w14:paraId="2E851D07"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Поставщик: ООО «Сан Планет СПБ», 191167, г. Санкт-Петербург, наб. реки </w:t>
      </w:r>
      <w:proofErr w:type="spellStart"/>
      <w:r w:rsidRPr="00B15A02">
        <w:rPr>
          <w:rFonts w:ascii="Times New Roman" w:hAnsi="Times New Roman" w:cs="Times New Roman"/>
        </w:rPr>
        <w:t>Монастырки</w:t>
      </w:r>
      <w:proofErr w:type="spellEnd"/>
      <w:r w:rsidRPr="00B15A02">
        <w:rPr>
          <w:rFonts w:ascii="Times New Roman" w:hAnsi="Times New Roman" w:cs="Times New Roman"/>
        </w:rPr>
        <w:t xml:space="preserve">, дом 5, Литер В, </w:t>
      </w:r>
      <w:proofErr w:type="spellStart"/>
      <w:r w:rsidRPr="00B15A02">
        <w:rPr>
          <w:rFonts w:ascii="Times New Roman" w:hAnsi="Times New Roman" w:cs="Times New Roman"/>
        </w:rPr>
        <w:t>пом</w:t>
      </w:r>
      <w:proofErr w:type="spellEnd"/>
      <w:r w:rsidRPr="00B15A02">
        <w:rPr>
          <w:rFonts w:ascii="Times New Roman" w:hAnsi="Times New Roman" w:cs="Times New Roman"/>
        </w:rPr>
        <w:t xml:space="preserve">/ком 3-Н/4. </w:t>
      </w:r>
    </w:p>
    <w:p w14:paraId="6EEB37C3" w14:textId="77777777" w:rsidR="00B15A02" w:rsidRPr="00B15A02" w:rsidRDefault="00B15A02" w:rsidP="00B15A02">
      <w:pPr>
        <w:ind w:left="426"/>
        <w:rPr>
          <w:rFonts w:ascii="Times New Roman" w:hAnsi="Times New Roman" w:cs="Times New Roman"/>
        </w:rPr>
      </w:pPr>
      <w:r w:rsidRPr="00B15A02">
        <w:rPr>
          <w:rFonts w:ascii="Times New Roman" w:hAnsi="Times New Roman" w:cs="Times New Roman"/>
        </w:rPr>
        <w:t xml:space="preserve">Все актуальные изменения в конструкции либо технических спецификациях изделия отражены на официальном сайте поставщика оборудования ООО «Сан Планет СПб» www.victoryfit.ru Последнюю версию Руководства пользователя Вы можете найти на сайте поставщика ООО «Сан Планет СПб» www.victoryfit.ru Данное руководство было тщательно отредактировано, если вы обнаружили ошибку, пожалуйста, отнеситесь с пониманием. Если изображения продукта отличаются от настоящего продукта, то верным является внешний вид продукта. Любое улучшение функционала и технических характеристик продукта производится без дополнительного уведомления пользователя. Для обеспечения правильной работы и эксплуатации устройства, пожалуйста, внимательно прочитайте данное руководство, в особенности раздел о правилах техники безопасности. Храните инструкцию в надежном месте для возможного обращения в будущем. </w:t>
      </w:r>
    </w:p>
    <w:p w14:paraId="04808331" w14:textId="77777777" w:rsidR="00B15A02" w:rsidRPr="00B15A02" w:rsidRDefault="00B15A02" w:rsidP="00B15A02">
      <w:pPr>
        <w:ind w:left="426"/>
        <w:rPr>
          <w:rFonts w:ascii="Times New Roman" w:hAnsi="Times New Roman" w:cs="Times New Roman"/>
        </w:rPr>
      </w:pPr>
    </w:p>
    <w:p w14:paraId="5A02422A" w14:textId="50C72FC5" w:rsidR="00B15A02" w:rsidRPr="00B15A02" w:rsidRDefault="00B15A02" w:rsidP="00B15A02">
      <w:pPr>
        <w:ind w:left="426"/>
        <w:rPr>
          <w:rFonts w:ascii="Times New Roman" w:hAnsi="Times New Roman" w:cs="Times New Roman"/>
          <w:lang w:val="en-US"/>
        </w:rPr>
      </w:pPr>
      <w:r w:rsidRPr="00B15A02">
        <w:rPr>
          <w:rFonts w:ascii="Times New Roman" w:hAnsi="Times New Roman" w:cs="Times New Roman"/>
          <w:b/>
          <w:bCs/>
        </w:rPr>
        <w:t>СРОК СЛУЖБЫ ИЗДЕЛИЯ: 18 месяцев</w:t>
      </w:r>
    </w:p>
    <w:sectPr w:rsidR="00B15A02" w:rsidRPr="00B15A02" w:rsidSect="00B15A02">
      <w:pgSz w:w="11900" w:h="16840"/>
      <w:pgMar w:top="360" w:right="701" w:bottom="360" w:left="360" w:header="0" w:footer="113"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9EB0B" w14:textId="77777777" w:rsidR="00481FCA" w:rsidRDefault="00481FCA">
      <w:r>
        <w:separator/>
      </w:r>
    </w:p>
  </w:endnote>
  <w:endnote w:type="continuationSeparator" w:id="0">
    <w:p w14:paraId="4257D858" w14:textId="77777777" w:rsidR="00481FCA" w:rsidRDefault="00481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CC"/>
    <w:family w:val="swiss"/>
    <w:pitch w:val="variable"/>
    <w:sig w:usb0="E1002EFF" w:usb1="C000605B" w:usb2="00000029" w:usb3="00000000" w:csb0="000101FF" w:csb1="00000000"/>
  </w:font>
  <w:font w:name="Times New Roman">
    <w:panose1 w:val="02020603050405020304"/>
    <w:charset w:val="CC"/>
    <w:family w:val="roman"/>
    <w:pitch w:val="variable"/>
    <w:sig w:usb0="E0002EFF" w:usb1="C000785B" w:usb2="00000009" w:usb3="00000000" w:csb0="000001FF" w:csb1="00000000"/>
  </w:font>
  <w:font w:name="Calibri">
    <w:altName w:val="Calibri"/>
    <w:panose1 w:val="020F0502020204030204"/>
    <w:charset w:val="CC"/>
    <w:family w:val="swiss"/>
    <w:pitch w:val="variable"/>
    <w:sig w:usb0="E4002EFF" w:usb1="C000247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Arial">
    <w:altName w:val="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70305" w14:textId="17140325" w:rsidR="004442BC" w:rsidRDefault="00AC2741" w:rsidP="004442BC">
    <w:pPr>
      <w:pStyle w:val="af"/>
      <w:ind w:firstLine="708"/>
    </w:pPr>
    <w:r>
      <w:rPr>
        <w:noProof/>
        <w:lang w:eastAsia="ru-RU" w:bidi="ar-SA"/>
      </w:rPr>
      <w:drawing>
        <wp:inline distT="0" distB="0" distL="0" distR="0" wp14:anchorId="75C958FC" wp14:editId="31F5BB34">
          <wp:extent cx="1133475" cy="381641"/>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pic:cNvPicPr/>
                </pic:nvPicPr>
                <pic:blipFill>
                  <a:blip r:embed="rId1">
                    <a:extLst>
                      <a:ext uri="{28A0092B-C50C-407E-A947-70E740481C1C}">
                        <a14:useLocalDpi xmlns:a14="http://schemas.microsoft.com/office/drawing/2010/main" val="0"/>
                      </a:ext>
                    </a:extLst>
                  </a:blip>
                  <a:stretch>
                    <a:fillRect/>
                  </a:stretch>
                </pic:blipFill>
                <pic:spPr>
                  <a:xfrm>
                    <a:off x="0" y="0"/>
                    <a:ext cx="1133475" cy="381641"/>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5B60D" w14:textId="5AAA1F77" w:rsidR="004442BC" w:rsidRDefault="004442BC">
    <w:pPr>
      <w:pStyle w:val="af"/>
    </w:pPr>
  </w:p>
  <w:p w14:paraId="48304C23" w14:textId="77777777" w:rsidR="004442BC" w:rsidRDefault="004442BC">
    <w:pPr>
      <w:pStyle w:val="a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9DD230" w14:textId="5E82B92D" w:rsidR="00AC2741" w:rsidRDefault="00776A68">
    <w:pPr>
      <w:pStyle w:val="af"/>
    </w:pPr>
    <w:r>
      <w:rPr>
        <w:noProof/>
        <w:lang w:eastAsia="ru-RU" w:bidi="ar-SA"/>
      </w:rPr>
      <w:drawing>
        <wp:inline distT="0" distB="0" distL="0" distR="0" wp14:anchorId="5806E8E9" wp14:editId="41AA9537">
          <wp:extent cx="1362798" cy="411765"/>
          <wp:effectExtent l="0" t="0" r="0" b="762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pic:cNvPicPr/>
                </pic:nvPicPr>
                <pic:blipFill>
                  <a:blip r:embed="rId1">
                    <a:extLst>
                      <a:ext uri="{28A0092B-C50C-407E-A947-70E740481C1C}">
                        <a14:useLocalDpi xmlns:a14="http://schemas.microsoft.com/office/drawing/2010/main" val="0"/>
                      </a:ext>
                    </a:extLst>
                  </a:blip>
                  <a:stretch>
                    <a:fillRect/>
                  </a:stretch>
                </pic:blipFill>
                <pic:spPr>
                  <a:xfrm>
                    <a:off x="0" y="0"/>
                    <a:ext cx="1388969" cy="419672"/>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0EDF1" w14:textId="77777777" w:rsidR="00481FCA" w:rsidRDefault="00481FCA"/>
  </w:footnote>
  <w:footnote w:type="continuationSeparator" w:id="0">
    <w:p w14:paraId="2BF3C86C" w14:textId="77777777" w:rsidR="00481FCA" w:rsidRDefault="00481FC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D057A"/>
    <w:multiLevelType w:val="multilevel"/>
    <w:tmpl w:val="745A3B08"/>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254395"/>
    <w:multiLevelType w:val="multilevel"/>
    <w:tmpl w:val="E9920F5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0781120"/>
    <w:multiLevelType w:val="multilevel"/>
    <w:tmpl w:val="5A1EABCA"/>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8"/>
        <w:szCs w:val="2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E997FCD"/>
    <w:multiLevelType w:val="multilevel"/>
    <w:tmpl w:val="70FAB21A"/>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8"/>
        <w:szCs w:val="2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38C79D9"/>
    <w:multiLevelType w:val="multilevel"/>
    <w:tmpl w:val="B0E85B5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38F2CC2"/>
    <w:multiLevelType w:val="multilevel"/>
    <w:tmpl w:val="7488E43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CB24420"/>
    <w:multiLevelType w:val="multilevel"/>
    <w:tmpl w:val="8084F002"/>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B7F07BB"/>
    <w:multiLevelType w:val="multilevel"/>
    <w:tmpl w:val="80BC40A0"/>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F053204"/>
    <w:multiLevelType w:val="multilevel"/>
    <w:tmpl w:val="DC54050E"/>
    <w:lvl w:ilvl="0">
      <w:start w:val="2"/>
      <w:numFmt w:val="decimal"/>
      <w:lvlText w:val="%1."/>
      <w:lvlJc w:val="left"/>
      <w:rPr>
        <w:rFonts w:ascii="Tahoma" w:eastAsia="Tahoma" w:hAnsi="Tahoma" w:cs="Tahoma"/>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8"/>
  </w:num>
  <w:num w:numId="3">
    <w:abstractNumId w:val="3"/>
  </w:num>
  <w:num w:numId="4">
    <w:abstractNumId w:val="4"/>
  </w:num>
  <w:num w:numId="5">
    <w:abstractNumId w:val="1"/>
  </w:num>
  <w:num w:numId="6">
    <w:abstractNumId w:val="5"/>
  </w:num>
  <w:num w:numId="7">
    <w:abstractNumId w:val="6"/>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drawingGridHorizontalSpacing w:val="181"/>
  <w:drawingGridVerticalSpacing w:val="181"/>
  <w:characterSpacingControl w:val="compressPunctuation"/>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jC2NDEzNzU0NrVQ0lEKTi0uzszPAykwqgUArAUnrCwAAAA="/>
  </w:docVars>
  <w:rsids>
    <w:rsidRoot w:val="00460D0A"/>
    <w:rsid w:val="00257C35"/>
    <w:rsid w:val="0032149A"/>
    <w:rsid w:val="00400E1A"/>
    <w:rsid w:val="0042178B"/>
    <w:rsid w:val="004442BC"/>
    <w:rsid w:val="00460D0A"/>
    <w:rsid w:val="00481FCA"/>
    <w:rsid w:val="00544E3E"/>
    <w:rsid w:val="00583D38"/>
    <w:rsid w:val="00664871"/>
    <w:rsid w:val="006934FE"/>
    <w:rsid w:val="006E37CC"/>
    <w:rsid w:val="00712D81"/>
    <w:rsid w:val="00776A68"/>
    <w:rsid w:val="008D365F"/>
    <w:rsid w:val="00935E04"/>
    <w:rsid w:val="009A7150"/>
    <w:rsid w:val="00AC2741"/>
    <w:rsid w:val="00B15A02"/>
    <w:rsid w:val="00D16BAB"/>
    <w:rsid w:val="00DC5967"/>
    <w:rsid w:val="00F01493"/>
    <w:rsid w:val="00FB615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D8734C"/>
  <w15:docId w15:val="{707001B2-4049-419C-9F29-DB9596D87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icrosoft Sans Serif" w:eastAsia="Microsoft Sans Serif" w:hAnsi="Microsoft Sans Serif" w:cs="Microsoft Sans Serif"/>
        <w:sz w:val="24"/>
        <w:szCs w:val="24"/>
        <w:lang w:val="ru-RU"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6">
    <w:name w:val="Основной текст (6)_"/>
    <w:basedOn w:val="a0"/>
    <w:link w:val="60"/>
    <w:rPr>
      <w:rFonts w:ascii="Arial" w:eastAsia="Arial" w:hAnsi="Arial" w:cs="Arial"/>
      <w:b w:val="0"/>
      <w:bCs w:val="0"/>
      <w:i w:val="0"/>
      <w:iCs w:val="0"/>
      <w:smallCaps w:val="0"/>
      <w:strike w:val="0"/>
      <w:sz w:val="64"/>
      <w:szCs w:val="64"/>
      <w:u w:val="none"/>
    </w:rPr>
  </w:style>
  <w:style w:type="character" w:customStyle="1" w:styleId="a4">
    <w:name w:val="Колонтитул_"/>
    <w:basedOn w:val="a0"/>
    <w:link w:val="a5"/>
    <w:rPr>
      <w:rFonts w:ascii="Times New Roman" w:eastAsia="Times New Roman" w:hAnsi="Times New Roman" w:cs="Times New Roman"/>
      <w:b w:val="0"/>
      <w:bCs w:val="0"/>
      <w:i w:val="0"/>
      <w:iCs w:val="0"/>
      <w:smallCaps w:val="0"/>
      <w:strike w:val="0"/>
      <w:sz w:val="32"/>
      <w:szCs w:val="32"/>
      <w:u w:val="none"/>
    </w:rPr>
  </w:style>
  <w:style w:type="character" w:customStyle="1" w:styleId="3">
    <w:name w:val="Заголовок №3_"/>
    <w:basedOn w:val="a0"/>
    <w:link w:val="30"/>
    <w:rPr>
      <w:rFonts w:ascii="Times New Roman" w:eastAsia="Times New Roman" w:hAnsi="Times New Roman" w:cs="Times New Roman"/>
      <w:b w:val="0"/>
      <w:bCs w:val="0"/>
      <w:i w:val="0"/>
      <w:iCs w:val="0"/>
      <w:smallCaps w:val="0"/>
      <w:strike w:val="0"/>
      <w:w w:val="70"/>
      <w:sz w:val="40"/>
      <w:szCs w:val="40"/>
      <w:u w:val="none"/>
    </w:rPr>
  </w:style>
  <w:style w:type="character" w:customStyle="1" w:styleId="8">
    <w:name w:val="Основной текст (8)_"/>
    <w:basedOn w:val="a0"/>
    <w:link w:val="80"/>
    <w:rPr>
      <w:rFonts w:ascii="Times New Roman" w:eastAsia="Times New Roman" w:hAnsi="Times New Roman" w:cs="Times New Roman"/>
      <w:b/>
      <w:bCs/>
      <w:i w:val="0"/>
      <w:iCs w:val="0"/>
      <w:smallCaps w:val="0"/>
      <w:strike w:val="0"/>
      <w:w w:val="80"/>
      <w:sz w:val="38"/>
      <w:szCs w:val="38"/>
      <w:u w:val="none"/>
    </w:rPr>
  </w:style>
  <w:style w:type="character" w:customStyle="1" w:styleId="a6">
    <w:name w:val="Оглавление_"/>
    <w:basedOn w:val="a0"/>
    <w:link w:val="a7"/>
    <w:rPr>
      <w:rFonts w:ascii="Times New Roman" w:eastAsia="Times New Roman" w:hAnsi="Times New Roman" w:cs="Times New Roman"/>
      <w:b w:val="0"/>
      <w:bCs w:val="0"/>
      <w:i w:val="0"/>
      <w:iCs w:val="0"/>
      <w:smallCaps w:val="0"/>
      <w:strike w:val="0"/>
      <w:sz w:val="32"/>
      <w:szCs w:val="32"/>
      <w:u w:val="none"/>
    </w:rPr>
  </w:style>
  <w:style w:type="character" w:customStyle="1" w:styleId="4">
    <w:name w:val="Заголовок №4_"/>
    <w:basedOn w:val="a0"/>
    <w:link w:val="40"/>
    <w:rPr>
      <w:rFonts w:ascii="Tahoma" w:eastAsia="Tahoma" w:hAnsi="Tahoma" w:cs="Tahoma"/>
      <w:b/>
      <w:bCs/>
      <w:i w:val="0"/>
      <w:iCs w:val="0"/>
      <w:smallCaps w:val="0"/>
      <w:strike w:val="0"/>
      <w:sz w:val="36"/>
      <w:szCs w:val="36"/>
      <w:u w:val="none"/>
    </w:rPr>
  </w:style>
  <w:style w:type="character" w:customStyle="1" w:styleId="a8">
    <w:name w:val="Основной текст_"/>
    <w:basedOn w:val="a0"/>
    <w:link w:val="1"/>
    <w:rPr>
      <w:rFonts w:ascii="Tahoma" w:eastAsia="Tahoma" w:hAnsi="Tahoma" w:cs="Tahoma"/>
      <w:b w:val="0"/>
      <w:bCs w:val="0"/>
      <w:i w:val="0"/>
      <w:iCs w:val="0"/>
      <w:smallCaps w:val="0"/>
      <w:strike w:val="0"/>
      <w:sz w:val="28"/>
      <w:szCs w:val="28"/>
      <w:u w:val="none"/>
    </w:rPr>
  </w:style>
  <w:style w:type="character" w:customStyle="1" w:styleId="2">
    <w:name w:val="Заголовок №2_"/>
    <w:basedOn w:val="a0"/>
    <w:link w:val="20"/>
    <w:rPr>
      <w:rFonts w:ascii="Arial" w:eastAsia="Arial" w:hAnsi="Arial" w:cs="Arial"/>
      <w:b/>
      <w:bCs/>
      <w:i w:val="0"/>
      <w:iCs w:val="0"/>
      <w:smallCaps w:val="0"/>
      <w:strike w:val="0"/>
      <w:sz w:val="48"/>
      <w:szCs w:val="48"/>
      <w:u w:val="none"/>
    </w:rPr>
  </w:style>
  <w:style w:type="character" w:customStyle="1" w:styleId="5">
    <w:name w:val="Основной текст (5)_"/>
    <w:basedOn w:val="a0"/>
    <w:link w:val="50"/>
    <w:rPr>
      <w:rFonts w:ascii="Arial" w:eastAsia="Arial" w:hAnsi="Arial" w:cs="Arial"/>
      <w:b w:val="0"/>
      <w:bCs w:val="0"/>
      <w:i w:val="0"/>
      <w:iCs w:val="0"/>
      <w:smallCaps w:val="0"/>
      <w:strike w:val="0"/>
      <w:sz w:val="32"/>
      <w:szCs w:val="32"/>
      <w:u w:val="none"/>
    </w:rPr>
  </w:style>
  <w:style w:type="character" w:customStyle="1" w:styleId="a9">
    <w:name w:val="Подпись к картинке_"/>
    <w:basedOn w:val="a0"/>
    <w:link w:val="aa"/>
    <w:rPr>
      <w:rFonts w:ascii="Arial" w:eastAsia="Arial" w:hAnsi="Arial" w:cs="Arial"/>
      <w:b w:val="0"/>
      <w:bCs w:val="0"/>
      <w:i w:val="0"/>
      <w:iCs w:val="0"/>
      <w:smallCaps w:val="0"/>
      <w:strike w:val="0"/>
      <w:sz w:val="32"/>
      <w:szCs w:val="32"/>
      <w:u w:val="none"/>
    </w:rPr>
  </w:style>
  <w:style w:type="character" w:customStyle="1" w:styleId="ab">
    <w:name w:val="Другое_"/>
    <w:basedOn w:val="a0"/>
    <w:link w:val="ac"/>
    <w:rPr>
      <w:rFonts w:ascii="Times New Roman" w:eastAsia="Times New Roman" w:hAnsi="Times New Roman" w:cs="Times New Roman"/>
      <w:b w:val="0"/>
      <w:bCs w:val="0"/>
      <w:i w:val="0"/>
      <w:iCs w:val="0"/>
      <w:smallCaps w:val="0"/>
      <w:strike w:val="0"/>
      <w:sz w:val="22"/>
      <w:szCs w:val="22"/>
      <w:u w:val="none"/>
    </w:rPr>
  </w:style>
  <w:style w:type="character" w:customStyle="1" w:styleId="21">
    <w:name w:val="Основной текст (2)_"/>
    <w:basedOn w:val="a0"/>
    <w:link w:val="22"/>
    <w:rPr>
      <w:rFonts w:ascii="Tahoma" w:eastAsia="Tahoma" w:hAnsi="Tahoma" w:cs="Tahoma"/>
      <w:b w:val="0"/>
      <w:bCs w:val="0"/>
      <w:i w:val="0"/>
      <w:iCs w:val="0"/>
      <w:smallCaps w:val="0"/>
      <w:strike w:val="0"/>
      <w:sz w:val="22"/>
      <w:szCs w:val="22"/>
      <w:u w:val="none"/>
    </w:rPr>
  </w:style>
  <w:style w:type="character" w:customStyle="1" w:styleId="51">
    <w:name w:val="Заголовок №5_"/>
    <w:basedOn w:val="a0"/>
    <w:link w:val="52"/>
    <w:rPr>
      <w:rFonts w:ascii="Arial" w:eastAsia="Arial" w:hAnsi="Arial" w:cs="Arial"/>
      <w:b w:val="0"/>
      <w:bCs w:val="0"/>
      <w:i w:val="0"/>
      <w:iCs w:val="0"/>
      <w:smallCaps w:val="0"/>
      <w:strike w:val="0"/>
      <w:sz w:val="32"/>
      <w:szCs w:val="32"/>
      <w:u w:val="none"/>
    </w:rPr>
  </w:style>
  <w:style w:type="character" w:customStyle="1" w:styleId="41">
    <w:name w:val="Основной текст (4)_"/>
    <w:basedOn w:val="a0"/>
    <w:link w:val="42"/>
    <w:rPr>
      <w:rFonts w:ascii="Calibri" w:eastAsia="Calibri" w:hAnsi="Calibri" w:cs="Calibri"/>
      <w:b w:val="0"/>
      <w:bCs w:val="0"/>
      <w:i w:val="0"/>
      <w:iCs w:val="0"/>
      <w:smallCaps w:val="0"/>
      <w:strike w:val="0"/>
      <w:sz w:val="24"/>
      <w:szCs w:val="24"/>
      <w:u w:val="none"/>
    </w:rPr>
  </w:style>
  <w:style w:type="character" w:customStyle="1" w:styleId="10">
    <w:name w:val="Заголовок №1_"/>
    <w:basedOn w:val="a0"/>
    <w:link w:val="11"/>
    <w:rPr>
      <w:rFonts w:ascii="Arial" w:eastAsia="Arial" w:hAnsi="Arial" w:cs="Arial"/>
      <w:b/>
      <w:bCs/>
      <w:i w:val="0"/>
      <w:iCs w:val="0"/>
      <w:smallCaps w:val="0"/>
      <w:strike w:val="0"/>
      <w:sz w:val="72"/>
      <w:szCs w:val="72"/>
      <w:u w:val="none"/>
    </w:rPr>
  </w:style>
  <w:style w:type="character" w:customStyle="1" w:styleId="31">
    <w:name w:val="Основной текст (3)_"/>
    <w:basedOn w:val="a0"/>
    <w:link w:val="32"/>
    <w:rPr>
      <w:rFonts w:ascii="Calibri" w:eastAsia="Calibri" w:hAnsi="Calibri" w:cs="Calibri"/>
      <w:b w:val="0"/>
      <w:bCs w:val="0"/>
      <w:i w:val="0"/>
      <w:iCs w:val="0"/>
      <w:smallCaps w:val="0"/>
      <w:strike w:val="0"/>
      <w:sz w:val="19"/>
      <w:szCs w:val="19"/>
      <w:u w:val="none"/>
    </w:rPr>
  </w:style>
  <w:style w:type="paragraph" w:customStyle="1" w:styleId="60">
    <w:name w:val="Основной текст (6)"/>
    <w:basedOn w:val="a"/>
    <w:link w:val="6"/>
    <w:pPr>
      <w:spacing w:after="3440" w:line="305" w:lineRule="auto"/>
      <w:jc w:val="center"/>
    </w:pPr>
    <w:rPr>
      <w:rFonts w:ascii="Arial" w:eastAsia="Arial" w:hAnsi="Arial" w:cs="Arial"/>
      <w:sz w:val="64"/>
      <w:szCs w:val="64"/>
    </w:rPr>
  </w:style>
  <w:style w:type="paragraph" w:customStyle="1" w:styleId="a5">
    <w:name w:val="Колонтитул"/>
    <w:basedOn w:val="a"/>
    <w:link w:val="a4"/>
    <w:rPr>
      <w:rFonts w:ascii="Times New Roman" w:eastAsia="Times New Roman" w:hAnsi="Times New Roman" w:cs="Times New Roman"/>
      <w:sz w:val="32"/>
      <w:szCs w:val="32"/>
    </w:rPr>
  </w:style>
  <w:style w:type="paragraph" w:customStyle="1" w:styleId="30">
    <w:name w:val="Заголовок №3"/>
    <w:basedOn w:val="a"/>
    <w:link w:val="3"/>
    <w:pPr>
      <w:spacing w:after="860" w:line="218" w:lineRule="auto"/>
      <w:outlineLvl w:val="2"/>
    </w:pPr>
    <w:rPr>
      <w:rFonts w:ascii="Times New Roman" w:eastAsia="Times New Roman" w:hAnsi="Times New Roman" w:cs="Times New Roman"/>
      <w:w w:val="70"/>
      <w:sz w:val="40"/>
      <w:szCs w:val="40"/>
    </w:rPr>
  </w:style>
  <w:style w:type="paragraph" w:customStyle="1" w:styleId="80">
    <w:name w:val="Основной текст (8)"/>
    <w:basedOn w:val="a"/>
    <w:link w:val="8"/>
    <w:pPr>
      <w:spacing w:after="860" w:line="230" w:lineRule="auto"/>
    </w:pPr>
    <w:rPr>
      <w:rFonts w:ascii="Times New Roman" w:eastAsia="Times New Roman" w:hAnsi="Times New Roman" w:cs="Times New Roman"/>
      <w:b/>
      <w:bCs/>
      <w:w w:val="80"/>
      <w:sz w:val="38"/>
      <w:szCs w:val="38"/>
    </w:rPr>
  </w:style>
  <w:style w:type="paragraph" w:customStyle="1" w:styleId="a7">
    <w:name w:val="Оглавление"/>
    <w:basedOn w:val="a"/>
    <w:link w:val="a6"/>
    <w:pPr>
      <w:spacing w:after="240"/>
    </w:pPr>
    <w:rPr>
      <w:rFonts w:ascii="Times New Roman" w:eastAsia="Times New Roman" w:hAnsi="Times New Roman" w:cs="Times New Roman"/>
      <w:sz w:val="32"/>
      <w:szCs w:val="32"/>
    </w:rPr>
  </w:style>
  <w:style w:type="paragraph" w:customStyle="1" w:styleId="40">
    <w:name w:val="Заголовок №4"/>
    <w:basedOn w:val="a"/>
    <w:link w:val="4"/>
    <w:pPr>
      <w:spacing w:after="470"/>
      <w:outlineLvl w:val="3"/>
    </w:pPr>
    <w:rPr>
      <w:rFonts w:ascii="Tahoma" w:eastAsia="Tahoma" w:hAnsi="Tahoma" w:cs="Tahoma"/>
      <w:b/>
      <w:bCs/>
      <w:sz w:val="36"/>
      <w:szCs w:val="36"/>
    </w:rPr>
  </w:style>
  <w:style w:type="paragraph" w:customStyle="1" w:styleId="1">
    <w:name w:val="Основной текст1"/>
    <w:basedOn w:val="a"/>
    <w:link w:val="a8"/>
    <w:rPr>
      <w:rFonts w:ascii="Tahoma" w:eastAsia="Tahoma" w:hAnsi="Tahoma" w:cs="Tahoma"/>
      <w:sz w:val="28"/>
      <w:szCs w:val="28"/>
    </w:rPr>
  </w:style>
  <w:style w:type="paragraph" w:customStyle="1" w:styleId="20">
    <w:name w:val="Заголовок №2"/>
    <w:basedOn w:val="a"/>
    <w:link w:val="2"/>
    <w:pPr>
      <w:spacing w:after="500"/>
      <w:ind w:firstLine="560"/>
      <w:outlineLvl w:val="1"/>
    </w:pPr>
    <w:rPr>
      <w:rFonts w:ascii="Arial" w:eastAsia="Arial" w:hAnsi="Arial" w:cs="Arial"/>
      <w:b/>
      <w:bCs/>
      <w:sz w:val="48"/>
      <w:szCs w:val="48"/>
    </w:rPr>
  </w:style>
  <w:style w:type="paragraph" w:customStyle="1" w:styleId="50">
    <w:name w:val="Основной текст (5)"/>
    <w:basedOn w:val="a"/>
    <w:link w:val="5"/>
    <w:pPr>
      <w:spacing w:after="660"/>
      <w:ind w:left="280" w:firstLine="90"/>
    </w:pPr>
    <w:rPr>
      <w:rFonts w:ascii="Arial" w:eastAsia="Arial" w:hAnsi="Arial" w:cs="Arial"/>
      <w:sz w:val="32"/>
      <w:szCs w:val="32"/>
    </w:rPr>
  </w:style>
  <w:style w:type="paragraph" w:customStyle="1" w:styleId="aa">
    <w:name w:val="Подпись к картинке"/>
    <w:basedOn w:val="a"/>
    <w:link w:val="a9"/>
    <w:rPr>
      <w:rFonts w:ascii="Arial" w:eastAsia="Arial" w:hAnsi="Arial" w:cs="Arial"/>
      <w:sz w:val="32"/>
      <w:szCs w:val="32"/>
    </w:rPr>
  </w:style>
  <w:style w:type="paragraph" w:customStyle="1" w:styleId="ac">
    <w:name w:val="Другое"/>
    <w:basedOn w:val="a"/>
    <w:link w:val="ab"/>
    <w:rPr>
      <w:rFonts w:ascii="Times New Roman" w:eastAsia="Times New Roman" w:hAnsi="Times New Roman" w:cs="Times New Roman"/>
      <w:sz w:val="22"/>
      <w:szCs w:val="22"/>
    </w:rPr>
  </w:style>
  <w:style w:type="paragraph" w:customStyle="1" w:styleId="22">
    <w:name w:val="Основной текст (2)"/>
    <w:basedOn w:val="a"/>
    <w:link w:val="21"/>
    <w:pPr>
      <w:spacing w:line="262" w:lineRule="auto"/>
    </w:pPr>
    <w:rPr>
      <w:rFonts w:ascii="Tahoma" w:eastAsia="Tahoma" w:hAnsi="Tahoma" w:cs="Tahoma"/>
      <w:sz w:val="22"/>
      <w:szCs w:val="22"/>
    </w:rPr>
  </w:style>
  <w:style w:type="paragraph" w:customStyle="1" w:styleId="52">
    <w:name w:val="Заголовок №5"/>
    <w:basedOn w:val="a"/>
    <w:link w:val="51"/>
    <w:pPr>
      <w:spacing w:after="20"/>
      <w:outlineLvl w:val="4"/>
    </w:pPr>
    <w:rPr>
      <w:rFonts w:ascii="Arial" w:eastAsia="Arial" w:hAnsi="Arial" w:cs="Arial"/>
      <w:sz w:val="32"/>
      <w:szCs w:val="32"/>
    </w:rPr>
  </w:style>
  <w:style w:type="paragraph" w:customStyle="1" w:styleId="42">
    <w:name w:val="Основной текст (4)"/>
    <w:basedOn w:val="a"/>
    <w:link w:val="41"/>
    <w:pPr>
      <w:spacing w:after="360" w:line="226" w:lineRule="auto"/>
      <w:ind w:firstLine="140"/>
    </w:pPr>
    <w:rPr>
      <w:rFonts w:ascii="Calibri" w:eastAsia="Calibri" w:hAnsi="Calibri" w:cs="Calibri"/>
    </w:rPr>
  </w:style>
  <w:style w:type="paragraph" w:customStyle="1" w:styleId="11">
    <w:name w:val="Заголовок №1"/>
    <w:basedOn w:val="a"/>
    <w:link w:val="10"/>
    <w:pPr>
      <w:spacing w:after="360"/>
      <w:outlineLvl w:val="0"/>
    </w:pPr>
    <w:rPr>
      <w:rFonts w:ascii="Arial" w:eastAsia="Arial" w:hAnsi="Arial" w:cs="Arial"/>
      <w:b/>
      <w:bCs/>
      <w:sz w:val="72"/>
      <w:szCs w:val="72"/>
    </w:rPr>
  </w:style>
  <w:style w:type="paragraph" w:customStyle="1" w:styleId="32">
    <w:name w:val="Основной текст (3)"/>
    <w:basedOn w:val="a"/>
    <w:link w:val="31"/>
    <w:pPr>
      <w:spacing w:after="60"/>
      <w:ind w:firstLine="410"/>
    </w:pPr>
    <w:rPr>
      <w:rFonts w:ascii="Calibri" w:eastAsia="Calibri" w:hAnsi="Calibri" w:cs="Calibri"/>
      <w:sz w:val="19"/>
      <w:szCs w:val="19"/>
    </w:rPr>
  </w:style>
  <w:style w:type="paragraph" w:styleId="ad">
    <w:name w:val="header"/>
    <w:basedOn w:val="a"/>
    <w:link w:val="ae"/>
    <w:uiPriority w:val="99"/>
    <w:unhideWhenUsed/>
    <w:rsid w:val="004442BC"/>
    <w:pPr>
      <w:tabs>
        <w:tab w:val="center" w:pos="4677"/>
        <w:tab w:val="right" w:pos="9355"/>
      </w:tabs>
    </w:pPr>
  </w:style>
  <w:style w:type="character" w:customStyle="1" w:styleId="ae">
    <w:name w:val="Верхний колонтитул Знак"/>
    <w:basedOn w:val="a0"/>
    <w:link w:val="ad"/>
    <w:uiPriority w:val="99"/>
    <w:rsid w:val="004442BC"/>
    <w:rPr>
      <w:color w:val="000000"/>
    </w:rPr>
  </w:style>
  <w:style w:type="paragraph" w:styleId="af">
    <w:name w:val="footer"/>
    <w:basedOn w:val="a"/>
    <w:link w:val="af0"/>
    <w:uiPriority w:val="99"/>
    <w:unhideWhenUsed/>
    <w:rsid w:val="004442BC"/>
    <w:pPr>
      <w:tabs>
        <w:tab w:val="center" w:pos="4677"/>
        <w:tab w:val="right" w:pos="9355"/>
      </w:tabs>
    </w:pPr>
  </w:style>
  <w:style w:type="character" w:customStyle="1" w:styleId="af0">
    <w:name w:val="Нижний колонтитул Знак"/>
    <w:basedOn w:val="a0"/>
    <w:link w:val="af"/>
    <w:uiPriority w:val="99"/>
    <w:rsid w:val="004442BC"/>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20CAF-C832-4EFE-8F03-28358FE88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415</Words>
  <Characters>13772</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13373548982-WR10Z说明书、合格证、保修卡 （改 2021 08 03）.cdr</vt:lpstr>
    </vt:vector>
  </TitlesOfParts>
  <Company/>
  <LinksUpToDate>false</LinksUpToDate>
  <CharactersWithSpaces>16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373548982-WR10Z说明书、合格证、保修卡 （改 2021 08 03）.cdr</dc:title>
  <dc:subject/>
  <dc:creator>Olea</dc:creator>
  <cp:keywords/>
  <cp:lastModifiedBy>SV</cp:lastModifiedBy>
  <cp:revision>2</cp:revision>
  <dcterms:created xsi:type="dcterms:W3CDTF">2021-08-10T12:07:00Z</dcterms:created>
  <dcterms:modified xsi:type="dcterms:W3CDTF">2021-08-10T12:07:00Z</dcterms:modified>
</cp:coreProperties>
</file>